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3D567E" w14:textId="77777777" w:rsidR="009216EF" w:rsidRPr="00D80699" w:rsidRDefault="009216EF" w:rsidP="009216E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tbl>
      <w:tblPr>
        <w:tblpPr w:leftFromText="180" w:rightFromText="180" w:vertAnchor="page" w:horzAnchor="margin" w:tblpY="721"/>
        <w:tblW w:w="28716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7179"/>
        <w:gridCol w:w="7179"/>
        <w:gridCol w:w="7179"/>
        <w:gridCol w:w="7179"/>
      </w:tblGrid>
      <w:tr w:rsidR="001026ED" w:rsidRPr="001026ED" w14:paraId="33047411" w14:textId="77777777" w:rsidTr="001026ED">
        <w:tc>
          <w:tcPr>
            <w:tcW w:w="717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68ACEC6" w14:textId="77777777" w:rsidR="001026ED" w:rsidRPr="00B67705" w:rsidRDefault="001026ED" w:rsidP="001026ED">
            <w:pPr>
              <w:pStyle w:val="af"/>
              <w:spacing w:line="276" w:lineRule="auto"/>
              <w:rPr>
                <w:rFonts w:ascii="Times New Roman" w:hAnsi="Times New Roman"/>
                <w:b/>
                <w:i/>
                <w:sz w:val="28"/>
                <w:szCs w:val="28"/>
                <w:lang w:val="kk-KZ"/>
              </w:rPr>
            </w:pPr>
            <w:r w:rsidRPr="00B67705">
              <w:rPr>
                <w:rFonts w:ascii="Times New Roman" w:hAnsi="Times New Roman"/>
                <w:b/>
                <w:i/>
                <w:sz w:val="28"/>
                <w:szCs w:val="28"/>
                <w:lang w:val="kk-KZ"/>
              </w:rPr>
              <w:t>«БЕКІТЕМІН</w:t>
            </w:r>
            <w:r w:rsidRPr="001026ED">
              <w:rPr>
                <w:rFonts w:ascii="Times New Roman" w:hAnsi="Times New Roman"/>
                <w:b/>
                <w:i/>
                <w:sz w:val="28"/>
                <w:szCs w:val="28"/>
                <w:lang w:val="ru-RU"/>
              </w:rPr>
              <w:t>»</w:t>
            </w:r>
          </w:p>
          <w:p w14:paraId="662B4630" w14:textId="77777777" w:rsidR="001026ED" w:rsidRPr="00B67705" w:rsidRDefault="001026ED" w:rsidP="001026ED">
            <w:pPr>
              <w:pStyle w:val="af"/>
              <w:spacing w:line="276" w:lineRule="auto"/>
              <w:ind w:left="-112"/>
              <w:rPr>
                <w:rFonts w:ascii="Times New Roman" w:hAnsi="Times New Roman"/>
                <w:b/>
                <w:i/>
                <w:sz w:val="28"/>
                <w:szCs w:val="28"/>
                <w:lang w:val="kk-KZ"/>
              </w:rPr>
            </w:pPr>
            <w:r w:rsidRPr="001026ED">
              <w:rPr>
                <w:rFonts w:ascii="Times New Roman" w:hAnsi="Times New Roman"/>
                <w:b/>
                <w:i/>
                <w:sz w:val="28"/>
                <w:szCs w:val="28"/>
                <w:lang w:val="ru-RU"/>
              </w:rPr>
              <w:t>«УТВЕРЖДАЮ»</w:t>
            </w:r>
          </w:p>
          <w:p w14:paraId="25308B7C" w14:textId="77777777" w:rsidR="001026ED" w:rsidRPr="00B67705" w:rsidRDefault="001026ED" w:rsidP="001026ED">
            <w:pPr>
              <w:pStyle w:val="af"/>
              <w:spacing w:line="276" w:lineRule="auto"/>
              <w:ind w:left="-112"/>
              <w:rPr>
                <w:rFonts w:ascii="Times New Roman" w:hAnsi="Times New Roman"/>
                <w:b/>
                <w:i/>
                <w:sz w:val="28"/>
                <w:szCs w:val="28"/>
                <w:lang w:val="kk-KZ"/>
              </w:rPr>
            </w:pPr>
            <w:r w:rsidRPr="001026ED">
              <w:rPr>
                <w:rFonts w:ascii="Times New Roman" w:hAnsi="Times New Roman"/>
                <w:b/>
                <w:i/>
                <w:sz w:val="28"/>
                <w:szCs w:val="28"/>
                <w:lang w:val="ru-RU"/>
              </w:rPr>
              <w:t xml:space="preserve">директор </w:t>
            </w:r>
            <w:r w:rsidRPr="00B67705">
              <w:rPr>
                <w:rFonts w:ascii="Times New Roman" w:hAnsi="Times New Roman"/>
                <w:b/>
                <w:i/>
                <w:sz w:val="28"/>
                <w:szCs w:val="28"/>
                <w:lang w:val="kk-KZ"/>
              </w:rPr>
              <w:t>школы</w:t>
            </w:r>
          </w:p>
          <w:p w14:paraId="5263EB0A" w14:textId="77777777" w:rsidR="001026ED" w:rsidRPr="00B67705" w:rsidRDefault="001026ED" w:rsidP="001026ED">
            <w:pPr>
              <w:pStyle w:val="af"/>
              <w:spacing w:line="276" w:lineRule="auto"/>
              <w:ind w:left="-112"/>
              <w:rPr>
                <w:rFonts w:ascii="Times New Roman" w:hAnsi="Times New Roman"/>
                <w:b/>
                <w:i/>
                <w:sz w:val="28"/>
                <w:szCs w:val="28"/>
                <w:lang w:val="kk-KZ"/>
              </w:rPr>
            </w:pPr>
            <w:r w:rsidRPr="00B67705">
              <w:rPr>
                <w:rFonts w:ascii="Times New Roman" w:hAnsi="Times New Roman"/>
                <w:b/>
                <w:i/>
                <w:sz w:val="28"/>
                <w:szCs w:val="28"/>
                <w:lang w:val="kk-KZ"/>
              </w:rPr>
              <w:t>______/Р.К Каренова  /</w:t>
            </w:r>
          </w:p>
          <w:p w14:paraId="5E3CB40D" w14:textId="77777777" w:rsidR="001026ED" w:rsidRPr="00B67705" w:rsidRDefault="001026ED" w:rsidP="001026ED">
            <w:pPr>
              <w:pStyle w:val="af"/>
              <w:tabs>
                <w:tab w:val="left" w:pos="345"/>
                <w:tab w:val="center" w:pos="2119"/>
              </w:tabs>
              <w:spacing w:line="276" w:lineRule="auto"/>
              <w:ind w:left="-112"/>
              <w:rPr>
                <w:rFonts w:ascii="Times New Roman" w:hAnsi="Times New Roman"/>
                <w:b/>
                <w:i/>
                <w:sz w:val="28"/>
                <w:szCs w:val="28"/>
                <w:lang w:val="kk-KZ"/>
              </w:rPr>
            </w:pPr>
            <w:r w:rsidRPr="00B67705">
              <w:rPr>
                <w:rFonts w:ascii="Times New Roman" w:hAnsi="Times New Roman"/>
                <w:b/>
                <w:i/>
                <w:sz w:val="28"/>
                <w:szCs w:val="28"/>
              </w:rPr>
              <w:t>«_____»______202</w:t>
            </w:r>
            <w:r>
              <w:rPr>
                <w:rFonts w:ascii="Times New Roman" w:hAnsi="Times New Roman"/>
                <w:b/>
                <w:i/>
                <w:sz w:val="28"/>
                <w:szCs w:val="28"/>
                <w:lang w:val="kk-KZ"/>
              </w:rPr>
              <w:t>5</w:t>
            </w:r>
            <w:r w:rsidRPr="00B67705">
              <w:rPr>
                <w:rFonts w:ascii="Times New Roman" w:hAnsi="Times New Roman"/>
                <w:b/>
                <w:i/>
                <w:sz w:val="28"/>
                <w:szCs w:val="28"/>
              </w:rPr>
              <w:t>г.</w:t>
            </w:r>
          </w:p>
          <w:p w14:paraId="098E8238" w14:textId="77777777" w:rsidR="001026ED" w:rsidRDefault="001026ED" w:rsidP="001026ED">
            <w:pPr>
              <w:spacing w:after="0"/>
              <w:rPr>
                <w:rFonts w:ascii="Times New Roman" w:hAnsi="Times New Roman" w:cs="Times New Roman"/>
                <w:b/>
                <w:i/>
                <w:sz w:val="28"/>
                <w:szCs w:val="28"/>
                <w:lang w:val="ru-RU"/>
              </w:rPr>
            </w:pPr>
          </w:p>
        </w:tc>
        <w:tc>
          <w:tcPr>
            <w:tcW w:w="717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9D43342" w14:textId="00BD6FB5" w:rsidR="001026ED" w:rsidRPr="001026ED" w:rsidRDefault="001026ED" w:rsidP="001026ED">
            <w:pPr>
              <w:spacing w:after="0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b/>
                <w:i/>
                <w:sz w:val="28"/>
                <w:szCs w:val="28"/>
                <w:lang w:val="ru-RU"/>
              </w:rPr>
              <w:t xml:space="preserve">                   </w:t>
            </w:r>
            <w:r w:rsidRPr="001026ED">
              <w:rPr>
                <w:rFonts w:ascii="Times New Roman" w:hAnsi="Times New Roman" w:cs="Times New Roman"/>
                <w:b/>
                <w:i/>
                <w:sz w:val="28"/>
                <w:szCs w:val="28"/>
                <w:lang w:val="ru-RU"/>
              </w:rPr>
              <w:t>«</w:t>
            </w:r>
            <w:r w:rsidRPr="00B67705">
              <w:rPr>
                <w:rFonts w:ascii="Times New Roman" w:hAnsi="Times New Roman" w:cs="Times New Roman"/>
                <w:b/>
                <w:i/>
                <w:sz w:val="28"/>
                <w:szCs w:val="28"/>
                <w:lang w:val="kk-KZ"/>
              </w:rPr>
              <w:t>КЕЛІСЕМІН</w:t>
            </w:r>
            <w:r w:rsidRPr="001026ED">
              <w:rPr>
                <w:rFonts w:ascii="Times New Roman" w:hAnsi="Times New Roman" w:cs="Times New Roman"/>
                <w:b/>
                <w:i/>
                <w:sz w:val="28"/>
                <w:szCs w:val="28"/>
                <w:lang w:val="ru-RU"/>
              </w:rPr>
              <w:t>»</w:t>
            </w:r>
          </w:p>
          <w:p w14:paraId="3CBF5154" w14:textId="755DFC2D" w:rsidR="001026ED" w:rsidRPr="001026ED" w:rsidRDefault="001026ED" w:rsidP="001026ED">
            <w:pPr>
              <w:spacing w:after="0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b/>
                <w:i/>
                <w:sz w:val="28"/>
                <w:szCs w:val="28"/>
                <w:lang w:val="ru-RU"/>
              </w:rPr>
              <w:t xml:space="preserve">                       </w:t>
            </w:r>
            <w:r w:rsidRPr="001026ED">
              <w:rPr>
                <w:rFonts w:ascii="Times New Roman" w:hAnsi="Times New Roman" w:cs="Times New Roman"/>
                <w:b/>
                <w:i/>
                <w:sz w:val="28"/>
                <w:szCs w:val="28"/>
                <w:lang w:val="ru-RU"/>
              </w:rPr>
              <w:t>«</w:t>
            </w:r>
            <w:r w:rsidRPr="00B67705">
              <w:rPr>
                <w:rFonts w:ascii="Times New Roman" w:hAnsi="Times New Roman" w:cs="Times New Roman"/>
                <w:b/>
                <w:i/>
                <w:sz w:val="28"/>
                <w:szCs w:val="28"/>
                <w:lang w:val="kk-KZ"/>
              </w:rPr>
              <w:t>СОГЛАСОВАНО</w:t>
            </w:r>
            <w:r w:rsidRPr="001026ED">
              <w:rPr>
                <w:rFonts w:ascii="Times New Roman" w:hAnsi="Times New Roman" w:cs="Times New Roman"/>
                <w:b/>
                <w:i/>
                <w:sz w:val="28"/>
                <w:szCs w:val="28"/>
                <w:lang w:val="ru-RU"/>
              </w:rPr>
              <w:t>»</w:t>
            </w:r>
          </w:p>
          <w:p w14:paraId="129FE201" w14:textId="35DEDDAE" w:rsidR="001026ED" w:rsidRPr="001026ED" w:rsidRDefault="001026ED" w:rsidP="001026ED">
            <w:pPr>
              <w:spacing w:after="0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b/>
                <w:i/>
                <w:sz w:val="28"/>
                <w:szCs w:val="28"/>
                <w:lang w:val="ru-RU"/>
              </w:rPr>
              <w:t xml:space="preserve">                        Зам. директора по В</w:t>
            </w:r>
            <w:r w:rsidRPr="001026ED">
              <w:rPr>
                <w:rFonts w:ascii="Times New Roman" w:hAnsi="Times New Roman" w:cs="Times New Roman"/>
                <w:b/>
                <w:i/>
                <w:sz w:val="28"/>
                <w:szCs w:val="28"/>
                <w:lang w:val="ru-RU"/>
              </w:rPr>
              <w:t>Р</w:t>
            </w:r>
          </w:p>
          <w:p w14:paraId="1AADF5B7" w14:textId="14E36345" w:rsidR="001026ED" w:rsidRPr="001026ED" w:rsidRDefault="001026ED" w:rsidP="001026ED">
            <w:pPr>
              <w:spacing w:after="0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b/>
                <w:i/>
                <w:sz w:val="28"/>
                <w:szCs w:val="28"/>
                <w:lang w:val="ru-RU"/>
              </w:rPr>
              <w:t xml:space="preserve">                        </w:t>
            </w:r>
            <w:r w:rsidRPr="001026ED">
              <w:rPr>
                <w:rFonts w:ascii="Times New Roman" w:hAnsi="Times New Roman" w:cs="Times New Roman"/>
                <w:b/>
                <w:i/>
                <w:sz w:val="28"/>
                <w:szCs w:val="28"/>
                <w:lang w:val="ru-RU"/>
              </w:rPr>
              <w:t>________________</w:t>
            </w:r>
          </w:p>
          <w:p w14:paraId="1EB82D8C" w14:textId="47E2DC50" w:rsidR="001026ED" w:rsidRPr="001026ED" w:rsidRDefault="001026ED" w:rsidP="001026ED">
            <w:pPr>
              <w:spacing w:after="0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b/>
                <w:i/>
                <w:sz w:val="28"/>
                <w:szCs w:val="28"/>
                <w:lang w:val="ru-RU"/>
              </w:rPr>
              <w:t xml:space="preserve">                         </w:t>
            </w:r>
            <w:r w:rsidRPr="001026ED">
              <w:rPr>
                <w:rFonts w:ascii="Times New Roman" w:hAnsi="Times New Roman" w:cs="Times New Roman"/>
                <w:b/>
                <w:i/>
                <w:sz w:val="28"/>
                <w:szCs w:val="28"/>
                <w:lang w:val="ru-RU"/>
              </w:rPr>
              <w:t>/</w:t>
            </w:r>
            <w:r>
              <w:rPr>
                <w:rFonts w:ascii="Times New Roman" w:hAnsi="Times New Roman" w:cs="Times New Roman"/>
                <w:b/>
                <w:i/>
                <w:sz w:val="28"/>
                <w:szCs w:val="28"/>
                <w:lang w:val="kk-KZ"/>
              </w:rPr>
              <w:t>Дынько Е.А.</w:t>
            </w:r>
            <w:r w:rsidRPr="001026ED">
              <w:rPr>
                <w:rFonts w:ascii="Times New Roman" w:hAnsi="Times New Roman" w:cs="Times New Roman"/>
                <w:b/>
                <w:i/>
                <w:sz w:val="28"/>
                <w:szCs w:val="28"/>
                <w:lang w:val="ru-RU"/>
              </w:rPr>
              <w:t>/</w:t>
            </w:r>
          </w:p>
          <w:p w14:paraId="1AB812F4" w14:textId="62698242" w:rsidR="001026ED" w:rsidRPr="001026ED" w:rsidRDefault="001026ED" w:rsidP="001026ED">
            <w:pPr>
              <w:spacing w:after="0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b/>
                <w:i/>
                <w:sz w:val="28"/>
                <w:szCs w:val="28"/>
                <w:lang w:val="ru-RU"/>
              </w:rPr>
              <w:t xml:space="preserve">                              </w:t>
            </w:r>
            <w:r w:rsidRPr="001026ED">
              <w:rPr>
                <w:rFonts w:ascii="Times New Roman" w:hAnsi="Times New Roman" w:cs="Times New Roman"/>
                <w:b/>
                <w:i/>
                <w:sz w:val="28"/>
                <w:szCs w:val="28"/>
                <w:lang w:val="ru-RU"/>
              </w:rPr>
              <w:t>«____»______________</w:t>
            </w:r>
          </w:p>
          <w:p w14:paraId="3B26618E" w14:textId="77777777" w:rsidR="001026ED" w:rsidRDefault="001026ED" w:rsidP="001026ED">
            <w:pPr>
              <w:spacing w:after="0"/>
              <w:rPr>
                <w:rFonts w:ascii="Times New Roman" w:hAnsi="Times New Roman" w:cs="Times New Roman"/>
                <w:b/>
                <w:i/>
                <w:sz w:val="28"/>
                <w:szCs w:val="28"/>
                <w:lang w:val="ru-RU"/>
              </w:rPr>
            </w:pPr>
          </w:p>
        </w:tc>
        <w:tc>
          <w:tcPr>
            <w:tcW w:w="717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516220A" w14:textId="1E143DAB" w:rsidR="001026ED" w:rsidRPr="001026ED" w:rsidRDefault="001026ED" w:rsidP="001026ED">
            <w:pPr>
              <w:spacing w:after="0"/>
              <w:rPr>
                <w:rFonts w:ascii="Times New Roman" w:hAnsi="Times New Roman" w:cs="Times New Roman"/>
                <w:b/>
                <w:i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b/>
                <w:i/>
                <w:sz w:val="28"/>
                <w:szCs w:val="28"/>
                <w:lang w:val="ru-RU"/>
              </w:rPr>
              <w:t xml:space="preserve"> </w:t>
            </w:r>
          </w:p>
          <w:p w14:paraId="7D24C0F5" w14:textId="77777777" w:rsidR="001026ED" w:rsidRPr="001026ED" w:rsidRDefault="001026ED" w:rsidP="001026ED">
            <w:pPr>
              <w:jc w:val="center"/>
              <w:rPr>
                <w:rFonts w:ascii="Times New Roman" w:eastAsia="Times New Roman" w:hAnsi="Times New Roman" w:cs="Times New Roman"/>
                <w:b/>
                <w:i/>
                <w:sz w:val="28"/>
                <w:szCs w:val="28"/>
                <w:lang w:val="ru-RU"/>
              </w:rPr>
            </w:pPr>
          </w:p>
        </w:tc>
        <w:tc>
          <w:tcPr>
            <w:tcW w:w="717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D3FF9B5" w14:textId="1BECB8A3" w:rsidR="001026ED" w:rsidRPr="00B67705" w:rsidRDefault="001026ED" w:rsidP="001026ED">
            <w:pPr>
              <w:pStyle w:val="af"/>
              <w:jc w:val="right"/>
              <w:rPr>
                <w:rFonts w:ascii="Times New Roman" w:hAnsi="Times New Roman"/>
                <w:b/>
                <w:i/>
                <w:sz w:val="28"/>
                <w:szCs w:val="28"/>
                <w:lang w:val="kk-KZ"/>
              </w:rPr>
            </w:pPr>
            <w:r>
              <w:rPr>
                <w:rFonts w:ascii="Times New Roman" w:hAnsi="Times New Roman"/>
                <w:b/>
                <w:i/>
                <w:sz w:val="28"/>
                <w:szCs w:val="28"/>
                <w:lang w:val="kk-KZ"/>
              </w:rPr>
              <w:t xml:space="preserve"> </w:t>
            </w:r>
          </w:p>
          <w:p w14:paraId="4A5B7E2D" w14:textId="77777777" w:rsidR="001026ED" w:rsidRPr="001026ED" w:rsidRDefault="001026ED" w:rsidP="001026ED">
            <w:pPr>
              <w:pStyle w:val="af"/>
              <w:jc w:val="right"/>
              <w:rPr>
                <w:rFonts w:ascii="Times New Roman" w:hAnsi="Times New Roman"/>
                <w:b/>
                <w:i/>
                <w:sz w:val="28"/>
                <w:szCs w:val="28"/>
                <w:lang w:val="ru-RU"/>
              </w:rPr>
            </w:pPr>
          </w:p>
        </w:tc>
      </w:tr>
    </w:tbl>
    <w:p w14:paraId="5113E9D9" w14:textId="051CBB46" w:rsidR="009216EF" w:rsidRPr="002D7EF2" w:rsidRDefault="001026ED" w:rsidP="009216EF">
      <w:pPr>
        <w:spacing w:after="0" w:line="240" w:lineRule="auto"/>
        <w:jc w:val="right"/>
        <w:outlineLvl w:val="1"/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ru-RU"/>
        </w:rPr>
        <w:t xml:space="preserve"> </w:t>
      </w:r>
    </w:p>
    <w:p w14:paraId="4DDA3A43" w14:textId="4D770664" w:rsidR="009216EF" w:rsidRDefault="009216EF" w:rsidP="003F3E1B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</w:p>
    <w:p w14:paraId="5EBEADD8" w14:textId="77777777" w:rsidR="009216EF" w:rsidRDefault="009216EF" w:rsidP="009216E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</w:p>
    <w:p w14:paraId="27EF4628" w14:textId="77777777" w:rsidR="009216EF" w:rsidRDefault="009216EF" w:rsidP="009216EF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</w:p>
    <w:p w14:paraId="4B2E3264" w14:textId="1F5200A4" w:rsidR="009216EF" w:rsidRDefault="009216EF" w:rsidP="009216E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kk-KZ"/>
        </w:rPr>
        <w:t>“Адал азамат” біртұтас тәрбие</w:t>
      </w:r>
      <w:r w:rsidRPr="00993738">
        <w:rPr>
          <w:rFonts w:ascii="Times New Roman" w:hAnsi="Times New Roman" w:cs="Times New Roman"/>
          <w:b/>
          <w:bCs/>
          <w:sz w:val="28"/>
          <w:szCs w:val="28"/>
          <w:lang w:val="kk-KZ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  <w:lang w:val="kk-KZ"/>
        </w:rPr>
        <w:t xml:space="preserve"> бағдарламасын</w:t>
      </w:r>
    </w:p>
    <w:p w14:paraId="46501020" w14:textId="77777777" w:rsidR="009216EF" w:rsidRDefault="009216EF" w:rsidP="009216E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kk-KZ"/>
        </w:rPr>
        <w:t>2025-2026 оқу жылында жүзеге асыруға арналған</w:t>
      </w:r>
    </w:p>
    <w:p w14:paraId="088787C0" w14:textId="77777777" w:rsidR="009216EF" w:rsidRDefault="009216EF" w:rsidP="009216E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kk-KZ"/>
        </w:rPr>
        <w:t>тәрбие жұмысының жоспары</w:t>
      </w:r>
    </w:p>
    <w:p w14:paraId="48A9A10F" w14:textId="35708618" w:rsidR="009216EF" w:rsidRDefault="008E48A2" w:rsidP="009216E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kk-KZ"/>
        </w:rPr>
        <w:t>1</w:t>
      </w:r>
      <w:r w:rsidR="00491395">
        <w:rPr>
          <w:rFonts w:ascii="Times New Roman" w:hAnsi="Times New Roman" w:cs="Times New Roman"/>
          <w:b/>
          <w:bCs/>
          <w:sz w:val="28"/>
          <w:szCs w:val="28"/>
          <w:lang w:val="kk-KZ"/>
        </w:rPr>
        <w:t>1</w:t>
      </w:r>
      <w:r w:rsidR="003F3E1B">
        <w:rPr>
          <w:rFonts w:ascii="Times New Roman" w:hAnsi="Times New Roman" w:cs="Times New Roman"/>
          <w:b/>
          <w:bCs/>
          <w:sz w:val="28"/>
          <w:szCs w:val="28"/>
          <w:lang w:val="kk-KZ"/>
        </w:rPr>
        <w:t xml:space="preserve"> «А»</w:t>
      </w:r>
      <w:r>
        <w:rPr>
          <w:rFonts w:ascii="Times New Roman" w:hAnsi="Times New Roman" w:cs="Times New Roman"/>
          <w:b/>
          <w:bCs/>
          <w:sz w:val="28"/>
          <w:szCs w:val="28"/>
          <w:lang w:val="kk-KZ"/>
        </w:rPr>
        <w:t xml:space="preserve"> </w:t>
      </w:r>
      <w:r w:rsidR="009216EF">
        <w:rPr>
          <w:rFonts w:ascii="Times New Roman" w:hAnsi="Times New Roman" w:cs="Times New Roman"/>
          <w:b/>
          <w:bCs/>
          <w:sz w:val="28"/>
          <w:szCs w:val="28"/>
          <w:lang w:val="kk-KZ"/>
        </w:rPr>
        <w:t>сынып</w:t>
      </w:r>
    </w:p>
    <w:p w14:paraId="526F8859" w14:textId="77777777" w:rsidR="009216EF" w:rsidRDefault="009216EF" w:rsidP="009216E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</w:p>
    <w:p w14:paraId="1BCE8FA2" w14:textId="77777777" w:rsidR="009216EF" w:rsidRPr="002D7EF2" w:rsidRDefault="009216EF" w:rsidP="009216E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2D7EF2">
        <w:rPr>
          <w:rFonts w:ascii="Times New Roman" w:hAnsi="Times New Roman" w:cs="Times New Roman"/>
          <w:b/>
          <w:bCs/>
          <w:sz w:val="28"/>
          <w:szCs w:val="28"/>
          <w:lang w:val="ru-RU"/>
        </w:rPr>
        <w:t>План воспитательной работы на 202</w:t>
      </w:r>
      <w:r>
        <w:rPr>
          <w:rFonts w:ascii="Times New Roman" w:hAnsi="Times New Roman" w:cs="Times New Roman"/>
          <w:b/>
          <w:bCs/>
          <w:sz w:val="28"/>
          <w:szCs w:val="28"/>
          <w:lang w:val="kk-KZ"/>
        </w:rPr>
        <w:t>5</w:t>
      </w:r>
      <w:r w:rsidRPr="002D7EF2">
        <w:rPr>
          <w:rFonts w:ascii="Times New Roman" w:hAnsi="Times New Roman" w:cs="Times New Roman"/>
          <w:b/>
          <w:bCs/>
          <w:sz w:val="28"/>
          <w:szCs w:val="28"/>
          <w:lang w:val="ru-RU"/>
        </w:rPr>
        <w:t>-202</w:t>
      </w:r>
      <w:r>
        <w:rPr>
          <w:rFonts w:ascii="Times New Roman" w:hAnsi="Times New Roman" w:cs="Times New Roman"/>
          <w:b/>
          <w:bCs/>
          <w:sz w:val="28"/>
          <w:szCs w:val="28"/>
          <w:lang w:val="kk-KZ"/>
        </w:rPr>
        <w:t>6</w:t>
      </w:r>
      <w:r w:rsidRPr="002D7EF2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учебный год</w:t>
      </w:r>
    </w:p>
    <w:p w14:paraId="5E68F066" w14:textId="77777777" w:rsidR="009216EF" w:rsidRDefault="009216EF" w:rsidP="009216E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kk-KZ"/>
        </w:rPr>
        <w:t xml:space="preserve">по реализации </w:t>
      </w:r>
      <w:r w:rsidRPr="002D7EF2">
        <w:rPr>
          <w:rFonts w:ascii="Times New Roman" w:hAnsi="Times New Roman" w:cs="Times New Roman"/>
          <w:b/>
          <w:bCs/>
          <w:color w:val="000000"/>
          <w:sz w:val="28"/>
          <w:szCs w:val="28"/>
          <w:lang w:val="ru-RU"/>
        </w:rPr>
        <w:t>единой программы воспитания</w:t>
      </w:r>
      <w:r>
        <w:rPr>
          <w:rFonts w:ascii="Times New Roman" w:hAnsi="Times New Roman" w:cs="Times New Roman"/>
          <w:b/>
          <w:bCs/>
          <w:sz w:val="28"/>
          <w:szCs w:val="28"/>
          <w:lang w:val="kk-KZ"/>
        </w:rPr>
        <w:t xml:space="preserve"> “Адал азамат”</w:t>
      </w:r>
    </w:p>
    <w:p w14:paraId="7ADB5BE2" w14:textId="4DF09643" w:rsidR="009216EF" w:rsidRPr="00D71A6D" w:rsidRDefault="008E48A2" w:rsidP="00D71A6D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kk-KZ"/>
        </w:rPr>
        <w:t>1</w:t>
      </w:r>
      <w:r w:rsidR="00491395">
        <w:rPr>
          <w:rFonts w:ascii="Times New Roman" w:hAnsi="Times New Roman" w:cs="Times New Roman"/>
          <w:b/>
          <w:bCs/>
          <w:sz w:val="28"/>
          <w:szCs w:val="28"/>
          <w:lang w:val="kk-KZ"/>
        </w:rPr>
        <w:t>1</w:t>
      </w:r>
      <w:r w:rsidR="003F3E1B">
        <w:rPr>
          <w:rFonts w:ascii="Times New Roman" w:hAnsi="Times New Roman" w:cs="Times New Roman"/>
          <w:b/>
          <w:bCs/>
          <w:sz w:val="28"/>
          <w:szCs w:val="28"/>
          <w:lang w:val="kk-KZ"/>
        </w:rPr>
        <w:t xml:space="preserve"> «А»</w:t>
      </w:r>
      <w:r>
        <w:rPr>
          <w:rFonts w:ascii="Times New Roman" w:hAnsi="Times New Roman" w:cs="Times New Roman"/>
          <w:b/>
          <w:bCs/>
          <w:sz w:val="28"/>
          <w:szCs w:val="28"/>
          <w:lang w:val="kk-KZ"/>
        </w:rPr>
        <w:t xml:space="preserve"> </w:t>
      </w:r>
      <w:bookmarkStart w:id="0" w:name="_GoBack"/>
      <w:bookmarkEnd w:id="0"/>
      <w:r w:rsidR="009216EF">
        <w:rPr>
          <w:rFonts w:ascii="Times New Roman" w:hAnsi="Times New Roman" w:cs="Times New Roman"/>
          <w:b/>
          <w:bCs/>
          <w:sz w:val="28"/>
          <w:szCs w:val="28"/>
          <w:lang w:val="kk-KZ"/>
        </w:rPr>
        <w:t>класс</w:t>
      </w:r>
    </w:p>
    <w:p w14:paraId="4C60DD58" w14:textId="77777777" w:rsidR="009216EF" w:rsidRPr="002D7EF2" w:rsidRDefault="009216EF" w:rsidP="009216E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val="ru-RU" w:eastAsia="ru-RU"/>
        </w:rPr>
      </w:pPr>
    </w:p>
    <w:p w14:paraId="2124F68A" w14:textId="2C354A04" w:rsidR="009216EF" w:rsidRDefault="003F3E1B" w:rsidP="003F3E1B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br/>
      </w: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br/>
      </w:r>
      <w:r w:rsidR="009216EF" w:rsidRPr="009216EF">
        <w:rPr>
          <w:rFonts w:ascii="Times New Roman" w:hAnsi="Times New Roman" w:cs="Times New Roman"/>
          <w:b/>
          <w:bCs/>
          <w:sz w:val="28"/>
          <w:szCs w:val="28"/>
          <w:lang w:val="ru-RU"/>
        </w:rPr>
        <w:t>2025-2026 учебный год</w:t>
      </w:r>
    </w:p>
    <w:p w14:paraId="17E23672" w14:textId="13654470" w:rsidR="009216EF" w:rsidRPr="009216EF" w:rsidRDefault="003F3E1B" w:rsidP="009216EF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lastRenderedPageBreak/>
        <w:br/>
      </w:r>
      <w:r w:rsidR="009216EF" w:rsidRPr="009216EF">
        <w:rPr>
          <w:rFonts w:ascii="Times New Roman" w:hAnsi="Times New Roman" w:cs="Times New Roman"/>
          <w:b/>
          <w:bCs/>
          <w:sz w:val="28"/>
          <w:szCs w:val="28"/>
          <w:lang w:val="ru-RU"/>
        </w:rPr>
        <w:t>«АДАЛ АЗАМАТ» ЕДИНАЯ ПРОГРАММА ВОСПИТАНИЯ</w:t>
      </w:r>
    </w:p>
    <w:p w14:paraId="5C4F7008" w14:textId="77777777" w:rsidR="009216EF" w:rsidRPr="009216EF" w:rsidRDefault="009216EF" w:rsidP="009216EF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9216EF">
        <w:rPr>
          <w:rFonts w:ascii="Times New Roman" w:hAnsi="Times New Roman" w:cs="Times New Roman"/>
          <w:sz w:val="28"/>
          <w:szCs w:val="28"/>
          <w:lang w:val="ru-RU"/>
        </w:rPr>
        <w:t xml:space="preserve">На четвёртом заседании Национального курултая Глава государства </w:t>
      </w:r>
      <w:proofErr w:type="spellStart"/>
      <w:r w:rsidRPr="009216EF">
        <w:rPr>
          <w:rFonts w:ascii="Times New Roman" w:hAnsi="Times New Roman" w:cs="Times New Roman"/>
          <w:sz w:val="28"/>
          <w:szCs w:val="28"/>
          <w:lang w:val="ru-RU"/>
        </w:rPr>
        <w:t>Касым-Жомарт</w:t>
      </w:r>
      <w:proofErr w:type="spellEnd"/>
      <w:r w:rsidRPr="009216EF">
        <w:rPr>
          <w:rFonts w:ascii="Times New Roman" w:hAnsi="Times New Roman" w:cs="Times New Roman"/>
          <w:sz w:val="28"/>
          <w:szCs w:val="28"/>
          <w:lang w:val="ru-RU"/>
        </w:rPr>
        <w:t xml:space="preserve"> Токаев переименовал программу «</w:t>
      </w:r>
      <w:proofErr w:type="spellStart"/>
      <w:r w:rsidRPr="009216EF">
        <w:rPr>
          <w:rFonts w:ascii="Times New Roman" w:hAnsi="Times New Roman" w:cs="Times New Roman"/>
          <w:sz w:val="28"/>
          <w:szCs w:val="28"/>
          <w:lang w:val="ru-RU"/>
        </w:rPr>
        <w:t>Біртұтас</w:t>
      </w:r>
      <w:proofErr w:type="spellEnd"/>
      <w:r w:rsidRPr="009216E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216EF">
        <w:rPr>
          <w:rFonts w:ascii="Times New Roman" w:hAnsi="Times New Roman" w:cs="Times New Roman"/>
          <w:sz w:val="28"/>
          <w:szCs w:val="28"/>
          <w:lang w:val="ru-RU"/>
        </w:rPr>
        <w:t>тәрбие</w:t>
      </w:r>
      <w:proofErr w:type="spellEnd"/>
      <w:r w:rsidRPr="009216EF">
        <w:rPr>
          <w:rFonts w:ascii="Times New Roman" w:hAnsi="Times New Roman" w:cs="Times New Roman"/>
          <w:sz w:val="28"/>
          <w:szCs w:val="28"/>
          <w:lang w:val="ru-RU"/>
        </w:rPr>
        <w:t xml:space="preserve">» в </w:t>
      </w:r>
      <w:r w:rsidRPr="009216EF">
        <w:rPr>
          <w:rFonts w:ascii="Times New Roman" w:hAnsi="Times New Roman" w:cs="Times New Roman"/>
          <w:b/>
          <w:bCs/>
          <w:sz w:val="28"/>
          <w:szCs w:val="28"/>
          <w:lang w:val="ru-RU"/>
        </w:rPr>
        <w:t>«</w:t>
      </w:r>
      <w:proofErr w:type="spellStart"/>
      <w:r w:rsidRPr="009216EF">
        <w:rPr>
          <w:rFonts w:ascii="Times New Roman" w:hAnsi="Times New Roman" w:cs="Times New Roman"/>
          <w:b/>
          <w:bCs/>
          <w:sz w:val="28"/>
          <w:szCs w:val="28"/>
          <w:lang w:val="ru-RU"/>
        </w:rPr>
        <w:t>Адал</w:t>
      </w:r>
      <w:proofErr w:type="spellEnd"/>
      <w:r w:rsidRPr="009216EF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proofErr w:type="spellStart"/>
      <w:r w:rsidRPr="009216EF">
        <w:rPr>
          <w:rFonts w:ascii="Times New Roman" w:hAnsi="Times New Roman" w:cs="Times New Roman"/>
          <w:b/>
          <w:bCs/>
          <w:sz w:val="28"/>
          <w:szCs w:val="28"/>
          <w:lang w:val="ru-RU"/>
        </w:rPr>
        <w:t>азамат</w:t>
      </w:r>
      <w:proofErr w:type="spellEnd"/>
      <w:r w:rsidRPr="009216EF">
        <w:rPr>
          <w:rFonts w:ascii="Times New Roman" w:hAnsi="Times New Roman" w:cs="Times New Roman"/>
          <w:b/>
          <w:bCs/>
          <w:sz w:val="28"/>
          <w:szCs w:val="28"/>
          <w:lang w:val="ru-RU"/>
        </w:rPr>
        <w:t>»</w:t>
      </w:r>
      <w:r w:rsidRPr="009216EF">
        <w:rPr>
          <w:rFonts w:ascii="Times New Roman" w:hAnsi="Times New Roman" w:cs="Times New Roman"/>
          <w:sz w:val="28"/>
          <w:szCs w:val="28"/>
          <w:lang w:val="ru-RU"/>
        </w:rPr>
        <w:t xml:space="preserve"> (далее — Программа).                                                                 Программа является логическим продолжением ранее реализованной инициативы.                                                   Целью Программы является формирование образованного, патриотически настроенного и созидательного поколения, соответствующего идеалам концепции </w:t>
      </w:r>
      <w:r w:rsidRPr="009216EF">
        <w:rPr>
          <w:rFonts w:ascii="Times New Roman" w:hAnsi="Times New Roman" w:cs="Times New Roman"/>
          <w:b/>
          <w:bCs/>
          <w:sz w:val="28"/>
          <w:szCs w:val="28"/>
          <w:lang w:val="ru-RU"/>
        </w:rPr>
        <w:t>«</w:t>
      </w:r>
      <w:proofErr w:type="spellStart"/>
      <w:r w:rsidRPr="009216EF">
        <w:rPr>
          <w:rFonts w:ascii="Times New Roman" w:hAnsi="Times New Roman" w:cs="Times New Roman"/>
          <w:b/>
          <w:bCs/>
          <w:sz w:val="28"/>
          <w:szCs w:val="28"/>
          <w:lang w:val="ru-RU"/>
        </w:rPr>
        <w:t>Адал</w:t>
      </w:r>
      <w:proofErr w:type="spellEnd"/>
      <w:r w:rsidRPr="009216EF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proofErr w:type="spellStart"/>
      <w:r w:rsidRPr="009216EF">
        <w:rPr>
          <w:rFonts w:ascii="Times New Roman" w:hAnsi="Times New Roman" w:cs="Times New Roman"/>
          <w:b/>
          <w:bCs/>
          <w:sz w:val="28"/>
          <w:szCs w:val="28"/>
          <w:lang w:val="ru-RU"/>
        </w:rPr>
        <w:t>азамат</w:t>
      </w:r>
      <w:proofErr w:type="spellEnd"/>
      <w:r w:rsidRPr="009216EF">
        <w:rPr>
          <w:rFonts w:ascii="Times New Roman" w:hAnsi="Times New Roman" w:cs="Times New Roman"/>
          <w:b/>
          <w:bCs/>
          <w:sz w:val="28"/>
          <w:szCs w:val="28"/>
          <w:lang w:val="ru-RU"/>
        </w:rPr>
        <w:t>»</w:t>
      </w:r>
      <w:r w:rsidRPr="009216EF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9216EF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     </w:t>
      </w:r>
      <w:r w:rsidRPr="009216EF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                                  В новом учебном году воспитательная работа будет организована в соответствии с 6 базовыми ценностями, отраженных в </w:t>
      </w:r>
      <w:r w:rsidRPr="009216EF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Государственном общеобязательном стандарте образования (</w:t>
      </w:r>
      <w:r w:rsidRPr="009216EF">
        <w:rPr>
          <w:rFonts w:ascii="Times New Roman" w:hAnsi="Times New Roman" w:cs="Times New Roman"/>
          <w:sz w:val="28"/>
          <w:szCs w:val="28"/>
          <w:lang w:val="ru-RU"/>
        </w:rPr>
        <w:t>ГОСО).                                           Согласно содержанию Программы, ежемесячные мероприятия должны быть направлены на формирование целостной личности обучающихся в контексте представленных базовых ценностей</w:t>
      </w:r>
    </w:p>
    <w:p w14:paraId="6E89BAB8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sz w:val="28"/>
          <w:szCs w:val="28"/>
        </w:rPr>
      </w:pPr>
      <w:r w:rsidRPr="009216EF">
        <w:rPr>
          <w:rFonts w:ascii="Times New Roman" w:hAnsi="Times New Roman" w:cs="Times New Roman"/>
          <w:b/>
          <w:bCs/>
          <w:sz w:val="28"/>
          <w:szCs w:val="28"/>
        </w:rPr>
        <w:t>• Сентябрь — месяц трудолюбия и профессионализма;</w:t>
      </w:r>
    </w:p>
    <w:p w14:paraId="34CD208D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sz w:val="28"/>
          <w:szCs w:val="28"/>
        </w:rPr>
      </w:pPr>
      <w:r w:rsidRPr="009216EF">
        <w:rPr>
          <w:rFonts w:ascii="Times New Roman" w:hAnsi="Times New Roman" w:cs="Times New Roman"/>
          <w:b/>
          <w:bCs/>
          <w:sz w:val="28"/>
          <w:szCs w:val="28"/>
        </w:rPr>
        <w:t>• Октябрь – месяц независимости и патриотизма;</w:t>
      </w:r>
    </w:p>
    <w:p w14:paraId="3C6696DE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sz w:val="28"/>
          <w:szCs w:val="28"/>
        </w:rPr>
      </w:pPr>
      <w:r w:rsidRPr="009216EF">
        <w:rPr>
          <w:rFonts w:ascii="Times New Roman" w:hAnsi="Times New Roman" w:cs="Times New Roman"/>
          <w:b/>
          <w:bCs/>
          <w:sz w:val="28"/>
          <w:szCs w:val="28"/>
        </w:rPr>
        <w:t>• Ноябрь — месяц справедливости и ответственности;</w:t>
      </w:r>
    </w:p>
    <w:p w14:paraId="46B68DBA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sz w:val="28"/>
          <w:szCs w:val="28"/>
        </w:rPr>
      </w:pPr>
      <w:r w:rsidRPr="009216EF">
        <w:rPr>
          <w:rFonts w:ascii="Times New Roman" w:hAnsi="Times New Roman" w:cs="Times New Roman"/>
          <w:b/>
          <w:bCs/>
          <w:sz w:val="28"/>
          <w:szCs w:val="28"/>
        </w:rPr>
        <w:t>• Декабрь — месяц единства и солидарности;</w:t>
      </w:r>
    </w:p>
    <w:p w14:paraId="6467F28F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sz w:val="28"/>
          <w:szCs w:val="28"/>
        </w:rPr>
      </w:pPr>
      <w:r w:rsidRPr="009216EF">
        <w:rPr>
          <w:rFonts w:ascii="Times New Roman" w:hAnsi="Times New Roman" w:cs="Times New Roman"/>
          <w:b/>
          <w:bCs/>
          <w:sz w:val="28"/>
          <w:szCs w:val="28"/>
        </w:rPr>
        <w:t>• Январь — месяц закона и порядка;</w:t>
      </w:r>
    </w:p>
    <w:p w14:paraId="02D13790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sz w:val="28"/>
          <w:szCs w:val="28"/>
        </w:rPr>
      </w:pPr>
      <w:r w:rsidRPr="009216EF">
        <w:rPr>
          <w:rFonts w:ascii="Times New Roman" w:hAnsi="Times New Roman" w:cs="Times New Roman"/>
          <w:b/>
          <w:bCs/>
          <w:sz w:val="28"/>
          <w:szCs w:val="28"/>
        </w:rPr>
        <w:t>• Февраль — месяц созидания и новаторства;</w:t>
      </w:r>
    </w:p>
    <w:p w14:paraId="2F4D3A19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sz w:val="28"/>
          <w:szCs w:val="28"/>
        </w:rPr>
      </w:pPr>
      <w:r w:rsidRPr="009216EF">
        <w:rPr>
          <w:rFonts w:ascii="Times New Roman" w:hAnsi="Times New Roman" w:cs="Times New Roman"/>
          <w:b/>
          <w:bCs/>
          <w:sz w:val="28"/>
          <w:szCs w:val="28"/>
        </w:rPr>
        <w:t>• Март — месяц независимости и патриотизма;</w:t>
      </w:r>
    </w:p>
    <w:p w14:paraId="40BAA00F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sz w:val="28"/>
          <w:szCs w:val="28"/>
        </w:rPr>
      </w:pPr>
      <w:r w:rsidRPr="009216EF">
        <w:rPr>
          <w:rFonts w:ascii="Times New Roman" w:hAnsi="Times New Roman" w:cs="Times New Roman"/>
          <w:b/>
          <w:bCs/>
          <w:sz w:val="28"/>
          <w:szCs w:val="28"/>
        </w:rPr>
        <w:t>• Апрель — месяц трудолюбия и профессионализма;</w:t>
      </w:r>
    </w:p>
    <w:p w14:paraId="529B3B29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sz w:val="28"/>
          <w:szCs w:val="28"/>
        </w:rPr>
      </w:pPr>
      <w:r w:rsidRPr="009216EF">
        <w:rPr>
          <w:rFonts w:ascii="Times New Roman" w:hAnsi="Times New Roman" w:cs="Times New Roman"/>
          <w:b/>
          <w:bCs/>
          <w:sz w:val="28"/>
          <w:szCs w:val="28"/>
        </w:rPr>
        <w:t>• Май — месяц единства и солидарности.</w:t>
      </w:r>
    </w:p>
    <w:p w14:paraId="28397A53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sz w:val="28"/>
          <w:szCs w:val="28"/>
        </w:rPr>
      </w:pPr>
      <w:r w:rsidRPr="009216EF">
        <w:rPr>
          <w:rFonts w:ascii="Times New Roman" w:hAnsi="Times New Roman" w:cs="Times New Roman"/>
          <w:b/>
          <w:bCs/>
          <w:sz w:val="28"/>
          <w:szCs w:val="28"/>
        </w:rPr>
        <w:t xml:space="preserve">• Июнь – месяц созидания и новаторства;  </w:t>
      </w:r>
    </w:p>
    <w:p w14:paraId="7734EBE9" w14:textId="77777777" w:rsidR="009216EF" w:rsidRDefault="009216EF" w:rsidP="009216EF">
      <w:pPr>
        <w:pStyle w:val="ac"/>
        <w:rPr>
          <w:rFonts w:ascii="Times New Roman" w:hAnsi="Times New Roman" w:cs="Times New Roman"/>
          <w:sz w:val="28"/>
          <w:szCs w:val="28"/>
        </w:rPr>
      </w:pPr>
      <w:r w:rsidRPr="009216EF">
        <w:rPr>
          <w:rFonts w:ascii="Times New Roman" w:hAnsi="Times New Roman" w:cs="Times New Roman"/>
          <w:b/>
          <w:bCs/>
          <w:sz w:val="28"/>
          <w:szCs w:val="28"/>
        </w:rPr>
        <w:t>• Июль – месяц закона и порядка;</w:t>
      </w: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                                                           </w:t>
      </w:r>
    </w:p>
    <w:p w14:paraId="3A68FF1E" w14:textId="17D23B2D" w:rsidR="009216EF" w:rsidRPr="009216EF" w:rsidRDefault="009216EF" w:rsidP="009216EF">
      <w:pPr>
        <w:pStyle w:val="ac"/>
        <w:rPr>
          <w:rFonts w:ascii="Times New Roman" w:hAnsi="Times New Roman" w:cs="Times New Roman"/>
          <w:sz w:val="28"/>
          <w:szCs w:val="28"/>
        </w:rPr>
      </w:pPr>
      <w:r w:rsidRPr="009216EF">
        <w:rPr>
          <w:rFonts w:ascii="Times New Roman" w:hAnsi="Times New Roman" w:cs="Times New Roman"/>
          <w:b/>
          <w:bCs/>
          <w:sz w:val="28"/>
          <w:szCs w:val="28"/>
        </w:rPr>
        <w:lastRenderedPageBreak/>
        <w:t>• Август – месяц закона и порядка.</w:t>
      </w:r>
    </w:p>
    <w:p w14:paraId="216ADF2D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sz w:val="28"/>
          <w:szCs w:val="28"/>
        </w:rPr>
      </w:pPr>
      <w:r w:rsidRPr="009216EF">
        <w:rPr>
          <w:rFonts w:ascii="Times New Roman" w:hAnsi="Times New Roman" w:cs="Times New Roman"/>
          <w:sz w:val="28"/>
          <w:szCs w:val="28"/>
        </w:rPr>
        <w:t xml:space="preserve">По результатам анализа 2024–2025 учебного года предлагается усилить </w:t>
      </w:r>
      <w:r w:rsidRPr="009216EF">
        <w:rPr>
          <w:rFonts w:ascii="Times New Roman" w:hAnsi="Times New Roman" w:cs="Times New Roman"/>
          <w:b/>
          <w:bCs/>
          <w:sz w:val="28"/>
          <w:szCs w:val="28"/>
        </w:rPr>
        <w:t>реализацию 6 социальных проектов</w:t>
      </w:r>
      <w:r w:rsidRPr="009216EF">
        <w:rPr>
          <w:rFonts w:ascii="Times New Roman" w:hAnsi="Times New Roman" w:cs="Times New Roman"/>
          <w:sz w:val="28"/>
          <w:szCs w:val="28"/>
        </w:rPr>
        <w:t xml:space="preserve"> и профилактических мер в рамках Программы. </w:t>
      </w:r>
    </w:p>
    <w:p w14:paraId="1C008456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sz w:val="28"/>
          <w:szCs w:val="28"/>
        </w:rPr>
      </w:pPr>
      <w:r w:rsidRPr="009216EF">
        <w:rPr>
          <w:rFonts w:ascii="Times New Roman" w:hAnsi="Times New Roman" w:cs="Times New Roman"/>
          <w:sz w:val="28"/>
          <w:szCs w:val="28"/>
        </w:rPr>
        <w:t>Предлагаемые к реализации проекты:</w:t>
      </w:r>
    </w:p>
    <w:p w14:paraId="5AE1998D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sz w:val="28"/>
          <w:szCs w:val="28"/>
        </w:rPr>
      </w:pPr>
      <w:r w:rsidRPr="009216EF">
        <w:rPr>
          <w:rFonts w:ascii="Times New Roman" w:hAnsi="Times New Roman" w:cs="Times New Roman"/>
          <w:sz w:val="28"/>
          <w:szCs w:val="28"/>
        </w:rPr>
        <w:t xml:space="preserve">• </w:t>
      </w:r>
      <w:r w:rsidRPr="009216EF">
        <w:rPr>
          <w:rFonts w:ascii="Times New Roman" w:hAnsi="Times New Roman" w:cs="Times New Roman"/>
          <w:b/>
          <w:bCs/>
          <w:sz w:val="28"/>
          <w:szCs w:val="28"/>
        </w:rPr>
        <w:t>«</w:t>
      </w:r>
      <w:proofErr w:type="spellStart"/>
      <w:r w:rsidRPr="009216EF">
        <w:rPr>
          <w:rFonts w:ascii="Times New Roman" w:hAnsi="Times New Roman" w:cs="Times New Roman"/>
          <w:b/>
          <w:bCs/>
          <w:sz w:val="28"/>
          <w:szCs w:val="28"/>
        </w:rPr>
        <w:t>Қамқор</w:t>
      </w:r>
      <w:proofErr w:type="spellEnd"/>
      <w:r w:rsidRPr="009216EF">
        <w:rPr>
          <w:rFonts w:ascii="Times New Roman" w:hAnsi="Times New Roman" w:cs="Times New Roman"/>
          <w:b/>
          <w:bCs/>
          <w:sz w:val="28"/>
          <w:szCs w:val="28"/>
        </w:rPr>
        <w:t>»</w:t>
      </w:r>
      <w:r w:rsidRPr="009216EF">
        <w:rPr>
          <w:rFonts w:ascii="Times New Roman" w:hAnsi="Times New Roman" w:cs="Times New Roman"/>
          <w:sz w:val="28"/>
          <w:szCs w:val="28"/>
        </w:rPr>
        <w:t xml:space="preserve"> – продвижение ценностей через реализацию социальных проектов.</w:t>
      </w:r>
    </w:p>
    <w:p w14:paraId="1BCCACE9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sz w:val="28"/>
          <w:szCs w:val="28"/>
        </w:rPr>
      </w:pPr>
      <w:r w:rsidRPr="009216EF">
        <w:rPr>
          <w:rFonts w:ascii="Times New Roman" w:hAnsi="Times New Roman" w:cs="Times New Roman"/>
          <w:sz w:val="28"/>
          <w:szCs w:val="28"/>
        </w:rPr>
        <w:t xml:space="preserve">• </w:t>
      </w:r>
      <w:r w:rsidRPr="009216EF">
        <w:rPr>
          <w:rFonts w:ascii="Times New Roman" w:hAnsi="Times New Roman" w:cs="Times New Roman"/>
          <w:b/>
          <w:bCs/>
          <w:sz w:val="28"/>
          <w:szCs w:val="28"/>
        </w:rPr>
        <w:t>«</w:t>
      </w:r>
      <w:proofErr w:type="spellStart"/>
      <w:r w:rsidRPr="009216EF">
        <w:rPr>
          <w:rFonts w:ascii="Times New Roman" w:hAnsi="Times New Roman" w:cs="Times New Roman"/>
          <w:b/>
          <w:bCs/>
          <w:sz w:val="28"/>
          <w:szCs w:val="28"/>
        </w:rPr>
        <w:t>Еңбегі</w:t>
      </w:r>
      <w:proofErr w:type="spellEnd"/>
      <w:r w:rsidRPr="009216E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16EF">
        <w:rPr>
          <w:rFonts w:ascii="Times New Roman" w:hAnsi="Times New Roman" w:cs="Times New Roman"/>
          <w:b/>
          <w:bCs/>
          <w:sz w:val="28"/>
          <w:szCs w:val="28"/>
        </w:rPr>
        <w:t>адал</w:t>
      </w:r>
      <w:proofErr w:type="spellEnd"/>
      <w:r w:rsidRPr="009216EF">
        <w:rPr>
          <w:rFonts w:ascii="Times New Roman" w:hAnsi="Times New Roman" w:cs="Times New Roman"/>
          <w:b/>
          <w:bCs/>
          <w:sz w:val="28"/>
          <w:szCs w:val="28"/>
        </w:rPr>
        <w:t xml:space="preserve"> – </w:t>
      </w:r>
      <w:proofErr w:type="spellStart"/>
      <w:r w:rsidRPr="009216EF">
        <w:rPr>
          <w:rFonts w:ascii="Times New Roman" w:hAnsi="Times New Roman" w:cs="Times New Roman"/>
          <w:b/>
          <w:bCs/>
          <w:sz w:val="28"/>
          <w:szCs w:val="28"/>
        </w:rPr>
        <w:t>жас</w:t>
      </w:r>
      <w:proofErr w:type="spellEnd"/>
      <w:r w:rsidRPr="009216E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16EF">
        <w:rPr>
          <w:rFonts w:ascii="Times New Roman" w:hAnsi="Times New Roman" w:cs="Times New Roman"/>
          <w:b/>
          <w:bCs/>
          <w:sz w:val="28"/>
          <w:szCs w:val="28"/>
        </w:rPr>
        <w:t>өрен</w:t>
      </w:r>
      <w:proofErr w:type="spellEnd"/>
      <w:r w:rsidRPr="009216EF">
        <w:rPr>
          <w:rFonts w:ascii="Times New Roman" w:hAnsi="Times New Roman" w:cs="Times New Roman"/>
          <w:b/>
          <w:bCs/>
          <w:sz w:val="28"/>
          <w:szCs w:val="28"/>
        </w:rPr>
        <w:t>»</w:t>
      </w:r>
      <w:r w:rsidRPr="009216EF">
        <w:rPr>
          <w:rFonts w:ascii="Times New Roman" w:hAnsi="Times New Roman" w:cs="Times New Roman"/>
          <w:sz w:val="28"/>
          <w:szCs w:val="28"/>
        </w:rPr>
        <w:t xml:space="preserve"> – формирование ценностей через развитие интереса к профессиям и идее      трудолюбия </w:t>
      </w:r>
    </w:p>
    <w:p w14:paraId="161235B2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sz w:val="28"/>
          <w:szCs w:val="28"/>
        </w:rPr>
      </w:pPr>
      <w:r w:rsidRPr="009216EF">
        <w:rPr>
          <w:rFonts w:ascii="Times New Roman" w:hAnsi="Times New Roman" w:cs="Times New Roman"/>
          <w:b/>
          <w:bCs/>
          <w:sz w:val="28"/>
          <w:szCs w:val="28"/>
        </w:rPr>
        <w:t>• «</w:t>
      </w:r>
      <w:proofErr w:type="spellStart"/>
      <w:r w:rsidRPr="009216EF">
        <w:rPr>
          <w:rFonts w:ascii="Times New Roman" w:hAnsi="Times New Roman" w:cs="Times New Roman"/>
          <w:b/>
          <w:bCs/>
          <w:sz w:val="28"/>
          <w:szCs w:val="28"/>
        </w:rPr>
        <w:t>Шабыт</w:t>
      </w:r>
      <w:proofErr w:type="spellEnd"/>
      <w:r w:rsidRPr="009216EF">
        <w:rPr>
          <w:rFonts w:ascii="Times New Roman" w:hAnsi="Times New Roman" w:cs="Times New Roman"/>
          <w:b/>
          <w:bCs/>
          <w:sz w:val="28"/>
          <w:szCs w:val="28"/>
        </w:rPr>
        <w:t>»</w:t>
      </w:r>
      <w:r w:rsidRPr="009216EF">
        <w:rPr>
          <w:rFonts w:ascii="Times New Roman" w:hAnsi="Times New Roman" w:cs="Times New Roman"/>
          <w:sz w:val="28"/>
          <w:szCs w:val="28"/>
        </w:rPr>
        <w:t xml:space="preserve"> – раскрытие творческого потенциала обучающихся</w:t>
      </w:r>
    </w:p>
    <w:p w14:paraId="53A2B957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sz w:val="28"/>
          <w:szCs w:val="28"/>
        </w:rPr>
      </w:pPr>
      <w:r w:rsidRPr="009216EF">
        <w:rPr>
          <w:rFonts w:ascii="Times New Roman" w:hAnsi="Times New Roman" w:cs="Times New Roman"/>
          <w:sz w:val="28"/>
          <w:szCs w:val="28"/>
        </w:rPr>
        <w:t xml:space="preserve"> </w:t>
      </w:r>
      <w:r w:rsidRPr="009216EF">
        <w:rPr>
          <w:rFonts w:ascii="Times New Roman" w:hAnsi="Times New Roman" w:cs="Times New Roman"/>
          <w:b/>
          <w:bCs/>
          <w:sz w:val="28"/>
          <w:szCs w:val="28"/>
        </w:rPr>
        <w:t>• «</w:t>
      </w:r>
      <w:proofErr w:type="spellStart"/>
      <w:r w:rsidRPr="009216EF">
        <w:rPr>
          <w:rFonts w:ascii="Times New Roman" w:hAnsi="Times New Roman" w:cs="Times New Roman"/>
          <w:b/>
          <w:bCs/>
          <w:sz w:val="28"/>
          <w:szCs w:val="28"/>
        </w:rPr>
        <w:t>Ұшқыр</w:t>
      </w:r>
      <w:proofErr w:type="spellEnd"/>
      <w:r w:rsidRPr="009216EF">
        <w:rPr>
          <w:rFonts w:ascii="Times New Roman" w:hAnsi="Times New Roman" w:cs="Times New Roman"/>
          <w:b/>
          <w:bCs/>
          <w:sz w:val="28"/>
          <w:szCs w:val="28"/>
        </w:rPr>
        <w:t xml:space="preserve"> ой </w:t>
      </w:r>
      <w:proofErr w:type="spellStart"/>
      <w:r w:rsidRPr="009216EF">
        <w:rPr>
          <w:rFonts w:ascii="Times New Roman" w:hAnsi="Times New Roman" w:cs="Times New Roman"/>
          <w:b/>
          <w:bCs/>
          <w:sz w:val="28"/>
          <w:szCs w:val="28"/>
        </w:rPr>
        <w:t>алаңы</w:t>
      </w:r>
      <w:proofErr w:type="spellEnd"/>
      <w:r w:rsidRPr="009216EF">
        <w:rPr>
          <w:rFonts w:ascii="Times New Roman" w:hAnsi="Times New Roman" w:cs="Times New Roman"/>
          <w:b/>
          <w:bCs/>
          <w:sz w:val="28"/>
          <w:szCs w:val="28"/>
        </w:rPr>
        <w:t>»</w:t>
      </w:r>
      <w:r w:rsidRPr="009216EF">
        <w:rPr>
          <w:rFonts w:ascii="Times New Roman" w:hAnsi="Times New Roman" w:cs="Times New Roman"/>
          <w:sz w:val="28"/>
          <w:szCs w:val="28"/>
        </w:rPr>
        <w:t xml:space="preserve"> – развитие языковых навыков и тематические обсуждения </w:t>
      </w:r>
    </w:p>
    <w:p w14:paraId="24AD29FB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sz w:val="28"/>
          <w:szCs w:val="28"/>
        </w:rPr>
      </w:pPr>
      <w:r w:rsidRPr="009216EF">
        <w:rPr>
          <w:rFonts w:ascii="Times New Roman" w:hAnsi="Times New Roman" w:cs="Times New Roman"/>
          <w:b/>
          <w:bCs/>
          <w:sz w:val="28"/>
          <w:szCs w:val="28"/>
        </w:rPr>
        <w:t>• «</w:t>
      </w:r>
      <w:r w:rsidRPr="009216EF">
        <w:rPr>
          <w:rFonts w:ascii="Times New Roman" w:hAnsi="Times New Roman" w:cs="Times New Roman"/>
          <w:b/>
          <w:bCs/>
          <w:sz w:val="28"/>
          <w:szCs w:val="28"/>
          <w:lang w:val="en-US"/>
        </w:rPr>
        <w:t>Smart</w:t>
      </w:r>
      <w:r w:rsidRPr="009216E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16EF">
        <w:rPr>
          <w:rFonts w:ascii="Times New Roman" w:hAnsi="Times New Roman" w:cs="Times New Roman"/>
          <w:b/>
          <w:bCs/>
          <w:sz w:val="28"/>
          <w:szCs w:val="28"/>
          <w:lang w:val="en-US"/>
        </w:rPr>
        <w:t>bala</w:t>
      </w:r>
      <w:proofErr w:type="spellEnd"/>
      <w:proofErr w:type="gramStart"/>
      <w:r w:rsidRPr="009216EF">
        <w:rPr>
          <w:rFonts w:ascii="Times New Roman" w:hAnsi="Times New Roman" w:cs="Times New Roman"/>
          <w:b/>
          <w:bCs/>
          <w:sz w:val="28"/>
          <w:szCs w:val="28"/>
        </w:rPr>
        <w:t>»</w:t>
      </w:r>
      <w:r w:rsidRPr="009216EF">
        <w:rPr>
          <w:rFonts w:ascii="Times New Roman" w:hAnsi="Times New Roman" w:cs="Times New Roman"/>
          <w:sz w:val="28"/>
          <w:szCs w:val="28"/>
        </w:rPr>
        <w:t xml:space="preserve"> </w:t>
      </w:r>
      <w:r w:rsidRPr="009216EF">
        <w:rPr>
          <w:rFonts w:ascii="Times New Roman" w:hAnsi="Times New Roman" w:cs="Times New Roman"/>
          <w:b/>
          <w:bCs/>
          <w:sz w:val="28"/>
          <w:szCs w:val="28"/>
          <w:lang w:val="kk-KZ"/>
        </w:rPr>
        <w:t>»</w:t>
      </w:r>
      <w:proofErr w:type="gramEnd"/>
      <w:r w:rsidRPr="009216EF">
        <w:rPr>
          <w:rFonts w:ascii="Times New Roman" w:hAnsi="Times New Roman" w:cs="Times New Roman"/>
          <w:b/>
          <w:bCs/>
          <w:sz w:val="28"/>
          <w:szCs w:val="28"/>
        </w:rPr>
        <w:t>-«Умный ребенок»</w:t>
      </w:r>
      <w:r w:rsidRPr="009216EF">
        <w:rPr>
          <w:rFonts w:ascii="Times New Roman" w:hAnsi="Times New Roman" w:cs="Times New Roman"/>
          <w:sz w:val="28"/>
          <w:szCs w:val="28"/>
        </w:rPr>
        <w:t xml:space="preserve"> – конкурс инновационных проектов </w:t>
      </w:r>
    </w:p>
    <w:p w14:paraId="223040D3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sz w:val="28"/>
          <w:szCs w:val="28"/>
        </w:rPr>
      </w:pPr>
      <w:r w:rsidRPr="009216EF">
        <w:rPr>
          <w:rFonts w:ascii="Times New Roman" w:hAnsi="Times New Roman" w:cs="Times New Roman"/>
          <w:b/>
          <w:bCs/>
          <w:sz w:val="28"/>
          <w:szCs w:val="28"/>
        </w:rPr>
        <w:t>• «</w:t>
      </w:r>
      <w:proofErr w:type="spellStart"/>
      <w:r w:rsidRPr="009216EF">
        <w:rPr>
          <w:rFonts w:ascii="Times New Roman" w:hAnsi="Times New Roman" w:cs="Times New Roman"/>
          <w:b/>
          <w:bCs/>
          <w:sz w:val="28"/>
          <w:szCs w:val="28"/>
        </w:rPr>
        <w:t>Балалар</w:t>
      </w:r>
      <w:proofErr w:type="spellEnd"/>
      <w:r w:rsidRPr="009216E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16EF">
        <w:rPr>
          <w:rFonts w:ascii="Times New Roman" w:hAnsi="Times New Roman" w:cs="Times New Roman"/>
          <w:b/>
          <w:bCs/>
          <w:sz w:val="28"/>
          <w:szCs w:val="28"/>
        </w:rPr>
        <w:t>кітапханасы</w:t>
      </w:r>
      <w:proofErr w:type="spellEnd"/>
      <w:r w:rsidRPr="009216EF">
        <w:rPr>
          <w:rFonts w:ascii="Times New Roman" w:hAnsi="Times New Roman" w:cs="Times New Roman"/>
          <w:b/>
          <w:bCs/>
          <w:sz w:val="28"/>
          <w:szCs w:val="28"/>
        </w:rPr>
        <w:t>»</w:t>
      </w:r>
      <w:r w:rsidRPr="009216EF">
        <w:rPr>
          <w:rFonts w:ascii="Times New Roman" w:hAnsi="Times New Roman" w:cs="Times New Roman"/>
          <w:sz w:val="28"/>
          <w:szCs w:val="28"/>
        </w:rPr>
        <w:t xml:space="preserve"> – формирование интереса к чтению и познанию                                                           </w:t>
      </w:r>
    </w:p>
    <w:p w14:paraId="3033B2CC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sz w:val="28"/>
          <w:szCs w:val="28"/>
        </w:rPr>
      </w:pPr>
      <w:r w:rsidRPr="009216EF">
        <w:rPr>
          <w:rFonts w:ascii="Times New Roman" w:hAnsi="Times New Roman" w:cs="Times New Roman"/>
          <w:sz w:val="28"/>
          <w:szCs w:val="28"/>
        </w:rPr>
        <w:t>Системная и комплексная работа по формированию ценностей реализуется в рамках образовательного процесса через ежедневные и еженедельные мероприятия (таблица 12):</w:t>
      </w:r>
    </w:p>
    <w:p w14:paraId="4A5F1546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b/>
          <w:bCs/>
          <w:sz w:val="28"/>
          <w:szCs w:val="28"/>
        </w:rPr>
      </w:pPr>
      <w:r w:rsidRPr="009216EF">
        <w:rPr>
          <w:rFonts w:ascii="Times New Roman" w:hAnsi="Times New Roman" w:cs="Times New Roman"/>
          <w:b/>
          <w:bCs/>
          <w:sz w:val="28"/>
          <w:szCs w:val="28"/>
        </w:rPr>
        <w:t>Таблица 12 – Системная реализация воспитательных мероприятий</w:t>
      </w:r>
    </w:p>
    <w:p w14:paraId="3CBFFE1D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b/>
          <w:bCs/>
          <w:sz w:val="28"/>
          <w:szCs w:val="28"/>
        </w:rPr>
      </w:pPr>
      <w:r w:rsidRPr="009216EF">
        <w:rPr>
          <w:rFonts w:ascii="Times New Roman" w:hAnsi="Times New Roman" w:cs="Times New Roman"/>
          <w:b/>
          <w:bCs/>
          <w:sz w:val="28"/>
          <w:szCs w:val="28"/>
        </w:rPr>
        <w:t>1.</w:t>
      </w:r>
      <w:r w:rsidRPr="009216EF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ЕЖЕДНЕВНО </w:t>
      </w:r>
      <w:r w:rsidRPr="009216EF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                                                                                                                         </w:t>
      </w:r>
      <w:proofErr w:type="gramStart"/>
      <w:r w:rsidRPr="009216EF">
        <w:rPr>
          <w:rFonts w:ascii="Times New Roman" w:hAnsi="Times New Roman" w:cs="Times New Roman"/>
          <w:b/>
          <w:bCs/>
          <w:sz w:val="28"/>
          <w:szCs w:val="28"/>
        </w:rPr>
        <w:t xml:space="preserve">   «</w:t>
      </w:r>
      <w:proofErr w:type="spellStart"/>
      <w:proofErr w:type="gramEnd"/>
      <w:r w:rsidRPr="009216EF">
        <w:rPr>
          <w:rFonts w:ascii="Times New Roman" w:hAnsi="Times New Roman" w:cs="Times New Roman"/>
          <w:b/>
          <w:bCs/>
          <w:sz w:val="28"/>
          <w:szCs w:val="28"/>
        </w:rPr>
        <w:t>Ұлттық</w:t>
      </w:r>
      <w:proofErr w:type="spellEnd"/>
      <w:r w:rsidRPr="009216E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16EF">
        <w:rPr>
          <w:rFonts w:ascii="Times New Roman" w:hAnsi="Times New Roman" w:cs="Times New Roman"/>
          <w:b/>
          <w:bCs/>
          <w:sz w:val="28"/>
          <w:szCs w:val="28"/>
        </w:rPr>
        <w:t>ойын</w:t>
      </w:r>
      <w:proofErr w:type="spellEnd"/>
      <w:r w:rsidRPr="009216EF">
        <w:rPr>
          <w:rFonts w:ascii="Times New Roman" w:hAnsi="Times New Roman" w:cs="Times New Roman"/>
          <w:b/>
          <w:bCs/>
          <w:sz w:val="28"/>
          <w:szCs w:val="28"/>
        </w:rPr>
        <w:t xml:space="preserve"> – </w:t>
      </w:r>
      <w:proofErr w:type="spellStart"/>
      <w:r w:rsidRPr="009216EF">
        <w:rPr>
          <w:rFonts w:ascii="Times New Roman" w:hAnsi="Times New Roman" w:cs="Times New Roman"/>
          <w:b/>
          <w:bCs/>
          <w:sz w:val="28"/>
          <w:szCs w:val="28"/>
        </w:rPr>
        <w:t>ұлт</w:t>
      </w:r>
      <w:proofErr w:type="spellEnd"/>
      <w:r w:rsidRPr="009216E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16EF">
        <w:rPr>
          <w:rFonts w:ascii="Times New Roman" w:hAnsi="Times New Roman" w:cs="Times New Roman"/>
          <w:b/>
          <w:bCs/>
          <w:sz w:val="28"/>
          <w:szCs w:val="28"/>
        </w:rPr>
        <w:t>қазынасы</w:t>
      </w:r>
      <w:proofErr w:type="spellEnd"/>
      <w:r w:rsidRPr="009216EF">
        <w:rPr>
          <w:rFonts w:ascii="Times New Roman" w:hAnsi="Times New Roman" w:cs="Times New Roman"/>
          <w:b/>
          <w:bCs/>
          <w:sz w:val="28"/>
          <w:szCs w:val="28"/>
        </w:rPr>
        <w:t xml:space="preserve">»- «Национальная игра – национальное достояние»: </w:t>
      </w:r>
      <w:r w:rsidRPr="009216EF">
        <w:rPr>
          <w:rFonts w:ascii="Times New Roman" w:hAnsi="Times New Roman" w:cs="Times New Roman"/>
          <w:sz w:val="28"/>
          <w:szCs w:val="28"/>
        </w:rPr>
        <w:t>организация свободного времени обучающихся в течение перемен в виде игр (</w:t>
      </w:r>
      <w:proofErr w:type="spellStart"/>
      <w:r w:rsidRPr="009216EF">
        <w:rPr>
          <w:rFonts w:ascii="Times New Roman" w:hAnsi="Times New Roman" w:cs="Times New Roman"/>
          <w:sz w:val="28"/>
          <w:szCs w:val="28"/>
        </w:rPr>
        <w:t>асық</w:t>
      </w:r>
      <w:proofErr w:type="spellEnd"/>
      <w:r w:rsidRPr="009216EF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216EF">
        <w:rPr>
          <w:rFonts w:ascii="Times New Roman" w:hAnsi="Times New Roman" w:cs="Times New Roman"/>
          <w:sz w:val="28"/>
          <w:szCs w:val="28"/>
        </w:rPr>
        <w:t>тоғызқұмалақ</w:t>
      </w:r>
      <w:proofErr w:type="spellEnd"/>
      <w:r w:rsidRPr="009216EF">
        <w:rPr>
          <w:rFonts w:ascii="Times New Roman" w:hAnsi="Times New Roman" w:cs="Times New Roman"/>
          <w:sz w:val="28"/>
          <w:szCs w:val="28"/>
        </w:rPr>
        <w:t xml:space="preserve">, бес </w:t>
      </w:r>
      <w:r w:rsidRPr="009216EF">
        <w:rPr>
          <w:rFonts w:ascii="Times New Roman" w:hAnsi="Times New Roman" w:cs="Times New Roman"/>
          <w:sz w:val="28"/>
          <w:szCs w:val="28"/>
          <w:lang w:val="kk-KZ"/>
        </w:rPr>
        <w:t>асық</w:t>
      </w:r>
      <w:r w:rsidRPr="009216EF">
        <w:rPr>
          <w:rFonts w:ascii="Times New Roman" w:hAnsi="Times New Roman" w:cs="Times New Roman"/>
          <w:sz w:val="28"/>
          <w:szCs w:val="28"/>
        </w:rPr>
        <w:t xml:space="preserve"> и др.): </w:t>
      </w:r>
    </w:p>
    <w:p w14:paraId="2C8476A7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b/>
          <w:bCs/>
          <w:sz w:val="28"/>
          <w:szCs w:val="28"/>
        </w:rPr>
      </w:pPr>
      <w:r w:rsidRPr="009216EF">
        <w:rPr>
          <w:rFonts w:ascii="Times New Roman" w:hAnsi="Times New Roman" w:cs="Times New Roman"/>
          <w:b/>
          <w:bCs/>
          <w:sz w:val="28"/>
          <w:szCs w:val="28"/>
          <w:u w:val="single"/>
        </w:rPr>
        <w:t>ЕЖЕНЕДЕЛЬНО</w:t>
      </w:r>
      <w:r w:rsidRPr="009216EF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                                                                                                                             </w:t>
      </w:r>
      <w:proofErr w:type="gramStart"/>
      <w:r w:rsidRPr="009216EF">
        <w:rPr>
          <w:rFonts w:ascii="Times New Roman" w:hAnsi="Times New Roman" w:cs="Times New Roman"/>
          <w:b/>
          <w:bCs/>
          <w:sz w:val="28"/>
          <w:szCs w:val="28"/>
        </w:rPr>
        <w:t xml:space="preserve">   «</w:t>
      </w:r>
      <w:proofErr w:type="spellStart"/>
      <w:proofErr w:type="gramEnd"/>
      <w:r w:rsidRPr="009216EF">
        <w:rPr>
          <w:rFonts w:ascii="Times New Roman" w:hAnsi="Times New Roman" w:cs="Times New Roman"/>
          <w:b/>
          <w:bCs/>
          <w:sz w:val="28"/>
          <w:szCs w:val="28"/>
        </w:rPr>
        <w:t>Менің</w:t>
      </w:r>
      <w:proofErr w:type="spellEnd"/>
      <w:r w:rsidRPr="009216E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16EF">
        <w:rPr>
          <w:rFonts w:ascii="Times New Roman" w:hAnsi="Times New Roman" w:cs="Times New Roman"/>
          <w:b/>
          <w:bCs/>
          <w:sz w:val="28"/>
          <w:szCs w:val="28"/>
        </w:rPr>
        <w:t>Қазақстаным</w:t>
      </w:r>
      <w:proofErr w:type="spellEnd"/>
      <w:r w:rsidRPr="009216EF">
        <w:rPr>
          <w:rFonts w:ascii="Times New Roman" w:hAnsi="Times New Roman" w:cs="Times New Roman"/>
          <w:b/>
          <w:bCs/>
          <w:sz w:val="28"/>
          <w:szCs w:val="28"/>
        </w:rPr>
        <w:t>»- «Мой Казахстан»</w:t>
      </w:r>
      <w:r w:rsidRPr="009216EF">
        <w:rPr>
          <w:rFonts w:ascii="Times New Roman" w:hAnsi="Times New Roman" w:cs="Times New Roman"/>
          <w:sz w:val="28"/>
          <w:szCs w:val="28"/>
        </w:rPr>
        <w:t xml:space="preserve"> </w:t>
      </w:r>
      <w:r w:rsidRPr="009216EF">
        <w:rPr>
          <w:rFonts w:ascii="Times New Roman" w:hAnsi="Times New Roman" w:cs="Times New Roman"/>
          <w:b/>
          <w:bCs/>
          <w:sz w:val="28"/>
          <w:szCs w:val="28"/>
        </w:rPr>
        <w:t xml:space="preserve">- </w:t>
      </w:r>
      <w:r w:rsidRPr="009216EF">
        <w:rPr>
          <w:rFonts w:ascii="Times New Roman" w:hAnsi="Times New Roman" w:cs="Times New Roman"/>
          <w:sz w:val="28"/>
          <w:szCs w:val="28"/>
        </w:rPr>
        <w:t>в начале учебной недели, на первом уроке обучающиеся исполняют Гимн Республики Казахстан.</w:t>
      </w:r>
      <w:r w:rsidRPr="009216EF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                                                                                    Цитаты недели</w:t>
      </w:r>
      <w:r w:rsidRPr="009216EF">
        <w:rPr>
          <w:rFonts w:ascii="Times New Roman" w:hAnsi="Times New Roman" w:cs="Times New Roman"/>
          <w:sz w:val="28"/>
          <w:szCs w:val="28"/>
        </w:rPr>
        <w:t xml:space="preserve"> – пословицы, поговорки, народные мудрости, изречения выдающихся личностей, содержание которых служит лейтмотивом учебной и </w:t>
      </w:r>
      <w:proofErr w:type="spellStart"/>
      <w:r w:rsidRPr="009216EF">
        <w:rPr>
          <w:rFonts w:ascii="Times New Roman" w:hAnsi="Times New Roman" w:cs="Times New Roman"/>
          <w:sz w:val="28"/>
          <w:szCs w:val="28"/>
        </w:rPr>
        <w:t>внеучебной</w:t>
      </w:r>
      <w:proofErr w:type="spellEnd"/>
      <w:r w:rsidRPr="009216EF">
        <w:rPr>
          <w:rFonts w:ascii="Times New Roman" w:hAnsi="Times New Roman" w:cs="Times New Roman"/>
          <w:sz w:val="28"/>
          <w:szCs w:val="28"/>
        </w:rPr>
        <w:t xml:space="preserve"> деятельности всей организации. Цитаты недели размещаются на информационных стендах, </w:t>
      </w:r>
      <w:r w:rsidRPr="009216EF">
        <w:rPr>
          <w:rFonts w:ascii="Times New Roman" w:hAnsi="Times New Roman" w:cs="Times New Roman"/>
          <w:sz w:val="28"/>
          <w:szCs w:val="28"/>
          <w:lang w:val="en-US"/>
        </w:rPr>
        <w:t>Led</w:t>
      </w:r>
      <w:r w:rsidRPr="009216EF">
        <w:rPr>
          <w:rFonts w:ascii="Times New Roman" w:hAnsi="Times New Roman" w:cs="Times New Roman"/>
          <w:sz w:val="28"/>
          <w:szCs w:val="28"/>
        </w:rPr>
        <w:t xml:space="preserve">-экранах, классных досках </w:t>
      </w:r>
    </w:p>
    <w:p w14:paraId="5E026CC3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b/>
          <w:bCs/>
          <w:sz w:val="28"/>
          <w:szCs w:val="28"/>
        </w:rPr>
      </w:pPr>
      <w:r w:rsidRPr="009216EF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2. </w:t>
      </w:r>
      <w:r w:rsidRPr="009216EF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ЕЖЕДНЕВНО         </w:t>
      </w:r>
      <w:r w:rsidRPr="009216EF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                                                                                                                   </w:t>
      </w:r>
      <w:proofErr w:type="gramStart"/>
      <w:r w:rsidRPr="009216EF">
        <w:rPr>
          <w:rFonts w:ascii="Times New Roman" w:hAnsi="Times New Roman" w:cs="Times New Roman"/>
          <w:b/>
          <w:bCs/>
          <w:sz w:val="28"/>
          <w:szCs w:val="28"/>
        </w:rPr>
        <w:t xml:space="preserve">   «</w:t>
      </w:r>
      <w:proofErr w:type="spellStart"/>
      <w:proofErr w:type="gramEnd"/>
      <w:r w:rsidRPr="009216EF">
        <w:rPr>
          <w:rFonts w:ascii="Times New Roman" w:hAnsi="Times New Roman" w:cs="Times New Roman"/>
          <w:b/>
          <w:bCs/>
          <w:sz w:val="28"/>
          <w:szCs w:val="28"/>
        </w:rPr>
        <w:t>Өнегелі</w:t>
      </w:r>
      <w:proofErr w:type="spellEnd"/>
      <w:r w:rsidRPr="009216EF">
        <w:rPr>
          <w:rFonts w:ascii="Times New Roman" w:hAnsi="Times New Roman" w:cs="Times New Roman"/>
          <w:b/>
          <w:bCs/>
          <w:sz w:val="28"/>
          <w:szCs w:val="28"/>
        </w:rPr>
        <w:t xml:space="preserve"> 15 минут»- «15 минут нравственности»</w:t>
      </w:r>
      <w:r w:rsidRPr="009216EF">
        <w:rPr>
          <w:rFonts w:ascii="Times New Roman" w:hAnsi="Times New Roman" w:cs="Times New Roman"/>
          <w:sz w:val="28"/>
          <w:szCs w:val="28"/>
        </w:rPr>
        <w:t xml:space="preserve"> </w:t>
      </w:r>
      <w:r w:rsidRPr="009216EF">
        <w:rPr>
          <w:rFonts w:ascii="Times New Roman" w:hAnsi="Times New Roman" w:cs="Times New Roman"/>
          <w:b/>
          <w:bCs/>
          <w:sz w:val="28"/>
          <w:szCs w:val="28"/>
        </w:rPr>
        <w:t xml:space="preserve">– </w:t>
      </w:r>
      <w:r w:rsidRPr="009216EF">
        <w:rPr>
          <w:rFonts w:ascii="Times New Roman" w:hAnsi="Times New Roman" w:cs="Times New Roman"/>
          <w:sz w:val="28"/>
          <w:szCs w:val="28"/>
        </w:rPr>
        <w:t>проведение родителями индивидуальной беседы со своим ребенком на одну из актуальных нравственных тем</w:t>
      </w:r>
      <w:r w:rsidRPr="009216E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1E1360F7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9216EF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ЕЖЕНЕДЕЛЬНО                                                                                                                                                    </w:t>
      </w:r>
      <w:proofErr w:type="gramStart"/>
      <w:r w:rsidRPr="009216EF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  </w:t>
      </w:r>
      <w:r w:rsidRPr="009216EF">
        <w:rPr>
          <w:rFonts w:ascii="Times New Roman" w:hAnsi="Times New Roman" w:cs="Times New Roman"/>
          <w:b/>
          <w:bCs/>
          <w:sz w:val="28"/>
          <w:szCs w:val="28"/>
        </w:rPr>
        <w:t>«</w:t>
      </w:r>
      <w:proofErr w:type="spellStart"/>
      <w:proofErr w:type="gramEnd"/>
      <w:r w:rsidRPr="009216EF">
        <w:rPr>
          <w:rFonts w:ascii="Times New Roman" w:hAnsi="Times New Roman" w:cs="Times New Roman"/>
          <w:b/>
          <w:bCs/>
          <w:sz w:val="28"/>
          <w:szCs w:val="28"/>
        </w:rPr>
        <w:t>Қауіпсіздік</w:t>
      </w:r>
      <w:proofErr w:type="spellEnd"/>
      <w:r w:rsidRPr="009216E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16EF">
        <w:rPr>
          <w:rFonts w:ascii="Times New Roman" w:hAnsi="Times New Roman" w:cs="Times New Roman"/>
          <w:b/>
          <w:bCs/>
          <w:sz w:val="28"/>
          <w:szCs w:val="28"/>
        </w:rPr>
        <w:t>сабағы</w:t>
      </w:r>
      <w:proofErr w:type="spellEnd"/>
      <w:r w:rsidRPr="009216EF">
        <w:rPr>
          <w:rFonts w:ascii="Times New Roman" w:hAnsi="Times New Roman" w:cs="Times New Roman"/>
          <w:b/>
          <w:bCs/>
          <w:sz w:val="28"/>
          <w:szCs w:val="28"/>
        </w:rPr>
        <w:t>»- «Урок безопасности»</w:t>
      </w:r>
      <w:r w:rsidRPr="009216EF">
        <w:rPr>
          <w:rFonts w:ascii="Times New Roman" w:hAnsi="Times New Roman" w:cs="Times New Roman"/>
          <w:sz w:val="28"/>
          <w:szCs w:val="28"/>
        </w:rPr>
        <w:t xml:space="preserve"> </w:t>
      </w:r>
      <w:r w:rsidRPr="009216EF">
        <w:rPr>
          <w:rFonts w:ascii="Times New Roman" w:hAnsi="Times New Roman" w:cs="Times New Roman"/>
          <w:b/>
          <w:bCs/>
          <w:sz w:val="28"/>
          <w:szCs w:val="28"/>
        </w:rPr>
        <w:t xml:space="preserve">– </w:t>
      </w:r>
      <w:r w:rsidRPr="009216EF">
        <w:rPr>
          <w:rFonts w:ascii="Times New Roman" w:hAnsi="Times New Roman" w:cs="Times New Roman"/>
          <w:sz w:val="28"/>
          <w:szCs w:val="28"/>
        </w:rPr>
        <w:t>10 минут в рамках классного часа о соблюдении обучающимися личной безопасности, безопасного поведения, включая изучение правил дорожного движения, основ безопасности жизнедеятельности.</w:t>
      </w:r>
    </w:p>
    <w:p w14:paraId="687B9B53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sz w:val="28"/>
          <w:szCs w:val="28"/>
        </w:rPr>
      </w:pPr>
      <w:r w:rsidRPr="009216EF">
        <w:rPr>
          <w:rFonts w:ascii="Times New Roman" w:hAnsi="Times New Roman" w:cs="Times New Roman"/>
          <w:b/>
          <w:bCs/>
          <w:sz w:val="28"/>
          <w:szCs w:val="28"/>
        </w:rPr>
        <w:t xml:space="preserve">3. </w:t>
      </w:r>
      <w:r w:rsidRPr="009216EF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ЕЖЕДНЕВНО                                                                                                                                                          </w:t>
      </w:r>
      <w:r w:rsidRPr="009216EF">
        <w:rPr>
          <w:rFonts w:ascii="Times New Roman" w:hAnsi="Times New Roman" w:cs="Times New Roman"/>
          <w:b/>
          <w:bCs/>
          <w:sz w:val="28"/>
          <w:szCs w:val="28"/>
        </w:rPr>
        <w:t>«</w:t>
      </w:r>
      <w:proofErr w:type="spellStart"/>
      <w:r w:rsidRPr="009216EF">
        <w:rPr>
          <w:rFonts w:ascii="Times New Roman" w:hAnsi="Times New Roman" w:cs="Times New Roman"/>
          <w:b/>
          <w:bCs/>
          <w:sz w:val="28"/>
          <w:szCs w:val="28"/>
        </w:rPr>
        <w:t>Үнемді</w:t>
      </w:r>
      <w:proofErr w:type="spellEnd"/>
      <w:r w:rsidRPr="009216E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16EF">
        <w:rPr>
          <w:rFonts w:ascii="Times New Roman" w:hAnsi="Times New Roman" w:cs="Times New Roman"/>
          <w:b/>
          <w:bCs/>
          <w:sz w:val="28"/>
          <w:szCs w:val="28"/>
        </w:rPr>
        <w:t>тұтыну</w:t>
      </w:r>
      <w:proofErr w:type="spellEnd"/>
      <w:r w:rsidRPr="009216EF">
        <w:rPr>
          <w:rFonts w:ascii="Times New Roman" w:hAnsi="Times New Roman" w:cs="Times New Roman"/>
          <w:b/>
          <w:bCs/>
          <w:sz w:val="28"/>
          <w:szCs w:val="28"/>
        </w:rPr>
        <w:t>»- «Экономное потребление»</w:t>
      </w:r>
      <w:r w:rsidRPr="009216EF">
        <w:rPr>
          <w:rFonts w:ascii="Times New Roman" w:hAnsi="Times New Roman" w:cs="Times New Roman"/>
          <w:sz w:val="28"/>
          <w:szCs w:val="28"/>
        </w:rPr>
        <w:t xml:space="preserve"> – формирование бережного отношения к природным ресурсам (вода, энергия) путем каждодневных действий по потреблению воды, пищи, энергии и природных ресурсов через памятки, инструкции, </w:t>
      </w:r>
      <w:proofErr w:type="spellStart"/>
      <w:r w:rsidRPr="009216EF">
        <w:rPr>
          <w:rFonts w:ascii="Times New Roman" w:hAnsi="Times New Roman" w:cs="Times New Roman"/>
          <w:sz w:val="28"/>
          <w:szCs w:val="28"/>
        </w:rPr>
        <w:t>флаеры</w:t>
      </w:r>
      <w:proofErr w:type="spellEnd"/>
      <w:r w:rsidRPr="009216EF">
        <w:rPr>
          <w:rFonts w:ascii="Times New Roman" w:hAnsi="Times New Roman" w:cs="Times New Roman"/>
          <w:sz w:val="28"/>
          <w:szCs w:val="28"/>
        </w:rPr>
        <w:t xml:space="preserve"> и листовки.                                                                                                 </w:t>
      </w:r>
    </w:p>
    <w:p w14:paraId="6902B6D0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sz w:val="28"/>
          <w:szCs w:val="28"/>
        </w:rPr>
      </w:pPr>
      <w:r w:rsidRPr="009216EF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ЕЖЕНЕДЕЛЬНО      </w:t>
      </w:r>
      <w:r w:rsidRPr="009216EF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                                                     Проведение классных часов по формированию культуры поведения и здорового образа жизни обучающихся.                                                                                         </w:t>
      </w:r>
    </w:p>
    <w:p w14:paraId="282C267A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sz w:val="28"/>
          <w:szCs w:val="28"/>
        </w:rPr>
      </w:pPr>
      <w:r w:rsidRPr="009216EF">
        <w:rPr>
          <w:rFonts w:ascii="Times New Roman" w:hAnsi="Times New Roman" w:cs="Times New Roman"/>
          <w:b/>
          <w:bCs/>
          <w:sz w:val="28"/>
          <w:szCs w:val="28"/>
        </w:rPr>
        <w:t xml:space="preserve">4. </w:t>
      </w:r>
      <w:r w:rsidRPr="009216EF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ЕЖЕДНЕВНО  </w:t>
      </w:r>
      <w:r w:rsidRPr="009216EF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                                                                                                                       </w:t>
      </w:r>
      <w:proofErr w:type="gramStart"/>
      <w:r w:rsidRPr="009216EF">
        <w:rPr>
          <w:rFonts w:ascii="Times New Roman" w:hAnsi="Times New Roman" w:cs="Times New Roman"/>
          <w:b/>
          <w:bCs/>
          <w:sz w:val="28"/>
          <w:szCs w:val="28"/>
        </w:rPr>
        <w:t xml:space="preserve">   «</w:t>
      </w:r>
      <w:proofErr w:type="spellStart"/>
      <w:proofErr w:type="gramEnd"/>
      <w:r w:rsidRPr="009216EF">
        <w:rPr>
          <w:rFonts w:ascii="Times New Roman" w:hAnsi="Times New Roman" w:cs="Times New Roman"/>
          <w:b/>
          <w:bCs/>
          <w:sz w:val="28"/>
          <w:szCs w:val="28"/>
        </w:rPr>
        <w:t>Күй</w:t>
      </w:r>
      <w:proofErr w:type="spellEnd"/>
      <w:r w:rsidRPr="009216E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216EF">
        <w:rPr>
          <w:rFonts w:ascii="Times New Roman" w:hAnsi="Times New Roman" w:cs="Times New Roman"/>
          <w:b/>
          <w:bCs/>
          <w:sz w:val="28"/>
          <w:szCs w:val="28"/>
        </w:rPr>
        <w:t>күмбірі</w:t>
      </w:r>
      <w:proofErr w:type="spellEnd"/>
      <w:r w:rsidRPr="009216EF">
        <w:rPr>
          <w:rFonts w:ascii="Times New Roman" w:hAnsi="Times New Roman" w:cs="Times New Roman"/>
          <w:b/>
          <w:bCs/>
          <w:sz w:val="28"/>
          <w:szCs w:val="28"/>
        </w:rPr>
        <w:t xml:space="preserve">» – </w:t>
      </w:r>
      <w:r w:rsidRPr="009216EF">
        <w:rPr>
          <w:rFonts w:ascii="Times New Roman" w:hAnsi="Times New Roman" w:cs="Times New Roman"/>
          <w:sz w:val="28"/>
          <w:szCs w:val="28"/>
        </w:rPr>
        <w:t xml:space="preserve">использование </w:t>
      </w:r>
      <w:proofErr w:type="spellStart"/>
      <w:r w:rsidRPr="009216EF">
        <w:rPr>
          <w:rFonts w:ascii="Times New Roman" w:hAnsi="Times New Roman" w:cs="Times New Roman"/>
          <w:sz w:val="28"/>
          <w:szCs w:val="28"/>
        </w:rPr>
        <w:t>кюев</w:t>
      </w:r>
      <w:proofErr w:type="spellEnd"/>
      <w:r w:rsidRPr="009216EF">
        <w:rPr>
          <w:rFonts w:ascii="Times New Roman" w:hAnsi="Times New Roman" w:cs="Times New Roman"/>
          <w:sz w:val="28"/>
          <w:szCs w:val="28"/>
        </w:rPr>
        <w:t xml:space="preserve"> вместо звонков, а также звучание </w:t>
      </w:r>
      <w:proofErr w:type="spellStart"/>
      <w:r w:rsidRPr="009216EF">
        <w:rPr>
          <w:rFonts w:ascii="Times New Roman" w:hAnsi="Times New Roman" w:cs="Times New Roman"/>
          <w:sz w:val="28"/>
          <w:szCs w:val="28"/>
        </w:rPr>
        <w:t>кюев</w:t>
      </w:r>
      <w:proofErr w:type="spellEnd"/>
      <w:r w:rsidRPr="009216EF">
        <w:rPr>
          <w:rFonts w:ascii="Times New Roman" w:hAnsi="Times New Roman" w:cs="Times New Roman"/>
          <w:sz w:val="28"/>
          <w:szCs w:val="28"/>
        </w:rPr>
        <w:t xml:space="preserve"> во время больших перемен. </w:t>
      </w:r>
    </w:p>
    <w:p w14:paraId="40CCD2CA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b/>
          <w:bCs/>
          <w:sz w:val="28"/>
          <w:szCs w:val="28"/>
        </w:rPr>
      </w:pPr>
      <w:r w:rsidRPr="009216EF">
        <w:rPr>
          <w:rFonts w:ascii="Times New Roman" w:hAnsi="Times New Roman" w:cs="Times New Roman"/>
          <w:b/>
          <w:bCs/>
          <w:sz w:val="28"/>
          <w:szCs w:val="28"/>
        </w:rPr>
        <w:t>В содержание классных часов интегрируются следующие профилактические мероприятия:</w:t>
      </w:r>
    </w:p>
    <w:p w14:paraId="0CBF5944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sz w:val="28"/>
          <w:szCs w:val="28"/>
        </w:rPr>
      </w:pPr>
      <w:proofErr w:type="spellStart"/>
      <w:r w:rsidRPr="009216EF">
        <w:rPr>
          <w:rFonts w:ascii="Times New Roman" w:hAnsi="Times New Roman" w:cs="Times New Roman"/>
          <w:sz w:val="28"/>
          <w:szCs w:val="28"/>
        </w:rPr>
        <w:t>Цифрлық</w:t>
      </w:r>
      <w:proofErr w:type="spellEnd"/>
      <w:r w:rsidRPr="009216E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16EF">
        <w:rPr>
          <w:rFonts w:ascii="Times New Roman" w:hAnsi="Times New Roman" w:cs="Times New Roman"/>
          <w:sz w:val="28"/>
          <w:szCs w:val="28"/>
        </w:rPr>
        <w:t>әлемде</w:t>
      </w:r>
      <w:proofErr w:type="spellEnd"/>
      <w:r w:rsidRPr="009216E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16EF">
        <w:rPr>
          <w:rFonts w:ascii="Times New Roman" w:hAnsi="Times New Roman" w:cs="Times New Roman"/>
          <w:sz w:val="28"/>
          <w:szCs w:val="28"/>
        </w:rPr>
        <w:t>қауіпсіз</w:t>
      </w:r>
      <w:proofErr w:type="spellEnd"/>
      <w:r w:rsidRPr="009216E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9216EF">
        <w:rPr>
          <w:rFonts w:ascii="Times New Roman" w:hAnsi="Times New Roman" w:cs="Times New Roman"/>
          <w:sz w:val="28"/>
          <w:szCs w:val="28"/>
        </w:rPr>
        <w:t>қадам</w:t>
      </w:r>
      <w:proofErr w:type="spellEnd"/>
      <w:r w:rsidRPr="009216EF">
        <w:rPr>
          <w:rFonts w:ascii="Times New Roman" w:hAnsi="Times New Roman" w:cs="Times New Roman"/>
          <w:sz w:val="28"/>
          <w:szCs w:val="28"/>
          <w:lang w:val="kk-KZ"/>
        </w:rPr>
        <w:t>;</w:t>
      </w:r>
      <w:r w:rsidRPr="009216EF">
        <w:rPr>
          <w:rFonts w:ascii="Times New Roman" w:hAnsi="Times New Roman" w:cs="Times New Roman"/>
          <w:sz w:val="28"/>
          <w:szCs w:val="28"/>
        </w:rPr>
        <w:t xml:space="preserve">   </w:t>
      </w:r>
      <w:proofErr w:type="gramEnd"/>
      <w:r w:rsidRPr="009216EF">
        <w:rPr>
          <w:rFonts w:ascii="Times New Roman" w:hAnsi="Times New Roman" w:cs="Times New Roman"/>
          <w:sz w:val="28"/>
          <w:szCs w:val="28"/>
        </w:rPr>
        <w:t xml:space="preserve">         Безопасный шаг в цифровом мире;</w:t>
      </w:r>
    </w:p>
    <w:p w14:paraId="23D03CED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sz w:val="28"/>
          <w:szCs w:val="28"/>
        </w:rPr>
      </w:pPr>
      <w:proofErr w:type="spellStart"/>
      <w:r w:rsidRPr="009216EF">
        <w:rPr>
          <w:rFonts w:ascii="Times New Roman" w:hAnsi="Times New Roman" w:cs="Times New Roman"/>
          <w:sz w:val="28"/>
          <w:szCs w:val="28"/>
        </w:rPr>
        <w:t>Буллингтен</w:t>
      </w:r>
      <w:proofErr w:type="spellEnd"/>
      <w:r w:rsidRPr="009216E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9216EF">
        <w:rPr>
          <w:rFonts w:ascii="Times New Roman" w:hAnsi="Times New Roman" w:cs="Times New Roman"/>
          <w:sz w:val="28"/>
          <w:szCs w:val="28"/>
        </w:rPr>
        <w:t>қорған</w:t>
      </w:r>
      <w:proofErr w:type="spellEnd"/>
      <w:r w:rsidRPr="009216EF">
        <w:rPr>
          <w:rFonts w:ascii="Times New Roman" w:hAnsi="Times New Roman" w:cs="Times New Roman"/>
          <w:sz w:val="28"/>
          <w:szCs w:val="28"/>
        </w:rPr>
        <w:t>!</w:t>
      </w:r>
      <w:r w:rsidRPr="009216EF">
        <w:rPr>
          <w:rFonts w:ascii="Times New Roman" w:hAnsi="Times New Roman" w:cs="Times New Roman"/>
          <w:sz w:val="28"/>
          <w:szCs w:val="28"/>
          <w:lang w:val="kk-KZ"/>
        </w:rPr>
        <w:t>;</w:t>
      </w:r>
      <w:proofErr w:type="gramEnd"/>
      <w:r w:rsidRPr="009216EF">
        <w:rPr>
          <w:rFonts w:ascii="Times New Roman" w:hAnsi="Times New Roman" w:cs="Times New Roman"/>
          <w:sz w:val="28"/>
          <w:szCs w:val="28"/>
          <w:lang w:val="kk-KZ"/>
        </w:rPr>
        <w:t xml:space="preserve">                                 </w:t>
      </w:r>
      <w:r w:rsidRPr="009216EF">
        <w:rPr>
          <w:rFonts w:ascii="Times New Roman" w:hAnsi="Times New Roman" w:cs="Times New Roman"/>
          <w:sz w:val="28"/>
          <w:szCs w:val="28"/>
        </w:rPr>
        <w:t xml:space="preserve">Защита от </w:t>
      </w:r>
      <w:proofErr w:type="spellStart"/>
      <w:r w:rsidRPr="009216EF">
        <w:rPr>
          <w:rFonts w:ascii="Times New Roman" w:hAnsi="Times New Roman" w:cs="Times New Roman"/>
          <w:sz w:val="28"/>
          <w:szCs w:val="28"/>
        </w:rPr>
        <w:t>буллинга</w:t>
      </w:r>
      <w:proofErr w:type="spellEnd"/>
      <w:r w:rsidRPr="009216EF">
        <w:rPr>
          <w:rFonts w:ascii="Times New Roman" w:hAnsi="Times New Roman" w:cs="Times New Roman"/>
          <w:sz w:val="28"/>
          <w:szCs w:val="28"/>
        </w:rPr>
        <w:t>!</w:t>
      </w:r>
    </w:p>
    <w:p w14:paraId="06BE24EC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sz w:val="28"/>
          <w:szCs w:val="28"/>
        </w:rPr>
      </w:pPr>
      <w:proofErr w:type="spellStart"/>
      <w:r w:rsidRPr="009216EF">
        <w:rPr>
          <w:rFonts w:ascii="Times New Roman" w:hAnsi="Times New Roman" w:cs="Times New Roman"/>
          <w:sz w:val="28"/>
          <w:szCs w:val="28"/>
        </w:rPr>
        <w:t>Ойынға</w:t>
      </w:r>
      <w:proofErr w:type="spellEnd"/>
      <w:r w:rsidRPr="009216E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16EF">
        <w:rPr>
          <w:rFonts w:ascii="Times New Roman" w:hAnsi="Times New Roman" w:cs="Times New Roman"/>
          <w:sz w:val="28"/>
          <w:szCs w:val="28"/>
        </w:rPr>
        <w:t>салауатты</w:t>
      </w:r>
      <w:proofErr w:type="spellEnd"/>
      <w:r w:rsidRPr="009216E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9216EF">
        <w:rPr>
          <w:rFonts w:ascii="Times New Roman" w:hAnsi="Times New Roman" w:cs="Times New Roman"/>
          <w:sz w:val="28"/>
          <w:szCs w:val="28"/>
        </w:rPr>
        <w:t>көзқарас</w:t>
      </w:r>
      <w:proofErr w:type="spellEnd"/>
      <w:r w:rsidRPr="009216EF">
        <w:rPr>
          <w:rFonts w:ascii="Times New Roman" w:hAnsi="Times New Roman" w:cs="Times New Roman"/>
          <w:sz w:val="28"/>
          <w:szCs w:val="28"/>
          <w:lang w:val="kk-KZ"/>
        </w:rPr>
        <w:t xml:space="preserve">;   </w:t>
      </w:r>
      <w:proofErr w:type="gramEnd"/>
      <w:r w:rsidRPr="009216EF">
        <w:rPr>
          <w:rFonts w:ascii="Times New Roman" w:hAnsi="Times New Roman" w:cs="Times New Roman"/>
          <w:sz w:val="28"/>
          <w:szCs w:val="28"/>
          <w:lang w:val="kk-KZ"/>
        </w:rPr>
        <w:t xml:space="preserve">                </w:t>
      </w:r>
      <w:r w:rsidRPr="009216EF">
        <w:rPr>
          <w:rFonts w:ascii="Times New Roman" w:hAnsi="Times New Roman" w:cs="Times New Roman"/>
          <w:sz w:val="28"/>
          <w:szCs w:val="28"/>
        </w:rPr>
        <w:t>Здоровый подход на (видео)игры;</w:t>
      </w:r>
    </w:p>
    <w:p w14:paraId="479B1686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sz w:val="28"/>
          <w:szCs w:val="28"/>
        </w:rPr>
      </w:pPr>
      <w:proofErr w:type="spellStart"/>
      <w:r w:rsidRPr="009216EF">
        <w:rPr>
          <w:rFonts w:ascii="Times New Roman" w:hAnsi="Times New Roman" w:cs="Times New Roman"/>
          <w:sz w:val="28"/>
          <w:szCs w:val="28"/>
        </w:rPr>
        <w:t>Өмірге</w:t>
      </w:r>
      <w:proofErr w:type="spellEnd"/>
      <w:r w:rsidRPr="009216E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16EF">
        <w:rPr>
          <w:rFonts w:ascii="Times New Roman" w:hAnsi="Times New Roman" w:cs="Times New Roman"/>
          <w:sz w:val="28"/>
          <w:szCs w:val="28"/>
        </w:rPr>
        <w:t>салауатты</w:t>
      </w:r>
      <w:proofErr w:type="spellEnd"/>
      <w:r w:rsidRPr="009216E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9216EF">
        <w:rPr>
          <w:rFonts w:ascii="Times New Roman" w:hAnsi="Times New Roman" w:cs="Times New Roman"/>
          <w:sz w:val="28"/>
          <w:szCs w:val="28"/>
        </w:rPr>
        <w:t>қадам</w:t>
      </w:r>
      <w:proofErr w:type="spellEnd"/>
      <w:r w:rsidRPr="009216EF">
        <w:rPr>
          <w:rFonts w:ascii="Times New Roman" w:hAnsi="Times New Roman" w:cs="Times New Roman"/>
          <w:sz w:val="28"/>
          <w:szCs w:val="28"/>
          <w:lang w:val="kk-KZ"/>
        </w:rPr>
        <w:t xml:space="preserve">;   </w:t>
      </w:r>
      <w:proofErr w:type="gramEnd"/>
      <w:r w:rsidRPr="009216EF">
        <w:rPr>
          <w:rFonts w:ascii="Times New Roman" w:hAnsi="Times New Roman" w:cs="Times New Roman"/>
          <w:sz w:val="28"/>
          <w:szCs w:val="28"/>
          <w:lang w:val="kk-KZ"/>
        </w:rPr>
        <w:t xml:space="preserve">                      </w:t>
      </w:r>
      <w:r w:rsidRPr="009216EF">
        <w:rPr>
          <w:rFonts w:ascii="Times New Roman" w:hAnsi="Times New Roman" w:cs="Times New Roman"/>
          <w:sz w:val="28"/>
          <w:szCs w:val="28"/>
        </w:rPr>
        <w:t>Здоровый шаг к жизни;</w:t>
      </w:r>
    </w:p>
    <w:p w14:paraId="6EFBADAA" w14:textId="77777777" w:rsidR="009216EF" w:rsidRDefault="009216EF" w:rsidP="009216EF">
      <w:pPr>
        <w:pStyle w:val="ac"/>
        <w:rPr>
          <w:rFonts w:ascii="Times New Roman" w:hAnsi="Times New Roman" w:cs="Times New Roman"/>
          <w:sz w:val="28"/>
          <w:szCs w:val="28"/>
        </w:rPr>
      </w:pPr>
      <w:proofErr w:type="spellStart"/>
      <w:r w:rsidRPr="009216EF">
        <w:rPr>
          <w:rFonts w:ascii="Times New Roman" w:hAnsi="Times New Roman" w:cs="Times New Roman"/>
          <w:sz w:val="28"/>
          <w:szCs w:val="28"/>
        </w:rPr>
        <w:t>Қоғамдық</w:t>
      </w:r>
      <w:proofErr w:type="spellEnd"/>
      <w:r w:rsidRPr="009216E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16EF">
        <w:rPr>
          <w:rFonts w:ascii="Times New Roman" w:hAnsi="Times New Roman" w:cs="Times New Roman"/>
          <w:sz w:val="28"/>
          <w:szCs w:val="28"/>
        </w:rPr>
        <w:t>мүлікті</w:t>
      </w:r>
      <w:proofErr w:type="spellEnd"/>
      <w:r w:rsidRPr="009216E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9216EF">
        <w:rPr>
          <w:rFonts w:ascii="Times New Roman" w:hAnsi="Times New Roman" w:cs="Times New Roman"/>
          <w:sz w:val="28"/>
          <w:szCs w:val="28"/>
        </w:rPr>
        <w:t>қорға</w:t>
      </w:r>
      <w:proofErr w:type="spellEnd"/>
      <w:r w:rsidRPr="009216EF">
        <w:rPr>
          <w:rFonts w:ascii="Times New Roman" w:hAnsi="Times New Roman" w:cs="Times New Roman"/>
          <w:sz w:val="28"/>
          <w:szCs w:val="28"/>
        </w:rPr>
        <w:t>!</w:t>
      </w:r>
      <w:r w:rsidRPr="009216EF">
        <w:rPr>
          <w:rFonts w:ascii="Times New Roman" w:hAnsi="Times New Roman" w:cs="Times New Roman"/>
          <w:sz w:val="28"/>
          <w:szCs w:val="28"/>
          <w:lang w:val="kk-KZ"/>
        </w:rPr>
        <w:t>;</w:t>
      </w:r>
      <w:proofErr w:type="gramEnd"/>
      <w:r w:rsidRPr="009216EF">
        <w:rPr>
          <w:rFonts w:ascii="Times New Roman" w:hAnsi="Times New Roman" w:cs="Times New Roman"/>
          <w:sz w:val="28"/>
          <w:szCs w:val="28"/>
          <w:lang w:val="kk-KZ"/>
        </w:rPr>
        <w:t xml:space="preserve">                        </w:t>
      </w:r>
      <w:r w:rsidRPr="009216EF">
        <w:rPr>
          <w:rFonts w:ascii="Times New Roman" w:hAnsi="Times New Roman" w:cs="Times New Roman"/>
          <w:sz w:val="28"/>
          <w:szCs w:val="28"/>
        </w:rPr>
        <w:t>Защищай общественное имущество!</w:t>
      </w: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</w:t>
      </w:r>
    </w:p>
    <w:p w14:paraId="7C7E8FB3" w14:textId="0E76648A" w:rsidR="009216EF" w:rsidRPr="009216EF" w:rsidRDefault="009216EF" w:rsidP="009216EF">
      <w:pPr>
        <w:pStyle w:val="ac"/>
        <w:rPr>
          <w:rFonts w:ascii="Times New Roman" w:hAnsi="Times New Roman" w:cs="Times New Roman"/>
          <w:sz w:val="28"/>
          <w:szCs w:val="28"/>
        </w:rPr>
      </w:pPr>
      <w:proofErr w:type="spellStart"/>
      <w:r w:rsidRPr="009216EF">
        <w:rPr>
          <w:rFonts w:ascii="Times New Roman" w:hAnsi="Times New Roman" w:cs="Times New Roman"/>
          <w:sz w:val="28"/>
          <w:szCs w:val="28"/>
        </w:rPr>
        <w:t>Қауіпсіз</w:t>
      </w:r>
      <w:proofErr w:type="spellEnd"/>
      <w:r w:rsidRPr="009216E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9216EF">
        <w:rPr>
          <w:rFonts w:ascii="Times New Roman" w:hAnsi="Times New Roman" w:cs="Times New Roman"/>
          <w:sz w:val="28"/>
          <w:szCs w:val="28"/>
        </w:rPr>
        <w:t>қоғам</w:t>
      </w:r>
      <w:proofErr w:type="spellEnd"/>
      <w:r w:rsidRPr="009216EF">
        <w:rPr>
          <w:rFonts w:ascii="Times New Roman" w:hAnsi="Times New Roman" w:cs="Times New Roman"/>
          <w:sz w:val="28"/>
          <w:szCs w:val="28"/>
          <w:lang w:val="kk-KZ"/>
        </w:rPr>
        <w:t xml:space="preserve">;   </w:t>
      </w:r>
      <w:proofErr w:type="gramEnd"/>
      <w:r w:rsidRPr="009216EF">
        <w:rPr>
          <w:rFonts w:ascii="Times New Roman" w:hAnsi="Times New Roman" w:cs="Times New Roman"/>
          <w:sz w:val="28"/>
          <w:szCs w:val="28"/>
          <w:lang w:val="kk-KZ"/>
        </w:rPr>
        <w:t xml:space="preserve">                                       </w:t>
      </w:r>
      <w:r w:rsidRPr="009216EF">
        <w:rPr>
          <w:rFonts w:ascii="Times New Roman" w:hAnsi="Times New Roman" w:cs="Times New Roman"/>
          <w:sz w:val="28"/>
          <w:szCs w:val="28"/>
        </w:rPr>
        <w:t>Безопасное общество.</w:t>
      </w:r>
    </w:p>
    <w:p w14:paraId="1E5BBDEA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b/>
          <w:bCs/>
          <w:sz w:val="28"/>
          <w:szCs w:val="28"/>
        </w:rPr>
      </w:pPr>
      <w:r w:rsidRPr="009216E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40918576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 w:rsidRPr="009216EF">
        <w:rPr>
          <w:rFonts w:ascii="Times New Roman" w:hAnsi="Times New Roman" w:cs="Times New Roman"/>
          <w:b/>
          <w:bCs/>
          <w:sz w:val="28"/>
          <w:szCs w:val="28"/>
        </w:rPr>
        <w:lastRenderedPageBreak/>
        <w:t>О ВНЕДРЕНИИ ПРОГРАММЫ «ДОСБОЛ</w:t>
      </w:r>
      <w:r w:rsidRPr="009216EF">
        <w:rPr>
          <w:rFonts w:ascii="Times New Roman" w:hAnsi="Times New Roman" w:cs="Times New Roman"/>
          <w:b/>
          <w:bCs/>
          <w:sz w:val="28"/>
          <w:szCs w:val="28"/>
          <w:lang w:val="en-US"/>
        </w:rPr>
        <w:t>LIKE</w:t>
      </w:r>
      <w:r w:rsidRPr="009216EF">
        <w:rPr>
          <w:rFonts w:ascii="Times New Roman" w:hAnsi="Times New Roman" w:cs="Times New Roman"/>
          <w:b/>
          <w:bCs/>
          <w:sz w:val="28"/>
          <w:szCs w:val="28"/>
        </w:rPr>
        <w:t xml:space="preserve">» </w:t>
      </w:r>
    </w:p>
    <w:p w14:paraId="29B9D656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sz w:val="28"/>
          <w:szCs w:val="28"/>
          <w:lang w:val="kk-KZ"/>
        </w:rPr>
      </w:pPr>
      <w:r w:rsidRPr="009216EF">
        <w:rPr>
          <w:rFonts w:ascii="Times New Roman" w:hAnsi="Times New Roman" w:cs="Times New Roman"/>
          <w:b/>
          <w:bCs/>
          <w:sz w:val="28"/>
          <w:szCs w:val="28"/>
        </w:rPr>
        <w:t xml:space="preserve">Цель проекта: </w:t>
      </w:r>
      <w:r w:rsidRPr="009216EF">
        <w:rPr>
          <w:rFonts w:ascii="Times New Roman" w:hAnsi="Times New Roman" w:cs="Times New Roman"/>
          <w:sz w:val="28"/>
          <w:szCs w:val="28"/>
        </w:rPr>
        <w:t xml:space="preserve">Цель проекта: реализация комплексной системы </w:t>
      </w:r>
      <w:r w:rsidRPr="009216EF">
        <w:rPr>
          <w:rFonts w:ascii="Times New Roman" w:hAnsi="Times New Roman" w:cs="Times New Roman"/>
          <w:b/>
          <w:bCs/>
          <w:sz w:val="28"/>
          <w:szCs w:val="28"/>
        </w:rPr>
        <w:t xml:space="preserve">профилактики </w:t>
      </w:r>
      <w:proofErr w:type="spellStart"/>
      <w:r w:rsidRPr="009216EF">
        <w:rPr>
          <w:rFonts w:ascii="Times New Roman" w:hAnsi="Times New Roman" w:cs="Times New Roman"/>
          <w:b/>
          <w:bCs/>
          <w:sz w:val="28"/>
          <w:szCs w:val="28"/>
        </w:rPr>
        <w:t>буллинга</w:t>
      </w:r>
      <w:proofErr w:type="spellEnd"/>
      <w:r w:rsidRPr="009216EF">
        <w:rPr>
          <w:rFonts w:ascii="Times New Roman" w:hAnsi="Times New Roman" w:cs="Times New Roman"/>
          <w:sz w:val="28"/>
          <w:szCs w:val="28"/>
        </w:rPr>
        <w:t xml:space="preserve"> в организациях среднего образования Республики Казахстан. </w:t>
      </w:r>
      <w:r w:rsidRPr="009216EF">
        <w:rPr>
          <w:rFonts w:ascii="Times New Roman" w:hAnsi="Times New Roman" w:cs="Times New Roman"/>
          <w:sz w:val="28"/>
          <w:szCs w:val="28"/>
          <w:lang w:val="kk-KZ"/>
        </w:rPr>
        <w:t xml:space="preserve">                                                                           </w:t>
      </w:r>
    </w:p>
    <w:p w14:paraId="59606C3F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 w:rsidRPr="009216EF">
        <w:rPr>
          <w:rFonts w:ascii="Times New Roman" w:hAnsi="Times New Roman" w:cs="Times New Roman"/>
          <w:sz w:val="28"/>
          <w:szCs w:val="28"/>
          <w:lang w:val="kk-KZ"/>
        </w:rPr>
        <w:t xml:space="preserve"> </w:t>
      </w:r>
      <w:r w:rsidRPr="009216EF">
        <w:rPr>
          <w:rFonts w:ascii="Times New Roman" w:hAnsi="Times New Roman" w:cs="Times New Roman"/>
          <w:b/>
          <w:bCs/>
          <w:sz w:val="28"/>
          <w:szCs w:val="28"/>
        </w:rPr>
        <w:t xml:space="preserve">Ключевые шаги по внедрению: </w:t>
      </w:r>
    </w:p>
    <w:p w14:paraId="63257FE8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sz w:val="28"/>
          <w:szCs w:val="28"/>
          <w:lang w:val="kk-KZ"/>
        </w:rPr>
      </w:pPr>
      <w:r w:rsidRPr="009216EF">
        <w:rPr>
          <w:rFonts w:ascii="Times New Roman" w:hAnsi="Times New Roman" w:cs="Times New Roman"/>
          <w:sz w:val="28"/>
          <w:szCs w:val="28"/>
        </w:rPr>
        <w:t xml:space="preserve">1. Утверждение локальных нормативных актов. </w:t>
      </w:r>
    </w:p>
    <w:p w14:paraId="30A8CB03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sz w:val="28"/>
          <w:szCs w:val="28"/>
          <w:lang w:val="kk-KZ"/>
        </w:rPr>
      </w:pPr>
      <w:r w:rsidRPr="009216EF">
        <w:rPr>
          <w:rFonts w:ascii="Times New Roman" w:hAnsi="Times New Roman" w:cs="Times New Roman"/>
          <w:sz w:val="28"/>
          <w:szCs w:val="28"/>
        </w:rPr>
        <w:t xml:space="preserve">2. Формирование школьной </w:t>
      </w:r>
      <w:proofErr w:type="spellStart"/>
      <w:r w:rsidRPr="009216EF">
        <w:rPr>
          <w:rFonts w:ascii="Times New Roman" w:hAnsi="Times New Roman" w:cs="Times New Roman"/>
          <w:sz w:val="28"/>
          <w:szCs w:val="28"/>
        </w:rPr>
        <w:t>антибуллинговой</w:t>
      </w:r>
      <w:proofErr w:type="spellEnd"/>
      <w:r w:rsidRPr="009216EF">
        <w:rPr>
          <w:rFonts w:ascii="Times New Roman" w:hAnsi="Times New Roman" w:cs="Times New Roman"/>
          <w:sz w:val="28"/>
          <w:szCs w:val="28"/>
        </w:rPr>
        <w:t xml:space="preserve"> команды.</w:t>
      </w:r>
    </w:p>
    <w:p w14:paraId="568102DD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sz w:val="28"/>
          <w:szCs w:val="28"/>
          <w:lang w:val="kk-KZ"/>
        </w:rPr>
      </w:pPr>
      <w:r w:rsidRPr="009216EF">
        <w:rPr>
          <w:rFonts w:ascii="Times New Roman" w:hAnsi="Times New Roman" w:cs="Times New Roman"/>
          <w:sz w:val="28"/>
          <w:szCs w:val="28"/>
        </w:rPr>
        <w:t xml:space="preserve"> 3. Оснащение зон риска видеонаблюдением (по возможности). </w:t>
      </w:r>
    </w:p>
    <w:p w14:paraId="2E57AAC8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sz w:val="28"/>
          <w:szCs w:val="28"/>
          <w:lang w:val="kk-KZ"/>
        </w:rPr>
      </w:pPr>
      <w:r w:rsidRPr="009216EF">
        <w:rPr>
          <w:rFonts w:ascii="Times New Roman" w:hAnsi="Times New Roman" w:cs="Times New Roman"/>
          <w:sz w:val="28"/>
          <w:szCs w:val="28"/>
        </w:rPr>
        <w:t xml:space="preserve">4. Проведение установочных семинаров для педагогов. </w:t>
      </w:r>
    </w:p>
    <w:p w14:paraId="743F93F8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sz w:val="28"/>
          <w:szCs w:val="28"/>
          <w:lang w:val="kk-KZ"/>
        </w:rPr>
      </w:pPr>
      <w:r w:rsidRPr="009216EF">
        <w:rPr>
          <w:rFonts w:ascii="Times New Roman" w:hAnsi="Times New Roman" w:cs="Times New Roman"/>
          <w:sz w:val="28"/>
          <w:szCs w:val="28"/>
        </w:rPr>
        <w:t xml:space="preserve">5. Интеграция мероприятий в план воспитательной работы. </w:t>
      </w:r>
    </w:p>
    <w:p w14:paraId="461C7EB7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sz w:val="28"/>
          <w:szCs w:val="28"/>
          <w:lang w:val="kk-KZ"/>
        </w:rPr>
      </w:pPr>
      <w:r w:rsidRPr="009216EF">
        <w:rPr>
          <w:rFonts w:ascii="Times New Roman" w:hAnsi="Times New Roman" w:cs="Times New Roman"/>
          <w:sz w:val="28"/>
          <w:szCs w:val="28"/>
        </w:rPr>
        <w:t xml:space="preserve">6. Проведение диагностики социально-психологического климата. </w:t>
      </w:r>
    </w:p>
    <w:p w14:paraId="4E36026E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sz w:val="28"/>
          <w:szCs w:val="28"/>
          <w:lang w:val="kk-KZ"/>
        </w:rPr>
      </w:pPr>
      <w:r w:rsidRPr="009216EF">
        <w:rPr>
          <w:rFonts w:ascii="Times New Roman" w:hAnsi="Times New Roman" w:cs="Times New Roman"/>
          <w:sz w:val="28"/>
          <w:szCs w:val="28"/>
        </w:rPr>
        <w:t>7. Повышение квалификации специалистов.</w:t>
      </w:r>
    </w:p>
    <w:p w14:paraId="09080889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sz w:val="28"/>
          <w:szCs w:val="28"/>
          <w:lang w:val="kk-KZ"/>
        </w:rPr>
      </w:pPr>
      <w:r w:rsidRPr="009216EF">
        <w:rPr>
          <w:rFonts w:ascii="Times New Roman" w:hAnsi="Times New Roman" w:cs="Times New Roman"/>
          <w:sz w:val="28"/>
          <w:szCs w:val="28"/>
        </w:rPr>
        <w:t xml:space="preserve"> 8. Инструктаж персонала по алгоритмам реагирования. </w:t>
      </w:r>
    </w:p>
    <w:p w14:paraId="143C29B1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sz w:val="28"/>
          <w:szCs w:val="28"/>
          <w:lang w:val="kk-KZ"/>
        </w:rPr>
      </w:pPr>
      <w:r w:rsidRPr="009216EF">
        <w:rPr>
          <w:rFonts w:ascii="Times New Roman" w:hAnsi="Times New Roman" w:cs="Times New Roman"/>
          <w:sz w:val="28"/>
          <w:szCs w:val="28"/>
        </w:rPr>
        <w:t xml:space="preserve">9. Обучение обучающихся безопасному поведению и эмоциональному интеллекту. </w:t>
      </w:r>
    </w:p>
    <w:p w14:paraId="63182E6F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sz w:val="28"/>
          <w:szCs w:val="28"/>
          <w:lang w:val="kk-KZ"/>
        </w:rPr>
      </w:pPr>
      <w:r w:rsidRPr="009216EF">
        <w:rPr>
          <w:rFonts w:ascii="Times New Roman" w:hAnsi="Times New Roman" w:cs="Times New Roman"/>
          <w:sz w:val="28"/>
          <w:szCs w:val="28"/>
        </w:rPr>
        <w:t xml:space="preserve">10. Проведение занятий для родителей в ЦППР. </w:t>
      </w:r>
    </w:p>
    <w:p w14:paraId="31BA4EF0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sz w:val="28"/>
          <w:szCs w:val="28"/>
          <w:lang w:val="kk-KZ"/>
        </w:rPr>
      </w:pPr>
      <w:r w:rsidRPr="009216EF">
        <w:rPr>
          <w:rFonts w:ascii="Times New Roman" w:hAnsi="Times New Roman" w:cs="Times New Roman"/>
          <w:sz w:val="28"/>
          <w:szCs w:val="28"/>
        </w:rPr>
        <w:t xml:space="preserve">11. Регулярный мониторинг социального климата. </w:t>
      </w:r>
    </w:p>
    <w:p w14:paraId="53731545" w14:textId="77777777" w:rsidR="009216EF" w:rsidRDefault="009216EF" w:rsidP="009216EF">
      <w:pPr>
        <w:pStyle w:val="ac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 w:rsidRPr="009216EF">
        <w:rPr>
          <w:rFonts w:ascii="Times New Roman" w:hAnsi="Times New Roman" w:cs="Times New Roman"/>
          <w:sz w:val="28"/>
          <w:szCs w:val="28"/>
        </w:rPr>
        <w:t xml:space="preserve">12. Использование цифрового ресурса: </w:t>
      </w:r>
      <w:r w:rsidRPr="009216EF">
        <w:rPr>
          <w:rFonts w:ascii="Times New Roman" w:hAnsi="Times New Roman" w:cs="Times New Roman"/>
          <w:sz w:val="28"/>
          <w:szCs w:val="28"/>
          <w:lang w:val="en-US"/>
        </w:rPr>
        <w:t>https</w:t>
      </w:r>
      <w:r w:rsidRPr="009216EF">
        <w:rPr>
          <w:rFonts w:ascii="Times New Roman" w:hAnsi="Times New Roman" w:cs="Times New Roman"/>
          <w:sz w:val="28"/>
          <w:szCs w:val="28"/>
        </w:rPr>
        <w:t>://</w:t>
      </w:r>
      <w:proofErr w:type="spellStart"/>
      <w:r w:rsidRPr="009216EF">
        <w:rPr>
          <w:rFonts w:ascii="Times New Roman" w:hAnsi="Times New Roman" w:cs="Times New Roman"/>
          <w:sz w:val="28"/>
          <w:szCs w:val="28"/>
          <w:lang w:val="en-US"/>
        </w:rPr>
        <w:t>orkeninstituty</w:t>
      </w:r>
      <w:proofErr w:type="spellEnd"/>
      <w:r w:rsidRPr="009216EF">
        <w:rPr>
          <w:rFonts w:ascii="Times New Roman" w:hAnsi="Times New Roman" w:cs="Times New Roman"/>
          <w:sz w:val="28"/>
          <w:szCs w:val="28"/>
        </w:rPr>
        <w:t>.</w:t>
      </w:r>
      <w:proofErr w:type="spellStart"/>
      <w:r w:rsidRPr="009216EF">
        <w:rPr>
          <w:rFonts w:ascii="Times New Roman" w:hAnsi="Times New Roman" w:cs="Times New Roman"/>
          <w:sz w:val="28"/>
          <w:szCs w:val="28"/>
          <w:lang w:val="en-US"/>
        </w:rPr>
        <w:t>kz</w:t>
      </w:r>
      <w:proofErr w:type="spellEnd"/>
      <w:r w:rsidRPr="009216EF">
        <w:rPr>
          <w:rFonts w:ascii="Times New Roman" w:hAnsi="Times New Roman" w:cs="Times New Roman"/>
          <w:sz w:val="28"/>
          <w:szCs w:val="28"/>
        </w:rPr>
        <w:t>/</w:t>
      </w:r>
      <w:proofErr w:type="spellStart"/>
      <w:r w:rsidRPr="009216EF">
        <w:rPr>
          <w:rFonts w:ascii="Times New Roman" w:hAnsi="Times New Roman" w:cs="Times New Roman"/>
          <w:sz w:val="28"/>
          <w:szCs w:val="28"/>
          <w:lang w:val="en-US"/>
        </w:rPr>
        <w:t>ru</w:t>
      </w:r>
      <w:proofErr w:type="spellEnd"/>
      <w:r w:rsidRPr="009216EF">
        <w:rPr>
          <w:rFonts w:ascii="Times New Roman" w:hAnsi="Times New Roman" w:cs="Times New Roman"/>
          <w:sz w:val="28"/>
          <w:szCs w:val="28"/>
        </w:rPr>
        <w:t>/</w:t>
      </w:r>
      <w:r w:rsidRPr="009216EF">
        <w:rPr>
          <w:rFonts w:ascii="Times New Roman" w:hAnsi="Times New Roman" w:cs="Times New Roman"/>
          <w:sz w:val="28"/>
          <w:szCs w:val="28"/>
          <w:lang w:val="en-US"/>
        </w:rPr>
        <w:t>dashboard</w:t>
      </w:r>
      <w:r w:rsidRPr="009216EF">
        <w:rPr>
          <w:rFonts w:ascii="Times New Roman" w:hAnsi="Times New Roman" w:cs="Times New Roman"/>
          <w:sz w:val="28"/>
          <w:szCs w:val="28"/>
        </w:rPr>
        <w:t xml:space="preserve">/ </w:t>
      </w:r>
      <w:r w:rsidRPr="009216EF">
        <w:rPr>
          <w:rFonts w:ascii="Times New Roman" w:hAnsi="Times New Roman" w:cs="Times New Roman"/>
          <w:sz w:val="28"/>
          <w:szCs w:val="28"/>
          <w:lang w:val="en-US"/>
        </w:rPr>
        <w:t>main</w:t>
      </w:r>
      <w:r w:rsidRPr="009216EF">
        <w:rPr>
          <w:rFonts w:ascii="Times New Roman" w:hAnsi="Times New Roman" w:cs="Times New Roman"/>
          <w:b/>
          <w:bCs/>
          <w:sz w:val="28"/>
          <w:szCs w:val="28"/>
          <w:lang w:val="kk-KZ"/>
        </w:rPr>
        <w:t>.</w:t>
      </w:r>
    </w:p>
    <w:p w14:paraId="30C677F3" w14:textId="77777777" w:rsidR="009216EF" w:rsidRDefault="009216EF" w:rsidP="009216EF">
      <w:pPr>
        <w:pStyle w:val="ac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</w:p>
    <w:p w14:paraId="64CC29F1" w14:textId="77777777" w:rsidR="009216EF" w:rsidRDefault="009216EF" w:rsidP="009216EF">
      <w:pPr>
        <w:pStyle w:val="ac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</w:p>
    <w:p w14:paraId="396AF41C" w14:textId="77777777" w:rsidR="009216EF" w:rsidRDefault="009216EF" w:rsidP="009216EF">
      <w:pPr>
        <w:pStyle w:val="ac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</w:p>
    <w:p w14:paraId="15771183" w14:textId="77777777" w:rsidR="009216EF" w:rsidRDefault="009216EF" w:rsidP="009216EF">
      <w:pPr>
        <w:pStyle w:val="ac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</w:p>
    <w:p w14:paraId="764DB1B6" w14:textId="77777777" w:rsidR="00F47BF8" w:rsidRDefault="00F47BF8" w:rsidP="009216EF">
      <w:pPr>
        <w:pStyle w:val="ac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</w:p>
    <w:tbl>
      <w:tblPr>
        <w:tblStyle w:val="ae"/>
        <w:tblW w:w="5119" w:type="pct"/>
        <w:tblInd w:w="-289" w:type="dxa"/>
        <w:tblLook w:val="0020" w:firstRow="1" w:lastRow="0" w:firstColumn="0" w:lastColumn="0" w:noHBand="0" w:noVBand="0"/>
      </w:tblPr>
      <w:tblGrid>
        <w:gridCol w:w="498"/>
        <w:gridCol w:w="6715"/>
        <w:gridCol w:w="2004"/>
        <w:gridCol w:w="2367"/>
        <w:gridCol w:w="2024"/>
      </w:tblGrid>
      <w:tr w:rsidR="009216EF" w:rsidRPr="001026ED" w14:paraId="6944B7AF" w14:textId="77777777" w:rsidTr="005251FF">
        <w:tc>
          <w:tcPr>
            <w:tcW w:w="5000" w:type="pct"/>
            <w:gridSpan w:val="5"/>
          </w:tcPr>
          <w:p w14:paraId="78301FE6" w14:textId="3E8882FC" w:rsidR="009216EF" w:rsidRPr="009D5B6D" w:rsidRDefault="008E48A2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lang w:val="kk-KZ"/>
              </w:rPr>
              <w:t>1</w:t>
            </w:r>
            <w:r w:rsidR="00491395">
              <w:rPr>
                <w:rFonts w:ascii="Times New Roman" w:hAnsi="Times New Roman" w:cs="Times New Roman"/>
                <w:b/>
                <w:sz w:val="28"/>
                <w:szCs w:val="28"/>
                <w:lang w:val="kk-KZ"/>
              </w:rPr>
              <w:t>1</w:t>
            </w:r>
            <w:r w:rsidR="009216EF" w:rsidRPr="009D5B6D">
              <w:rPr>
                <w:rFonts w:ascii="Times New Roman" w:hAnsi="Times New Roman" w:cs="Times New Roman"/>
                <w:b/>
                <w:sz w:val="28"/>
                <w:szCs w:val="28"/>
                <w:lang w:val="kk-KZ"/>
              </w:rPr>
              <w:t>- сыныпт</w:t>
            </w:r>
            <w:r w:rsidR="009216EF">
              <w:rPr>
                <w:rFonts w:ascii="Times New Roman" w:hAnsi="Times New Roman" w:cs="Times New Roman"/>
                <w:b/>
                <w:sz w:val="28"/>
                <w:szCs w:val="28"/>
                <w:lang w:val="kk-KZ"/>
              </w:rPr>
              <w:t>ың</w:t>
            </w:r>
            <w:r w:rsidR="009216EF" w:rsidRPr="009D5B6D">
              <w:rPr>
                <w:rFonts w:ascii="Times New Roman" w:hAnsi="Times New Roman" w:cs="Times New Roman"/>
                <w:b/>
                <w:sz w:val="28"/>
                <w:szCs w:val="28"/>
                <w:lang w:val="kk-KZ"/>
              </w:rPr>
              <w:t xml:space="preserve"> сынып сағаттарының жұмыс жоспары</w:t>
            </w:r>
            <w:r w:rsidR="009216EF" w:rsidRPr="009D5B6D">
              <w:rPr>
                <w:rFonts w:ascii="Times New Roman" w:eastAsia="Times New Roman" w:hAnsi="Times New Roman" w:cs="Times New Roman"/>
                <w:b/>
                <w:bCs/>
                <w:spacing w:val="2"/>
                <w:kern w:val="2"/>
                <w:sz w:val="28"/>
                <w:szCs w:val="28"/>
                <w:lang w:val="kk-KZ" w:eastAsia="zh-TW"/>
              </w:rPr>
              <w:t xml:space="preserve">    </w:t>
            </w:r>
            <w:r w:rsidR="009216EF" w:rsidRPr="009D5B6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План работы классных часов </w:t>
            </w:r>
            <w:r w:rsidR="00491395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11 </w:t>
            </w:r>
            <w:r w:rsidR="009216EF" w:rsidRPr="009D5B6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класса             </w:t>
            </w:r>
          </w:p>
        </w:tc>
      </w:tr>
      <w:tr w:rsidR="009216EF" w:rsidRPr="001026ED" w14:paraId="18AAF75C" w14:textId="77777777" w:rsidTr="005251FF">
        <w:tc>
          <w:tcPr>
            <w:tcW w:w="5000" w:type="pct"/>
            <w:gridSpan w:val="5"/>
          </w:tcPr>
          <w:p w14:paraId="0C479B9B" w14:textId="77777777" w:rsidR="009216EF" w:rsidRPr="001D378F" w:rsidRDefault="009216EF" w:rsidP="003F3E1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pacing w:val="2"/>
                <w:kern w:val="2"/>
                <w:sz w:val="32"/>
                <w:szCs w:val="32"/>
                <w:lang w:val="kk-KZ" w:eastAsia="zh-TW"/>
              </w:rPr>
            </w:pPr>
            <w:r w:rsidRPr="001D378F">
              <w:rPr>
                <w:rFonts w:ascii="Times New Roman" w:eastAsia="Times New Roman" w:hAnsi="Times New Roman" w:cs="Times New Roman"/>
                <w:b/>
                <w:bCs/>
                <w:spacing w:val="2"/>
                <w:kern w:val="2"/>
                <w:sz w:val="32"/>
                <w:szCs w:val="32"/>
                <w:lang w:val="kk-KZ" w:eastAsia="zh-TW"/>
              </w:rPr>
              <w:t>Қыркүйек – еңбекқорлық және кәсіби біліктілік айы</w:t>
            </w:r>
          </w:p>
          <w:p w14:paraId="3229336B" w14:textId="77777777" w:rsidR="009216EF" w:rsidRPr="001D378F" w:rsidRDefault="009216EF" w:rsidP="003F3E1B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ru-RU"/>
              </w:rPr>
            </w:pPr>
            <w:r w:rsidRPr="001D378F"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  <w:t>Сентябрь</w:t>
            </w:r>
            <w:r w:rsidRPr="001D378F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 </w:t>
            </w:r>
            <w:r w:rsidRPr="001D378F"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  <w:t>— месяц трудолюбия и</w:t>
            </w:r>
            <w:r w:rsidRPr="001D378F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 </w:t>
            </w:r>
            <w:r w:rsidRPr="001D378F"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  <w:t>профессиональной (квалификации) компетентности</w:t>
            </w:r>
          </w:p>
          <w:p w14:paraId="71A66CDB" w14:textId="77777777" w:rsidR="009216EF" w:rsidRPr="00F516A0" w:rsidRDefault="009216EF" w:rsidP="003F3E1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сентября</w:t>
            </w:r>
            <w:r w:rsidRPr="00F516A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– «День знаний»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                                                                                                                 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5 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сентября</w:t>
            </w:r>
            <w:r w:rsidRPr="00F516A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– День языков народа Казахстана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                                                                        </w:t>
            </w:r>
            <w:r w:rsidRPr="00926BA2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Второе воскресенье сентября</w:t>
            </w:r>
            <w:r w:rsidRPr="00926BA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-День семьи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                                                                               </w:t>
            </w:r>
            <w:r w:rsidRPr="00926BA2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Третье воскресенье сентября</w:t>
            </w:r>
            <w:r w:rsidRPr="00926BA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-День матери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                                                                      </w:t>
            </w:r>
            <w:r w:rsidRPr="00926BA2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Последнее воскресенье сентября</w:t>
            </w:r>
            <w:r w:rsidRPr="00926BA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День труда</w:t>
            </w:r>
          </w:p>
        </w:tc>
      </w:tr>
      <w:tr w:rsidR="009216EF" w:rsidRPr="001026ED" w14:paraId="15DC2BEF" w14:textId="77777777" w:rsidTr="005251FF">
        <w:tc>
          <w:tcPr>
            <w:tcW w:w="5000" w:type="pct"/>
            <w:gridSpan w:val="5"/>
          </w:tcPr>
          <w:p w14:paraId="71E04A2D" w14:textId="77777777" w:rsidR="009216EF" w:rsidRDefault="009216EF" w:rsidP="003F3E1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I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четверть</w:t>
            </w:r>
          </w:p>
          <w:p w14:paraId="40EB2130" w14:textId="77777777" w:rsidR="00F47BF8" w:rsidRDefault="00F47BF8" w:rsidP="003F3E1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</w:p>
          <w:p w14:paraId="611667C0" w14:textId="77777777" w:rsidR="009216EF" w:rsidRDefault="009216EF" w:rsidP="003F3E1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</w:t>
            </w:r>
            <w:r w:rsidRPr="00D577F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Цитата 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1-й </w:t>
            </w:r>
            <w:r w:rsidRPr="00D577F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недели 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                                                                                                                  </w:t>
            </w:r>
            <w:r w:rsidRPr="00D577F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1: «</w:t>
            </w:r>
            <w:proofErr w:type="spellStart"/>
            <w:r w:rsidRPr="00D577F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Білім</w:t>
            </w:r>
            <w:proofErr w:type="spellEnd"/>
            <w:r w:rsidRPr="00D577F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- </w:t>
            </w:r>
            <w:proofErr w:type="spellStart"/>
            <w:r w:rsidRPr="00D577F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қымбат</w:t>
            </w:r>
            <w:proofErr w:type="spellEnd"/>
            <w:r w:rsidRPr="00D577F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D577F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қазына</w:t>
            </w:r>
            <w:proofErr w:type="spellEnd"/>
            <w:r w:rsidRPr="00D577F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, </w:t>
            </w:r>
            <w:proofErr w:type="spellStart"/>
            <w:r w:rsidRPr="00D577F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қанағат</w:t>
            </w:r>
            <w:proofErr w:type="spellEnd"/>
            <w:r w:rsidRPr="00D577F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D577F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тұтпа</w:t>
            </w:r>
            <w:proofErr w:type="spellEnd"/>
            <w:r w:rsidRPr="00D577F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</w:t>
            </w:r>
            <w:proofErr w:type="spellStart"/>
            <w:proofErr w:type="gramStart"/>
            <w:r w:rsidRPr="00D577F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азына</w:t>
            </w:r>
            <w:proofErr w:type="spellEnd"/>
            <w:r w:rsidRPr="00D577F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»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</w:t>
            </w:r>
            <w:proofErr w:type="gramEnd"/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                                                      </w:t>
            </w:r>
            <w:r w:rsidRPr="00D577F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Знания - драгоценное сокровище, не довольствуйся малым» (</w:t>
            </w:r>
            <w:proofErr w:type="spellStart"/>
            <w:r w:rsidRPr="00D577F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Мұзафар</w:t>
            </w:r>
            <w:proofErr w:type="spellEnd"/>
            <w:r w:rsidRPr="00D577F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D577F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Әлімбаев</w:t>
            </w:r>
            <w:proofErr w:type="spellEnd"/>
            <w:r w:rsidRPr="00D577F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)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  </w:t>
            </w:r>
            <w:r w:rsidRPr="00D577FF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  <w:t>01.09-05.09.2025</w:t>
            </w:r>
            <w:r w:rsidRPr="00D577FF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> </w:t>
            </w:r>
            <w:r w:rsidRPr="00D577FF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  <w:t>г.</w:t>
            </w:r>
          </w:p>
          <w:p w14:paraId="448AA4AC" w14:textId="77777777" w:rsidR="000402ED" w:rsidRPr="00D577FF" w:rsidRDefault="000402ED" w:rsidP="003F3E1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</w:p>
        </w:tc>
      </w:tr>
      <w:tr w:rsidR="008E48A2" w:rsidRPr="00F516A0" w14:paraId="625CB3F5" w14:textId="77777777" w:rsidTr="005251FF">
        <w:tc>
          <w:tcPr>
            <w:tcW w:w="121" w:type="pct"/>
          </w:tcPr>
          <w:p w14:paraId="3A8E344F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№</w:t>
            </w:r>
          </w:p>
        </w:tc>
        <w:tc>
          <w:tcPr>
            <w:tcW w:w="2483" w:type="pct"/>
          </w:tcPr>
          <w:p w14:paraId="7C799549" w14:textId="77777777" w:rsidR="009216EF" w:rsidRPr="009D5B6D" w:rsidRDefault="009216EF" w:rsidP="003F3E1B">
            <w:pPr>
              <w:pStyle w:val="af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proofErr w:type="spellStart"/>
            <w:r w:rsidRPr="009D5B6D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Тәрбие</w:t>
            </w:r>
            <w:proofErr w:type="spellEnd"/>
            <w:r w:rsidRPr="009D5B6D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9D5B6D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құндылықтары</w:t>
            </w:r>
            <w:proofErr w:type="spellEnd"/>
          </w:p>
          <w:p w14:paraId="5F610283" w14:textId="77777777" w:rsidR="009216EF" w:rsidRPr="00F516A0" w:rsidRDefault="009216EF" w:rsidP="003F3E1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r w:rsidRPr="009D5B6D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бойынша</w:t>
            </w:r>
            <w:proofErr w:type="spellEnd"/>
            <w:r w:rsidRPr="009D5B6D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 xml:space="preserve">  </w:t>
            </w:r>
            <w:proofErr w:type="spellStart"/>
            <w:r w:rsidRPr="009D5B6D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іс</w:t>
            </w:r>
            <w:proofErr w:type="spellEnd"/>
            <w:r w:rsidRPr="009D5B6D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 xml:space="preserve">-шара </w:t>
            </w:r>
            <w:proofErr w:type="spellStart"/>
            <w:r w:rsidRPr="009D5B6D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тақырыптары</w:t>
            </w:r>
            <w:proofErr w:type="spellEnd"/>
            <w:r w:rsidRPr="009D5B6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</w:t>
            </w:r>
            <w:r w:rsidRPr="00E52EB1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Тематика мероприятий по направлениям  воспитательных ценностей</w:t>
            </w:r>
            <w:r w:rsidRPr="009D5B6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</w:t>
            </w:r>
          </w:p>
        </w:tc>
        <w:tc>
          <w:tcPr>
            <w:tcW w:w="752" w:type="pct"/>
          </w:tcPr>
          <w:p w14:paraId="27AA3222" w14:textId="77777777" w:rsidR="009216EF" w:rsidRPr="009D5B6D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9D5B6D">
              <w:rPr>
                <w:rFonts w:ascii="Times New Roman" w:hAnsi="Times New Roman" w:cs="Times New Roman"/>
                <w:b/>
                <w:sz w:val="28"/>
                <w:szCs w:val="28"/>
              </w:rPr>
              <w:t>Аяқтау</w:t>
            </w:r>
            <w:proofErr w:type="spellEnd"/>
            <w:r w:rsidRPr="009D5B6D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proofErr w:type="spellStart"/>
            <w:r w:rsidRPr="009D5B6D">
              <w:rPr>
                <w:rFonts w:ascii="Times New Roman" w:hAnsi="Times New Roman" w:cs="Times New Roman"/>
                <w:b/>
                <w:sz w:val="28"/>
                <w:szCs w:val="28"/>
              </w:rPr>
              <w:t>нысаны</w:t>
            </w:r>
            <w:proofErr w:type="spellEnd"/>
            <w:r w:rsidRPr="009D5B6D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9D5B6D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Форма</w:t>
            </w:r>
            <w:proofErr w:type="spellEnd"/>
            <w:r w:rsidRPr="009D5B6D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9D5B6D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выполнения</w:t>
            </w:r>
            <w:proofErr w:type="spellEnd"/>
          </w:p>
        </w:tc>
        <w:tc>
          <w:tcPr>
            <w:tcW w:w="0" w:type="auto"/>
          </w:tcPr>
          <w:p w14:paraId="47521453" w14:textId="77777777" w:rsidR="009216EF" w:rsidRDefault="009216EF" w:rsidP="003F3E1B">
            <w:pPr>
              <w:pStyle w:val="Compact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Жауаптылар</w:t>
            </w:r>
            <w:proofErr w:type="spellEnd"/>
          </w:p>
          <w:p w14:paraId="32E2830E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Ответственные</w:t>
            </w:r>
            <w:proofErr w:type="spellEnd"/>
          </w:p>
        </w:tc>
        <w:tc>
          <w:tcPr>
            <w:tcW w:w="759" w:type="pct"/>
          </w:tcPr>
          <w:p w14:paraId="36CA6DD4" w14:textId="77777777" w:rsidR="009216EF" w:rsidRPr="009D5B6D" w:rsidRDefault="009216EF" w:rsidP="003F3E1B">
            <w:pPr>
              <w:pStyle w:val="Compact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proofErr w:type="spellStart"/>
            <w:r w:rsidRPr="009D5B6D">
              <w:rPr>
                <w:rFonts w:ascii="Times New Roman" w:hAnsi="Times New Roman" w:cs="Times New Roman"/>
                <w:b/>
                <w:sz w:val="28"/>
                <w:szCs w:val="28"/>
              </w:rPr>
              <w:t>Орындау</w:t>
            </w:r>
            <w:proofErr w:type="spellEnd"/>
            <w:r w:rsidRPr="009D5B6D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proofErr w:type="spellStart"/>
            <w:r w:rsidRPr="009D5B6D">
              <w:rPr>
                <w:rFonts w:ascii="Times New Roman" w:hAnsi="Times New Roman" w:cs="Times New Roman"/>
                <w:b/>
                <w:sz w:val="28"/>
                <w:szCs w:val="28"/>
              </w:rPr>
              <w:t>мерзімі</w:t>
            </w:r>
            <w:proofErr w:type="spellEnd"/>
            <w:r w:rsidRPr="009D5B6D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</w:p>
          <w:p w14:paraId="0EE42B45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9D5B6D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Срок</w:t>
            </w:r>
            <w:proofErr w:type="spellEnd"/>
            <w:r w:rsidRPr="009D5B6D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9D5B6D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выполнения</w:t>
            </w:r>
            <w:proofErr w:type="spellEnd"/>
          </w:p>
        </w:tc>
      </w:tr>
      <w:tr w:rsidR="008E48A2" w:rsidRPr="00F516A0" w14:paraId="696EB45C" w14:textId="77777777" w:rsidTr="005251FF">
        <w:tc>
          <w:tcPr>
            <w:tcW w:w="121" w:type="pct"/>
          </w:tcPr>
          <w:p w14:paraId="19709932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1.</w:t>
            </w:r>
          </w:p>
        </w:tc>
        <w:tc>
          <w:tcPr>
            <w:tcW w:w="2483" w:type="pct"/>
          </w:tcPr>
          <w:p w14:paraId="0FB1C8D1" w14:textId="77777777" w:rsidR="009216EF" w:rsidRDefault="009216EF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1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сентября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– День знаний.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    </w:t>
            </w:r>
          </w:p>
          <w:p w14:paraId="48BF8383" w14:textId="77777777" w:rsidR="000402ED" w:rsidRDefault="009216EF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Моя школа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— обитель доброты!»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</w:t>
            </w:r>
          </w:p>
          <w:p w14:paraId="3271AF80" w14:textId="339726FD" w:rsidR="009216EF" w:rsidRPr="001657D3" w:rsidRDefault="009216EF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</w:t>
            </w:r>
          </w:p>
          <w:p w14:paraId="4E669678" w14:textId="5CCCDB77" w:rsidR="009216EF" w:rsidRPr="001657D3" w:rsidRDefault="009216EF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1657D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к безопасности (10</w:t>
            </w:r>
            <w:r w:rsidRPr="001657D3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1657D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инут)</w:t>
            </w:r>
            <w:r w:rsidRPr="001657D3">
              <w:rPr>
                <w:rFonts w:ascii="Times New Roman" w:hAnsi="Times New Roman" w:cs="Times New Roman"/>
                <w:i/>
                <w:iCs/>
                <w:sz w:val="28"/>
                <w:szCs w:val="28"/>
                <w:lang w:val="ru-RU"/>
              </w:rPr>
              <w:t xml:space="preserve">                                   </w:t>
            </w:r>
            <w:r w:rsidRPr="001657D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к</w:t>
            </w:r>
            <w:r w:rsidRPr="001657D3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1657D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№</w:t>
            </w:r>
            <w:r w:rsidRPr="001657D3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1657D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1:                                                        </w:t>
            </w:r>
            <w:r w:rsidR="000E1F5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</w:t>
            </w:r>
            <w:r w:rsidRPr="001657D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</w:t>
            </w:r>
            <w:r w:rsidR="008E48A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="004913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="000E1F5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Pr="00A27A2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ласс:</w:t>
            </w:r>
            <w:r w:rsidRPr="004250D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Pr="001D0344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</w:t>
            </w:r>
            <w:r w:rsidR="001D0344" w:rsidRPr="001D0344">
              <w:rPr>
                <w:rStyle w:val="af1"/>
                <w:rFonts w:ascii="Times New Roman" w:hAnsi="Times New Roman" w:cs="Times New Roman"/>
                <w:sz w:val="28"/>
                <w:szCs w:val="28"/>
                <w:lang w:val="ru-RU"/>
              </w:rPr>
              <w:t>Номера скорой помощи и телефоны доверия</w:t>
            </w:r>
            <w:r w:rsidRPr="001D0344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».</w:t>
            </w:r>
          </w:p>
        </w:tc>
        <w:tc>
          <w:tcPr>
            <w:tcW w:w="752" w:type="pct"/>
          </w:tcPr>
          <w:p w14:paraId="50A752AF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час</w:t>
            </w:r>
            <w:proofErr w:type="spellEnd"/>
          </w:p>
        </w:tc>
        <w:tc>
          <w:tcPr>
            <w:tcW w:w="0" w:type="auto"/>
          </w:tcPr>
          <w:p w14:paraId="3E1BDC4A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руководитель</w:t>
            </w:r>
            <w:proofErr w:type="spellEnd"/>
          </w:p>
        </w:tc>
        <w:tc>
          <w:tcPr>
            <w:tcW w:w="759" w:type="pct"/>
          </w:tcPr>
          <w:p w14:paraId="4DDEDF1E" w14:textId="1E4B9CD4" w:rsidR="009216EF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1698ABA2" w14:textId="77777777" w:rsidR="009216EF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250D2">
              <w:rPr>
                <w:rFonts w:ascii="Times New Roman" w:hAnsi="Times New Roman" w:cs="Times New Roman"/>
                <w:sz w:val="28"/>
                <w:szCs w:val="28"/>
              </w:rPr>
              <w:t>0</w:t>
            </w:r>
            <w:r w:rsidRPr="004250D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  <w:r w:rsidRPr="004250D2">
              <w:rPr>
                <w:rFonts w:ascii="Times New Roman" w:hAnsi="Times New Roman" w:cs="Times New Roman"/>
                <w:sz w:val="28"/>
                <w:szCs w:val="28"/>
              </w:rPr>
              <w:t>.09.2025 г.</w:t>
            </w:r>
          </w:p>
          <w:p w14:paraId="1863909D" w14:textId="77777777" w:rsidR="00F47BF8" w:rsidRDefault="00F47BF8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71EB3808" w14:textId="77777777" w:rsidR="00F47BF8" w:rsidRPr="00F47BF8" w:rsidRDefault="00F47BF8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7DD2BC68" w14:textId="77777777" w:rsidR="009216EF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1892EF2C" w14:textId="77777777" w:rsidR="009216EF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57EE3B88" w14:textId="77777777" w:rsidR="009216EF" w:rsidRPr="003954C5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9216EF" w:rsidRPr="00482421" w14:paraId="21951DB3" w14:textId="77777777" w:rsidTr="005251FF">
        <w:tc>
          <w:tcPr>
            <w:tcW w:w="5000" w:type="pct"/>
            <w:gridSpan w:val="5"/>
          </w:tcPr>
          <w:p w14:paraId="3E744ACE" w14:textId="11D1EFB7" w:rsidR="00F47BF8" w:rsidRDefault="000402ED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lastRenderedPageBreak/>
              <w:t xml:space="preserve">                                                                           </w:t>
            </w:r>
            <w:r w:rsidR="009216EF" w:rsidRPr="00571AAA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Цитата 2-й недели</w:t>
            </w:r>
            <w:r w:rsidR="009216E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</w:t>
            </w:r>
          </w:p>
          <w:p w14:paraId="6CD726EC" w14:textId="77777777" w:rsidR="000402ED" w:rsidRDefault="000402ED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</w:p>
          <w:p w14:paraId="5D831234" w14:textId="77777777" w:rsidR="009216EF" w:rsidRPr="00571AAA" w:rsidRDefault="009216EF" w:rsidP="003F3E1B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kk-KZ"/>
              </w:rPr>
            </w:pPr>
            <w:r w:rsidRPr="00571AAA">
              <w:rPr>
                <w:rFonts w:ascii="Times New Roman" w:hAnsi="Times New Roman" w:cs="Times New Roman"/>
                <w:b/>
                <w:sz w:val="28"/>
                <w:szCs w:val="28"/>
                <w:lang w:val="kk-KZ"/>
              </w:rPr>
              <w:t>«Жанұям – қорғаным, ата-анам – тірегім!»</w:t>
            </w:r>
          </w:p>
          <w:p w14:paraId="085E37F3" w14:textId="77777777" w:rsidR="009216EF" w:rsidRPr="00571AAA" w:rsidRDefault="009216EF" w:rsidP="003F3E1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571AAA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Моя семья — моя защита, мои родители — моя опора!»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                                                 </w:t>
            </w:r>
            <w:r w:rsidRPr="00482421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  <w:t>08–12.09.2025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> </w:t>
            </w:r>
            <w:r w:rsidRPr="00482421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  <w:t>г.</w:t>
            </w:r>
          </w:p>
        </w:tc>
      </w:tr>
      <w:tr w:rsidR="008E48A2" w:rsidRPr="00F516A0" w14:paraId="36CEBD5A" w14:textId="77777777" w:rsidTr="005251FF">
        <w:tc>
          <w:tcPr>
            <w:tcW w:w="121" w:type="pct"/>
          </w:tcPr>
          <w:p w14:paraId="70A12D3F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2.</w:t>
            </w:r>
          </w:p>
        </w:tc>
        <w:tc>
          <w:tcPr>
            <w:tcW w:w="2483" w:type="pct"/>
          </w:tcPr>
          <w:p w14:paraId="3E0FF2BC" w14:textId="77777777" w:rsidR="007948E5" w:rsidRDefault="007948E5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>«</w:t>
            </w:r>
            <w:r w:rsidRPr="00F562B5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Семья</w:t>
            </w:r>
            <w:r w:rsidRPr="00F562B5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Pr="00F562B5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и</w:t>
            </w:r>
            <w:r w:rsidRPr="00F562B5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Pr="00F562B5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семейные</w:t>
            </w:r>
            <w:r w:rsidRPr="00F562B5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Pr="00F562B5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ценности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>»</w:t>
            </w:r>
          </w:p>
          <w:p w14:paraId="4E1D9190" w14:textId="010374CD" w:rsidR="009216EF" w:rsidRPr="001657D3" w:rsidRDefault="009216EF" w:rsidP="003F3E1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657D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к безопасности (10</w:t>
            </w:r>
            <w:r w:rsidRPr="001657D3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1657D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инут)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  </w:t>
            </w:r>
            <w:r w:rsidRPr="001657D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к</w:t>
            </w:r>
            <w:r w:rsidRPr="001657D3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1657D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№</w:t>
            </w:r>
            <w:r w:rsidRPr="001657D3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1657D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: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                                          </w:t>
            </w:r>
            <w:r w:rsidR="008E48A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="004913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="008E48A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Pr="00A27A2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ласс</w:t>
            </w:r>
            <w:r w:rsidRPr="001A332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:</w:t>
            </w:r>
            <w:r w:rsidRPr="001A3328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«</w:t>
            </w:r>
            <w:r w:rsidR="007948E5" w:rsidRPr="007948E5"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  <w:lang w:val="ru-RU"/>
              </w:rPr>
              <w:t>Сохранение безопасной среды на мероприятиях: ваши действия</w:t>
            </w:r>
            <w:r w:rsidRPr="007948E5"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  <w:lang w:val="ru-RU"/>
              </w:rPr>
              <w:t>»</w:t>
            </w:r>
          </w:p>
        </w:tc>
        <w:tc>
          <w:tcPr>
            <w:tcW w:w="752" w:type="pct"/>
          </w:tcPr>
          <w:p w14:paraId="5F662544" w14:textId="77777777" w:rsidR="009216EF" w:rsidRPr="00F516A0" w:rsidRDefault="009216EF" w:rsidP="003F3E1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час</w:t>
            </w:r>
            <w:proofErr w:type="spellEnd"/>
          </w:p>
          <w:p w14:paraId="6CB08761" w14:textId="77777777" w:rsidR="009216EF" w:rsidRPr="00F516A0" w:rsidRDefault="009216EF" w:rsidP="003F3E1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видеоролик</w:t>
            </w:r>
            <w:proofErr w:type="spellEnd"/>
          </w:p>
        </w:tc>
        <w:tc>
          <w:tcPr>
            <w:tcW w:w="0" w:type="auto"/>
          </w:tcPr>
          <w:p w14:paraId="4B4680BC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руководитель</w:t>
            </w:r>
            <w:proofErr w:type="spellEnd"/>
          </w:p>
        </w:tc>
        <w:tc>
          <w:tcPr>
            <w:tcW w:w="759" w:type="pct"/>
          </w:tcPr>
          <w:p w14:paraId="6AC586BC" w14:textId="77777777" w:rsidR="009216EF" w:rsidRPr="001657D3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657D3">
              <w:rPr>
                <w:rFonts w:ascii="Times New Roman" w:hAnsi="Times New Roman" w:cs="Times New Roman"/>
                <w:sz w:val="28"/>
                <w:szCs w:val="28"/>
              </w:rPr>
              <w:t>08.09.2025 г.</w:t>
            </w:r>
          </w:p>
        </w:tc>
      </w:tr>
      <w:tr w:rsidR="009216EF" w:rsidRPr="00F47BF8" w14:paraId="0A1573A7" w14:textId="77777777" w:rsidTr="005251FF">
        <w:tc>
          <w:tcPr>
            <w:tcW w:w="5000" w:type="pct"/>
            <w:gridSpan w:val="5"/>
          </w:tcPr>
          <w:p w14:paraId="6B29160E" w14:textId="77777777" w:rsidR="00F47BF8" w:rsidRPr="00C61CB3" w:rsidRDefault="009216EF" w:rsidP="003F3E1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571AAA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Цитата</w:t>
            </w:r>
            <w:r w:rsidRPr="00240028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3-</w:t>
            </w:r>
            <w:r w:rsidRPr="00571AAA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й</w:t>
            </w:r>
            <w:r w:rsidRPr="00240028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 w:rsidRPr="00571AAA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недели</w:t>
            </w:r>
            <w:r w:rsidRPr="00240028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:   </w:t>
            </w:r>
          </w:p>
          <w:p w14:paraId="2EFC7C04" w14:textId="77777777" w:rsidR="00F47BF8" w:rsidRPr="00C61CB3" w:rsidRDefault="00F47BF8" w:rsidP="003F3E1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  <w:p w14:paraId="4318F272" w14:textId="2ABDA34B" w:rsidR="009216EF" w:rsidRDefault="009216EF" w:rsidP="003F3E1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</w:pPr>
            <w:r w:rsidRPr="00C61CB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         </w:t>
            </w:r>
            <w:r w:rsidRPr="00571AAA">
              <w:rPr>
                <w:rFonts w:ascii="Times New Roman" w:hAnsi="Times New Roman" w:cs="Times New Roman"/>
                <w:b/>
                <w:sz w:val="28"/>
                <w:szCs w:val="28"/>
                <w:lang w:val="kk-KZ"/>
              </w:rPr>
              <w:t>«Ақырын жүріп анық бас, еңбегің кетпес далаға!» (Абай)</w:t>
            </w:r>
            <w:r>
              <w:rPr>
                <w:rFonts w:ascii="Times New Roman" w:hAnsi="Times New Roman" w:cs="Times New Roman"/>
                <w:b/>
                <w:sz w:val="28"/>
                <w:szCs w:val="28"/>
                <w:lang w:val="kk-KZ"/>
              </w:rPr>
              <w:t xml:space="preserve">                                                                                       </w:t>
            </w:r>
            <w:r w:rsidRPr="00571AAA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</w:t>
            </w:r>
            <w:r w:rsidR="00C61CB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</w:t>
            </w:r>
            <w:r w:rsidR="00C61CB3" w:rsidRPr="00C61CB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Иди</w:t>
            </w:r>
            <w:r w:rsidR="00C61CB3" w:rsidRPr="00C61CB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="00C61CB3" w:rsidRPr="00C61CB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медленно, твёрдым </w:t>
            </w:r>
            <w:proofErr w:type="spellStart"/>
            <w:r w:rsidR="00C61CB3" w:rsidRPr="00C61CB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шагом,</w:t>
            </w:r>
            <w:r w:rsidR="00C61CB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т</w:t>
            </w:r>
            <w:r w:rsidR="00C61CB3" w:rsidRPr="00C61CB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вой</w:t>
            </w:r>
            <w:proofErr w:type="spellEnd"/>
            <w:r w:rsidR="00C61CB3" w:rsidRPr="00C61CB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="00C61CB3" w:rsidRPr="00C61CB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труд</w:t>
            </w:r>
            <w:r w:rsidR="00C61CB3" w:rsidRPr="00C61CB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="00C61CB3" w:rsidRPr="00C61CB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не</w:t>
            </w:r>
            <w:r w:rsidR="00C61CB3" w:rsidRPr="00C61CB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="00C61CB3" w:rsidRPr="00C61CB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будет</w:t>
            </w:r>
            <w:r w:rsidR="00C61CB3" w:rsidRPr="00C61CB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="00C61CB3" w:rsidRPr="00C61CB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напрасным</w:t>
            </w:r>
            <w:r w:rsidRPr="00571AAA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!» (</w:t>
            </w:r>
            <w:proofErr w:type="gramStart"/>
            <w:r w:rsidRPr="00571AAA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Абай)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</w:t>
            </w:r>
            <w:proofErr w:type="gramEnd"/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                 </w:t>
            </w:r>
            <w:r w:rsidRPr="00571AAA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  <w:t>15–19.09.2025</w:t>
            </w:r>
            <w:r w:rsidRPr="00571AAA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> </w:t>
            </w:r>
            <w:r w:rsidRPr="00571AAA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  <w:t>г.</w:t>
            </w:r>
          </w:p>
          <w:p w14:paraId="344304A1" w14:textId="75536123" w:rsidR="00F47BF8" w:rsidRPr="00571AAA" w:rsidRDefault="00F47BF8" w:rsidP="003F3E1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</w:p>
        </w:tc>
      </w:tr>
      <w:tr w:rsidR="008E48A2" w:rsidRPr="00F516A0" w14:paraId="328B609E" w14:textId="77777777" w:rsidTr="005251FF">
        <w:tc>
          <w:tcPr>
            <w:tcW w:w="121" w:type="pct"/>
          </w:tcPr>
          <w:p w14:paraId="74027501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2483" w:type="pct"/>
          </w:tcPr>
          <w:p w14:paraId="1D4F8F11" w14:textId="77777777" w:rsidR="009216EF" w:rsidRDefault="009216EF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Программа 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ДОСБОЛ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IKE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» 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                   </w:t>
            </w:r>
          </w:p>
          <w:p w14:paraId="103041A4" w14:textId="189F9400" w:rsidR="009216EF" w:rsidRPr="007948E5" w:rsidRDefault="009216EF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«Защита от </w:t>
            </w:r>
            <w:proofErr w:type="spellStart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буллинга</w:t>
            </w:r>
            <w:proofErr w:type="spellEnd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!</w:t>
            </w:r>
            <w:r w:rsidR="000402E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 xml:space="preserve">»/ </w:t>
            </w:r>
            <w:r w:rsidR="00C4003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>«</w:t>
            </w:r>
            <w:r w:rsidR="007948E5" w:rsidRPr="007948E5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Шаг во взрослую жизнь»</w:t>
            </w:r>
          </w:p>
          <w:p w14:paraId="54CBE054" w14:textId="1FE3CB85" w:rsidR="00E54F29" w:rsidRDefault="009216EF" w:rsidP="00E54F2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657D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к безопасности (10</w:t>
            </w:r>
            <w:r w:rsidRPr="001657D3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1657D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инут)</w:t>
            </w:r>
          </w:p>
          <w:p w14:paraId="1E3C7890" w14:textId="6F19901C" w:rsidR="00141EF1" w:rsidRPr="007948E5" w:rsidRDefault="009216EF" w:rsidP="00356ED9">
            <w:pPr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  <w:lang w:val="ru-RU"/>
              </w:rPr>
            </w:pPr>
            <w:r w:rsidRPr="001657D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к</w:t>
            </w:r>
            <w:r w:rsidRPr="001657D3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1657D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№</w:t>
            </w:r>
            <w:r w:rsidRPr="001657D3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1657D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                                          </w:t>
            </w:r>
            <w:r w:rsidR="008E48A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="004913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="008E48A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Pr="00A27A2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ласс:</w:t>
            </w:r>
            <w:r w:rsidRPr="001657D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</w:t>
            </w:r>
            <w:r w:rsidR="00356ED9" w:rsidRPr="001A3328"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  <w:lang w:val="ru-RU"/>
              </w:rPr>
              <w:t>«</w:t>
            </w:r>
            <w:r w:rsidR="007948E5" w:rsidRPr="007948E5"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  <w:lang w:val="ru-RU"/>
              </w:rPr>
              <w:t>Правила безопасных финансовых операций. Опасность финансовых пирамид</w:t>
            </w:r>
            <w:r w:rsidR="00356ED9" w:rsidRPr="007948E5"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  <w:lang w:val="ru-RU"/>
              </w:rPr>
              <w:t>»</w:t>
            </w:r>
          </w:p>
          <w:p w14:paraId="7BB046B5" w14:textId="77777777" w:rsidR="00356ED9" w:rsidRPr="001A3328" w:rsidRDefault="00356ED9" w:rsidP="00356ED9">
            <w:pPr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  <w:lang w:val="ru-RU"/>
              </w:rPr>
            </w:pPr>
          </w:p>
          <w:p w14:paraId="75F4596A" w14:textId="53770DD6" w:rsidR="00356ED9" w:rsidRPr="00141EF1" w:rsidRDefault="00356ED9" w:rsidP="00356ED9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</w:p>
        </w:tc>
        <w:tc>
          <w:tcPr>
            <w:tcW w:w="752" w:type="pct"/>
          </w:tcPr>
          <w:p w14:paraId="3A171BD6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час</w:t>
            </w:r>
            <w:proofErr w:type="spellEnd"/>
          </w:p>
        </w:tc>
        <w:tc>
          <w:tcPr>
            <w:tcW w:w="0" w:type="auto"/>
          </w:tcPr>
          <w:p w14:paraId="2393C2FA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руководитель</w:t>
            </w:r>
            <w:proofErr w:type="spellEnd"/>
          </w:p>
        </w:tc>
        <w:tc>
          <w:tcPr>
            <w:tcW w:w="759" w:type="pct"/>
          </w:tcPr>
          <w:p w14:paraId="76ABA950" w14:textId="77777777" w:rsidR="009216EF" w:rsidRPr="001657D3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657D3">
              <w:rPr>
                <w:rFonts w:ascii="Times New Roman" w:hAnsi="Times New Roman" w:cs="Times New Roman"/>
                <w:sz w:val="28"/>
                <w:szCs w:val="28"/>
              </w:rPr>
              <w:t>15.09.2025 г.</w:t>
            </w:r>
          </w:p>
        </w:tc>
      </w:tr>
      <w:tr w:rsidR="009216EF" w:rsidRPr="00C61CB3" w14:paraId="34A2B24D" w14:textId="77777777" w:rsidTr="005251FF">
        <w:tc>
          <w:tcPr>
            <w:tcW w:w="5000" w:type="pct"/>
            <w:gridSpan w:val="5"/>
          </w:tcPr>
          <w:p w14:paraId="28065F4C" w14:textId="77777777" w:rsidR="009216EF" w:rsidRDefault="009216EF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                                         </w:t>
            </w:r>
            <w:r w:rsidRPr="00A27A29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Цитата 4-й недели:</w:t>
            </w:r>
          </w:p>
          <w:p w14:paraId="7A46D1B1" w14:textId="77777777" w:rsidR="00E54F29" w:rsidRDefault="00E54F29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</w:p>
          <w:p w14:paraId="1782AE8B" w14:textId="6D4B3793" w:rsidR="009216EF" w:rsidRPr="00A27A29" w:rsidRDefault="009216EF" w:rsidP="003F3E1B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kk-KZ"/>
              </w:rPr>
            </w:pPr>
            <w:r w:rsidRPr="00A27A29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</w:t>
            </w:r>
            <w:r w:rsidRPr="00A27A29">
              <w:rPr>
                <w:rFonts w:ascii="Times New Roman" w:hAnsi="Times New Roman" w:cs="Times New Roman"/>
                <w:b/>
                <w:sz w:val="28"/>
                <w:szCs w:val="28"/>
                <w:lang w:val="kk-KZ"/>
              </w:rPr>
              <w:t>«Еңбек – жай ғана қызмет емес, адам болмысының айнасы»</w:t>
            </w:r>
            <w:r w:rsidR="00C61CB3">
              <w:rPr>
                <w:rFonts w:ascii="Times New Roman" w:hAnsi="Times New Roman" w:cs="Times New Roman"/>
                <w:b/>
                <w:sz w:val="28"/>
                <w:szCs w:val="28"/>
                <w:lang w:val="kk-KZ"/>
              </w:rPr>
              <w:t xml:space="preserve"> </w:t>
            </w:r>
            <w:r w:rsidRPr="00A27A29">
              <w:rPr>
                <w:rFonts w:ascii="Times New Roman" w:hAnsi="Times New Roman" w:cs="Times New Roman"/>
                <w:b/>
                <w:sz w:val="28"/>
                <w:szCs w:val="28"/>
                <w:lang w:val="kk-KZ"/>
              </w:rPr>
              <w:t>(Абай)</w:t>
            </w:r>
          </w:p>
          <w:p w14:paraId="0B6ECC5D" w14:textId="694AE29C" w:rsidR="009216EF" w:rsidRPr="00A27A29" w:rsidRDefault="00C61CB3" w:rsidP="003F3E1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</w:t>
            </w:r>
            <w:r w:rsidRPr="00C61CB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Труд</w:t>
            </w:r>
            <w:r w:rsidRPr="00C61CB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Pr="00C61CB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-</w:t>
            </w:r>
            <w:r w:rsidRPr="00C61CB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Pr="00C61CB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это</w:t>
            </w:r>
            <w:r w:rsidRPr="00C61CB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Pr="00C61CB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не</w:t>
            </w:r>
            <w:r w:rsidRPr="00C61CB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Pr="00C61CB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просто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</w:t>
            </w:r>
            <w:r w:rsidRPr="00C61CB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деятельность, а</w:t>
            </w:r>
            <w:r w:rsidRPr="00C61CB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Pr="00C61CB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зеркало</w:t>
            </w:r>
            <w:r w:rsidRPr="00C61CB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Pr="00C61CB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человеческого</w:t>
            </w:r>
            <w:r w:rsidRPr="00C61CB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Pr="00C61CB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бытия.</w:t>
            </w:r>
            <w:r w:rsidR="009216EF" w:rsidRPr="00A27A29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» (Абай)                                                  </w:t>
            </w:r>
            <w:r w:rsidR="009216EF" w:rsidRPr="00A27A29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  <w:t>22–26.09.25</w:t>
            </w:r>
            <w:r w:rsidR="009216EF" w:rsidRPr="00A27A29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> </w:t>
            </w:r>
            <w:r w:rsidR="009216EF" w:rsidRPr="00A27A29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  <w:t>г.</w:t>
            </w:r>
          </w:p>
        </w:tc>
      </w:tr>
      <w:tr w:rsidR="008E48A2" w:rsidRPr="00A27A29" w14:paraId="073A8F14" w14:textId="77777777" w:rsidTr="005251FF">
        <w:tc>
          <w:tcPr>
            <w:tcW w:w="121" w:type="pct"/>
          </w:tcPr>
          <w:p w14:paraId="609EF562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lastRenderedPageBreak/>
              <w:t>4</w:t>
            </w:r>
          </w:p>
        </w:tc>
        <w:tc>
          <w:tcPr>
            <w:tcW w:w="2483" w:type="pct"/>
          </w:tcPr>
          <w:p w14:paraId="4D38A065" w14:textId="45A962E2" w:rsidR="009216EF" w:rsidRPr="007948E5" w:rsidRDefault="009216EF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Трудись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— и пожнёшь плоды»</w:t>
            </w:r>
            <w:r w:rsidR="007948E5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/</w:t>
            </w:r>
            <w:r w:rsidR="007948E5" w:rsidRPr="007948E5">
              <w:rPr>
                <w:rFonts w:ascii="Arial" w:hAnsi="Arial" w:cs="Arial"/>
                <w:color w:val="000000"/>
                <w:sz w:val="36"/>
                <w:szCs w:val="36"/>
                <w:lang w:val="ru-RU"/>
              </w:rPr>
              <w:t xml:space="preserve"> </w:t>
            </w:r>
            <w:r w:rsidR="007948E5">
              <w:rPr>
                <w:rFonts w:ascii="Arial" w:hAnsi="Arial" w:cs="Arial"/>
                <w:color w:val="000000"/>
                <w:sz w:val="36"/>
                <w:szCs w:val="36"/>
                <w:lang w:val="ru-RU"/>
              </w:rPr>
              <w:t>«</w:t>
            </w:r>
            <w:r w:rsidR="007948E5" w:rsidRPr="007948E5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ru-RU"/>
              </w:rPr>
              <w:t>Выбор профессии — важный шаг в жизни каждого человека</w:t>
            </w:r>
            <w:r w:rsidR="007948E5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ru-RU"/>
              </w:rPr>
              <w:t>»</w:t>
            </w:r>
          </w:p>
          <w:p w14:paraId="1CBFB830" w14:textId="7CA49AE2" w:rsidR="00356ED9" w:rsidRPr="00356ED9" w:rsidRDefault="009216EF" w:rsidP="00356ED9">
            <w:pPr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  <w:lang w:val="ru-RU"/>
              </w:rPr>
            </w:pPr>
            <w:r w:rsidRPr="00A27A2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к безопасности (10</w:t>
            </w:r>
            <w:r w:rsidRPr="00A27A29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proofErr w:type="gramStart"/>
            <w:r w:rsidRPr="00A27A2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минут)   </w:t>
            </w:r>
            <w:proofErr w:type="gramEnd"/>
            <w:r w:rsidRPr="00A27A2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    Урок</w:t>
            </w:r>
            <w:r w:rsidRPr="00A27A29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A27A2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№</w:t>
            </w:r>
            <w:r w:rsidRPr="00A27A29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A27A2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4                                                                           </w:t>
            </w:r>
            <w:r w:rsidR="008E48A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="004913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Pr="00A27A29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A27A2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ласс:</w:t>
            </w:r>
            <w:r w:rsidRPr="00A27A29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</w:t>
            </w:r>
            <w:r w:rsidR="007948E5" w:rsidRPr="001B7DB4">
              <w:rPr>
                <w:rFonts w:ascii="Times New Roman" w:hAnsi="Times New Roman" w:cs="Times New Roman"/>
                <w:i/>
                <w:lang w:val="ru-RU"/>
              </w:rPr>
              <w:t>«</w:t>
            </w:r>
            <w:r w:rsidR="007948E5" w:rsidRPr="007948E5"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  <w:lang w:val="ru-RU"/>
              </w:rPr>
              <w:t>Как обеспечить безопасные условия труда?»</w:t>
            </w:r>
          </w:p>
          <w:p w14:paraId="106E1CD5" w14:textId="0209D618" w:rsidR="009216EF" w:rsidRPr="000C3F10" w:rsidRDefault="009216EF" w:rsidP="003F3E1B">
            <w:pPr>
              <w:rPr>
                <w:rFonts w:ascii="Times New Roman" w:hAnsi="Times New Roman" w:cs="Times New Roman"/>
                <w:i/>
                <w:lang w:val="ru-RU"/>
              </w:rPr>
            </w:pPr>
          </w:p>
        </w:tc>
        <w:tc>
          <w:tcPr>
            <w:tcW w:w="752" w:type="pct"/>
          </w:tcPr>
          <w:p w14:paraId="6B54DE8F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час</w:t>
            </w:r>
            <w:proofErr w:type="spellEnd"/>
          </w:p>
        </w:tc>
        <w:tc>
          <w:tcPr>
            <w:tcW w:w="0" w:type="auto"/>
          </w:tcPr>
          <w:p w14:paraId="31EB0338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руководитель</w:t>
            </w:r>
            <w:proofErr w:type="spellEnd"/>
          </w:p>
        </w:tc>
        <w:tc>
          <w:tcPr>
            <w:tcW w:w="759" w:type="pct"/>
          </w:tcPr>
          <w:p w14:paraId="1FE74B25" w14:textId="77777777" w:rsidR="009216EF" w:rsidRPr="00A27A29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A27A29">
              <w:rPr>
                <w:rFonts w:ascii="Times New Roman" w:hAnsi="Times New Roman" w:cs="Times New Roman"/>
                <w:sz w:val="28"/>
                <w:szCs w:val="28"/>
              </w:rPr>
              <w:t>22.09.2025 г.</w:t>
            </w:r>
          </w:p>
        </w:tc>
      </w:tr>
      <w:tr w:rsidR="009216EF" w:rsidRPr="001026ED" w14:paraId="38850FCC" w14:textId="77777777" w:rsidTr="005251FF">
        <w:tc>
          <w:tcPr>
            <w:tcW w:w="5000" w:type="pct"/>
            <w:gridSpan w:val="5"/>
          </w:tcPr>
          <w:p w14:paraId="6C8FB46D" w14:textId="77777777" w:rsidR="009216EF" w:rsidRPr="001D378F" w:rsidRDefault="009216EF" w:rsidP="003F3E1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"/>
                <w:sz w:val="32"/>
                <w:szCs w:val="32"/>
                <w:lang w:val="kk-KZ" w:eastAsia="zh-TW"/>
              </w:rPr>
            </w:pPr>
            <w:r w:rsidRPr="001D378F">
              <w:rPr>
                <w:rFonts w:ascii="Times New Roman" w:eastAsia="Times New Roman" w:hAnsi="Times New Roman" w:cs="Times New Roman"/>
                <w:b/>
                <w:bCs/>
                <w:kern w:val="2"/>
                <w:sz w:val="32"/>
                <w:szCs w:val="32"/>
                <w:lang w:val="kk-KZ" w:eastAsia="zh-TW"/>
              </w:rPr>
              <w:t>Қазан  – тәуелсіздік және отаншылдық айы</w:t>
            </w:r>
          </w:p>
          <w:p w14:paraId="6009A259" w14:textId="77777777" w:rsidR="009216EF" w:rsidRPr="001D378F" w:rsidRDefault="009216EF" w:rsidP="003F3E1B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ru-RU"/>
              </w:rPr>
            </w:pPr>
            <w:r w:rsidRPr="001D378F"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  <w:t>Октябрь</w:t>
            </w:r>
            <w:r w:rsidRPr="001D378F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 </w:t>
            </w:r>
            <w:r w:rsidRPr="001D378F"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  <w:t>— месяц независимости и</w:t>
            </w:r>
            <w:r w:rsidRPr="001D378F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 </w:t>
            </w:r>
            <w:r w:rsidRPr="001D378F"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  <w:t>патриотизма</w:t>
            </w:r>
          </w:p>
          <w:p w14:paraId="6CA607C5" w14:textId="77777777" w:rsidR="009216EF" w:rsidRPr="001D378F" w:rsidRDefault="009216EF" w:rsidP="003F3E1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27A29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1 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октября</w:t>
            </w:r>
            <w:r w:rsidRPr="00A27A2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– Международный день пожилых людей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                                                                                </w:t>
            </w:r>
            <w:r w:rsidRPr="00A27A29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5 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октября</w:t>
            </w:r>
            <w:r w:rsidRPr="00A27A2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– День учителя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                                                                                                                   </w:t>
            </w:r>
            <w:r w:rsidRPr="00A27A29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24 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октября</w:t>
            </w:r>
            <w:r w:rsidRPr="00A27A2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– День библиотекаря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                                                                                                            </w:t>
            </w:r>
            <w:r w:rsidRPr="001D378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25 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октября</w:t>
            </w:r>
            <w:r w:rsidRPr="001D378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– День Республики</w:t>
            </w:r>
          </w:p>
        </w:tc>
      </w:tr>
      <w:tr w:rsidR="009216EF" w:rsidRPr="00D616D3" w14:paraId="361D87B7" w14:textId="77777777" w:rsidTr="005251FF">
        <w:tc>
          <w:tcPr>
            <w:tcW w:w="5000" w:type="pct"/>
            <w:gridSpan w:val="5"/>
          </w:tcPr>
          <w:p w14:paraId="7D0015AB" w14:textId="074C4D3E" w:rsidR="00D616D3" w:rsidRDefault="009216EF" w:rsidP="00D616D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482421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Цитата</w:t>
            </w:r>
            <w:r w:rsidRPr="00CF4A0B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1-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й</w:t>
            </w:r>
            <w:r w:rsidRPr="00CF4A0B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</w:t>
            </w:r>
            <w:r w:rsidRPr="00482421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недели</w:t>
            </w:r>
            <w:r w:rsidRPr="00CF4A0B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:</w:t>
            </w:r>
          </w:p>
          <w:p w14:paraId="48ADC9DB" w14:textId="153BEA6A" w:rsidR="00D616D3" w:rsidRDefault="00D616D3" w:rsidP="00D616D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</w:p>
          <w:p w14:paraId="1F26576F" w14:textId="4ED1BE8B" w:rsidR="00C61CB3" w:rsidRPr="00C61CB3" w:rsidRDefault="009216EF" w:rsidP="00C61CB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</w:pPr>
            <w:r w:rsidRPr="001D378F">
              <w:rPr>
                <w:rFonts w:ascii="Times New Roman" w:hAnsi="Times New Roman" w:cs="Times New Roman"/>
                <w:b/>
                <w:sz w:val="28"/>
                <w:szCs w:val="28"/>
                <w:lang w:val="kk-KZ"/>
              </w:rPr>
              <w:t>«</w:t>
            </w:r>
            <w:r w:rsidRPr="001D378F">
              <w:rPr>
                <w:rFonts w:ascii="Times New Roman" w:hAnsi="Times New Roman" w:cs="Times New Roman"/>
                <w:b/>
                <w:spacing w:val="3"/>
                <w:sz w:val="28"/>
                <w:szCs w:val="28"/>
                <w:shd w:val="clear" w:color="auto" w:fill="FFFFFF"/>
                <w:lang w:val="kk-KZ"/>
              </w:rPr>
              <w:t xml:space="preserve">Ел-жұртымның бақыты аталатын, </w:t>
            </w:r>
            <w:r>
              <w:rPr>
                <w:rFonts w:ascii="Times New Roman" w:hAnsi="Times New Roman" w:cs="Times New Roman"/>
                <w:b/>
                <w:spacing w:val="3"/>
                <w:sz w:val="28"/>
                <w:szCs w:val="28"/>
                <w:shd w:val="clear" w:color="auto" w:fill="FFFFFF"/>
                <w:lang w:val="kk-KZ"/>
              </w:rPr>
              <w:t>с</w:t>
            </w:r>
            <w:r w:rsidRPr="001D378F">
              <w:rPr>
                <w:rFonts w:ascii="Times New Roman" w:hAnsi="Times New Roman" w:cs="Times New Roman"/>
                <w:b/>
                <w:spacing w:val="3"/>
                <w:sz w:val="28"/>
                <w:szCs w:val="28"/>
                <w:shd w:val="clear" w:color="auto" w:fill="FFFFFF"/>
                <w:lang w:val="kk-KZ"/>
              </w:rPr>
              <w:t>өнбесін мәңгі сенің, Отан, атың</w:t>
            </w:r>
            <w:r w:rsidRPr="001D378F">
              <w:rPr>
                <w:rFonts w:ascii="Times New Roman" w:hAnsi="Times New Roman" w:cs="Times New Roman"/>
                <w:b/>
                <w:iCs/>
                <w:sz w:val="28"/>
                <w:szCs w:val="28"/>
                <w:lang w:val="kk-KZ"/>
              </w:rPr>
              <w:t>!»</w:t>
            </w:r>
            <w:r w:rsidRPr="00CF4A0B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                          </w:t>
            </w:r>
            <w:r w:rsidR="00C61CB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</w:t>
            </w:r>
            <w:proofErr w:type="spellStart"/>
            <w:r w:rsidR="00C61CB3" w:rsidRPr="00C61CB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Страна</w:t>
            </w:r>
            <w:proofErr w:type="spellEnd"/>
            <w:r w:rsidR="00C61CB3" w:rsidRPr="00C61CB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- </w:t>
            </w:r>
            <w:proofErr w:type="spellStart"/>
            <w:r w:rsidR="00C61CB3" w:rsidRPr="00C61CB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это</w:t>
            </w:r>
            <w:proofErr w:type="spellEnd"/>
            <w:r w:rsidR="00C61CB3" w:rsidRPr="00C61CB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="00C61CB3" w:rsidRPr="00C61CB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счастье</w:t>
            </w:r>
            <w:proofErr w:type="spellEnd"/>
            <w:r w:rsidR="00C61CB3" w:rsidRPr="00C61CB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="00C61CB3" w:rsidRPr="00C61CB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народа</w:t>
            </w:r>
            <w:proofErr w:type="spellEnd"/>
            <w:r w:rsidR="00C61CB3" w:rsidRPr="00C61CB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, </w:t>
            </w:r>
            <w:proofErr w:type="spellStart"/>
            <w:r w:rsidR="00C61CB3" w:rsidRPr="00C61CB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вечное</w:t>
            </w:r>
            <w:proofErr w:type="spellEnd"/>
            <w:r w:rsidR="00C61CB3" w:rsidRPr="00C61CB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="00C61CB3" w:rsidRPr="00C61CB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имя</w:t>
            </w:r>
            <w:proofErr w:type="spellEnd"/>
            <w:r w:rsidR="00C61CB3" w:rsidRPr="00C61CB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="00C61CB3" w:rsidRPr="00C61CB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твоей</w:t>
            </w:r>
            <w:proofErr w:type="spellEnd"/>
            <w:r w:rsidR="00C61CB3" w:rsidRPr="00C61CB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="00C61CB3" w:rsidRPr="00C61CB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Родины</w:t>
            </w:r>
            <w:proofErr w:type="spellEnd"/>
            <w:r w:rsidR="00C61CB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.</w:t>
            </w:r>
            <w:r w:rsidR="00C61CB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>»</w:t>
            </w:r>
          </w:p>
          <w:p w14:paraId="63BBC911" w14:textId="1CF50A81" w:rsidR="009216EF" w:rsidRPr="001D378F" w:rsidRDefault="009216EF" w:rsidP="00D616D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1D378F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  <w:t>29.09–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  <w:t>0</w:t>
            </w:r>
            <w:r w:rsidRPr="001D378F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  <w:t>3.10.25</w:t>
            </w:r>
            <w:r w:rsidRPr="001D378F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> </w:t>
            </w:r>
            <w:r w:rsidRPr="001D378F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  <w:t>г.</w:t>
            </w:r>
          </w:p>
        </w:tc>
      </w:tr>
      <w:tr w:rsidR="008E48A2" w:rsidRPr="00F516A0" w14:paraId="5420367C" w14:textId="77777777" w:rsidTr="005251FF">
        <w:tc>
          <w:tcPr>
            <w:tcW w:w="121" w:type="pct"/>
          </w:tcPr>
          <w:p w14:paraId="25EC3898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5</w:t>
            </w:r>
          </w:p>
        </w:tc>
        <w:tc>
          <w:tcPr>
            <w:tcW w:w="2483" w:type="pct"/>
          </w:tcPr>
          <w:p w14:paraId="043C6C8A" w14:textId="77777777" w:rsidR="00D616D3" w:rsidRDefault="009216EF" w:rsidP="003F3E1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Старшие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— опора страны, сердце поколения»</w:t>
            </w:r>
            <w:r w:rsidRPr="00F516A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</w:p>
          <w:p w14:paraId="7243F323" w14:textId="267AEA84" w:rsidR="009216EF" w:rsidRPr="00D616D3" w:rsidRDefault="009216EF" w:rsidP="00D616D3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D616D3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D616D3" w:rsidRPr="00D616D3">
              <w:rPr>
                <w:rFonts w:ascii="Times New Roman" w:hAnsi="Times New Roman" w:cs="Times New Roman"/>
                <w:lang w:val="ru-RU"/>
              </w:rPr>
              <w:t>(1 октября-День пожилых)</w:t>
            </w:r>
          </w:p>
          <w:p w14:paraId="33D37057" w14:textId="7E66FB43" w:rsidR="009216EF" w:rsidRPr="00A47814" w:rsidRDefault="009216EF" w:rsidP="00356ED9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 w:eastAsia="ru-RU"/>
              </w:rPr>
            </w:pPr>
            <w:r w:rsidRPr="001D378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к безопасности (10</w:t>
            </w:r>
            <w:r w:rsidRPr="001D378F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1D378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инут)                                 Урок</w:t>
            </w:r>
            <w:r w:rsidRPr="001D378F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1D378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№</w:t>
            </w:r>
            <w:r w:rsidRPr="001D378F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1D378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                                             </w:t>
            </w:r>
            <w:r w:rsidR="008E48A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="004913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="008E48A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Pr="003813BD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3813B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ласс:</w:t>
            </w:r>
            <w:r w:rsidRPr="00F516A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Pr="00663419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</w:t>
            </w:r>
            <w:r w:rsidR="00663419" w:rsidRPr="00663419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Ответственность за бездействие и соучастие</w:t>
            </w:r>
            <w:r w:rsidR="00356ED9" w:rsidRPr="00663419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»</w:t>
            </w:r>
          </w:p>
        </w:tc>
        <w:tc>
          <w:tcPr>
            <w:tcW w:w="752" w:type="pct"/>
          </w:tcPr>
          <w:p w14:paraId="51897F5D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час</w:t>
            </w:r>
            <w:proofErr w:type="spellEnd"/>
          </w:p>
        </w:tc>
        <w:tc>
          <w:tcPr>
            <w:tcW w:w="0" w:type="auto"/>
          </w:tcPr>
          <w:p w14:paraId="22E7F0BF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руководитель</w:t>
            </w:r>
            <w:proofErr w:type="spellEnd"/>
          </w:p>
        </w:tc>
        <w:tc>
          <w:tcPr>
            <w:tcW w:w="759" w:type="pct"/>
          </w:tcPr>
          <w:p w14:paraId="370BA0AF" w14:textId="77777777" w:rsidR="009216EF" w:rsidRPr="00D44353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44353">
              <w:rPr>
                <w:rFonts w:ascii="Times New Roman" w:hAnsi="Times New Roman" w:cs="Times New Roman"/>
                <w:sz w:val="28"/>
                <w:szCs w:val="28"/>
              </w:rPr>
              <w:t>29.09.2025 г.</w:t>
            </w:r>
          </w:p>
        </w:tc>
      </w:tr>
      <w:tr w:rsidR="009216EF" w:rsidRPr="00D44353" w14:paraId="406F229E" w14:textId="77777777" w:rsidTr="005251FF">
        <w:tc>
          <w:tcPr>
            <w:tcW w:w="5000" w:type="pct"/>
            <w:gridSpan w:val="5"/>
          </w:tcPr>
          <w:p w14:paraId="72D715E0" w14:textId="21F46C3C" w:rsidR="009216EF" w:rsidRPr="00D44353" w:rsidRDefault="009216EF" w:rsidP="003F3E1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D4435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Цитата 2-й </w:t>
            </w:r>
            <w:proofErr w:type="gramStart"/>
            <w:r w:rsidRPr="00D4435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недели:   </w:t>
            </w:r>
            <w:proofErr w:type="gramEnd"/>
            <w:r w:rsidRPr="00D4435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                                                                                                            </w:t>
            </w:r>
            <w:r w:rsidRPr="00D44353">
              <w:rPr>
                <w:rFonts w:ascii="Times New Roman" w:hAnsi="Times New Roman" w:cs="Times New Roman"/>
                <w:b/>
                <w:sz w:val="28"/>
                <w:szCs w:val="28"/>
                <w:lang w:val="kk-KZ"/>
              </w:rPr>
              <w:t>«</w:t>
            </w:r>
            <w:r w:rsidRPr="00D44353">
              <w:rPr>
                <w:rFonts w:ascii="Times New Roman" w:hAnsi="Times New Roman" w:cs="Times New Roman"/>
                <w:b/>
                <w:spacing w:val="3"/>
                <w:sz w:val="28"/>
                <w:szCs w:val="28"/>
                <w:shd w:val="clear" w:color="auto" w:fill="FFFFFF"/>
                <w:lang w:val="kk-KZ"/>
              </w:rPr>
              <w:t>Туған жердей жер болмас, туған елдей ел болмас</w:t>
            </w:r>
            <w:r w:rsidRPr="00D44353">
              <w:rPr>
                <w:rFonts w:ascii="Times New Roman" w:hAnsi="Times New Roman" w:cs="Times New Roman"/>
                <w:b/>
                <w:iCs/>
                <w:sz w:val="28"/>
                <w:szCs w:val="28"/>
                <w:lang w:val="kk-KZ"/>
              </w:rPr>
              <w:t>!»</w:t>
            </w:r>
            <w:r w:rsidRPr="00D4435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                                                      </w:t>
            </w:r>
            <w:r w:rsidRPr="00D4435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                                                                                                            </w:t>
            </w:r>
            <w:r w:rsidR="00D407F2" w:rsidRPr="00D407F2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Нет земли лучше Родины, нет людей лучше, чем на Родине».</w:t>
            </w:r>
            <w:r w:rsidR="00D407F2"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 xml:space="preserve">                                                                               </w:t>
            </w:r>
            <w:r w:rsidRPr="00D44353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  <w:t>06–10.10.25</w:t>
            </w:r>
            <w:r w:rsidRPr="00D44353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> </w:t>
            </w:r>
            <w:r w:rsidRPr="00D44353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  <w:t>г.</w:t>
            </w:r>
          </w:p>
        </w:tc>
      </w:tr>
      <w:tr w:rsidR="008E48A2" w:rsidRPr="00F516A0" w14:paraId="6DA4DA31" w14:textId="77777777" w:rsidTr="005251FF">
        <w:tc>
          <w:tcPr>
            <w:tcW w:w="121" w:type="pct"/>
          </w:tcPr>
          <w:p w14:paraId="028FE523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lastRenderedPageBreak/>
              <w:t>6</w:t>
            </w:r>
          </w:p>
        </w:tc>
        <w:tc>
          <w:tcPr>
            <w:tcW w:w="2483" w:type="pct"/>
          </w:tcPr>
          <w:p w14:paraId="65562C1B" w14:textId="6BD01489" w:rsidR="009216EF" w:rsidRPr="009671A7" w:rsidRDefault="009216EF" w:rsidP="009671A7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</w:pPr>
            <w:r w:rsidRPr="009671A7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Учитель</w:t>
            </w:r>
            <w:r w:rsidRPr="009671A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Pr="009671A7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— великая личность» </w:t>
            </w:r>
            <w:r w:rsidRPr="009671A7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  <w:t xml:space="preserve">                              </w:t>
            </w:r>
            <w:r w:rsidRPr="009671A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к безопасности (10</w:t>
            </w:r>
            <w:r w:rsidRPr="009671A7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9671A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инут)                                    Урок</w:t>
            </w:r>
            <w:r w:rsidRPr="009671A7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9671A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№</w:t>
            </w:r>
            <w:r w:rsidRPr="009671A7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9671A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6                                                                             </w:t>
            </w:r>
            <w:r w:rsidR="008E48A2" w:rsidRPr="009671A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="00491395" w:rsidRPr="009671A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Pr="009671A7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9671A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класс: </w:t>
            </w:r>
            <w:r w:rsidRPr="009671A7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</w:t>
            </w:r>
            <w:r w:rsidR="00663419" w:rsidRPr="009671A7"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  <w:lang w:val="ru-RU"/>
              </w:rPr>
              <w:t>Умение действовать в чрезвычайных ситуациях</w:t>
            </w:r>
            <w:r w:rsidR="003813BD" w:rsidRPr="009671A7"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  <w:lang w:val="ru-RU"/>
              </w:rPr>
              <w:t>»</w:t>
            </w:r>
          </w:p>
        </w:tc>
        <w:tc>
          <w:tcPr>
            <w:tcW w:w="752" w:type="pct"/>
          </w:tcPr>
          <w:p w14:paraId="35E6F116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час</w:t>
            </w:r>
            <w:proofErr w:type="spellEnd"/>
          </w:p>
        </w:tc>
        <w:tc>
          <w:tcPr>
            <w:tcW w:w="0" w:type="auto"/>
          </w:tcPr>
          <w:p w14:paraId="77BBAB56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руководитель</w:t>
            </w:r>
            <w:proofErr w:type="spellEnd"/>
          </w:p>
        </w:tc>
        <w:tc>
          <w:tcPr>
            <w:tcW w:w="759" w:type="pct"/>
          </w:tcPr>
          <w:p w14:paraId="75A8F3FB" w14:textId="77777777" w:rsidR="009216EF" w:rsidRPr="00D44353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44353">
              <w:rPr>
                <w:rFonts w:ascii="Times New Roman" w:hAnsi="Times New Roman" w:cs="Times New Roman"/>
                <w:sz w:val="28"/>
                <w:szCs w:val="28"/>
              </w:rPr>
              <w:t>06.10.2025 г.</w:t>
            </w:r>
          </w:p>
        </w:tc>
      </w:tr>
      <w:tr w:rsidR="009216EF" w:rsidRPr="00F7366F" w14:paraId="6860946B" w14:textId="77777777" w:rsidTr="005251FF">
        <w:tc>
          <w:tcPr>
            <w:tcW w:w="5000" w:type="pct"/>
            <w:gridSpan w:val="5"/>
          </w:tcPr>
          <w:p w14:paraId="68538D4C" w14:textId="635A87E2" w:rsidR="009216EF" w:rsidRPr="00D44353" w:rsidRDefault="009216EF" w:rsidP="003F3E1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D4435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Цитата 3-й </w:t>
            </w:r>
            <w:proofErr w:type="gramStart"/>
            <w:r w:rsidRPr="00D4435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недели:   </w:t>
            </w:r>
            <w:proofErr w:type="gramEnd"/>
            <w:r w:rsidRPr="00D4435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                                                                                                          </w:t>
            </w:r>
            <w:r w:rsidRPr="00D44353">
              <w:rPr>
                <w:rFonts w:ascii="Times New Roman" w:hAnsi="Times New Roman" w:cs="Times New Roman"/>
                <w:b/>
                <w:spacing w:val="3"/>
                <w:sz w:val="28"/>
                <w:szCs w:val="28"/>
                <w:shd w:val="clear" w:color="auto" w:fill="FFFFFF"/>
                <w:lang w:val="kk-KZ"/>
              </w:rPr>
              <w:t>«Отанды с</w:t>
            </w:r>
            <w:r w:rsidR="00A47814">
              <w:rPr>
                <w:rFonts w:ascii="Times New Roman" w:hAnsi="Times New Roman" w:cs="Times New Roman"/>
                <w:b/>
                <w:spacing w:val="3"/>
                <w:sz w:val="28"/>
                <w:szCs w:val="28"/>
                <w:shd w:val="clear" w:color="auto" w:fill="FFFFFF"/>
                <w:lang w:val="kk-KZ"/>
              </w:rPr>
              <w:t>ү</w:t>
            </w:r>
            <w:r w:rsidRPr="00D44353">
              <w:rPr>
                <w:rFonts w:ascii="Times New Roman" w:hAnsi="Times New Roman" w:cs="Times New Roman"/>
                <w:b/>
                <w:spacing w:val="3"/>
                <w:sz w:val="28"/>
                <w:szCs w:val="28"/>
                <w:shd w:val="clear" w:color="auto" w:fill="FFFFFF"/>
                <w:lang w:val="kk-KZ"/>
              </w:rPr>
              <w:t>ю – отбасынан басталады</w:t>
            </w:r>
            <w:r w:rsidRPr="00D44353">
              <w:rPr>
                <w:rFonts w:ascii="Times New Roman" w:hAnsi="Times New Roman" w:cs="Times New Roman"/>
                <w:b/>
                <w:iCs/>
                <w:sz w:val="28"/>
                <w:szCs w:val="28"/>
                <w:lang w:val="kk-KZ"/>
              </w:rPr>
              <w:t>!»</w:t>
            </w:r>
            <w:r w:rsidRPr="00D4435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                                                                          «Любовь к Родине начинается с семьи!»                                                                                                                     </w:t>
            </w:r>
            <w:r w:rsidRPr="00D44353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  <w:t>13–17.10.25</w:t>
            </w:r>
            <w:r w:rsidRPr="00D44353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> </w:t>
            </w:r>
            <w:r w:rsidRPr="00D44353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  <w:t>г.</w:t>
            </w:r>
          </w:p>
        </w:tc>
      </w:tr>
      <w:tr w:rsidR="008E48A2" w:rsidRPr="00F516A0" w14:paraId="3BA74742" w14:textId="77777777" w:rsidTr="005251FF">
        <w:tc>
          <w:tcPr>
            <w:tcW w:w="121" w:type="pct"/>
          </w:tcPr>
          <w:p w14:paraId="5C2AB7B8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7</w:t>
            </w:r>
          </w:p>
        </w:tc>
        <w:tc>
          <w:tcPr>
            <w:tcW w:w="2483" w:type="pct"/>
          </w:tcPr>
          <w:p w14:paraId="6DD6E86E" w14:textId="14B10034" w:rsidR="009216EF" w:rsidRPr="00A47814" w:rsidRDefault="00CE4C8A" w:rsidP="003F3E1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E4C8A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Здоровый подход к игре»</w:t>
            </w:r>
            <w:r w:rsidR="009216E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                                     </w:t>
            </w:r>
            <w:r w:rsidR="009216EF" w:rsidRPr="008E691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к безопасности (10</w:t>
            </w:r>
            <w:r w:rsidR="009216EF" w:rsidRPr="008E6915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="009216EF" w:rsidRPr="008E691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инут)                                      Урок</w:t>
            </w:r>
            <w:r w:rsidR="009216EF" w:rsidRPr="008E6915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="009216EF" w:rsidRPr="008E691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№</w:t>
            </w:r>
            <w:r w:rsidR="009216EF" w:rsidRPr="008E6915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="009216EF" w:rsidRPr="008E691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7                                                                      </w:t>
            </w:r>
            <w:r w:rsidR="00A4781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9216EF" w:rsidRPr="008E691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</w:t>
            </w:r>
            <w:r w:rsidR="008E48A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="004913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="00A4781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9216EF" w:rsidRPr="008E691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ласс:</w:t>
            </w:r>
            <w:r w:rsidR="000C3F1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A47814" w:rsidRPr="00663419"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  <w:lang w:val="ru-RU"/>
              </w:rPr>
              <w:t>«</w:t>
            </w:r>
            <w:r w:rsidR="00663419" w:rsidRPr="00663419"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  <w:lang w:val="ru-RU"/>
              </w:rPr>
              <w:t>«Как не попасть под влияние сект?»</w:t>
            </w:r>
            <w:r w:rsidR="00A47814" w:rsidRPr="00663419"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  <w:lang w:val="ru-RU"/>
              </w:rPr>
              <w:t>»</w:t>
            </w:r>
          </w:p>
        </w:tc>
        <w:tc>
          <w:tcPr>
            <w:tcW w:w="752" w:type="pct"/>
          </w:tcPr>
          <w:p w14:paraId="689FB4F3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час</w:t>
            </w:r>
            <w:proofErr w:type="spellEnd"/>
          </w:p>
        </w:tc>
        <w:tc>
          <w:tcPr>
            <w:tcW w:w="0" w:type="auto"/>
          </w:tcPr>
          <w:p w14:paraId="51EDCB2F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руководитель</w:t>
            </w:r>
            <w:proofErr w:type="spellEnd"/>
          </w:p>
        </w:tc>
        <w:tc>
          <w:tcPr>
            <w:tcW w:w="759" w:type="pct"/>
          </w:tcPr>
          <w:p w14:paraId="2A989C0C" w14:textId="77777777" w:rsidR="009216EF" w:rsidRPr="008E6915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6915">
              <w:rPr>
                <w:rFonts w:ascii="Times New Roman" w:hAnsi="Times New Roman" w:cs="Times New Roman"/>
                <w:sz w:val="28"/>
                <w:szCs w:val="28"/>
              </w:rPr>
              <w:t>13.10.2025 г.</w:t>
            </w:r>
          </w:p>
        </w:tc>
      </w:tr>
      <w:tr w:rsidR="009216EF" w:rsidRPr="00F7366F" w14:paraId="22C859E2" w14:textId="77777777" w:rsidTr="005251FF">
        <w:tc>
          <w:tcPr>
            <w:tcW w:w="5000" w:type="pct"/>
            <w:gridSpan w:val="5"/>
          </w:tcPr>
          <w:p w14:paraId="1B659315" w14:textId="2DCE5887" w:rsidR="009216EF" w:rsidRPr="008E6915" w:rsidRDefault="009216EF" w:rsidP="003F3E1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482421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Цитата 4-й </w:t>
            </w:r>
            <w:proofErr w:type="gramStart"/>
            <w:r w:rsidRPr="00482421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недели: 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</w:t>
            </w:r>
            <w:proofErr w:type="gramEnd"/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                                                                                                           </w:t>
            </w:r>
            <w:r w:rsidRPr="008E6915">
              <w:rPr>
                <w:rFonts w:ascii="Times New Roman" w:hAnsi="Times New Roman" w:cs="Times New Roman"/>
                <w:b/>
                <w:spacing w:val="3"/>
                <w:sz w:val="28"/>
                <w:szCs w:val="28"/>
                <w:shd w:val="clear" w:color="auto" w:fill="FFFFFF"/>
                <w:lang w:val="kk-KZ"/>
              </w:rPr>
              <w:t>«Отаным – алтын бесігім</w:t>
            </w:r>
            <w:r w:rsidRPr="008E6915">
              <w:rPr>
                <w:rFonts w:ascii="Times New Roman" w:hAnsi="Times New Roman" w:cs="Times New Roman"/>
                <w:b/>
                <w:iCs/>
                <w:sz w:val="28"/>
                <w:szCs w:val="28"/>
                <w:lang w:val="kk-KZ"/>
              </w:rPr>
              <w:t>!»</w:t>
            </w:r>
            <w:r w:rsidRPr="008E6915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                                                                                                  «Моя Родина — моя золотая колыбель!                                                                                                                    </w:t>
            </w:r>
            <w:r w:rsidRPr="008E6915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  <w:t>20–24.10.25</w:t>
            </w:r>
            <w:r w:rsidRPr="008E6915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> </w:t>
            </w:r>
            <w:r w:rsidRPr="008E6915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  <w:t>г.</w:t>
            </w:r>
          </w:p>
        </w:tc>
      </w:tr>
      <w:tr w:rsidR="008E48A2" w:rsidRPr="00CC14FA" w14:paraId="7EACC037" w14:textId="77777777" w:rsidTr="005251FF">
        <w:tc>
          <w:tcPr>
            <w:tcW w:w="121" w:type="pct"/>
          </w:tcPr>
          <w:p w14:paraId="7B2CF0FD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8</w:t>
            </w:r>
          </w:p>
        </w:tc>
        <w:tc>
          <w:tcPr>
            <w:tcW w:w="2483" w:type="pct"/>
          </w:tcPr>
          <w:p w14:paraId="06261B77" w14:textId="24C89A6C" w:rsidR="004316F5" w:rsidRPr="009671A7" w:rsidRDefault="009216EF" w:rsidP="009671A7">
            <w:pPr>
              <w:pStyle w:val="ac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</w:pPr>
            <w:r w:rsidRPr="009671A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Национальный праздник 25 октября – День Республики. </w:t>
            </w:r>
            <w:r w:rsidR="004316F5" w:rsidRPr="009671A7"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>«Моя Родина-Казахстан!</w:t>
            </w:r>
            <w:r w:rsidR="00663419" w:rsidRPr="009671A7"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>История моей Родины</w:t>
            </w:r>
            <w:r w:rsidR="004316F5" w:rsidRPr="009671A7"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>»</w:t>
            </w:r>
            <w:r w:rsidR="000A0C8A" w:rsidRPr="009671A7"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 xml:space="preserve">                              </w:t>
            </w:r>
            <w:r w:rsidR="009671A7" w:rsidRPr="009671A7"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br/>
            </w:r>
            <w:r w:rsidRPr="009671A7">
              <w:rPr>
                <w:rFonts w:ascii="Times New Roman" w:hAnsi="Times New Roman" w:cs="Times New Roman"/>
                <w:sz w:val="28"/>
                <w:szCs w:val="28"/>
              </w:rPr>
              <w:t xml:space="preserve">Урок безопасности (10 минут)  </w:t>
            </w:r>
            <w:r w:rsidR="000A469E" w:rsidRPr="009671A7">
              <w:rPr>
                <w:rFonts w:ascii="Times New Roman" w:hAnsi="Times New Roman" w:cs="Times New Roman"/>
                <w:sz w:val="28"/>
                <w:szCs w:val="28"/>
              </w:rPr>
              <w:t xml:space="preserve">Урок </w:t>
            </w:r>
            <w:r w:rsidR="000A469E" w:rsidRPr="009671A7"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№</w:t>
            </w:r>
            <w:r w:rsidR="000A469E" w:rsidRPr="009671A7">
              <w:rPr>
                <w:rFonts w:ascii="Times New Roman" w:hAnsi="Times New Roman" w:cs="Times New Roman"/>
                <w:sz w:val="28"/>
                <w:szCs w:val="28"/>
              </w:rPr>
              <w:t xml:space="preserve">8  </w:t>
            </w:r>
            <w:r w:rsidR="000A0C8A" w:rsidRPr="009671A7">
              <w:rPr>
                <w:rFonts w:ascii="Times New Roman" w:hAnsi="Times New Roman" w:cs="Times New Roman"/>
                <w:sz w:val="28"/>
                <w:szCs w:val="28"/>
              </w:rPr>
              <w:t xml:space="preserve">                                      </w:t>
            </w:r>
            <w:r w:rsidR="009671A7" w:rsidRPr="009671A7">
              <w:rPr>
                <w:rFonts w:ascii="Times New Roman" w:hAnsi="Times New Roman" w:cs="Times New Roman"/>
                <w:sz w:val="28"/>
                <w:szCs w:val="28"/>
              </w:rPr>
              <w:br/>
            </w:r>
            <w:r w:rsidR="008E48A2" w:rsidRPr="009671A7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491395" w:rsidRPr="009671A7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0A0C8A" w:rsidRPr="009671A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0A469E" w:rsidRPr="009671A7">
              <w:rPr>
                <w:rFonts w:ascii="Times New Roman" w:hAnsi="Times New Roman" w:cs="Times New Roman"/>
                <w:sz w:val="28"/>
                <w:szCs w:val="28"/>
              </w:rPr>
              <w:t>класс</w:t>
            </w:r>
            <w:r w:rsidR="000A469E" w:rsidRPr="009671A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:</w:t>
            </w:r>
            <w:r w:rsidR="00A47814" w:rsidRPr="009671A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«</w:t>
            </w:r>
            <w:r w:rsidR="00663419" w:rsidRPr="009671A7">
              <w:rPr>
                <w:rFonts w:ascii="Times New Roman" w:hAnsi="Times New Roman" w:cs="Times New Roman"/>
                <w:i/>
              </w:rPr>
              <w:t xml:space="preserve"> </w:t>
            </w:r>
            <w:r w:rsidR="00663419" w:rsidRPr="009671A7"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</w:rPr>
              <w:t>Как отличить истинную дружбу от ложной</w:t>
            </w:r>
            <w:r w:rsidR="00A47814" w:rsidRPr="009671A7"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</w:rPr>
              <w:t>»</w:t>
            </w:r>
          </w:p>
        </w:tc>
        <w:tc>
          <w:tcPr>
            <w:tcW w:w="752" w:type="pct"/>
          </w:tcPr>
          <w:p w14:paraId="04E26643" w14:textId="77777777" w:rsidR="009216EF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час</w:t>
            </w:r>
            <w:proofErr w:type="spellEnd"/>
          </w:p>
          <w:p w14:paraId="69EE472E" w14:textId="77777777" w:rsidR="004316F5" w:rsidRDefault="004316F5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7044A968" w14:textId="77777777" w:rsidR="004316F5" w:rsidRDefault="004316F5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7EF859F3" w14:textId="77777777" w:rsidR="004316F5" w:rsidRPr="004316F5" w:rsidRDefault="004316F5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0" w:type="auto"/>
          </w:tcPr>
          <w:p w14:paraId="189FC88C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руководитель</w:t>
            </w:r>
            <w:proofErr w:type="spellEnd"/>
          </w:p>
        </w:tc>
        <w:tc>
          <w:tcPr>
            <w:tcW w:w="759" w:type="pct"/>
          </w:tcPr>
          <w:p w14:paraId="44DD73B5" w14:textId="77777777" w:rsidR="009216EF" w:rsidRPr="00EE385D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E385D">
              <w:rPr>
                <w:rFonts w:ascii="Times New Roman" w:hAnsi="Times New Roman" w:cs="Times New Roman"/>
                <w:sz w:val="28"/>
                <w:szCs w:val="28"/>
              </w:rPr>
              <w:t>20.10.2025 г.</w:t>
            </w:r>
          </w:p>
        </w:tc>
      </w:tr>
      <w:tr w:rsidR="009216EF" w:rsidRPr="001026ED" w14:paraId="78FCE7D6" w14:textId="77777777" w:rsidTr="005251FF">
        <w:tc>
          <w:tcPr>
            <w:tcW w:w="5000" w:type="pct"/>
            <w:gridSpan w:val="5"/>
          </w:tcPr>
          <w:p w14:paraId="4456F98A" w14:textId="77777777" w:rsidR="009216EF" w:rsidRPr="00B224E2" w:rsidRDefault="009216EF" w:rsidP="003F3E1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"/>
                <w:sz w:val="32"/>
                <w:szCs w:val="32"/>
                <w:lang w:val="kk-KZ" w:eastAsia="zh-TW"/>
              </w:rPr>
            </w:pPr>
            <w:r w:rsidRPr="00B224E2">
              <w:rPr>
                <w:rFonts w:ascii="Times New Roman" w:eastAsia="Times New Roman" w:hAnsi="Times New Roman" w:cs="Times New Roman"/>
                <w:b/>
                <w:bCs/>
                <w:kern w:val="2"/>
                <w:sz w:val="32"/>
                <w:szCs w:val="32"/>
                <w:lang w:val="kk-KZ" w:eastAsia="zh-TW"/>
              </w:rPr>
              <w:t>Қараша – әділдік және жауапкершілік айы</w:t>
            </w:r>
          </w:p>
          <w:p w14:paraId="57AFEAD7" w14:textId="4B87900B" w:rsidR="009216EF" w:rsidRPr="00B224E2" w:rsidRDefault="009216EF" w:rsidP="003F3E1B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ru-RU"/>
              </w:rPr>
            </w:pPr>
            <w:r w:rsidRPr="00B224E2"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  <w:t>Ноя</w:t>
            </w:r>
            <w:r w:rsidR="000A0C8A"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  <w:t>б</w:t>
            </w:r>
            <w:r w:rsidRPr="00B224E2"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  <w:t>рь</w:t>
            </w:r>
            <w:r w:rsidRPr="00B224E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 </w:t>
            </w:r>
            <w:r w:rsidRPr="00B224E2"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  <w:t>— месяц справедливости и</w:t>
            </w:r>
            <w:r w:rsidRPr="00B224E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 </w:t>
            </w:r>
            <w:r w:rsidRPr="00B224E2"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  <w:t>ответственности</w:t>
            </w:r>
          </w:p>
          <w:p w14:paraId="12D10D6E" w14:textId="77777777" w:rsidR="009216EF" w:rsidRPr="00B224E2" w:rsidRDefault="009216EF" w:rsidP="003F3E1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224E2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15 ноября</w:t>
            </w:r>
            <w:r w:rsidRPr="00B224E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– День национальной валюты – тенге                                                                                                          </w:t>
            </w:r>
            <w:r w:rsidRPr="00B224E2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16 ноября</w:t>
            </w:r>
            <w:r w:rsidRPr="00B224E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– Международный день толерантности</w:t>
            </w:r>
          </w:p>
        </w:tc>
      </w:tr>
      <w:tr w:rsidR="009216EF" w:rsidRPr="00EE385D" w14:paraId="355E6DD6" w14:textId="77777777" w:rsidTr="005251FF">
        <w:tc>
          <w:tcPr>
            <w:tcW w:w="5000" w:type="pct"/>
            <w:gridSpan w:val="5"/>
          </w:tcPr>
          <w:p w14:paraId="1956E366" w14:textId="77777777" w:rsidR="009216EF" w:rsidRPr="003954C5" w:rsidRDefault="009216EF" w:rsidP="003F3E1B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ru-RU"/>
              </w:rPr>
            </w:pPr>
            <w:r w:rsidRPr="003954C5"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  <w:lastRenderedPageBreak/>
              <w:t>І</w:t>
            </w:r>
            <w:r w:rsidRPr="003954C5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I</w:t>
            </w:r>
            <w:r w:rsidRPr="001026ED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</w:t>
            </w:r>
            <w:r w:rsidRPr="003954C5"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  <w:t>четверть</w:t>
            </w:r>
            <w:r w:rsidRPr="001026ED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</w:t>
            </w:r>
            <w:r w:rsidRPr="003954C5"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  <w:t>Цитата</w:t>
            </w:r>
            <w:r w:rsidRPr="001026ED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1-</w:t>
            </w:r>
            <w:r w:rsidRPr="003954C5"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  <w:t>й</w:t>
            </w:r>
            <w:r w:rsidRPr="001026ED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</w:t>
            </w:r>
            <w:proofErr w:type="gramStart"/>
            <w:r w:rsidRPr="003954C5"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  <w:t>недели</w:t>
            </w:r>
            <w:r w:rsidRPr="001026ED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:   </w:t>
            </w:r>
            <w:proofErr w:type="gramEnd"/>
            <w:r w:rsidRPr="001026ED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                                                                                                                                                 </w:t>
            </w:r>
            <w:r w:rsidRPr="003954C5">
              <w:rPr>
                <w:rFonts w:ascii="Times New Roman" w:hAnsi="Times New Roman" w:cs="Times New Roman"/>
                <w:b/>
                <w:sz w:val="32"/>
                <w:szCs w:val="32"/>
                <w:lang w:val="kk-KZ"/>
              </w:rPr>
              <w:t>«</w:t>
            </w:r>
            <w:r w:rsidRPr="003954C5">
              <w:rPr>
                <w:rFonts w:ascii="Times New Roman" w:hAnsi="Times New Roman" w:cs="Times New Roman"/>
                <w:b/>
                <w:spacing w:val="3"/>
                <w:sz w:val="32"/>
                <w:szCs w:val="32"/>
                <w:shd w:val="clear" w:color="auto" w:fill="FFFFFF"/>
                <w:lang w:val="kk-KZ"/>
              </w:rPr>
              <w:t>Әділдік пен жауапкершілік – біртұтас ұғым</w:t>
            </w:r>
            <w:r w:rsidRPr="003954C5">
              <w:rPr>
                <w:rFonts w:ascii="Times New Roman" w:hAnsi="Times New Roman" w:cs="Times New Roman"/>
                <w:b/>
                <w:iCs/>
                <w:sz w:val="32"/>
                <w:szCs w:val="32"/>
                <w:lang w:val="kk-KZ"/>
              </w:rPr>
              <w:t>!»</w:t>
            </w:r>
            <w:r w:rsidRPr="001026ED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                                                                                             </w:t>
            </w:r>
            <w:r w:rsidRPr="003954C5"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  <w:t xml:space="preserve">«Справедливость и ответственность — понятие единое!»                                                                                  </w:t>
            </w:r>
            <w:r w:rsidRPr="003954C5">
              <w:rPr>
                <w:rFonts w:ascii="Times New Roman" w:hAnsi="Times New Roman" w:cs="Times New Roman"/>
                <w:b/>
                <w:bCs/>
                <w:sz w:val="32"/>
                <w:szCs w:val="32"/>
                <w:u w:val="single"/>
                <w:lang w:val="ru-RU"/>
              </w:rPr>
              <w:t>03–07.11.25</w:t>
            </w:r>
            <w:r w:rsidRPr="003954C5">
              <w:rPr>
                <w:rFonts w:ascii="Times New Roman" w:hAnsi="Times New Roman" w:cs="Times New Roman"/>
                <w:b/>
                <w:bCs/>
                <w:sz w:val="32"/>
                <w:szCs w:val="32"/>
                <w:u w:val="single"/>
              </w:rPr>
              <w:t> </w:t>
            </w:r>
            <w:r w:rsidRPr="003954C5">
              <w:rPr>
                <w:rFonts w:ascii="Times New Roman" w:hAnsi="Times New Roman" w:cs="Times New Roman"/>
                <w:b/>
                <w:bCs/>
                <w:sz w:val="32"/>
                <w:szCs w:val="32"/>
                <w:u w:val="single"/>
                <w:lang w:val="ru-RU"/>
              </w:rPr>
              <w:t>г.</w:t>
            </w:r>
          </w:p>
        </w:tc>
      </w:tr>
      <w:tr w:rsidR="008E48A2" w:rsidRPr="00744230" w14:paraId="39DAC139" w14:textId="77777777" w:rsidTr="005251FF">
        <w:tc>
          <w:tcPr>
            <w:tcW w:w="121" w:type="pct"/>
          </w:tcPr>
          <w:p w14:paraId="02A883E9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9</w:t>
            </w:r>
          </w:p>
        </w:tc>
        <w:tc>
          <w:tcPr>
            <w:tcW w:w="2483" w:type="pct"/>
          </w:tcPr>
          <w:p w14:paraId="54C0E3F9" w14:textId="046E5FC8" w:rsidR="00B224E2" w:rsidRPr="008B2677" w:rsidRDefault="009216EF" w:rsidP="008B2677">
            <w:pPr>
              <w:pStyle w:val="TableParagraph"/>
              <w:rPr>
                <w:b/>
                <w:sz w:val="28"/>
                <w:szCs w:val="28"/>
                <w:lang w:val="ru-RU"/>
              </w:rPr>
            </w:pPr>
            <w:r w:rsidRPr="008B2677">
              <w:rPr>
                <w:b/>
                <w:bCs/>
                <w:sz w:val="28"/>
                <w:szCs w:val="28"/>
                <w:lang w:val="ru-RU"/>
              </w:rPr>
              <w:t>«</w:t>
            </w:r>
            <w:r w:rsidR="008B2677" w:rsidRPr="008B2677">
              <w:rPr>
                <w:b/>
                <w:sz w:val="28"/>
                <w:szCs w:val="28"/>
                <w:lang w:val="ru-RU"/>
              </w:rPr>
              <w:t>Честный труд-честный человек-честный гражданин</w:t>
            </w:r>
            <w:r w:rsidRPr="008B2677">
              <w:rPr>
                <w:b/>
                <w:bCs/>
                <w:sz w:val="28"/>
                <w:szCs w:val="28"/>
                <w:lang w:val="ru-RU"/>
              </w:rPr>
              <w:t xml:space="preserve">»     </w:t>
            </w:r>
          </w:p>
          <w:p w14:paraId="417F30C9" w14:textId="77777777" w:rsidR="00B224E2" w:rsidRDefault="009216EF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      </w:t>
            </w:r>
          </w:p>
          <w:p w14:paraId="15D93AF8" w14:textId="0F2F2638" w:rsidR="009216EF" w:rsidRPr="00744230" w:rsidRDefault="009216EF" w:rsidP="003F3E1B">
            <w:pPr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 w:rsidRPr="0024002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к безопасности (10</w:t>
            </w:r>
            <w:r w:rsidRPr="00240028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24002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инут)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            </w:t>
            </w:r>
            <w:r w:rsidRPr="0024002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к</w:t>
            </w:r>
            <w:r w:rsidRPr="00240028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24002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№</w:t>
            </w:r>
            <w:r w:rsidRPr="00240028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24002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9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                                       </w:t>
            </w:r>
            <w:r w:rsidR="00B224E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</w:t>
            </w:r>
            <w:r w:rsidR="008E48A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="004913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="008E48A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0A469E" w:rsidRPr="00B224E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Pr="00B224E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класс: </w:t>
            </w:r>
            <w:r w:rsidR="00744230" w:rsidRPr="00663419"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>«</w:t>
            </w:r>
            <w:r w:rsidR="00663419" w:rsidRPr="00663419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Защита от насилия: методы и правила обращения за помощью</w:t>
            </w:r>
            <w:r w:rsidR="00744230" w:rsidRPr="00663419"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>»</w:t>
            </w:r>
          </w:p>
        </w:tc>
        <w:tc>
          <w:tcPr>
            <w:tcW w:w="752" w:type="pct"/>
          </w:tcPr>
          <w:p w14:paraId="49B7EDD9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час</w:t>
            </w:r>
            <w:proofErr w:type="spellEnd"/>
          </w:p>
        </w:tc>
        <w:tc>
          <w:tcPr>
            <w:tcW w:w="0" w:type="auto"/>
          </w:tcPr>
          <w:p w14:paraId="302C7FB1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руководитель</w:t>
            </w:r>
            <w:proofErr w:type="spellEnd"/>
          </w:p>
        </w:tc>
        <w:tc>
          <w:tcPr>
            <w:tcW w:w="759" w:type="pct"/>
          </w:tcPr>
          <w:p w14:paraId="362B6552" w14:textId="77777777" w:rsidR="009216EF" w:rsidRPr="00240028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240028">
              <w:rPr>
                <w:rFonts w:ascii="Times New Roman" w:hAnsi="Times New Roman" w:cs="Times New Roman"/>
                <w:sz w:val="28"/>
                <w:szCs w:val="28"/>
              </w:rPr>
              <w:t>03.11.2025 г.</w:t>
            </w:r>
          </w:p>
        </w:tc>
      </w:tr>
      <w:tr w:rsidR="009216EF" w:rsidRPr="001026ED" w14:paraId="640F063A" w14:textId="77777777" w:rsidTr="005251FF">
        <w:tc>
          <w:tcPr>
            <w:tcW w:w="5000" w:type="pct"/>
            <w:gridSpan w:val="5"/>
          </w:tcPr>
          <w:p w14:paraId="183377A9" w14:textId="77777777" w:rsidR="009216EF" w:rsidRPr="00240028" w:rsidRDefault="009216EF" w:rsidP="003F3E1B">
            <w:pPr>
              <w:jc w:val="center"/>
              <w:rPr>
                <w:rFonts w:ascii="Times New Roman" w:hAnsi="Times New Roman" w:cs="Times New Roman"/>
                <w:b/>
                <w:iCs/>
                <w:sz w:val="28"/>
                <w:szCs w:val="28"/>
                <w:lang w:val="kk-KZ"/>
              </w:rPr>
            </w:pPr>
            <w:r w:rsidRPr="00240028"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 xml:space="preserve">Цитата 2-й </w:t>
            </w:r>
            <w:r w:rsidRPr="00240028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недели :                                                                                                                                                  </w:t>
            </w:r>
            <w:r w:rsidRPr="00240028">
              <w:rPr>
                <w:rFonts w:ascii="Times New Roman" w:hAnsi="Times New Roman" w:cs="Times New Roman"/>
                <w:b/>
                <w:sz w:val="28"/>
                <w:szCs w:val="28"/>
                <w:lang w:val="kk-KZ"/>
              </w:rPr>
              <w:t xml:space="preserve"> </w:t>
            </w:r>
            <w:r w:rsidRPr="00240028">
              <w:rPr>
                <w:rFonts w:ascii="Times New Roman" w:hAnsi="Times New Roman" w:cs="Times New Roman"/>
                <w:b/>
                <w:spacing w:val="3"/>
                <w:sz w:val="28"/>
                <w:szCs w:val="28"/>
                <w:shd w:val="clear" w:color="auto" w:fill="FFFFFF"/>
                <w:lang w:val="kk-KZ"/>
              </w:rPr>
              <w:t xml:space="preserve"> «Тура биде туған жоқ</w:t>
            </w:r>
            <w:r w:rsidRPr="00240028">
              <w:rPr>
                <w:rFonts w:ascii="Times New Roman" w:hAnsi="Times New Roman" w:cs="Times New Roman"/>
                <w:b/>
                <w:iCs/>
                <w:sz w:val="28"/>
                <w:szCs w:val="28"/>
                <w:lang w:val="kk-KZ"/>
              </w:rPr>
              <w:t>!»</w:t>
            </w:r>
          </w:p>
          <w:p w14:paraId="09823A9B" w14:textId="7DF98ED8" w:rsidR="009216EF" w:rsidRPr="00240028" w:rsidRDefault="00D407F2" w:rsidP="003F3E1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407F2">
              <w:rPr>
                <w:rFonts w:ascii="Times New Roman" w:hAnsi="Times New Roman" w:cs="Times New Roman"/>
                <w:b/>
                <w:iCs/>
                <w:sz w:val="28"/>
                <w:szCs w:val="28"/>
                <w:lang w:val="ru-RU"/>
              </w:rPr>
              <w:t>«</w:t>
            </w:r>
            <w:r w:rsidRPr="00D407F2"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  <w:lang w:val="ru-RU"/>
              </w:rPr>
              <w:t>У</w:t>
            </w:r>
            <w:r w:rsidRPr="00D407F2">
              <w:rPr>
                <w:rFonts w:ascii="Times New Roman" w:hAnsi="Times New Roman" w:cs="Times New Roman"/>
                <w:b/>
                <w:iCs/>
                <w:sz w:val="28"/>
                <w:szCs w:val="28"/>
              </w:rPr>
              <w:t> </w:t>
            </w:r>
            <w:r w:rsidRPr="00D407F2"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  <w:lang w:val="ru-RU"/>
              </w:rPr>
              <w:t>справедливого</w:t>
            </w:r>
            <w:r w:rsidRPr="00D407F2">
              <w:rPr>
                <w:rFonts w:ascii="Times New Roman" w:hAnsi="Times New Roman" w:cs="Times New Roman"/>
                <w:b/>
                <w:iCs/>
                <w:sz w:val="28"/>
                <w:szCs w:val="28"/>
              </w:rPr>
              <w:t> </w:t>
            </w:r>
            <w:r w:rsidRPr="00D407F2"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  <w:lang w:val="ru-RU"/>
              </w:rPr>
              <w:t>судьи</w:t>
            </w:r>
            <w:r w:rsidRPr="00D407F2">
              <w:rPr>
                <w:rFonts w:ascii="Times New Roman" w:hAnsi="Times New Roman" w:cs="Times New Roman"/>
                <w:b/>
                <w:iCs/>
                <w:sz w:val="28"/>
                <w:szCs w:val="28"/>
              </w:rPr>
              <w:t> </w:t>
            </w:r>
            <w:r w:rsidRPr="00D407F2"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  <w:lang w:val="ru-RU"/>
              </w:rPr>
              <w:t>нет</w:t>
            </w:r>
            <w:r w:rsidRPr="00D407F2">
              <w:rPr>
                <w:rFonts w:ascii="Times New Roman" w:hAnsi="Times New Roman" w:cs="Times New Roman"/>
                <w:b/>
                <w:iCs/>
                <w:sz w:val="28"/>
                <w:szCs w:val="28"/>
              </w:rPr>
              <w:t> </w:t>
            </w:r>
            <w:r w:rsidRPr="00D407F2"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  <w:lang w:val="ru-RU"/>
              </w:rPr>
              <w:t>родственников</w:t>
            </w:r>
            <w:r w:rsidRPr="00D407F2">
              <w:rPr>
                <w:rFonts w:ascii="Times New Roman" w:hAnsi="Times New Roman" w:cs="Times New Roman"/>
                <w:b/>
                <w:iCs/>
                <w:sz w:val="28"/>
                <w:szCs w:val="28"/>
                <w:lang w:val="ru-RU"/>
              </w:rPr>
              <w:t>, у несправедливого - нет совести»</w:t>
            </w:r>
            <w:r w:rsidR="009216EF" w:rsidRPr="00240028">
              <w:rPr>
                <w:rFonts w:ascii="Times New Roman" w:hAnsi="Times New Roman" w:cs="Times New Roman"/>
                <w:b/>
                <w:iCs/>
                <w:sz w:val="28"/>
                <w:szCs w:val="28"/>
                <w:lang w:val="kk-KZ"/>
              </w:rPr>
              <w:t xml:space="preserve">                                                                                                                                      </w:t>
            </w:r>
            <w:r w:rsidR="009216EF" w:rsidRPr="00D407F2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  <w:t>10–14.11.25</w:t>
            </w:r>
            <w:r w:rsidR="009216EF" w:rsidRPr="00240028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> </w:t>
            </w:r>
            <w:r w:rsidR="009216EF" w:rsidRPr="00D407F2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  <w:t>г.</w:t>
            </w:r>
          </w:p>
        </w:tc>
      </w:tr>
      <w:tr w:rsidR="008E48A2" w:rsidRPr="00F516A0" w14:paraId="76616C72" w14:textId="77777777" w:rsidTr="005251FF">
        <w:tc>
          <w:tcPr>
            <w:tcW w:w="121" w:type="pct"/>
          </w:tcPr>
          <w:p w14:paraId="2F6EC892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10</w:t>
            </w:r>
          </w:p>
        </w:tc>
        <w:tc>
          <w:tcPr>
            <w:tcW w:w="2483" w:type="pct"/>
          </w:tcPr>
          <w:p w14:paraId="48115949" w14:textId="1B364BEE" w:rsidR="009216EF" w:rsidRDefault="009216EF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F516A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15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қараша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– </w:t>
            </w:r>
            <w:proofErr w:type="spellStart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Ұлттық</w:t>
            </w:r>
            <w:proofErr w:type="spellEnd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валюта – </w:t>
            </w:r>
            <w:proofErr w:type="spellStart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теңге</w:t>
            </w:r>
            <w:proofErr w:type="spellEnd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күні</w:t>
            </w:r>
            <w:proofErr w:type="spellEnd"/>
            <w:proofErr w:type="gramStart"/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</w:t>
            </w:r>
            <w:proofErr w:type="gramEnd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Национальная валюта</w:t>
            </w:r>
            <w:r w:rsidR="00B224E2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-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тенге»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;                 </w:t>
            </w:r>
            <w:r w:rsidR="00B224E2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Тенге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-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опора Независимости»</w:t>
            </w:r>
          </w:p>
          <w:p w14:paraId="1688FC07" w14:textId="77777777" w:rsidR="00B224E2" w:rsidRPr="00F516A0" w:rsidRDefault="00B224E2" w:rsidP="003F3E1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093ECB89" w14:textId="2803C462" w:rsidR="00A47814" w:rsidRPr="00663419" w:rsidRDefault="009216EF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</w:pPr>
            <w:r w:rsidRPr="0024002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к безопасности (10</w:t>
            </w:r>
            <w:r w:rsidRPr="00240028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proofErr w:type="gramStart"/>
            <w:r w:rsidRPr="0024002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минут)   </w:t>
            </w:r>
            <w:proofErr w:type="gramEnd"/>
            <w:r w:rsidRPr="0024002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  Урок</w:t>
            </w:r>
            <w:r w:rsidRPr="00240028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24002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№</w:t>
            </w:r>
            <w:r w:rsidRPr="00240028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24002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10                                                                              </w:t>
            </w:r>
            <w:r w:rsidR="008E48A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="004913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Pr="0024002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класс :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663419" w:rsidRPr="00663419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«Основные правила защиты личных границ человека»</w:t>
            </w:r>
            <w:r w:rsidR="008B2677" w:rsidRPr="00663419"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>»</w:t>
            </w:r>
          </w:p>
          <w:p w14:paraId="7914092D" w14:textId="77777777" w:rsidR="00FC4880" w:rsidRDefault="00FC4880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</w:pPr>
          </w:p>
          <w:p w14:paraId="49255A87" w14:textId="34A1D172" w:rsidR="00FC4880" w:rsidRPr="008B2677" w:rsidRDefault="00FC4880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</w:p>
        </w:tc>
        <w:tc>
          <w:tcPr>
            <w:tcW w:w="752" w:type="pct"/>
          </w:tcPr>
          <w:p w14:paraId="390ED80B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час</w:t>
            </w:r>
            <w:proofErr w:type="spellEnd"/>
          </w:p>
        </w:tc>
        <w:tc>
          <w:tcPr>
            <w:tcW w:w="0" w:type="auto"/>
          </w:tcPr>
          <w:p w14:paraId="0982E029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руководитель</w:t>
            </w:r>
            <w:proofErr w:type="spellEnd"/>
          </w:p>
        </w:tc>
        <w:tc>
          <w:tcPr>
            <w:tcW w:w="759" w:type="pct"/>
          </w:tcPr>
          <w:p w14:paraId="7CDE4747" w14:textId="77777777" w:rsidR="009216EF" w:rsidRPr="00240028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240028">
              <w:rPr>
                <w:rFonts w:ascii="Times New Roman" w:hAnsi="Times New Roman" w:cs="Times New Roman"/>
                <w:sz w:val="28"/>
                <w:szCs w:val="28"/>
              </w:rPr>
              <w:t>10.11.2025 г.</w:t>
            </w:r>
          </w:p>
        </w:tc>
      </w:tr>
      <w:tr w:rsidR="009216EF" w:rsidRPr="001026ED" w14:paraId="331F4173" w14:textId="77777777" w:rsidTr="005251FF">
        <w:tc>
          <w:tcPr>
            <w:tcW w:w="5000" w:type="pct"/>
            <w:gridSpan w:val="5"/>
          </w:tcPr>
          <w:p w14:paraId="128A42C9" w14:textId="77777777" w:rsidR="009216EF" w:rsidRDefault="009216EF" w:rsidP="003F3E1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</w:p>
          <w:p w14:paraId="5D30C5C0" w14:textId="4C7862D5" w:rsidR="009216EF" w:rsidRPr="00FA26F1" w:rsidRDefault="009216EF" w:rsidP="003F3E1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FA26F1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Цитата 3-й недели:                                                                                                                                 </w:t>
            </w:r>
            <w:r w:rsidRPr="00FA26F1">
              <w:rPr>
                <w:rFonts w:ascii="Times New Roman" w:hAnsi="Times New Roman" w:cs="Times New Roman"/>
                <w:b/>
                <w:spacing w:val="3"/>
                <w:sz w:val="28"/>
                <w:szCs w:val="28"/>
                <w:shd w:val="clear" w:color="auto" w:fill="FFFFFF"/>
                <w:lang w:val="kk-KZ"/>
              </w:rPr>
              <w:t>«Жауапкершілік – адамгершілік қасиеттің көрінісі»</w:t>
            </w:r>
            <w:r w:rsidRPr="00FA26F1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                                           </w:t>
            </w:r>
            <w:r w:rsidR="00626B30" w:rsidRPr="00626B3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lastRenderedPageBreak/>
              <w:t>«Ответственность — это проявление моральных качеств»</w:t>
            </w:r>
            <w:r w:rsidR="00626B3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</w:t>
            </w:r>
            <w:r w:rsidRPr="00FA26F1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                            </w:t>
            </w:r>
            <w:r w:rsidRPr="00FA26F1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  <w:t>17–21.11.25</w:t>
            </w:r>
            <w:r w:rsidRPr="00FA26F1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> </w:t>
            </w:r>
            <w:r w:rsidRPr="00FA26F1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  <w:t>г.</w:t>
            </w:r>
          </w:p>
        </w:tc>
      </w:tr>
      <w:tr w:rsidR="008E48A2" w:rsidRPr="00F516A0" w14:paraId="7CCCB3E6" w14:textId="77777777" w:rsidTr="005251FF">
        <w:tc>
          <w:tcPr>
            <w:tcW w:w="121" w:type="pct"/>
          </w:tcPr>
          <w:p w14:paraId="511EA56E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lastRenderedPageBreak/>
              <w:t>11</w:t>
            </w:r>
          </w:p>
        </w:tc>
        <w:tc>
          <w:tcPr>
            <w:tcW w:w="2483" w:type="pct"/>
          </w:tcPr>
          <w:p w14:paraId="40F95699" w14:textId="77777777" w:rsidR="00FC3C6D" w:rsidRDefault="009216EF" w:rsidP="00FC3C6D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Программа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</w:t>
            </w:r>
            <w:proofErr w:type="gramEnd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ДОСБОЛ</w:t>
            </w:r>
            <w:proofErr w:type="spellEnd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IKE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»</w:t>
            </w:r>
          </w:p>
          <w:p w14:paraId="3A46A42C" w14:textId="584DEFE7" w:rsidR="009216EF" w:rsidRPr="00FC3C6D" w:rsidRDefault="008B2677" w:rsidP="00FC3C6D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FC3C6D">
              <w:rPr>
                <w:lang w:val="ru-RU"/>
              </w:rPr>
              <w:t xml:space="preserve"> </w:t>
            </w:r>
            <w:r w:rsidR="00FC3C6D" w:rsidRPr="00FC3C6D">
              <w:rPr>
                <w:lang w:val="ru-RU"/>
              </w:rPr>
              <w:t>"</w:t>
            </w:r>
            <w:r w:rsidR="00FC3C6D" w:rsidRPr="00FC3C6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Ответственность - мой выбор»</w:t>
            </w:r>
          </w:p>
          <w:p w14:paraId="43150500" w14:textId="41E4A358" w:rsidR="009216EF" w:rsidRPr="00CF4A0D" w:rsidRDefault="009216EF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1218C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к безопасности (10</w:t>
            </w:r>
            <w:r w:rsidRPr="001218CD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1218C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инут)                                    Урок</w:t>
            </w:r>
            <w:r w:rsidRPr="001218CD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1218C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№</w:t>
            </w:r>
            <w:r w:rsidRPr="001218CD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1218C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11                                                                          </w:t>
            </w:r>
            <w:r w:rsidR="008E48A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="004913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Pr="001218CD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1218C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класс: </w:t>
            </w:r>
            <w:r w:rsidR="00CF4A0D" w:rsidRPr="003268B6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</w:t>
            </w:r>
            <w:r w:rsidR="003268B6" w:rsidRPr="003268B6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Экстренные </w:t>
            </w:r>
            <w:proofErr w:type="spellStart"/>
            <w:r w:rsidR="003268B6" w:rsidRPr="003268B6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номера</w:t>
            </w:r>
            <w:r w:rsidR="00FC488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.Телефоны</w:t>
            </w:r>
            <w:proofErr w:type="spellEnd"/>
            <w:r w:rsidR="00FC488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доверия.</w:t>
            </w:r>
            <w:r w:rsidR="00CF4A0D" w:rsidRPr="003268B6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»</w:t>
            </w:r>
          </w:p>
        </w:tc>
        <w:tc>
          <w:tcPr>
            <w:tcW w:w="752" w:type="pct"/>
          </w:tcPr>
          <w:p w14:paraId="186DA2C0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час</w:t>
            </w:r>
            <w:proofErr w:type="spellEnd"/>
          </w:p>
        </w:tc>
        <w:tc>
          <w:tcPr>
            <w:tcW w:w="0" w:type="auto"/>
          </w:tcPr>
          <w:p w14:paraId="410959BF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руководитель</w:t>
            </w:r>
            <w:proofErr w:type="spellEnd"/>
          </w:p>
        </w:tc>
        <w:tc>
          <w:tcPr>
            <w:tcW w:w="759" w:type="pct"/>
          </w:tcPr>
          <w:p w14:paraId="1EC4BE7E" w14:textId="77777777" w:rsidR="009216EF" w:rsidRPr="001218CD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218CD">
              <w:rPr>
                <w:rFonts w:ascii="Times New Roman" w:hAnsi="Times New Roman" w:cs="Times New Roman"/>
                <w:sz w:val="28"/>
                <w:szCs w:val="28"/>
              </w:rPr>
              <w:t>17.11.2025 г.</w:t>
            </w:r>
          </w:p>
        </w:tc>
      </w:tr>
      <w:tr w:rsidR="009216EF" w:rsidRPr="00676624" w14:paraId="2E56C83A" w14:textId="77777777" w:rsidTr="005251FF">
        <w:tc>
          <w:tcPr>
            <w:tcW w:w="5000" w:type="pct"/>
            <w:gridSpan w:val="5"/>
          </w:tcPr>
          <w:p w14:paraId="46830E13" w14:textId="77777777" w:rsidR="00626B30" w:rsidRPr="00391FC0" w:rsidRDefault="00626B30" w:rsidP="003F3E1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  <w:p w14:paraId="2CC64D52" w14:textId="17E85149" w:rsidR="00626B30" w:rsidRDefault="009216EF" w:rsidP="003F3E1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</w:pPr>
            <w:r w:rsidRPr="00482421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Цитата</w:t>
            </w:r>
            <w:r w:rsidRPr="00391FC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4-</w:t>
            </w:r>
            <w:r w:rsidRPr="00482421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й</w:t>
            </w:r>
            <w:r w:rsidRPr="00391FC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 w:rsidRPr="00482421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недели</w:t>
            </w:r>
            <w:r w:rsidRPr="00391FC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:   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 xml:space="preserve">   </w:t>
            </w:r>
          </w:p>
          <w:p w14:paraId="16927CAC" w14:textId="18D09769" w:rsidR="00391FC0" w:rsidRDefault="009216EF" w:rsidP="00E73328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</w:pPr>
            <w:r w:rsidRPr="001218CD">
              <w:rPr>
                <w:rFonts w:ascii="Times New Roman" w:hAnsi="Times New Roman" w:cs="Times New Roman"/>
                <w:b/>
                <w:sz w:val="28"/>
                <w:szCs w:val="28"/>
                <w:lang w:val="kk-KZ"/>
              </w:rPr>
              <w:t>«</w:t>
            </w:r>
            <w:r w:rsidRPr="001218CD">
              <w:rPr>
                <w:rFonts w:ascii="Times New Roman" w:hAnsi="Times New Roman" w:cs="Times New Roman"/>
                <w:b/>
                <w:spacing w:val="3"/>
                <w:sz w:val="28"/>
                <w:szCs w:val="28"/>
                <w:shd w:val="clear" w:color="auto" w:fill="FFFFFF"/>
                <w:lang w:val="kk-KZ"/>
              </w:rPr>
              <w:t>Әділетте берік болсаң аяғың таймайды</w:t>
            </w:r>
            <w:r w:rsidRPr="001218CD">
              <w:rPr>
                <w:rFonts w:ascii="Times New Roman" w:hAnsi="Times New Roman" w:cs="Times New Roman"/>
                <w:b/>
                <w:iCs/>
                <w:sz w:val="28"/>
                <w:szCs w:val="28"/>
                <w:lang w:val="kk-KZ"/>
              </w:rPr>
              <w:t>!»</w:t>
            </w:r>
            <w:r w:rsidRPr="00626B3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 xml:space="preserve"> </w:t>
            </w:r>
            <w:r w:rsidR="00391FC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 xml:space="preserve">                                                                                                        </w:t>
            </w:r>
            <w:r w:rsidR="00391FC0" w:rsidRPr="00391FC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Будь верен справедливости, и ты всегда будешь твёрдо стоять на ногах».</w:t>
            </w:r>
          </w:p>
          <w:p w14:paraId="541E6D5F" w14:textId="44939F06" w:rsidR="009216EF" w:rsidRPr="001218CD" w:rsidRDefault="009216EF" w:rsidP="003F3E1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626B3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 xml:space="preserve">                                                                                                                                                   </w:t>
            </w:r>
            <w:r w:rsidRPr="00391FC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 xml:space="preserve">                                                                         </w:t>
            </w:r>
            <w:r w:rsidRPr="001218CD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  <w:t>24–28.11.25</w:t>
            </w:r>
            <w:r w:rsidRPr="001218CD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> </w:t>
            </w:r>
            <w:r w:rsidRPr="001218CD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  <w:t>г.</w:t>
            </w:r>
          </w:p>
        </w:tc>
      </w:tr>
      <w:tr w:rsidR="008E48A2" w:rsidRPr="00F516A0" w14:paraId="7805A58B" w14:textId="77777777" w:rsidTr="005251FF">
        <w:tc>
          <w:tcPr>
            <w:tcW w:w="121" w:type="pct"/>
          </w:tcPr>
          <w:p w14:paraId="0336B210" w14:textId="77777777" w:rsidR="00626B30" w:rsidRDefault="00626B30" w:rsidP="003F3E1B">
            <w:pPr>
              <w:pStyle w:val="Compact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</w:p>
          <w:p w14:paraId="0DFBEEB7" w14:textId="77777777" w:rsidR="00391FC0" w:rsidRDefault="00391FC0" w:rsidP="003F3E1B">
            <w:pPr>
              <w:pStyle w:val="Compact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</w:p>
          <w:p w14:paraId="524C366E" w14:textId="70DDF48E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12</w:t>
            </w:r>
          </w:p>
        </w:tc>
        <w:tc>
          <w:tcPr>
            <w:tcW w:w="2483" w:type="pct"/>
          </w:tcPr>
          <w:p w14:paraId="63518AF5" w14:textId="69780ABB" w:rsidR="00FC3C6D" w:rsidRPr="006F5A91" w:rsidRDefault="00FC3C6D" w:rsidP="00FC3C6D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</w:t>
            </w:r>
            <w:r w:rsidRPr="00805F7E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Подросток и закон: знай прав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а</w:t>
            </w:r>
            <w:r w:rsidRPr="00805F7E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, будь ответственным!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»/</w:t>
            </w:r>
          </w:p>
          <w:p w14:paraId="50D1003D" w14:textId="7D4536BA" w:rsidR="009216EF" w:rsidRPr="006F5A91" w:rsidRDefault="006F5A91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6F5A91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  <w:lang w:val="ru-RU"/>
              </w:rPr>
              <w:t xml:space="preserve"> </w:t>
            </w:r>
            <w:r w:rsidRPr="006F5A91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"Что такое</w:t>
            </w:r>
            <w:r w:rsidRPr="006F5A9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Pr="006F5A91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справедливость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?»</w:t>
            </w:r>
          </w:p>
          <w:p w14:paraId="597BD8F1" w14:textId="77777777" w:rsidR="00391FC0" w:rsidRPr="00F53DF8" w:rsidRDefault="00391FC0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</w:pPr>
          </w:p>
          <w:p w14:paraId="5047AC30" w14:textId="65065977" w:rsidR="00D90DCE" w:rsidRPr="00FC3C6D" w:rsidRDefault="009216EF" w:rsidP="00FC3C6D">
            <w:pPr>
              <w:pStyle w:val="af3"/>
              <w:rPr>
                <w:b/>
                <w:bCs/>
                <w:iCs/>
                <w:sz w:val="28"/>
                <w:szCs w:val="28"/>
                <w:lang w:val="kk-KZ"/>
              </w:rPr>
            </w:pPr>
            <w:r w:rsidRPr="001218CD">
              <w:rPr>
                <w:sz w:val="28"/>
                <w:szCs w:val="28"/>
              </w:rPr>
              <w:t>Урок безопасности (10 </w:t>
            </w:r>
            <w:proofErr w:type="gramStart"/>
            <w:r w:rsidRPr="001218CD">
              <w:rPr>
                <w:sz w:val="28"/>
                <w:szCs w:val="28"/>
              </w:rPr>
              <w:t xml:space="preserve">минут)   </w:t>
            </w:r>
            <w:proofErr w:type="gramEnd"/>
            <w:r w:rsidRPr="001218CD">
              <w:rPr>
                <w:sz w:val="28"/>
                <w:szCs w:val="28"/>
              </w:rPr>
              <w:t xml:space="preserve">                              Урок № 12     </w:t>
            </w:r>
            <w:r w:rsidR="009E5A4D" w:rsidRPr="00F53DF8">
              <w:rPr>
                <w:b/>
              </w:rPr>
              <w:t xml:space="preserve">                                                                        </w:t>
            </w:r>
            <w:r w:rsidR="00F53DF8">
              <w:rPr>
                <w:b/>
              </w:rPr>
              <w:t xml:space="preserve"> </w:t>
            </w:r>
            <w:r w:rsidR="006F5A91">
              <w:rPr>
                <w:b/>
              </w:rPr>
              <w:t xml:space="preserve">              </w:t>
            </w:r>
            <w:r w:rsidR="00F53DF8">
              <w:rPr>
                <w:b/>
              </w:rPr>
              <w:t xml:space="preserve"> </w:t>
            </w:r>
            <w:r w:rsidR="008E48A2">
              <w:rPr>
                <w:b/>
              </w:rPr>
              <w:t>1</w:t>
            </w:r>
            <w:r w:rsidR="00491395">
              <w:rPr>
                <w:b/>
              </w:rPr>
              <w:t xml:space="preserve">1 </w:t>
            </w:r>
            <w:r w:rsidRPr="00D90DCE">
              <w:rPr>
                <w:bCs/>
                <w:sz w:val="28"/>
                <w:szCs w:val="28"/>
              </w:rPr>
              <w:t>класс</w:t>
            </w:r>
            <w:r w:rsidRPr="00D90DCE">
              <w:rPr>
                <w:b/>
                <w:sz w:val="28"/>
                <w:szCs w:val="28"/>
              </w:rPr>
              <w:t xml:space="preserve">: </w:t>
            </w:r>
            <w:r w:rsidR="00D90DCE" w:rsidRPr="00D90DCE">
              <w:rPr>
                <w:b/>
                <w:sz w:val="28"/>
                <w:szCs w:val="28"/>
              </w:rPr>
              <w:t>«</w:t>
            </w:r>
            <w:r w:rsidR="00FC3C6D" w:rsidRPr="00FC3C6D">
              <w:rPr>
                <w:b/>
                <w:bCs/>
                <w:iCs/>
                <w:sz w:val="28"/>
                <w:szCs w:val="28"/>
              </w:rPr>
              <w:t>Сохранение безопасной среды на мероприятиях: ваши действия»</w:t>
            </w:r>
          </w:p>
          <w:p w14:paraId="11715B43" w14:textId="10D14D25" w:rsidR="00D90DCE" w:rsidRPr="00E73328" w:rsidRDefault="00D90DCE" w:rsidP="003F3E1B">
            <w:pPr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</w:p>
        </w:tc>
        <w:tc>
          <w:tcPr>
            <w:tcW w:w="752" w:type="pct"/>
          </w:tcPr>
          <w:p w14:paraId="44C6E205" w14:textId="77777777" w:rsidR="009216EF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</w:p>
          <w:p w14:paraId="782AB1F3" w14:textId="77777777" w:rsidR="00391FC0" w:rsidRDefault="00391FC0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1CD9BB00" w14:textId="1501912A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час</w:t>
            </w:r>
            <w:proofErr w:type="spellEnd"/>
          </w:p>
        </w:tc>
        <w:tc>
          <w:tcPr>
            <w:tcW w:w="0" w:type="auto"/>
          </w:tcPr>
          <w:p w14:paraId="67E7B907" w14:textId="77777777" w:rsidR="009216EF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</w:p>
          <w:p w14:paraId="3E37847C" w14:textId="77777777" w:rsidR="00391FC0" w:rsidRDefault="00391FC0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3FB22D11" w14:textId="18F9B23D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руководитель</w:t>
            </w:r>
            <w:proofErr w:type="spellEnd"/>
          </w:p>
        </w:tc>
        <w:tc>
          <w:tcPr>
            <w:tcW w:w="759" w:type="pct"/>
          </w:tcPr>
          <w:p w14:paraId="3177B1C1" w14:textId="77777777" w:rsidR="009216EF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</w:p>
          <w:p w14:paraId="702F64B2" w14:textId="77777777" w:rsidR="00391FC0" w:rsidRDefault="00391FC0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57EB0504" w14:textId="72E256F8" w:rsidR="009216EF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 w:rsidRPr="001218CD">
              <w:rPr>
                <w:rFonts w:ascii="Times New Roman" w:hAnsi="Times New Roman" w:cs="Times New Roman"/>
                <w:sz w:val="28"/>
                <w:szCs w:val="28"/>
              </w:rPr>
              <w:t>24.11.2025 г.</w:t>
            </w:r>
          </w:p>
          <w:p w14:paraId="6E2C445D" w14:textId="77777777" w:rsidR="009216EF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</w:p>
          <w:p w14:paraId="3347A2CA" w14:textId="77777777" w:rsidR="009216EF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</w:p>
          <w:p w14:paraId="489ADC63" w14:textId="77777777" w:rsidR="009216EF" w:rsidRPr="001218CD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</w:p>
        </w:tc>
      </w:tr>
      <w:tr w:rsidR="009216EF" w:rsidRPr="001026ED" w14:paraId="6D05C1FF" w14:textId="77777777" w:rsidTr="005251FF">
        <w:tc>
          <w:tcPr>
            <w:tcW w:w="5000" w:type="pct"/>
            <w:gridSpan w:val="5"/>
          </w:tcPr>
          <w:p w14:paraId="0BACAEB3" w14:textId="77777777" w:rsidR="009216EF" w:rsidRDefault="009216EF" w:rsidP="003F3E1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"/>
                <w:sz w:val="32"/>
                <w:szCs w:val="32"/>
                <w:lang w:val="kk-KZ" w:eastAsia="zh-TW"/>
              </w:rPr>
            </w:pPr>
          </w:p>
          <w:p w14:paraId="7AB6BD66" w14:textId="77777777" w:rsidR="009216EF" w:rsidRPr="001218CD" w:rsidRDefault="009216EF" w:rsidP="003F3E1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"/>
                <w:sz w:val="32"/>
                <w:szCs w:val="32"/>
                <w:lang w:val="kk-KZ" w:eastAsia="zh-TW"/>
              </w:rPr>
            </w:pPr>
            <w:r w:rsidRPr="001218CD">
              <w:rPr>
                <w:rFonts w:ascii="Times New Roman" w:eastAsia="Times New Roman" w:hAnsi="Times New Roman" w:cs="Times New Roman"/>
                <w:b/>
                <w:bCs/>
                <w:kern w:val="2"/>
                <w:sz w:val="32"/>
                <w:szCs w:val="32"/>
                <w:lang w:val="kk-KZ" w:eastAsia="zh-TW"/>
              </w:rPr>
              <w:t>Желтоқсан – бірлік және ынтымақ айы</w:t>
            </w:r>
          </w:p>
          <w:p w14:paraId="4F8CF0FC" w14:textId="77777777" w:rsidR="009216EF" w:rsidRPr="00ED48EE" w:rsidRDefault="009216EF" w:rsidP="003F3E1B">
            <w:pPr>
              <w:rPr>
                <w:rFonts w:ascii="Times New Roman" w:hAnsi="Times New Roman" w:cs="Times New Roman"/>
                <w:sz w:val="32"/>
                <w:szCs w:val="32"/>
                <w:lang w:val="ru-RU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  <w:lastRenderedPageBreak/>
              <w:t xml:space="preserve">                                                </w:t>
            </w:r>
            <w:r w:rsidRPr="001218CD"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  <w:t>Декабрь</w:t>
            </w:r>
            <w:r w:rsidRPr="001218CD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 </w:t>
            </w:r>
            <w:r w:rsidRPr="001218CD"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  <w:t>— месяц единства и</w:t>
            </w:r>
            <w:r w:rsidRPr="001218CD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 </w:t>
            </w:r>
            <w:r w:rsidRPr="001218CD"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  <w:t>согласия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  <w:t xml:space="preserve">                                                                                                        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5 </w:t>
            </w:r>
            <w:proofErr w:type="spellStart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желтоқсан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– Всемирный день добровольцев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                                                                              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16 </w:t>
            </w:r>
            <w:proofErr w:type="spellStart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желтоқсан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– </w:t>
            </w:r>
            <w:r w:rsidRPr="0048242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ень Независимости Республики Казахстан</w:t>
            </w:r>
          </w:p>
        </w:tc>
      </w:tr>
      <w:tr w:rsidR="009216EF" w:rsidRPr="001026ED" w14:paraId="6A13075F" w14:textId="77777777" w:rsidTr="005251FF">
        <w:tc>
          <w:tcPr>
            <w:tcW w:w="5000" w:type="pct"/>
            <w:gridSpan w:val="5"/>
          </w:tcPr>
          <w:p w14:paraId="10F0344C" w14:textId="77777777" w:rsidR="009216EF" w:rsidRPr="00391FC0" w:rsidRDefault="009216EF" w:rsidP="003F3E1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391FC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lastRenderedPageBreak/>
              <w:t xml:space="preserve">Цитата 1-й недели:                                                                                                                                                     </w:t>
            </w:r>
            <w:r w:rsidRPr="00391FC0">
              <w:rPr>
                <w:rFonts w:ascii="Times New Roman" w:hAnsi="Times New Roman" w:cs="Times New Roman"/>
                <w:b/>
                <w:spacing w:val="3"/>
                <w:sz w:val="28"/>
                <w:szCs w:val="28"/>
                <w:shd w:val="clear" w:color="auto" w:fill="FFFFFF"/>
                <w:lang w:val="kk-KZ"/>
              </w:rPr>
              <w:t>«Бірлігі күшті ел озады»</w:t>
            </w:r>
            <w:r w:rsidRPr="00391FC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                                                                                                            «Сила народа в единстве»                                                                                                                                                  </w:t>
            </w:r>
            <w:r w:rsidRPr="00391FC0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  <w:t>01–05.12.25</w:t>
            </w:r>
            <w:r w:rsidRPr="00391FC0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> </w:t>
            </w:r>
            <w:r w:rsidRPr="00391FC0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  <w:t>г.</w:t>
            </w:r>
          </w:p>
        </w:tc>
      </w:tr>
      <w:tr w:rsidR="008E48A2" w:rsidRPr="00F516A0" w14:paraId="0064B704" w14:textId="77777777" w:rsidTr="005251FF">
        <w:tc>
          <w:tcPr>
            <w:tcW w:w="121" w:type="pct"/>
          </w:tcPr>
          <w:p w14:paraId="770EB774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13</w:t>
            </w:r>
          </w:p>
        </w:tc>
        <w:tc>
          <w:tcPr>
            <w:tcW w:w="2483" w:type="pct"/>
          </w:tcPr>
          <w:p w14:paraId="0AA0C538" w14:textId="77777777" w:rsidR="009216EF" w:rsidRDefault="009216EF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Береги общественное имущество»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</w:t>
            </w:r>
          </w:p>
          <w:p w14:paraId="54BAB45C" w14:textId="672D45DE" w:rsidR="009216EF" w:rsidRPr="00111DF7" w:rsidRDefault="009216EF" w:rsidP="003F3E1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F516A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Pr="00111DF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к безопасности (10</w:t>
            </w:r>
            <w:r w:rsidRPr="00111DF7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proofErr w:type="gramStart"/>
            <w:r w:rsidRPr="00111DF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инут)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</w:t>
            </w:r>
            <w:proofErr w:type="gram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</w:t>
            </w:r>
            <w:r w:rsidRPr="00111DF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к</w:t>
            </w:r>
            <w:r w:rsidRPr="00111DF7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111DF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№</w:t>
            </w:r>
            <w:r w:rsidRPr="00111DF7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111DF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3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                                         </w:t>
            </w:r>
            <w:r w:rsidR="008E48A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="004913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Pr="006F5A91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6F5A9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ласс</w:t>
            </w:r>
            <w:r w:rsidRPr="00FC3C6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: </w:t>
            </w:r>
            <w:r w:rsidR="0070097A" w:rsidRPr="00FC3C6D">
              <w:rPr>
                <w:rStyle w:val="af1"/>
                <w:rFonts w:ascii="Times New Roman" w:hAnsi="Times New Roman" w:cs="Times New Roman"/>
                <w:b w:val="0"/>
                <w:bCs w:val="0"/>
                <w:sz w:val="28"/>
                <w:szCs w:val="28"/>
                <w:lang w:val="ru-RU"/>
              </w:rPr>
              <w:t>«</w:t>
            </w:r>
            <w:r w:rsidR="00FC3C6D" w:rsidRPr="00FC3C6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Правила безопасных финансовых операций. Опасность финансовых пирамид</w:t>
            </w:r>
            <w:r w:rsidR="0070097A" w:rsidRPr="0021103F">
              <w:rPr>
                <w:rStyle w:val="af1"/>
                <w:rFonts w:ascii="Times New Roman" w:hAnsi="Times New Roman" w:cs="Times New Roman"/>
                <w:b w:val="0"/>
                <w:bCs w:val="0"/>
                <w:sz w:val="28"/>
                <w:szCs w:val="28"/>
                <w:lang w:val="ru-RU"/>
              </w:rPr>
              <w:t>»</w:t>
            </w:r>
          </w:p>
        </w:tc>
        <w:tc>
          <w:tcPr>
            <w:tcW w:w="752" w:type="pct"/>
          </w:tcPr>
          <w:p w14:paraId="19A5FE0C" w14:textId="77777777" w:rsidR="009216EF" w:rsidRPr="00F516A0" w:rsidRDefault="009216EF" w:rsidP="003F3E1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F516A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лассный час</w:t>
            </w:r>
          </w:p>
          <w:p w14:paraId="100FD6EC" w14:textId="77777777" w:rsidR="009216EF" w:rsidRPr="00F516A0" w:rsidRDefault="009216EF" w:rsidP="003F3E1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F516A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кция по поддержанию чистоты в школе/классе</w:t>
            </w:r>
          </w:p>
        </w:tc>
        <w:tc>
          <w:tcPr>
            <w:tcW w:w="0" w:type="auto"/>
          </w:tcPr>
          <w:p w14:paraId="4AB4D6ED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руководитель</w:t>
            </w:r>
            <w:proofErr w:type="spellEnd"/>
          </w:p>
        </w:tc>
        <w:tc>
          <w:tcPr>
            <w:tcW w:w="759" w:type="pct"/>
          </w:tcPr>
          <w:p w14:paraId="16A62EF9" w14:textId="77777777" w:rsidR="009216EF" w:rsidRPr="00111DF7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11DF7">
              <w:rPr>
                <w:rFonts w:ascii="Times New Roman" w:hAnsi="Times New Roman" w:cs="Times New Roman"/>
                <w:sz w:val="28"/>
                <w:szCs w:val="28"/>
              </w:rPr>
              <w:t>01.12.2025 г.</w:t>
            </w:r>
          </w:p>
        </w:tc>
      </w:tr>
      <w:tr w:rsidR="009216EF" w:rsidRPr="001026ED" w14:paraId="19C6DACB" w14:textId="77777777" w:rsidTr="005251FF">
        <w:tc>
          <w:tcPr>
            <w:tcW w:w="5000" w:type="pct"/>
            <w:gridSpan w:val="5"/>
          </w:tcPr>
          <w:p w14:paraId="32CDBC8A" w14:textId="77777777" w:rsidR="009216EF" w:rsidRPr="00111DF7" w:rsidRDefault="009216EF" w:rsidP="003F3E1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11DF7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Цитата 2-й недели:</w:t>
            </w:r>
            <w:r w:rsidRPr="00111DF7">
              <w:rPr>
                <w:rFonts w:ascii="Times New Roman" w:hAnsi="Times New Roman" w:cs="Times New Roman"/>
                <w:b/>
                <w:sz w:val="28"/>
                <w:szCs w:val="28"/>
                <w:lang w:val="kk-KZ"/>
              </w:rPr>
              <w:t xml:space="preserve">                                                                                                                                                                                          «</w:t>
            </w:r>
            <w:r w:rsidRPr="00111DF7">
              <w:rPr>
                <w:rFonts w:ascii="Times New Roman" w:hAnsi="Times New Roman" w:cs="Times New Roman"/>
                <w:b/>
                <w:spacing w:val="3"/>
                <w:sz w:val="28"/>
                <w:szCs w:val="28"/>
                <w:shd w:val="clear" w:color="auto" w:fill="FFFFFF"/>
                <w:lang w:val="kk-KZ"/>
              </w:rPr>
              <w:t>Ынтымақ жүрген жерде, ырыс бірге жүреді»</w:t>
            </w:r>
            <w:r w:rsidRPr="00111DF7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                                                                             </w:t>
            </w:r>
            <w:r w:rsidRPr="00111DF7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«Там, где есть со</w:t>
            </w:r>
            <w:r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лидарность</w:t>
            </w:r>
            <w:r w:rsidRPr="00111DF7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, там есть и</w:t>
            </w:r>
            <w:r w:rsidRPr="00111DF7">
              <w:rPr>
                <w:rFonts w:ascii="Times New Roman" w:hAnsi="Times New Roman" w:cs="Times New Roman"/>
                <w:b/>
                <w:sz w:val="28"/>
                <w:szCs w:val="28"/>
              </w:rPr>
              <w:t> </w:t>
            </w:r>
            <w:r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изобилие</w:t>
            </w:r>
            <w:r w:rsidRPr="00111DF7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 xml:space="preserve">»                                                                                                                                  </w:t>
            </w:r>
            <w:r w:rsidRPr="00111DF7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08–12.12.25</w:t>
            </w:r>
            <w:r w:rsidRPr="00111DF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Pr="00111DF7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г.</w:t>
            </w:r>
          </w:p>
        </w:tc>
      </w:tr>
      <w:tr w:rsidR="008E48A2" w:rsidRPr="00111DF7" w14:paraId="0AD8D146" w14:textId="77777777" w:rsidTr="005251FF">
        <w:tc>
          <w:tcPr>
            <w:tcW w:w="121" w:type="pct"/>
          </w:tcPr>
          <w:p w14:paraId="7CC46BBE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14</w:t>
            </w:r>
          </w:p>
        </w:tc>
        <w:tc>
          <w:tcPr>
            <w:tcW w:w="2483" w:type="pct"/>
          </w:tcPr>
          <w:p w14:paraId="16665B9A" w14:textId="316796D2" w:rsidR="009216EF" w:rsidRPr="006F5A91" w:rsidRDefault="009216EF" w:rsidP="003F3E1B">
            <w:pPr>
              <w:rPr>
                <w:rFonts w:ascii="Times New Roman" w:eastAsia="Times New Roman" w:hAnsi="Times New Roman"/>
                <w:b/>
                <w:bCs/>
                <w:kern w:val="2"/>
                <w:lang w:val="kk-KZ" w:eastAsia="zh-TW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115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лет со дня рождения народного героя, писателя </w:t>
            </w:r>
            <w:proofErr w:type="spellStart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Бауыржана</w:t>
            </w:r>
            <w:proofErr w:type="spellEnd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Момышулы</w:t>
            </w:r>
            <w:proofErr w:type="spellEnd"/>
            <w:r w:rsidR="006F5A91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</w:t>
            </w:r>
            <w:r w:rsidR="006F5A91" w:rsidRPr="0010232D">
              <w:rPr>
                <w:rFonts w:ascii="Times New Roman" w:eastAsia="Times New Roman" w:hAnsi="Times New Roman"/>
                <w:b/>
                <w:bCs/>
                <w:kern w:val="2"/>
                <w:lang w:val="kk-KZ" w:eastAsia="zh-TW"/>
              </w:rPr>
              <w:t>(24.12.1910–10.06.1982).</w:t>
            </w:r>
            <w:r w:rsidR="006F5A91">
              <w:rPr>
                <w:rFonts w:ascii="Times New Roman" w:eastAsia="Times New Roman" w:hAnsi="Times New Roman"/>
                <w:b/>
                <w:bCs/>
                <w:kern w:val="2"/>
                <w:lang w:val="kk-KZ" w:eastAsia="zh-TW"/>
              </w:rPr>
              <w:t>»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</w:t>
            </w:r>
            <w:r w:rsidR="006A1C45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  <w:t xml:space="preserve"> </w:t>
            </w:r>
          </w:p>
          <w:p w14:paraId="6AD89877" w14:textId="77777777" w:rsidR="00BE728D" w:rsidRPr="00BE728D" w:rsidRDefault="00BE728D" w:rsidP="003F3E1B">
            <w:pPr>
              <w:rPr>
                <w:rFonts w:ascii="Times New Roman" w:hAnsi="Times New Roman" w:cs="Times New Roman"/>
                <w:sz w:val="28"/>
                <w:szCs w:val="28"/>
                <w:u w:val="single"/>
                <w:lang w:val="ru-RU"/>
              </w:rPr>
            </w:pPr>
          </w:p>
          <w:p w14:paraId="0A510EBC" w14:textId="77777777" w:rsidR="00BE728D" w:rsidRDefault="009216EF" w:rsidP="003F3E1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11DF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к безопасности (10</w:t>
            </w:r>
            <w:r w:rsidRPr="00111DF7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111DF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минут)                </w:t>
            </w:r>
          </w:p>
          <w:p w14:paraId="3A2E0FFD" w14:textId="77777777" w:rsidR="00BE728D" w:rsidRDefault="009216EF" w:rsidP="003F3E1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11DF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к</w:t>
            </w:r>
            <w:r w:rsidRPr="00111DF7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111DF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№</w:t>
            </w:r>
            <w:r w:rsidRPr="00111DF7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111DF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14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</w:t>
            </w:r>
          </w:p>
          <w:p w14:paraId="6FD4D4EB" w14:textId="4926DFB2" w:rsidR="00BE728D" w:rsidRPr="00FC3C6D" w:rsidRDefault="008E48A2" w:rsidP="00FC3C6D">
            <w:pPr>
              <w:pStyle w:val="af3"/>
              <w:rPr>
                <w:b/>
                <w:bCs/>
                <w:iCs/>
                <w:sz w:val="28"/>
                <w:szCs w:val="28"/>
                <w:lang w:val="kk-KZ"/>
              </w:rPr>
            </w:pPr>
            <w:r>
              <w:rPr>
                <w:sz w:val="28"/>
                <w:szCs w:val="28"/>
              </w:rPr>
              <w:t>1</w:t>
            </w:r>
            <w:r w:rsidR="00491395">
              <w:rPr>
                <w:sz w:val="28"/>
                <w:szCs w:val="28"/>
              </w:rPr>
              <w:t>1</w:t>
            </w:r>
            <w:r>
              <w:rPr>
                <w:sz w:val="28"/>
                <w:szCs w:val="28"/>
              </w:rPr>
              <w:t xml:space="preserve"> </w:t>
            </w:r>
            <w:r w:rsidR="009216EF" w:rsidRPr="0070097A">
              <w:rPr>
                <w:sz w:val="28"/>
                <w:szCs w:val="28"/>
              </w:rPr>
              <w:t> класс</w:t>
            </w:r>
            <w:r w:rsidR="006A1C45" w:rsidRPr="006A1C45">
              <w:rPr>
                <w:b/>
                <w:bCs/>
                <w:sz w:val="28"/>
                <w:szCs w:val="28"/>
              </w:rPr>
              <w:t>:</w:t>
            </w:r>
            <w:r w:rsidR="006A1C45" w:rsidRPr="006A1C45">
              <w:rPr>
                <w:rStyle w:val="90"/>
                <w:rFonts w:cs="Times New Roman"/>
                <w:sz w:val="28"/>
                <w:szCs w:val="28"/>
              </w:rPr>
              <w:t xml:space="preserve"> </w:t>
            </w:r>
            <w:r w:rsidR="006A1C45" w:rsidRPr="0021103F">
              <w:rPr>
                <w:rStyle w:val="af1"/>
                <w:sz w:val="28"/>
                <w:szCs w:val="28"/>
              </w:rPr>
              <w:t>«</w:t>
            </w:r>
            <w:r w:rsidR="00FC3C6D" w:rsidRPr="00FC3C6D">
              <w:rPr>
                <w:b/>
                <w:bCs/>
                <w:iCs/>
                <w:sz w:val="28"/>
                <w:szCs w:val="28"/>
              </w:rPr>
              <w:t>Как обеспечить безопасные условия труда?»</w:t>
            </w:r>
          </w:p>
        </w:tc>
        <w:tc>
          <w:tcPr>
            <w:tcW w:w="752" w:type="pct"/>
          </w:tcPr>
          <w:p w14:paraId="52F9417E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час</w:t>
            </w:r>
            <w:proofErr w:type="spellEnd"/>
          </w:p>
        </w:tc>
        <w:tc>
          <w:tcPr>
            <w:tcW w:w="0" w:type="auto"/>
          </w:tcPr>
          <w:p w14:paraId="3F525E02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руководитель</w:t>
            </w:r>
            <w:proofErr w:type="spellEnd"/>
          </w:p>
        </w:tc>
        <w:tc>
          <w:tcPr>
            <w:tcW w:w="759" w:type="pct"/>
          </w:tcPr>
          <w:p w14:paraId="55ED4765" w14:textId="77777777" w:rsidR="009216EF" w:rsidRPr="00111DF7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11DF7">
              <w:rPr>
                <w:rFonts w:ascii="Times New Roman" w:hAnsi="Times New Roman" w:cs="Times New Roman"/>
                <w:sz w:val="28"/>
                <w:szCs w:val="28"/>
              </w:rPr>
              <w:t>08.12.2025 г.</w:t>
            </w:r>
          </w:p>
        </w:tc>
      </w:tr>
      <w:tr w:rsidR="009216EF" w:rsidRPr="00DE40A4" w14:paraId="06444ADA" w14:textId="77777777" w:rsidTr="005251FF">
        <w:tc>
          <w:tcPr>
            <w:tcW w:w="5000" w:type="pct"/>
            <w:gridSpan w:val="5"/>
          </w:tcPr>
          <w:p w14:paraId="3AE12D44" w14:textId="77777777" w:rsidR="009216EF" w:rsidRDefault="009216EF" w:rsidP="003F3E1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</w:p>
          <w:p w14:paraId="6B926470" w14:textId="153A3B53" w:rsidR="009216EF" w:rsidRDefault="009216EF" w:rsidP="003F3E1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</w:pPr>
            <w:r w:rsidRPr="00FA26F1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Цитата 3-й недели:                                                                                                                                                     </w:t>
            </w:r>
            <w:r w:rsidRPr="00FA26F1">
              <w:rPr>
                <w:rFonts w:ascii="Times New Roman" w:hAnsi="Times New Roman" w:cs="Times New Roman"/>
                <w:b/>
                <w:sz w:val="28"/>
                <w:szCs w:val="28"/>
                <w:lang w:val="kk-KZ"/>
              </w:rPr>
              <w:t>«</w:t>
            </w:r>
            <w:r w:rsidRPr="00FA26F1">
              <w:rPr>
                <w:rFonts w:ascii="Times New Roman" w:hAnsi="Times New Roman" w:cs="Times New Roman"/>
                <w:b/>
                <w:spacing w:val="3"/>
                <w:sz w:val="28"/>
                <w:szCs w:val="28"/>
                <w:shd w:val="clear" w:color="auto" w:fill="FFFFFF"/>
                <w:lang w:val="kk-KZ"/>
              </w:rPr>
              <w:t xml:space="preserve">Бірлік болмай, тірлік болмас»                                                                                                                                                     </w:t>
            </w:r>
            <w:r w:rsidRPr="00FA26F1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lastRenderedPageBreak/>
              <w:t>«</w:t>
            </w:r>
            <w:r w:rsidR="00DE40A4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Б</w:t>
            </w:r>
            <w:r w:rsidRPr="00FA26F1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ез </w:t>
            </w:r>
            <w:proofErr w:type="spellStart"/>
            <w:r w:rsidRPr="00FA26F1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единства</w:t>
            </w:r>
            <w:r w:rsidR="00DE40A4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,нет</w:t>
            </w:r>
            <w:proofErr w:type="spellEnd"/>
            <w:r w:rsidR="00DE40A4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жизни</w:t>
            </w:r>
            <w:r w:rsidRPr="00FA26F1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».                                                                                                                                         </w:t>
            </w:r>
            <w:r w:rsidRPr="00FA26F1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  <w:t>15–19.12.25</w:t>
            </w:r>
            <w:r w:rsidRPr="00FA26F1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> </w:t>
            </w:r>
            <w:r w:rsidRPr="00FA26F1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  <w:t>г.</w:t>
            </w:r>
          </w:p>
          <w:p w14:paraId="6A241B9D" w14:textId="77777777" w:rsidR="009216EF" w:rsidRPr="00FA26F1" w:rsidRDefault="009216EF" w:rsidP="003F3E1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</w:pPr>
          </w:p>
        </w:tc>
      </w:tr>
      <w:tr w:rsidR="008E48A2" w:rsidRPr="00F516A0" w14:paraId="465F26EA" w14:textId="77777777" w:rsidTr="005251FF">
        <w:tc>
          <w:tcPr>
            <w:tcW w:w="121" w:type="pct"/>
          </w:tcPr>
          <w:p w14:paraId="04F8477E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lastRenderedPageBreak/>
              <w:t>15</w:t>
            </w:r>
          </w:p>
        </w:tc>
        <w:tc>
          <w:tcPr>
            <w:tcW w:w="2483" w:type="pct"/>
          </w:tcPr>
          <w:p w14:paraId="43DB6C63" w14:textId="501776E0" w:rsidR="009216EF" w:rsidRPr="00BE728D" w:rsidRDefault="00BE728D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BE728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Моя гордость – Независимый Казахстан!»</w:t>
            </w:r>
          </w:p>
          <w:p w14:paraId="5A922DDE" w14:textId="0A355A92" w:rsidR="00BE728D" w:rsidRPr="006A1C45" w:rsidRDefault="006A1C45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6A1C45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День Независимости РК.</w:t>
            </w:r>
          </w:p>
          <w:p w14:paraId="4474E8F8" w14:textId="77777777" w:rsidR="00DE40A4" w:rsidRDefault="009216EF" w:rsidP="003F3E1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E728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к безопасности (10</w:t>
            </w:r>
            <w:r w:rsidRPr="00BE728D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BE728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минут)                                  </w:t>
            </w:r>
          </w:p>
          <w:p w14:paraId="0EC90E0B" w14:textId="77777777" w:rsidR="00DE40A4" w:rsidRDefault="00DE40A4" w:rsidP="003F3E1B">
            <w:pPr>
              <w:rPr>
                <w:lang w:val="ru-RU"/>
              </w:rPr>
            </w:pPr>
          </w:p>
          <w:p w14:paraId="53D9F3F8" w14:textId="5F261C6D" w:rsidR="00DE40A4" w:rsidRPr="006A1C45" w:rsidRDefault="009216EF" w:rsidP="0070097A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E728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к</w:t>
            </w:r>
            <w:r w:rsidRPr="00BE728D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BE728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№</w:t>
            </w:r>
            <w:r w:rsidRPr="00BE728D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BE728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15                                                                        </w:t>
            </w:r>
            <w:proofErr w:type="gramStart"/>
            <w:r w:rsidR="008E48A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="004913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="00AB2C3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Pr="00BE728D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BE728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ласс</w:t>
            </w:r>
            <w:proofErr w:type="gramEnd"/>
            <w:r w:rsidRPr="00BE728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: </w:t>
            </w:r>
            <w:r w:rsidR="00BE728D" w:rsidRPr="00AB2C34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</w:t>
            </w:r>
            <w:r w:rsidR="00AB2C34" w:rsidRPr="00AB2C34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Почему важно доверять родителям в определённых ситуациях?</w:t>
            </w:r>
            <w:r w:rsidR="00BE728D" w:rsidRPr="00AB2C34">
              <w:rPr>
                <w:rStyle w:val="af1"/>
                <w:rFonts w:ascii="Times New Roman" w:hAnsi="Times New Roman" w:cs="Times New Roman"/>
                <w:b w:val="0"/>
                <w:bCs w:val="0"/>
                <w:sz w:val="28"/>
                <w:szCs w:val="28"/>
                <w:lang w:val="ru-RU"/>
              </w:rPr>
              <w:t>»</w:t>
            </w:r>
            <w:r w:rsidR="00BE728D" w:rsidRPr="00BE728D">
              <w:rPr>
                <w:rStyle w:val="af1"/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DE40A4">
              <w:rPr>
                <w:rStyle w:val="af1"/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BE728D" w:rsidRPr="00BE728D">
              <w:rPr>
                <w:rStyle w:val="af1"/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</w:p>
        </w:tc>
        <w:tc>
          <w:tcPr>
            <w:tcW w:w="752" w:type="pct"/>
          </w:tcPr>
          <w:p w14:paraId="6B716169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час</w:t>
            </w:r>
            <w:proofErr w:type="spellEnd"/>
          </w:p>
        </w:tc>
        <w:tc>
          <w:tcPr>
            <w:tcW w:w="0" w:type="auto"/>
          </w:tcPr>
          <w:p w14:paraId="77B2DDB2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руководитель</w:t>
            </w:r>
            <w:proofErr w:type="spellEnd"/>
          </w:p>
        </w:tc>
        <w:tc>
          <w:tcPr>
            <w:tcW w:w="759" w:type="pct"/>
          </w:tcPr>
          <w:p w14:paraId="23EFECE1" w14:textId="77777777" w:rsidR="009216EF" w:rsidRPr="00ED48EE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D48EE">
              <w:rPr>
                <w:rFonts w:ascii="Times New Roman" w:hAnsi="Times New Roman" w:cs="Times New Roman"/>
                <w:sz w:val="28"/>
                <w:szCs w:val="28"/>
              </w:rPr>
              <w:t>15.12.2025 г.</w:t>
            </w:r>
          </w:p>
        </w:tc>
      </w:tr>
      <w:tr w:rsidR="009216EF" w:rsidRPr="003954C5" w14:paraId="6CA7161F" w14:textId="77777777" w:rsidTr="005251FF">
        <w:tc>
          <w:tcPr>
            <w:tcW w:w="5000" w:type="pct"/>
            <w:gridSpan w:val="5"/>
          </w:tcPr>
          <w:p w14:paraId="4B64BB2B" w14:textId="77777777" w:rsidR="009216EF" w:rsidRDefault="009216EF" w:rsidP="003F3E1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</w:p>
          <w:p w14:paraId="726D4A7E" w14:textId="77777777" w:rsidR="009216EF" w:rsidRDefault="009216EF" w:rsidP="003F3E1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</w:pPr>
            <w:r w:rsidRPr="004F3EBA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Цитата 4-й </w:t>
            </w:r>
            <w:proofErr w:type="gramStart"/>
            <w:r w:rsidRPr="004F3EBA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недели:   </w:t>
            </w:r>
            <w:proofErr w:type="gramEnd"/>
            <w:r w:rsidRPr="004F3EBA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                                                                                                           </w:t>
            </w:r>
            <w:r w:rsidRPr="004F3EBA">
              <w:rPr>
                <w:rFonts w:ascii="Times New Roman" w:hAnsi="Times New Roman" w:cs="Times New Roman"/>
                <w:b/>
                <w:bCs/>
                <w:spacing w:val="3"/>
                <w:sz w:val="28"/>
                <w:szCs w:val="28"/>
                <w:shd w:val="clear" w:color="auto" w:fill="FFFFFF"/>
                <w:lang w:val="kk-KZ"/>
              </w:rPr>
              <w:t>«Ынтымақ – бұзылмайтын қорған»</w:t>
            </w:r>
            <w:r>
              <w:rPr>
                <w:rFonts w:ascii="Times New Roman" w:hAnsi="Times New Roman" w:cs="Times New Roman"/>
                <w:b/>
                <w:bCs/>
                <w:spacing w:val="3"/>
                <w:sz w:val="28"/>
                <w:szCs w:val="28"/>
                <w:shd w:val="clear" w:color="auto" w:fill="FFFFFF"/>
                <w:lang w:val="kk-KZ"/>
              </w:rPr>
              <w:t xml:space="preserve">                                                                                                                  </w:t>
            </w:r>
            <w:r w:rsidRPr="004F3EBA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«Единство — несокрушимая крепость».                                                                                                                  </w:t>
            </w:r>
            <w:r w:rsidRPr="003954C5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  <w:t>22–26.12.25</w:t>
            </w:r>
            <w:r w:rsidRPr="004F3EBA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> </w:t>
            </w:r>
            <w:r w:rsidRPr="003954C5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  <w:t>г.</w:t>
            </w:r>
          </w:p>
          <w:p w14:paraId="65CFB6DC" w14:textId="77777777" w:rsidR="009216EF" w:rsidRPr="003954C5" w:rsidRDefault="009216EF" w:rsidP="003F3E1B">
            <w:pPr>
              <w:jc w:val="center"/>
              <w:rPr>
                <w:rFonts w:ascii="Times New Roman" w:hAnsi="Times New Roman" w:cs="Times New Roman"/>
                <w:b/>
                <w:bCs/>
                <w:spacing w:val="3"/>
                <w:sz w:val="28"/>
                <w:szCs w:val="28"/>
                <w:shd w:val="clear" w:color="auto" w:fill="FFFFFF"/>
                <w:lang w:val="kk-KZ"/>
              </w:rPr>
            </w:pPr>
          </w:p>
        </w:tc>
      </w:tr>
      <w:tr w:rsidR="008E48A2" w:rsidRPr="00F516A0" w14:paraId="281633B4" w14:textId="77777777" w:rsidTr="005251FF">
        <w:tc>
          <w:tcPr>
            <w:tcW w:w="121" w:type="pct"/>
          </w:tcPr>
          <w:p w14:paraId="61089B4C" w14:textId="319F5E8F" w:rsidR="009216EF" w:rsidRPr="00F516A0" w:rsidRDefault="00BE728D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 xml:space="preserve"> </w:t>
            </w:r>
            <w:r w:rsidR="009216EF"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16</w:t>
            </w:r>
          </w:p>
        </w:tc>
        <w:tc>
          <w:tcPr>
            <w:tcW w:w="2483" w:type="pct"/>
          </w:tcPr>
          <w:p w14:paraId="223A8C27" w14:textId="0C5894F5" w:rsidR="009216EF" w:rsidRPr="00BC22F0" w:rsidRDefault="009216EF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kk-KZ"/>
              </w:rPr>
            </w:pPr>
            <w:r w:rsidRPr="004F3EBA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Новогодний подарок»</w:t>
            </w:r>
            <w:r w:rsidR="006A1C45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/</w:t>
            </w:r>
            <w:r w:rsidR="004D196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 </w:t>
            </w:r>
            <w:r w:rsidR="004D196F" w:rsidRPr="004D196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Мы встречаем Новый год!»</w:t>
            </w:r>
            <w:r w:rsidR="006B489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/</w:t>
            </w:r>
            <w:r w:rsidR="006B4890" w:rsidRPr="006B4890">
              <w:rPr>
                <w:lang w:val="ru-RU"/>
              </w:rPr>
              <w:t xml:space="preserve"> </w:t>
            </w:r>
            <w:r w:rsidR="00BC22F0" w:rsidRPr="00BC22F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</w:t>
            </w:r>
            <w:r w:rsidR="00AB2C34" w:rsidRPr="00AB2C34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Первая медицинская помощь при ранениях, травмах и несчастных случаях»</w:t>
            </w:r>
            <w:r w:rsidR="00BC22F0" w:rsidRPr="00BC22F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» ПДД №4</w:t>
            </w:r>
          </w:p>
          <w:p w14:paraId="0617683F" w14:textId="77777777" w:rsidR="00DE40A4" w:rsidRPr="00BC22F0" w:rsidRDefault="00DE40A4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</w:p>
          <w:p w14:paraId="5CC22189" w14:textId="0A123245" w:rsidR="00BC22F0" w:rsidRDefault="009216EF" w:rsidP="003F3E1B">
            <w:pPr>
              <w:rPr>
                <w:rStyle w:val="af1"/>
                <w:rFonts w:ascii="Times New Roman" w:hAnsi="Times New Roman" w:cs="Times New Roman"/>
                <w:iCs/>
                <w:sz w:val="28"/>
                <w:szCs w:val="28"/>
                <w:lang w:val="kk-KZ"/>
              </w:rPr>
            </w:pPr>
            <w:r w:rsidRPr="004F3EB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к безопасности (10</w:t>
            </w:r>
            <w:r w:rsidRPr="004F3EBA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proofErr w:type="gramStart"/>
            <w:r w:rsidRPr="004F3EB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минут)   </w:t>
            </w:r>
            <w:proofErr w:type="gramEnd"/>
            <w:r w:rsidRPr="004F3EB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Урок</w:t>
            </w:r>
            <w:r w:rsidRPr="004F3EBA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4F3EB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№</w:t>
            </w:r>
            <w:r w:rsidRPr="004F3EBA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4F3EB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16                                                                         </w:t>
            </w:r>
            <w:r w:rsidR="008E48A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="004913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Pr="00DE40A4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DE40A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класс: </w:t>
            </w:r>
            <w:r w:rsidR="0070097A" w:rsidRPr="00BB1481">
              <w:rPr>
                <w:rStyle w:val="af1"/>
                <w:rFonts w:ascii="Times New Roman" w:hAnsi="Times New Roman" w:cs="Times New Roman"/>
                <w:b w:val="0"/>
                <w:bCs w:val="0"/>
                <w:iCs/>
                <w:sz w:val="28"/>
                <w:szCs w:val="28"/>
                <w:lang w:val="ru-RU"/>
              </w:rPr>
              <w:t>«</w:t>
            </w:r>
            <w:r w:rsidR="00BB1481" w:rsidRPr="00BB1481"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  <w:lang w:val="ru-RU"/>
              </w:rPr>
              <w:t>Опасные увлечения в сети (</w:t>
            </w:r>
            <w:proofErr w:type="spellStart"/>
            <w:r w:rsidR="00BB1481" w:rsidRPr="00BB1481"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  <w:lang w:val="ru-RU"/>
              </w:rPr>
              <w:t>трэш-стрим</w:t>
            </w:r>
            <w:proofErr w:type="spellEnd"/>
            <w:r w:rsidR="00BB1481" w:rsidRPr="00BB1481"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  <w:lang w:val="ru-RU"/>
              </w:rPr>
              <w:t>)</w:t>
            </w:r>
            <w:r w:rsidR="006A1C45" w:rsidRPr="00BB1481">
              <w:rPr>
                <w:rStyle w:val="af1"/>
                <w:rFonts w:ascii="Times New Roman" w:hAnsi="Times New Roman" w:cs="Times New Roman"/>
                <w:b w:val="0"/>
                <w:bCs w:val="0"/>
                <w:iCs/>
                <w:sz w:val="28"/>
                <w:szCs w:val="28"/>
                <w:lang w:val="kk-KZ"/>
              </w:rPr>
              <w:t>»</w:t>
            </w:r>
          </w:p>
          <w:p w14:paraId="58A39109" w14:textId="5C8B0816" w:rsidR="00DE40A4" w:rsidRPr="003954C5" w:rsidRDefault="0070097A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70097A">
              <w:rPr>
                <w:rFonts w:ascii="Times New Roman" w:hAnsi="Times New Roman" w:cs="Times New Roman"/>
                <w:iCs/>
                <w:sz w:val="28"/>
                <w:szCs w:val="28"/>
                <w:lang w:val="ru-RU"/>
              </w:rPr>
              <w:br/>
            </w:r>
          </w:p>
        </w:tc>
        <w:tc>
          <w:tcPr>
            <w:tcW w:w="752" w:type="pct"/>
          </w:tcPr>
          <w:p w14:paraId="15FFE01D" w14:textId="77777777" w:rsidR="009216EF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144563D9" w14:textId="77777777" w:rsidR="009216EF" w:rsidRPr="004F3EBA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F3EBA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4F3EBA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F3EBA">
              <w:rPr>
                <w:rFonts w:ascii="Times New Roman" w:hAnsi="Times New Roman" w:cs="Times New Roman"/>
                <w:sz w:val="28"/>
                <w:szCs w:val="28"/>
              </w:rPr>
              <w:t>час</w:t>
            </w:r>
            <w:proofErr w:type="spellEnd"/>
          </w:p>
        </w:tc>
        <w:tc>
          <w:tcPr>
            <w:tcW w:w="0" w:type="auto"/>
          </w:tcPr>
          <w:p w14:paraId="45142EDC" w14:textId="77777777" w:rsidR="009216EF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32567C26" w14:textId="77777777" w:rsidR="009216EF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руководитель</w:t>
            </w:r>
            <w:proofErr w:type="spellEnd"/>
          </w:p>
          <w:p w14:paraId="3AE5898F" w14:textId="77777777" w:rsidR="009216EF" w:rsidRPr="003415D6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759" w:type="pct"/>
          </w:tcPr>
          <w:p w14:paraId="12DAFEEE" w14:textId="77777777" w:rsidR="009216EF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7672AAFA" w14:textId="77777777" w:rsidR="009216EF" w:rsidRPr="003415D6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F3EBA">
              <w:rPr>
                <w:rFonts w:ascii="Times New Roman" w:hAnsi="Times New Roman" w:cs="Times New Roman"/>
                <w:sz w:val="28"/>
                <w:szCs w:val="28"/>
              </w:rPr>
              <w:t>22.12.2025 г.</w:t>
            </w:r>
          </w:p>
        </w:tc>
      </w:tr>
      <w:tr w:rsidR="009216EF" w:rsidRPr="00676624" w14:paraId="4B536259" w14:textId="77777777" w:rsidTr="005251FF">
        <w:tc>
          <w:tcPr>
            <w:tcW w:w="5000" w:type="pct"/>
            <w:gridSpan w:val="5"/>
          </w:tcPr>
          <w:p w14:paraId="44AB75CB" w14:textId="6EDFFB5F" w:rsidR="00DE40A4" w:rsidRDefault="009216EF" w:rsidP="00FA30A3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</w:pPr>
            <w:r w:rsidRPr="003415D6"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  <w:t>ІІ</w:t>
            </w:r>
            <w:r w:rsidRPr="003415D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I</w:t>
            </w:r>
            <w:r w:rsidRPr="003954C5"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  <w:t xml:space="preserve"> </w:t>
            </w:r>
            <w:r w:rsidRPr="003415D6"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  <w:t>четверть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  <w:t xml:space="preserve">        </w:t>
            </w:r>
          </w:p>
          <w:p w14:paraId="067ADC88" w14:textId="476FDC8A" w:rsidR="00DE40A4" w:rsidRDefault="009216EF" w:rsidP="00DE40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</w:pPr>
            <w:r w:rsidRPr="003415D6">
              <w:rPr>
                <w:rFonts w:ascii="Times New Roman" w:eastAsia="Times New Roman" w:hAnsi="Times New Roman" w:cs="Times New Roman"/>
                <w:b/>
                <w:bCs/>
                <w:kern w:val="2"/>
                <w:sz w:val="32"/>
                <w:szCs w:val="32"/>
                <w:lang w:val="kk-KZ" w:eastAsia="zh-TW"/>
              </w:rPr>
              <w:lastRenderedPageBreak/>
              <w:t>Қаңтар – заң және тәртіп айы</w:t>
            </w:r>
            <w:r>
              <w:rPr>
                <w:rFonts w:ascii="Times New Roman" w:eastAsia="Times New Roman" w:hAnsi="Times New Roman" w:cs="Times New Roman"/>
                <w:b/>
                <w:bCs/>
                <w:kern w:val="2"/>
                <w:sz w:val="32"/>
                <w:szCs w:val="32"/>
                <w:lang w:val="kk-KZ" w:eastAsia="zh-TW"/>
              </w:rPr>
              <w:t xml:space="preserve">             </w:t>
            </w:r>
            <w:r w:rsidR="00DE40A4">
              <w:rPr>
                <w:rFonts w:ascii="Times New Roman" w:eastAsia="Times New Roman" w:hAnsi="Times New Roman" w:cs="Times New Roman"/>
                <w:b/>
                <w:bCs/>
                <w:kern w:val="2"/>
                <w:sz w:val="32"/>
                <w:szCs w:val="32"/>
                <w:lang w:val="kk-KZ" w:eastAsia="zh-TW"/>
              </w:rPr>
              <w:t xml:space="preserve">                                                                                          </w:t>
            </w:r>
            <w:r>
              <w:rPr>
                <w:rFonts w:ascii="Times New Roman" w:eastAsia="Times New Roman" w:hAnsi="Times New Roman" w:cs="Times New Roman"/>
                <w:b/>
                <w:bCs/>
                <w:kern w:val="2"/>
                <w:sz w:val="32"/>
                <w:szCs w:val="32"/>
                <w:lang w:val="kk-KZ" w:eastAsia="zh-TW"/>
              </w:rPr>
              <w:t xml:space="preserve"> </w:t>
            </w:r>
            <w:r w:rsidRPr="003415D6"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  <w:t>Январь</w:t>
            </w:r>
            <w:r w:rsidRPr="003415D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 </w:t>
            </w:r>
            <w:r w:rsidRPr="003415D6"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  <w:t>— месяц закона и</w:t>
            </w:r>
            <w:r w:rsidRPr="003415D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 </w:t>
            </w:r>
            <w:r w:rsidRPr="003415D6"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  <w:t>порядка</w:t>
            </w:r>
          </w:p>
          <w:p w14:paraId="76CA5608" w14:textId="20D5BBE0" w:rsidR="009216EF" w:rsidRPr="003954C5" w:rsidRDefault="009216EF" w:rsidP="00DE40A4">
            <w:pPr>
              <w:rPr>
                <w:rFonts w:ascii="Times New Roman" w:hAnsi="Times New Roman" w:cs="Times New Roman"/>
                <w:sz w:val="32"/>
                <w:szCs w:val="32"/>
                <w:lang w:val="ru-RU"/>
              </w:rPr>
            </w:pPr>
            <w:r w:rsidRPr="003415D6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1 января</w:t>
            </w:r>
            <w:r w:rsidRPr="003415D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– Новый год</w:t>
            </w:r>
          </w:p>
        </w:tc>
      </w:tr>
      <w:tr w:rsidR="009216EF" w:rsidRPr="003954C5" w14:paraId="28944B24" w14:textId="77777777" w:rsidTr="005251FF">
        <w:tc>
          <w:tcPr>
            <w:tcW w:w="5000" w:type="pct"/>
            <w:gridSpan w:val="5"/>
          </w:tcPr>
          <w:p w14:paraId="58F0CA78" w14:textId="77777777" w:rsidR="009216EF" w:rsidRPr="00FA26F1" w:rsidRDefault="009216EF" w:rsidP="003F3E1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FA26F1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lastRenderedPageBreak/>
              <w:t xml:space="preserve">Цитата 2-й недели:                                                                                                                                                                             </w:t>
            </w:r>
            <w:r w:rsidRPr="00FA26F1">
              <w:rPr>
                <w:rFonts w:ascii="Times New Roman" w:hAnsi="Times New Roman" w:cs="Times New Roman"/>
                <w:b/>
                <w:spacing w:val="3"/>
                <w:sz w:val="28"/>
                <w:szCs w:val="28"/>
                <w:shd w:val="clear" w:color="auto" w:fill="FFFFFF"/>
                <w:lang w:val="kk-KZ"/>
              </w:rPr>
              <w:t>«Талап бар жерде, тәртіп бар»</w:t>
            </w:r>
            <w:r w:rsidRPr="00FA26F1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                                                                                          </w:t>
            </w:r>
            <w:r w:rsidRPr="00FA26F1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«Где есть спрос, там есть и порядок».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  <w:r w:rsidRPr="00FA26F1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  <w:t>12–16.01.26</w:t>
            </w:r>
            <w:r w:rsidRPr="00FA26F1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> </w:t>
            </w:r>
            <w:r w:rsidRPr="00FA26F1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  <w:t>г.</w:t>
            </w:r>
          </w:p>
        </w:tc>
      </w:tr>
      <w:tr w:rsidR="008E48A2" w:rsidRPr="00F516A0" w14:paraId="46AF356E" w14:textId="77777777" w:rsidTr="005251FF">
        <w:tc>
          <w:tcPr>
            <w:tcW w:w="121" w:type="pct"/>
          </w:tcPr>
          <w:p w14:paraId="5C136CFB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17</w:t>
            </w:r>
          </w:p>
        </w:tc>
        <w:tc>
          <w:tcPr>
            <w:tcW w:w="2483" w:type="pct"/>
          </w:tcPr>
          <w:p w14:paraId="7614C8B5" w14:textId="22FBFB09" w:rsidR="00E4192E" w:rsidRPr="006B4890" w:rsidRDefault="009216EF" w:rsidP="006B4890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lang w:val="ru-RU"/>
              </w:rPr>
            </w:pPr>
            <w:r w:rsidRPr="006B489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</w:t>
            </w:r>
            <w:r w:rsidR="006B4890" w:rsidRPr="006B4890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lang w:val="ru-RU"/>
              </w:rPr>
              <w:t>Правовое государство.</w:t>
            </w:r>
            <w:r w:rsidR="006B4890" w:rsidRPr="006B4890">
              <w:rPr>
                <w:sz w:val="28"/>
                <w:szCs w:val="28"/>
                <w:lang w:val="ru-RU"/>
              </w:rPr>
              <w:t xml:space="preserve"> </w:t>
            </w:r>
            <w:r w:rsidR="006B4890" w:rsidRPr="006B4890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lang w:val="ru-RU"/>
              </w:rPr>
              <w:t>Будущее без коррупции!</w:t>
            </w:r>
            <w:r w:rsidRPr="006B489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»</w:t>
            </w:r>
            <w:r w:rsidR="00FE1C45" w:rsidRPr="006B489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</w:t>
            </w:r>
          </w:p>
          <w:p w14:paraId="31C565DC" w14:textId="77777777" w:rsidR="00E4192E" w:rsidRPr="006B4890" w:rsidRDefault="00E4192E" w:rsidP="00E4192E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34446E19" w14:textId="67935160" w:rsidR="009216EF" w:rsidRPr="00FA30A3" w:rsidRDefault="009216EF" w:rsidP="00E4192E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E40A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к безопасности (10</w:t>
            </w:r>
            <w:r w:rsidRPr="00DE40A4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DE40A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инут)                                        Урок</w:t>
            </w:r>
            <w:r w:rsidRPr="00DE40A4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DE40A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№</w:t>
            </w:r>
            <w:r w:rsidRPr="00DE40A4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DE40A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17                                                                            </w:t>
            </w:r>
            <w:r w:rsidR="008E48A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="004913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Pr="00DE40A4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DE40A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класс: </w:t>
            </w:r>
            <w:r w:rsidR="00FA30A3" w:rsidRPr="006B4890"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  <w:lang w:val="ru-RU" w:eastAsia="ru-RU"/>
              </w:rPr>
              <w:t>«</w:t>
            </w:r>
            <w:r w:rsidR="00BB1481" w:rsidRPr="00BB1481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lang w:val="ru-RU"/>
              </w:rPr>
              <w:t>Умей  защитить свои права</w:t>
            </w:r>
            <w:r w:rsidR="006B4890" w:rsidRPr="00BB1481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  <w:lang w:val="ru-RU"/>
              </w:rPr>
              <w:t>»</w:t>
            </w:r>
            <w:r w:rsidR="00BB1481" w:rsidRPr="00BB1481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  <w:lang w:val="ru-RU"/>
              </w:rPr>
              <w:t>»</w:t>
            </w:r>
            <w:r w:rsidR="00FA30A3" w:rsidRPr="00BB1481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br/>
            </w:r>
          </w:p>
        </w:tc>
        <w:tc>
          <w:tcPr>
            <w:tcW w:w="752" w:type="pct"/>
          </w:tcPr>
          <w:p w14:paraId="40407B71" w14:textId="77777777" w:rsidR="009216EF" w:rsidRPr="00F516A0" w:rsidRDefault="009216EF" w:rsidP="003F3E1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час</w:t>
            </w:r>
            <w:proofErr w:type="spellEnd"/>
          </w:p>
          <w:p w14:paraId="04CC6709" w14:textId="77777777" w:rsidR="009216EF" w:rsidRPr="00F516A0" w:rsidRDefault="009216EF" w:rsidP="003F3E1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(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час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честности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0" w:type="auto"/>
          </w:tcPr>
          <w:p w14:paraId="30997499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руководитель</w:t>
            </w:r>
            <w:proofErr w:type="spellEnd"/>
          </w:p>
        </w:tc>
        <w:tc>
          <w:tcPr>
            <w:tcW w:w="759" w:type="pct"/>
          </w:tcPr>
          <w:p w14:paraId="0A1AF17E" w14:textId="77777777" w:rsidR="009216EF" w:rsidRPr="003415D6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3415D6">
              <w:rPr>
                <w:rFonts w:ascii="Times New Roman" w:hAnsi="Times New Roman" w:cs="Times New Roman"/>
                <w:sz w:val="28"/>
                <w:szCs w:val="28"/>
              </w:rPr>
              <w:t>12.01.2026 г.</w:t>
            </w:r>
          </w:p>
        </w:tc>
      </w:tr>
      <w:tr w:rsidR="009216EF" w:rsidRPr="003415D6" w14:paraId="116B1AC3" w14:textId="77777777" w:rsidTr="005251FF">
        <w:tc>
          <w:tcPr>
            <w:tcW w:w="5000" w:type="pct"/>
            <w:gridSpan w:val="5"/>
          </w:tcPr>
          <w:p w14:paraId="4AA1A1D0" w14:textId="77777777" w:rsidR="009216EF" w:rsidRPr="00817C86" w:rsidRDefault="009216EF" w:rsidP="003F3E1B">
            <w:pPr>
              <w:jc w:val="center"/>
              <w:rPr>
                <w:rFonts w:ascii="Times New Roman" w:hAnsi="Times New Roman" w:cs="Times New Roman"/>
                <w:b/>
                <w:spacing w:val="3"/>
                <w:sz w:val="28"/>
                <w:szCs w:val="28"/>
                <w:shd w:val="clear" w:color="auto" w:fill="FFFFFF"/>
                <w:lang w:val="kk-KZ"/>
              </w:rPr>
            </w:pPr>
            <w:r w:rsidRPr="00817C86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Цитата 3-й </w:t>
            </w:r>
            <w:proofErr w:type="gramStart"/>
            <w:r w:rsidRPr="00817C86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недели:   </w:t>
            </w:r>
            <w:proofErr w:type="gramEnd"/>
            <w:r w:rsidRPr="00817C86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                                                                                                        </w:t>
            </w:r>
            <w:r w:rsidRPr="00817C86">
              <w:rPr>
                <w:rFonts w:ascii="Times New Roman" w:hAnsi="Times New Roman" w:cs="Times New Roman"/>
                <w:b/>
                <w:spacing w:val="3"/>
                <w:sz w:val="28"/>
                <w:szCs w:val="28"/>
                <w:shd w:val="clear" w:color="auto" w:fill="FFFFFF"/>
                <w:lang w:val="kk-KZ"/>
              </w:rPr>
              <w:t xml:space="preserve"> «Тәртіп – тәрбие бастауы»</w:t>
            </w:r>
          </w:p>
          <w:p w14:paraId="35C99522" w14:textId="77777777" w:rsidR="009216EF" w:rsidRPr="003415D6" w:rsidRDefault="009216EF" w:rsidP="003F3E1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817C86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«Дисциплина — начало 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воспитания</w:t>
            </w:r>
            <w:r w:rsidRPr="00817C86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»                                                                                                                         19–23.01.26</w:t>
            </w:r>
            <w:r w:rsidRPr="00817C8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Pr="00817C86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г.</w:t>
            </w:r>
          </w:p>
        </w:tc>
      </w:tr>
      <w:tr w:rsidR="008E48A2" w:rsidRPr="00F516A0" w14:paraId="76663471" w14:textId="77777777" w:rsidTr="005251FF">
        <w:tc>
          <w:tcPr>
            <w:tcW w:w="121" w:type="pct"/>
          </w:tcPr>
          <w:p w14:paraId="54EE6369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18</w:t>
            </w:r>
          </w:p>
        </w:tc>
        <w:tc>
          <w:tcPr>
            <w:tcW w:w="2483" w:type="pct"/>
          </w:tcPr>
          <w:p w14:paraId="5868924D" w14:textId="77777777" w:rsidR="009216EF" w:rsidRPr="00F516A0" w:rsidRDefault="009216EF" w:rsidP="003F3E1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Программа 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ДОСБОЛ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IKE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»</w:t>
            </w:r>
          </w:p>
          <w:p w14:paraId="218CA8F9" w14:textId="037CF8D4" w:rsidR="009216EF" w:rsidRPr="004D196F" w:rsidRDefault="00BB1481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</w:t>
            </w:r>
            <w:r w:rsidRPr="00BB1481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Уважение личных границ других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>.»</w:t>
            </w:r>
            <w:r w:rsidR="009216E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</w:t>
            </w:r>
          </w:p>
          <w:p w14:paraId="728487A1" w14:textId="3A6AD7D1" w:rsidR="003D3C8F" w:rsidRPr="00FC3C6D" w:rsidRDefault="009216EF" w:rsidP="00FC3C6D">
            <w:pPr>
              <w:pStyle w:val="af3"/>
              <w:rPr>
                <w:i/>
                <w:lang w:val="kk-KZ"/>
              </w:rPr>
            </w:pPr>
            <w:r w:rsidRPr="00817C86">
              <w:rPr>
                <w:sz w:val="28"/>
                <w:szCs w:val="28"/>
              </w:rPr>
              <w:t>Урок безопасности (10 минут)</w:t>
            </w:r>
            <w:r>
              <w:rPr>
                <w:sz w:val="28"/>
                <w:szCs w:val="28"/>
              </w:rPr>
              <w:t xml:space="preserve">                                     </w:t>
            </w:r>
            <w:r w:rsidRPr="00817C86">
              <w:rPr>
                <w:sz w:val="28"/>
                <w:szCs w:val="28"/>
              </w:rPr>
              <w:t>Урок № 18</w:t>
            </w:r>
            <w:r>
              <w:rPr>
                <w:sz w:val="28"/>
                <w:szCs w:val="28"/>
              </w:rPr>
              <w:t xml:space="preserve">                                                                       </w:t>
            </w:r>
            <w:r w:rsidR="008E48A2">
              <w:rPr>
                <w:sz w:val="28"/>
                <w:szCs w:val="28"/>
              </w:rPr>
              <w:t>1</w:t>
            </w:r>
            <w:r w:rsidR="00491395">
              <w:rPr>
                <w:sz w:val="28"/>
                <w:szCs w:val="28"/>
              </w:rPr>
              <w:t>1</w:t>
            </w:r>
            <w:r w:rsidRPr="00DA49B3">
              <w:rPr>
                <w:sz w:val="28"/>
                <w:szCs w:val="28"/>
              </w:rPr>
              <w:t> классы</w:t>
            </w:r>
            <w:r w:rsidRPr="00FA30A3">
              <w:rPr>
                <w:sz w:val="28"/>
                <w:szCs w:val="28"/>
              </w:rPr>
              <w:t xml:space="preserve">: </w:t>
            </w:r>
            <w:r w:rsidR="004D196F" w:rsidRPr="004D196F">
              <w:rPr>
                <w:rStyle w:val="af1"/>
                <w:rFonts w:eastAsiaTheme="majorEastAsia"/>
                <w:iCs/>
                <w:sz w:val="28"/>
                <w:szCs w:val="28"/>
              </w:rPr>
              <w:t>«</w:t>
            </w:r>
            <w:r w:rsidR="00FC3C6D" w:rsidRPr="00FC3C6D">
              <w:rPr>
                <w:b/>
                <w:bCs/>
                <w:iCs/>
                <w:sz w:val="28"/>
                <w:szCs w:val="28"/>
              </w:rPr>
              <w:t>Как отличить истинную дружбу от ложной»</w:t>
            </w:r>
          </w:p>
        </w:tc>
        <w:tc>
          <w:tcPr>
            <w:tcW w:w="752" w:type="pct"/>
          </w:tcPr>
          <w:p w14:paraId="615418A8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час</w:t>
            </w:r>
            <w:proofErr w:type="spellEnd"/>
          </w:p>
        </w:tc>
        <w:tc>
          <w:tcPr>
            <w:tcW w:w="0" w:type="auto"/>
          </w:tcPr>
          <w:p w14:paraId="7242D7E5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руководитель</w:t>
            </w:r>
            <w:proofErr w:type="spellEnd"/>
          </w:p>
        </w:tc>
        <w:tc>
          <w:tcPr>
            <w:tcW w:w="759" w:type="pct"/>
          </w:tcPr>
          <w:p w14:paraId="0961577E" w14:textId="77777777" w:rsidR="009216EF" w:rsidRPr="00817C86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17C86">
              <w:rPr>
                <w:rFonts w:ascii="Times New Roman" w:hAnsi="Times New Roman" w:cs="Times New Roman"/>
                <w:sz w:val="28"/>
                <w:szCs w:val="28"/>
              </w:rPr>
              <w:t>19.01.2026 г.</w:t>
            </w:r>
          </w:p>
        </w:tc>
      </w:tr>
      <w:tr w:rsidR="009216EF" w:rsidRPr="000A469E" w14:paraId="1CD6D927" w14:textId="77777777" w:rsidTr="005251FF">
        <w:tc>
          <w:tcPr>
            <w:tcW w:w="5000" w:type="pct"/>
            <w:gridSpan w:val="5"/>
          </w:tcPr>
          <w:p w14:paraId="4A8386A0" w14:textId="74CF4EE6" w:rsidR="00DA49B3" w:rsidRDefault="003D3C8F" w:rsidP="003D3C8F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                                          </w:t>
            </w:r>
            <w:r w:rsidR="009216EF" w:rsidRPr="00817C86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Цитаты 4-й недели:   </w:t>
            </w:r>
          </w:p>
          <w:p w14:paraId="05D71E3B" w14:textId="77777777" w:rsidR="00DA49B3" w:rsidRDefault="00DA49B3" w:rsidP="003F3E1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</w:p>
          <w:p w14:paraId="49F6D1AE" w14:textId="637CB76E" w:rsidR="009216EF" w:rsidRPr="00817C86" w:rsidRDefault="009216EF" w:rsidP="00DA49B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17C86">
              <w:rPr>
                <w:rFonts w:ascii="Times New Roman" w:hAnsi="Times New Roman" w:cs="Times New Roman"/>
                <w:b/>
                <w:sz w:val="28"/>
                <w:szCs w:val="28"/>
                <w:lang w:val="kk-KZ"/>
              </w:rPr>
              <w:t>«Әділет жолы- адал жол»</w:t>
            </w:r>
            <w:r w:rsidRPr="00817C86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                                                                                                            «Путь справедливости — это честный путь».                                                                                                        26–30.01.26</w:t>
            </w:r>
            <w:r w:rsidRPr="00817C8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Pr="00817C86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г.</w:t>
            </w:r>
          </w:p>
        </w:tc>
      </w:tr>
      <w:tr w:rsidR="008E48A2" w:rsidRPr="00F516A0" w14:paraId="223ECFC4" w14:textId="77777777" w:rsidTr="005251FF">
        <w:tc>
          <w:tcPr>
            <w:tcW w:w="121" w:type="pct"/>
          </w:tcPr>
          <w:p w14:paraId="795577F1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lastRenderedPageBreak/>
              <w:t>19</w:t>
            </w:r>
          </w:p>
        </w:tc>
        <w:tc>
          <w:tcPr>
            <w:tcW w:w="2483" w:type="pct"/>
          </w:tcPr>
          <w:p w14:paraId="0750E174" w14:textId="411E19F0" w:rsidR="00FC3C6D" w:rsidRPr="002143F6" w:rsidRDefault="009216EF" w:rsidP="00FC3C6D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kk-KZ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«Я знаю свои </w:t>
            </w:r>
            <w:proofErr w:type="spellStart"/>
            <w:proofErr w:type="gramStart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права!</w:t>
            </w:r>
            <w:r w:rsidR="003D3C8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Знай</w:t>
            </w:r>
            <w:proofErr w:type="spellEnd"/>
            <w:proofErr w:type="gramEnd"/>
            <w:r w:rsidR="003D3C8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закон!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»</w:t>
            </w:r>
            <w:r w:rsidR="00FC3C6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/</w:t>
            </w:r>
            <w:r w:rsidR="00FC3C6D"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«</w:t>
            </w:r>
            <w:r w:rsidR="00FC3C6D" w:rsidRPr="002143F6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Честное поколение-светлое будущее</w:t>
            </w:r>
            <w:r w:rsidR="00FC3C6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>»</w:t>
            </w:r>
          </w:p>
          <w:p w14:paraId="7E195817" w14:textId="44E5DB62" w:rsidR="00F73C1B" w:rsidRPr="00F72167" w:rsidRDefault="00F73C1B" w:rsidP="00F73C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</w:pPr>
          </w:p>
          <w:p w14:paraId="6DDCE37E" w14:textId="663E9F3D" w:rsidR="009216EF" w:rsidRPr="00817C86" w:rsidRDefault="009216EF" w:rsidP="003F3E1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17C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к безопасности (10</w:t>
            </w:r>
            <w:r w:rsidRPr="00817C86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817C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инут)                                     Урок</w:t>
            </w:r>
            <w:r w:rsidRPr="00817C86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817C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№</w:t>
            </w:r>
            <w:r w:rsidRPr="00817C86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817C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19                                                                       </w:t>
            </w:r>
            <w:r w:rsidR="008E48A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="004913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Pr="00817C86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817C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класс: </w:t>
            </w:r>
            <w:r w:rsidRPr="00F72167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</w:t>
            </w:r>
            <w:r w:rsidR="00F72167" w:rsidRPr="00F72167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Дружба в трудные периоды: как безопасно помочь другу в конфликте?</w:t>
            </w:r>
            <w:r w:rsidRPr="00F72167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»</w:t>
            </w:r>
          </w:p>
        </w:tc>
        <w:tc>
          <w:tcPr>
            <w:tcW w:w="752" w:type="pct"/>
          </w:tcPr>
          <w:p w14:paraId="4E1055C1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час</w:t>
            </w:r>
            <w:proofErr w:type="spellEnd"/>
          </w:p>
        </w:tc>
        <w:tc>
          <w:tcPr>
            <w:tcW w:w="0" w:type="auto"/>
          </w:tcPr>
          <w:p w14:paraId="63B6A60D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руководитель</w:t>
            </w:r>
            <w:proofErr w:type="spellEnd"/>
          </w:p>
        </w:tc>
        <w:tc>
          <w:tcPr>
            <w:tcW w:w="759" w:type="pct"/>
          </w:tcPr>
          <w:p w14:paraId="710D31DD" w14:textId="77777777" w:rsidR="009216EF" w:rsidRPr="00817C86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17C86">
              <w:rPr>
                <w:rFonts w:ascii="Times New Roman" w:hAnsi="Times New Roman" w:cs="Times New Roman"/>
                <w:sz w:val="28"/>
                <w:szCs w:val="28"/>
              </w:rPr>
              <w:t>26.01.2026 г.</w:t>
            </w:r>
          </w:p>
        </w:tc>
      </w:tr>
      <w:tr w:rsidR="009216EF" w:rsidRPr="001026ED" w14:paraId="3B66E480" w14:textId="77777777" w:rsidTr="005251FF">
        <w:tc>
          <w:tcPr>
            <w:tcW w:w="5000" w:type="pct"/>
            <w:gridSpan w:val="5"/>
          </w:tcPr>
          <w:p w14:paraId="5EB55C02" w14:textId="77777777" w:rsidR="009216EF" w:rsidRPr="00817C86" w:rsidRDefault="009216EF" w:rsidP="003F3E1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"/>
                <w:sz w:val="32"/>
                <w:szCs w:val="32"/>
                <w:lang w:val="kk-KZ" w:eastAsia="zh-TW"/>
              </w:rPr>
            </w:pPr>
            <w:r w:rsidRPr="00817C86">
              <w:rPr>
                <w:rFonts w:ascii="Times New Roman" w:eastAsia="Times New Roman" w:hAnsi="Times New Roman" w:cs="Times New Roman"/>
                <w:b/>
                <w:bCs/>
                <w:kern w:val="2"/>
                <w:sz w:val="32"/>
                <w:szCs w:val="32"/>
                <w:lang w:val="kk-KZ" w:eastAsia="zh-TW"/>
              </w:rPr>
              <w:t>Ақпан – жасампаздық және жаңашылдық</w:t>
            </w:r>
          </w:p>
          <w:p w14:paraId="6E978F57" w14:textId="77777777" w:rsidR="009216EF" w:rsidRPr="00817C86" w:rsidRDefault="009216EF" w:rsidP="003F3E1B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ru-RU"/>
              </w:rPr>
            </w:pPr>
            <w:r w:rsidRPr="00817C86"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  <w:t>Февраль</w:t>
            </w:r>
            <w:r w:rsidRPr="00817C8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 </w:t>
            </w:r>
            <w:r w:rsidRPr="00817C86"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  <w:t>— месяц созидания и</w:t>
            </w:r>
            <w:r w:rsidRPr="00817C8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 </w:t>
            </w:r>
            <w:r w:rsidRPr="00817C86"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  <w:t>новаторства</w:t>
            </w:r>
          </w:p>
          <w:p w14:paraId="4762FBE9" w14:textId="77777777" w:rsidR="009216EF" w:rsidRPr="00F516A0" w:rsidRDefault="009216EF" w:rsidP="003F3E1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14 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февраля</w:t>
            </w:r>
            <w:r w:rsidRPr="00F516A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– Международный день дарения книг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                                                                         </w:t>
            </w:r>
            <w:r w:rsidRPr="001E02D6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Второй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Pr="000D4F86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вторник февраля — </w:t>
            </w:r>
            <w:r w:rsidRPr="00817C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семирный день безопасности День безопасного интернета</w:t>
            </w:r>
          </w:p>
        </w:tc>
      </w:tr>
      <w:tr w:rsidR="009216EF" w:rsidRPr="00F27253" w14:paraId="58FE348B" w14:textId="77777777" w:rsidTr="005251FF">
        <w:tc>
          <w:tcPr>
            <w:tcW w:w="5000" w:type="pct"/>
            <w:gridSpan w:val="5"/>
          </w:tcPr>
          <w:p w14:paraId="7558C795" w14:textId="77777777" w:rsidR="009216EF" w:rsidRPr="00F27253" w:rsidRDefault="009216EF" w:rsidP="003F3E1B">
            <w:pPr>
              <w:jc w:val="center"/>
              <w:rPr>
                <w:rFonts w:ascii="Times New Roman" w:hAnsi="Times New Roman" w:cs="Times New Roman"/>
                <w:b/>
                <w:spacing w:val="3"/>
                <w:sz w:val="28"/>
                <w:szCs w:val="28"/>
                <w:shd w:val="clear" w:color="auto" w:fill="FFFFFF"/>
                <w:lang w:val="kk-KZ"/>
              </w:rPr>
            </w:pPr>
            <w:r w:rsidRPr="000D4F86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Цитата 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1-й </w:t>
            </w:r>
            <w:proofErr w:type="gramStart"/>
            <w:r w:rsidRPr="000D4F86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недели: 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</w:t>
            </w:r>
            <w:proofErr w:type="gramEnd"/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                                                                                                     </w:t>
            </w:r>
            <w:r w:rsidRPr="00F27253">
              <w:rPr>
                <w:rFonts w:ascii="Times New Roman" w:hAnsi="Times New Roman" w:cs="Times New Roman"/>
                <w:b/>
                <w:sz w:val="28"/>
                <w:szCs w:val="28"/>
                <w:lang w:val="kk-KZ"/>
              </w:rPr>
              <w:t>«</w:t>
            </w:r>
            <w:r w:rsidRPr="00F27253">
              <w:rPr>
                <w:rFonts w:ascii="Times New Roman" w:hAnsi="Times New Roman" w:cs="Times New Roman"/>
                <w:b/>
                <w:spacing w:val="3"/>
                <w:sz w:val="28"/>
                <w:szCs w:val="28"/>
                <w:shd w:val="clear" w:color="auto" w:fill="FFFFFF"/>
                <w:lang w:val="kk-KZ"/>
              </w:rPr>
              <w:t>Жасампаздық – бәрімізге өнеге»</w:t>
            </w:r>
          </w:p>
          <w:p w14:paraId="69ED8B19" w14:textId="77777777" w:rsidR="009216EF" w:rsidRPr="00F27253" w:rsidRDefault="009216EF" w:rsidP="003F3E1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F2725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Созидание</w:t>
            </w:r>
            <w:r w:rsidRPr="00F2725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— пример для всех нас».                                                                                                                               02–06.02.26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Pr="00F2725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г.</w:t>
            </w:r>
          </w:p>
        </w:tc>
      </w:tr>
      <w:tr w:rsidR="008E48A2" w:rsidRPr="00F516A0" w14:paraId="579B6B51" w14:textId="77777777" w:rsidTr="005251FF">
        <w:tc>
          <w:tcPr>
            <w:tcW w:w="121" w:type="pct"/>
          </w:tcPr>
          <w:p w14:paraId="2B329901" w14:textId="77777777" w:rsidR="009216EF" w:rsidRDefault="009216EF" w:rsidP="003F3E1B">
            <w:pPr>
              <w:pStyle w:val="Compact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</w:p>
          <w:p w14:paraId="4F249367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20</w:t>
            </w:r>
          </w:p>
        </w:tc>
        <w:tc>
          <w:tcPr>
            <w:tcW w:w="2483" w:type="pct"/>
          </w:tcPr>
          <w:p w14:paraId="4937C0AB" w14:textId="77777777" w:rsidR="009216EF" w:rsidRDefault="009216EF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</w:p>
          <w:p w14:paraId="7AE72953" w14:textId="77777777" w:rsidR="009216EF" w:rsidRPr="001E02D6" w:rsidRDefault="009216EF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1E02D6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4 февраля-День безопасного интернета»</w:t>
            </w:r>
          </w:p>
          <w:p w14:paraId="112940C1" w14:textId="77777777" w:rsidR="009216EF" w:rsidRDefault="009216EF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Безопасный шаг в цифровом мире»</w:t>
            </w:r>
          </w:p>
          <w:p w14:paraId="22CF864D" w14:textId="77777777" w:rsidR="00DF7EAC" w:rsidRPr="00F516A0" w:rsidRDefault="00DF7EAC" w:rsidP="003F3E1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448DEB5A" w14:textId="5D1D42B3" w:rsidR="00DF7EAC" w:rsidRPr="00F72167" w:rsidRDefault="009216EF" w:rsidP="003F3E1B">
            <w:pPr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  <w:lang w:val="kk-KZ"/>
              </w:rPr>
            </w:pPr>
            <w:r w:rsidRPr="001E02D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к безопасности (10</w:t>
            </w:r>
            <w:r w:rsidRPr="001E02D6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proofErr w:type="gramStart"/>
            <w:r w:rsidRPr="001E02D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минут)   </w:t>
            </w:r>
            <w:proofErr w:type="gramEnd"/>
            <w:r w:rsidRPr="001E02D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    Урок</w:t>
            </w:r>
            <w:r w:rsidRPr="001E02D6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1E02D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№</w:t>
            </w:r>
            <w:r w:rsidRPr="001E02D6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1E02D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20                                                                               </w:t>
            </w:r>
            <w:r w:rsidR="008E48A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="004913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="008E48A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Pr="001E02D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ласс</w:t>
            </w:r>
            <w:r w:rsidR="004D196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: </w:t>
            </w:r>
            <w:r w:rsidR="004D196F" w:rsidRPr="008D3C9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>«</w:t>
            </w:r>
            <w:r w:rsidR="008D3C9D" w:rsidRPr="008D3C9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Искусственный интеллект: стоит ли доверять ему безоговорочно</w:t>
            </w:r>
            <w:r w:rsidR="008D3C9D" w:rsidRPr="00F72167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?</w:t>
            </w:r>
            <w:r w:rsidR="007160AE" w:rsidRPr="00F72167"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>»</w:t>
            </w:r>
            <w:r w:rsidR="00F72167" w:rsidRPr="00F72167"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>/</w:t>
            </w:r>
            <w:r w:rsidR="00F72167" w:rsidRPr="00F72167">
              <w:rPr>
                <w:rFonts w:ascii="Times New Roman" w:hAnsi="Times New Roman" w:cs="Times New Roman"/>
                <w:i/>
                <w:sz w:val="28"/>
                <w:szCs w:val="28"/>
                <w:lang w:val="ru-RU"/>
              </w:rPr>
              <w:t xml:space="preserve"> </w:t>
            </w:r>
            <w:r w:rsidR="00F72167" w:rsidRPr="008E48A2"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  <w:lang w:val="ru-RU"/>
              </w:rPr>
              <w:t>«Мои основные права и обязанности»</w:t>
            </w:r>
          </w:p>
          <w:p w14:paraId="76A5D94B" w14:textId="4EC3A1CA" w:rsidR="003D3C8F" w:rsidRPr="004D196F" w:rsidRDefault="003D3C8F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</w:pPr>
          </w:p>
        </w:tc>
        <w:tc>
          <w:tcPr>
            <w:tcW w:w="752" w:type="pct"/>
          </w:tcPr>
          <w:p w14:paraId="538E0064" w14:textId="77777777" w:rsidR="009216EF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09B1D6C5" w14:textId="77777777" w:rsidR="009216EF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06890043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час</w:t>
            </w:r>
            <w:proofErr w:type="spellEnd"/>
          </w:p>
        </w:tc>
        <w:tc>
          <w:tcPr>
            <w:tcW w:w="0" w:type="auto"/>
          </w:tcPr>
          <w:p w14:paraId="50DBC2C3" w14:textId="77777777" w:rsidR="009216EF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19CB8411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руководитель</w:t>
            </w:r>
            <w:proofErr w:type="spellEnd"/>
          </w:p>
        </w:tc>
        <w:tc>
          <w:tcPr>
            <w:tcW w:w="759" w:type="pct"/>
          </w:tcPr>
          <w:p w14:paraId="2F962FC2" w14:textId="77777777" w:rsidR="009216EF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2FB2E611" w14:textId="77777777" w:rsidR="009216EF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7D30E3AD" w14:textId="77777777" w:rsidR="009216EF" w:rsidRPr="001E02D6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E02D6">
              <w:rPr>
                <w:rFonts w:ascii="Times New Roman" w:hAnsi="Times New Roman" w:cs="Times New Roman"/>
                <w:sz w:val="28"/>
                <w:szCs w:val="28"/>
              </w:rPr>
              <w:t>02.02.2026 г.</w:t>
            </w:r>
          </w:p>
        </w:tc>
      </w:tr>
      <w:tr w:rsidR="009216EF" w:rsidRPr="00676624" w14:paraId="6E83DE9A" w14:textId="77777777" w:rsidTr="005251FF">
        <w:tc>
          <w:tcPr>
            <w:tcW w:w="5000" w:type="pct"/>
            <w:gridSpan w:val="5"/>
          </w:tcPr>
          <w:p w14:paraId="0070EBDB" w14:textId="77777777" w:rsidR="009216EF" w:rsidRDefault="009216EF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</w:p>
          <w:p w14:paraId="0714D37B" w14:textId="77777777" w:rsidR="009216EF" w:rsidRPr="00FA26F1" w:rsidRDefault="009216EF" w:rsidP="003F3E1B">
            <w:pPr>
              <w:jc w:val="center"/>
              <w:rPr>
                <w:rFonts w:ascii="Times New Roman" w:hAnsi="Times New Roman" w:cs="Times New Roman"/>
                <w:b/>
                <w:spacing w:val="3"/>
                <w:sz w:val="28"/>
                <w:szCs w:val="28"/>
                <w:shd w:val="clear" w:color="auto" w:fill="FFFFFF"/>
                <w:lang w:val="kk-KZ"/>
              </w:rPr>
            </w:pPr>
            <w:r w:rsidRPr="00FA26F1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Цитата 2-й </w:t>
            </w:r>
            <w:proofErr w:type="gramStart"/>
            <w:r w:rsidRPr="00FA26F1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недели:   </w:t>
            </w:r>
            <w:proofErr w:type="gramEnd"/>
            <w:r w:rsidRPr="00FA26F1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                                                                                                  </w:t>
            </w:r>
            <w:r w:rsidRPr="00FA26F1">
              <w:rPr>
                <w:rFonts w:ascii="Times New Roman" w:hAnsi="Times New Roman" w:cs="Times New Roman"/>
                <w:b/>
                <w:spacing w:val="3"/>
                <w:sz w:val="28"/>
                <w:szCs w:val="28"/>
                <w:shd w:val="clear" w:color="auto" w:fill="FFFFFF"/>
                <w:lang w:val="kk-KZ"/>
              </w:rPr>
              <w:t>«Шығармашыл бала – ойлы бала»</w:t>
            </w:r>
          </w:p>
          <w:p w14:paraId="4501BB86" w14:textId="279A160A" w:rsidR="009216EF" w:rsidRPr="00FF3880" w:rsidRDefault="00B32610" w:rsidP="003F3E1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b/>
                <w:spacing w:val="3"/>
                <w:sz w:val="28"/>
                <w:szCs w:val="28"/>
                <w:shd w:val="clear" w:color="auto" w:fill="FFFFFF"/>
                <w:lang w:val="kk-KZ"/>
              </w:rPr>
              <w:lastRenderedPageBreak/>
              <w:t xml:space="preserve">           </w:t>
            </w:r>
            <w:r w:rsidRPr="00DF7EAC"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>«</w:t>
            </w:r>
            <w:r w:rsidRPr="00DF7EAC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Каждый ученик талантлив. Выбери свой</w:t>
            </w:r>
            <w:r w:rsidRPr="00DF7EAC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Pr="00DF7EAC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творческий</w:t>
            </w:r>
            <w:r w:rsidRPr="00DF7EAC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Pr="00DF7EAC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путь!</w:t>
            </w:r>
            <w:r w:rsidRPr="00DF7EAC"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>».</w:t>
            </w:r>
            <w:r w:rsidR="009216EF" w:rsidRPr="00FA26F1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                                                                               09-13.02.26</w:t>
            </w:r>
            <w:r w:rsidR="009216EF" w:rsidRPr="00FA26F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="009216EF" w:rsidRPr="00FA26F1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г. </w:t>
            </w:r>
          </w:p>
        </w:tc>
      </w:tr>
      <w:tr w:rsidR="008E48A2" w:rsidRPr="00F516A0" w14:paraId="7F42D582" w14:textId="77777777" w:rsidTr="005251FF">
        <w:tc>
          <w:tcPr>
            <w:tcW w:w="121" w:type="pct"/>
          </w:tcPr>
          <w:p w14:paraId="53FFB713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lastRenderedPageBreak/>
              <w:t>21</w:t>
            </w:r>
          </w:p>
        </w:tc>
        <w:tc>
          <w:tcPr>
            <w:tcW w:w="2483" w:type="pct"/>
          </w:tcPr>
          <w:p w14:paraId="7EE6B4E8" w14:textId="3D47FE3B" w:rsidR="00D0288D" w:rsidRPr="00B63DB4" w:rsidRDefault="00B32610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>«</w:t>
            </w:r>
            <w:r w:rsidR="00B63DB4"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>Лудомания»</w:t>
            </w:r>
          </w:p>
          <w:p w14:paraId="141F3AEF" w14:textId="70155EE7" w:rsidR="009216EF" w:rsidRPr="00F516A0" w:rsidRDefault="00B32610" w:rsidP="003F3E1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F7EAC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</w:t>
            </w:r>
            <w:r w:rsidRPr="00DF7EA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                   </w:t>
            </w:r>
          </w:p>
          <w:p w14:paraId="0D248CF0" w14:textId="527E858A" w:rsidR="009216EF" w:rsidRPr="00F516A0" w:rsidRDefault="009216EF" w:rsidP="003F3E1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FF388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к безопасности (10</w:t>
            </w:r>
            <w:r w:rsidRPr="00FF3880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FF388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инут)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      </w:t>
            </w:r>
            <w:r w:rsidRPr="00FF388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к</w:t>
            </w:r>
            <w:r w:rsidRPr="00FF3880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FF388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№</w:t>
            </w:r>
            <w:r w:rsidRPr="00FF3880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FF388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1: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                                           </w:t>
            </w:r>
            <w:r w:rsidR="008A31D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="004913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="00B3261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Pr="00FF388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класс: </w:t>
            </w:r>
            <w:r w:rsidRPr="00FF388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«Номера экстренных </w:t>
            </w:r>
            <w:proofErr w:type="spellStart"/>
            <w:r w:rsidRPr="00FF388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служб</w:t>
            </w:r>
            <w:r w:rsidR="00F72167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.Телефон</w:t>
            </w:r>
            <w:proofErr w:type="spellEnd"/>
            <w:r w:rsidR="00F72167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доверия</w:t>
            </w:r>
            <w:r w:rsidRPr="00FF388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».</w:t>
            </w:r>
          </w:p>
        </w:tc>
        <w:tc>
          <w:tcPr>
            <w:tcW w:w="752" w:type="pct"/>
          </w:tcPr>
          <w:p w14:paraId="4E3F89CF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час</w:t>
            </w:r>
            <w:proofErr w:type="spellEnd"/>
          </w:p>
        </w:tc>
        <w:tc>
          <w:tcPr>
            <w:tcW w:w="0" w:type="auto"/>
          </w:tcPr>
          <w:p w14:paraId="7696B3FF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руководитель</w:t>
            </w:r>
            <w:proofErr w:type="spellEnd"/>
          </w:p>
        </w:tc>
        <w:tc>
          <w:tcPr>
            <w:tcW w:w="759" w:type="pct"/>
          </w:tcPr>
          <w:p w14:paraId="0E8429C3" w14:textId="77777777" w:rsidR="009216EF" w:rsidRPr="00FF388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09</w:t>
            </w:r>
            <w:r w:rsidRPr="00FF3880">
              <w:rPr>
                <w:rFonts w:ascii="Times New Roman" w:hAnsi="Times New Roman" w:cs="Times New Roman"/>
                <w:sz w:val="28"/>
                <w:szCs w:val="28"/>
              </w:rPr>
              <w:t>.02.2026 г.</w:t>
            </w:r>
          </w:p>
        </w:tc>
      </w:tr>
      <w:tr w:rsidR="009216EF" w:rsidRPr="00B63DB4" w14:paraId="107CE548" w14:textId="77777777" w:rsidTr="005251FF">
        <w:tc>
          <w:tcPr>
            <w:tcW w:w="5000" w:type="pct"/>
            <w:gridSpan w:val="5"/>
          </w:tcPr>
          <w:p w14:paraId="4205DADB" w14:textId="5A2E5764" w:rsidR="009216EF" w:rsidRDefault="009216EF" w:rsidP="00DF7EAC">
            <w:pPr>
              <w:jc w:val="center"/>
              <w:rPr>
                <w:rFonts w:ascii="Times New Roman" w:hAnsi="Times New Roman" w:cs="Times New Roman"/>
                <w:b/>
                <w:spacing w:val="3"/>
                <w:sz w:val="28"/>
                <w:szCs w:val="28"/>
                <w:shd w:val="clear" w:color="auto" w:fill="FFFFFF"/>
                <w:lang w:val="kk-KZ"/>
              </w:rPr>
            </w:pPr>
            <w:r w:rsidRPr="00FF388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Цитата 3-й недели:</w:t>
            </w:r>
          </w:p>
          <w:p w14:paraId="339AA01E" w14:textId="77777777" w:rsidR="00DF7EAC" w:rsidRDefault="009216EF" w:rsidP="00DF7EAC">
            <w:pPr>
              <w:jc w:val="center"/>
              <w:rPr>
                <w:rFonts w:ascii="Times New Roman" w:hAnsi="Times New Roman" w:cs="Times New Roman"/>
                <w:b/>
                <w:spacing w:val="3"/>
                <w:sz w:val="28"/>
                <w:szCs w:val="28"/>
                <w:shd w:val="clear" w:color="auto" w:fill="FFFFFF"/>
                <w:lang w:val="kk-KZ"/>
              </w:rPr>
            </w:pPr>
            <w:r w:rsidRPr="00FF3880">
              <w:rPr>
                <w:rFonts w:ascii="Times New Roman" w:hAnsi="Times New Roman" w:cs="Times New Roman"/>
                <w:b/>
                <w:spacing w:val="3"/>
                <w:sz w:val="28"/>
                <w:szCs w:val="28"/>
                <w:shd w:val="clear" w:color="auto" w:fill="FFFFFF"/>
                <w:lang w:val="kk-KZ"/>
              </w:rPr>
              <w:t>«Өнерлі бала - өрге жүзер»</w:t>
            </w:r>
            <w:r>
              <w:rPr>
                <w:rFonts w:ascii="Times New Roman" w:hAnsi="Times New Roman" w:cs="Times New Roman"/>
                <w:b/>
                <w:spacing w:val="3"/>
                <w:sz w:val="28"/>
                <w:szCs w:val="28"/>
                <w:shd w:val="clear" w:color="auto" w:fill="FFFFFF"/>
                <w:lang w:val="kk-KZ"/>
              </w:rPr>
              <w:t xml:space="preserve">       </w:t>
            </w:r>
            <w:r w:rsidR="00DF7EAC">
              <w:rPr>
                <w:rFonts w:ascii="Times New Roman" w:hAnsi="Times New Roman" w:cs="Times New Roman"/>
                <w:b/>
                <w:spacing w:val="3"/>
                <w:sz w:val="28"/>
                <w:szCs w:val="28"/>
                <w:shd w:val="clear" w:color="auto" w:fill="FFFFFF"/>
                <w:lang w:val="kk-KZ"/>
              </w:rPr>
              <w:t xml:space="preserve">                                                                                          </w:t>
            </w:r>
          </w:p>
          <w:p w14:paraId="75A9DC7F" w14:textId="1D190AB8" w:rsidR="009216EF" w:rsidRPr="001B677B" w:rsidRDefault="00DF7EAC" w:rsidP="00DF7EAC">
            <w:pPr>
              <w:jc w:val="center"/>
              <w:rPr>
                <w:rFonts w:ascii="Times New Roman" w:hAnsi="Times New Roman" w:cs="Times New Roman"/>
                <w:b/>
                <w:spacing w:val="3"/>
                <w:sz w:val="28"/>
                <w:szCs w:val="28"/>
                <w:shd w:val="clear" w:color="auto" w:fill="FFFFFF"/>
                <w:lang w:val="kk-KZ"/>
              </w:rPr>
            </w:pPr>
            <w:r>
              <w:rPr>
                <w:rFonts w:ascii="Times New Roman" w:hAnsi="Times New Roman" w:cs="Times New Roman"/>
                <w:b/>
                <w:spacing w:val="3"/>
                <w:sz w:val="28"/>
                <w:szCs w:val="28"/>
                <w:shd w:val="clear" w:color="auto" w:fill="FFFFFF"/>
                <w:lang w:val="kk-KZ"/>
              </w:rPr>
              <w:t xml:space="preserve">           </w:t>
            </w:r>
            <w:r w:rsidR="009216EF" w:rsidRPr="00DF7EAC"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>«</w:t>
            </w:r>
            <w:r w:rsidR="00D0288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>Талант требует смелости и достижений</w:t>
            </w:r>
            <w:r w:rsidR="009216EF" w:rsidRPr="00DF7EAC"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 xml:space="preserve">».                                                                                                                             </w:t>
            </w:r>
            <w:r w:rsidR="009216EF" w:rsidRPr="002E042C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16–20.02.26</w:t>
            </w:r>
            <w:r w:rsidR="009216EF" w:rsidRPr="00FF388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="009216EF" w:rsidRPr="002E042C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г.</w:t>
            </w:r>
          </w:p>
        </w:tc>
      </w:tr>
      <w:tr w:rsidR="008E48A2" w:rsidRPr="00117B9F" w14:paraId="6F88A566" w14:textId="77777777" w:rsidTr="005251FF">
        <w:tc>
          <w:tcPr>
            <w:tcW w:w="121" w:type="pct"/>
          </w:tcPr>
          <w:p w14:paraId="2274B96C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22</w:t>
            </w:r>
          </w:p>
        </w:tc>
        <w:tc>
          <w:tcPr>
            <w:tcW w:w="2483" w:type="pct"/>
          </w:tcPr>
          <w:p w14:paraId="08FF0908" w14:textId="77777777" w:rsidR="00FC3C6D" w:rsidRPr="002143F6" w:rsidRDefault="007160AE" w:rsidP="00FC3C6D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</w:pPr>
            <w:r w:rsidRPr="00DF7EAC"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>«Я талантлив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>»</w:t>
            </w:r>
            <w:r w:rsidR="00B63DB4"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 xml:space="preserve">/ </w:t>
            </w:r>
            <w:r w:rsidR="00B63DB4" w:rsidRPr="002E3839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kk-KZ"/>
              </w:rPr>
              <w:t>«</w:t>
            </w:r>
            <w:r w:rsidR="00D734FD" w:rsidRPr="00D734FD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kk-KZ"/>
              </w:rPr>
              <w:t>Безопасное общество</w:t>
            </w:r>
            <w:r w:rsidR="00F72167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kk-KZ"/>
              </w:rPr>
              <w:t xml:space="preserve">/ </w:t>
            </w:r>
            <w:r w:rsidR="00FC3C6D" w:rsidRPr="002143F6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  <w:t>Правопорядок и социальная ответственность</w:t>
            </w:r>
            <w:r w:rsidR="00FC3C6D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  <w:t>»</w:t>
            </w:r>
          </w:p>
          <w:p w14:paraId="10F64941" w14:textId="3B0A3293" w:rsidR="005B2929" w:rsidRPr="002E3839" w:rsidRDefault="005B2929" w:rsidP="005B2929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</w:pPr>
          </w:p>
          <w:p w14:paraId="72FA3BE6" w14:textId="14A6A9F6" w:rsidR="009216EF" w:rsidRPr="00FC3C6D" w:rsidRDefault="009216EF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</w:pPr>
            <w:r w:rsidRPr="00117B9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к безопасности (10</w:t>
            </w:r>
            <w:r w:rsidRPr="00117B9F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117B9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инут)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        </w:t>
            </w:r>
            <w:r w:rsidRPr="00117B9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к</w:t>
            </w:r>
            <w:r w:rsidRPr="00117B9F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117B9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№</w:t>
            </w:r>
            <w:r w:rsidRPr="00117B9F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117B9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2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                                          </w:t>
            </w:r>
            <w:r w:rsidR="008A31D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="004913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Pr="00117B9F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117B9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класс: </w:t>
            </w:r>
            <w:r w:rsidR="007160AE"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>«Если я осторожен,значит я в безопасности</w:t>
            </w:r>
            <w:r w:rsidR="007160AE" w:rsidRPr="00F72167"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>»</w:t>
            </w:r>
            <w:r w:rsidR="00F72167" w:rsidRPr="00F72167"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>/</w:t>
            </w:r>
            <w:r w:rsidR="00F72167" w:rsidRPr="00F72167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</w:t>
            </w:r>
            <w:r w:rsidR="00FC3C6D" w:rsidRPr="00FC3C6D"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  <w:lang w:val="ru-RU"/>
              </w:rPr>
              <w:t>«Сохранение безопасной среды на мероприятиях: ваши действия»</w:t>
            </w:r>
          </w:p>
        </w:tc>
        <w:tc>
          <w:tcPr>
            <w:tcW w:w="752" w:type="pct"/>
          </w:tcPr>
          <w:p w14:paraId="04D8D454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час</w:t>
            </w:r>
            <w:proofErr w:type="spellEnd"/>
          </w:p>
        </w:tc>
        <w:tc>
          <w:tcPr>
            <w:tcW w:w="0" w:type="auto"/>
          </w:tcPr>
          <w:p w14:paraId="0D56520A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руководитель</w:t>
            </w:r>
            <w:proofErr w:type="spellEnd"/>
          </w:p>
        </w:tc>
        <w:tc>
          <w:tcPr>
            <w:tcW w:w="759" w:type="pct"/>
          </w:tcPr>
          <w:p w14:paraId="439613F6" w14:textId="77777777" w:rsidR="009216EF" w:rsidRPr="00117B9F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17B9F">
              <w:rPr>
                <w:rFonts w:ascii="Times New Roman" w:hAnsi="Times New Roman" w:cs="Times New Roman"/>
                <w:sz w:val="28"/>
                <w:szCs w:val="28"/>
              </w:rPr>
              <w:t>16.02.2026 г.</w:t>
            </w:r>
          </w:p>
        </w:tc>
      </w:tr>
      <w:tr w:rsidR="009216EF" w:rsidRPr="001026ED" w14:paraId="31D89B24" w14:textId="77777777" w:rsidTr="005251FF">
        <w:tc>
          <w:tcPr>
            <w:tcW w:w="5000" w:type="pct"/>
            <w:gridSpan w:val="5"/>
          </w:tcPr>
          <w:p w14:paraId="683E1C82" w14:textId="77777777" w:rsidR="009216EF" w:rsidRPr="001B677B" w:rsidRDefault="009216EF" w:rsidP="003F3E1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1B677B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Цитата 4-й недели: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                                                                                                     </w:t>
            </w:r>
            <w:r w:rsidRPr="001B677B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      </w:t>
            </w:r>
            <w:r w:rsidRPr="001B677B">
              <w:rPr>
                <w:rFonts w:ascii="Times New Roman" w:hAnsi="Times New Roman" w:cs="Times New Roman"/>
                <w:b/>
                <w:sz w:val="28"/>
                <w:szCs w:val="28"/>
                <w:lang w:val="kk-KZ"/>
              </w:rPr>
              <w:t>«</w:t>
            </w:r>
            <w:r w:rsidRPr="001B677B">
              <w:rPr>
                <w:rFonts w:ascii="Times New Roman" w:hAnsi="Times New Roman" w:cs="Times New Roman"/>
                <w:b/>
                <w:spacing w:val="3"/>
                <w:sz w:val="28"/>
                <w:szCs w:val="28"/>
                <w:shd w:val="clear" w:color="auto" w:fill="FFFFFF"/>
                <w:lang w:val="kk-KZ"/>
              </w:rPr>
              <w:t>Жаңашылдық – заман талабы»</w:t>
            </w:r>
            <w:r>
              <w:rPr>
                <w:rFonts w:ascii="Times New Roman" w:hAnsi="Times New Roman" w:cs="Times New Roman"/>
                <w:b/>
                <w:spacing w:val="3"/>
                <w:sz w:val="28"/>
                <w:szCs w:val="28"/>
                <w:shd w:val="clear" w:color="auto" w:fill="FFFFFF"/>
                <w:lang w:val="kk-KZ"/>
              </w:rPr>
              <w:t xml:space="preserve">              </w:t>
            </w:r>
            <w:r w:rsidRPr="001B677B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Инновации — это потребность времени»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            </w:t>
            </w:r>
            <w:r w:rsidRPr="001B677B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23–27.02.26</w:t>
            </w:r>
            <w:r w:rsidRPr="001B677B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Pr="001B677B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г.</w:t>
            </w:r>
          </w:p>
        </w:tc>
      </w:tr>
      <w:tr w:rsidR="008E48A2" w:rsidRPr="00F516A0" w14:paraId="5CDFA8A8" w14:textId="77777777" w:rsidTr="005251FF">
        <w:tc>
          <w:tcPr>
            <w:tcW w:w="121" w:type="pct"/>
          </w:tcPr>
          <w:p w14:paraId="5DC48DD7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23</w:t>
            </w:r>
          </w:p>
        </w:tc>
        <w:tc>
          <w:tcPr>
            <w:tcW w:w="2483" w:type="pct"/>
          </w:tcPr>
          <w:p w14:paraId="5223382F" w14:textId="77777777" w:rsidR="008A31D2" w:rsidRDefault="009216EF" w:rsidP="003F3E1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«Великому акыну и поэту Жамбылу </w:t>
            </w:r>
            <w:proofErr w:type="spellStart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Жабаеву</w:t>
            </w:r>
            <w:proofErr w:type="spellEnd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—180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лет (1846–1945)»</w:t>
            </w:r>
            <w:r w:rsidR="00C53FE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/ </w:t>
            </w:r>
            <w:r w:rsidR="00C53FE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>«Что такое инновации?»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                            </w:t>
            </w:r>
            <w:r w:rsidRPr="00117B9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к безопасности (10</w:t>
            </w:r>
            <w:r w:rsidRPr="00117B9F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117B9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инут)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</w:t>
            </w:r>
          </w:p>
          <w:p w14:paraId="5882622C" w14:textId="32EA46F0" w:rsidR="009216EF" w:rsidRPr="00FC3C6D" w:rsidRDefault="009216EF" w:rsidP="00FC3C6D">
            <w:pPr>
              <w:pStyle w:val="TableParagraph"/>
              <w:rPr>
                <w:b/>
                <w:i/>
                <w:spacing w:val="-1"/>
                <w:w w:val="105"/>
                <w:lang w:val="ru-RU"/>
              </w:rPr>
            </w:pPr>
            <w:r>
              <w:rPr>
                <w:sz w:val="28"/>
                <w:szCs w:val="28"/>
                <w:lang w:val="ru-RU"/>
              </w:rPr>
              <w:t xml:space="preserve"> </w:t>
            </w:r>
            <w:r w:rsidRPr="00117B9F">
              <w:rPr>
                <w:sz w:val="28"/>
                <w:szCs w:val="28"/>
                <w:lang w:val="ru-RU"/>
              </w:rPr>
              <w:t>Урок</w:t>
            </w:r>
            <w:r w:rsidRPr="00117B9F">
              <w:rPr>
                <w:sz w:val="28"/>
                <w:szCs w:val="28"/>
              </w:rPr>
              <w:t> </w:t>
            </w:r>
            <w:r w:rsidRPr="00117B9F">
              <w:rPr>
                <w:sz w:val="28"/>
                <w:szCs w:val="28"/>
                <w:lang w:val="ru-RU"/>
              </w:rPr>
              <w:t>№</w:t>
            </w:r>
            <w:r w:rsidRPr="00117B9F">
              <w:rPr>
                <w:sz w:val="28"/>
                <w:szCs w:val="28"/>
              </w:rPr>
              <w:t> </w:t>
            </w:r>
            <w:r w:rsidRPr="00117B9F">
              <w:rPr>
                <w:sz w:val="28"/>
                <w:szCs w:val="28"/>
                <w:lang w:val="ru-RU"/>
              </w:rPr>
              <w:t>23</w:t>
            </w:r>
            <w:r>
              <w:rPr>
                <w:sz w:val="28"/>
                <w:szCs w:val="28"/>
                <w:lang w:val="ru-RU"/>
              </w:rPr>
              <w:t xml:space="preserve">                                                                                         </w:t>
            </w:r>
            <w:r w:rsidR="008A31D2">
              <w:rPr>
                <w:sz w:val="28"/>
                <w:szCs w:val="28"/>
                <w:lang w:val="ru-RU"/>
              </w:rPr>
              <w:t>1</w:t>
            </w:r>
            <w:r w:rsidR="00491395">
              <w:rPr>
                <w:sz w:val="28"/>
                <w:szCs w:val="28"/>
                <w:lang w:val="ru-RU"/>
              </w:rPr>
              <w:t>1</w:t>
            </w:r>
            <w:r w:rsidR="007160AE">
              <w:rPr>
                <w:sz w:val="28"/>
                <w:szCs w:val="28"/>
                <w:lang w:val="ru-RU"/>
              </w:rPr>
              <w:t xml:space="preserve"> </w:t>
            </w:r>
            <w:r w:rsidRPr="0045279E">
              <w:rPr>
                <w:sz w:val="28"/>
                <w:szCs w:val="28"/>
                <w:lang w:val="ru-RU"/>
              </w:rPr>
              <w:t xml:space="preserve">класс: </w:t>
            </w:r>
            <w:r w:rsidRPr="00F72167">
              <w:rPr>
                <w:b/>
                <w:bCs/>
                <w:sz w:val="28"/>
                <w:szCs w:val="28"/>
                <w:lang w:val="ru-RU"/>
              </w:rPr>
              <w:t>«</w:t>
            </w:r>
            <w:r w:rsidR="00FC3C6D" w:rsidRPr="00FC3C6D">
              <w:rPr>
                <w:b/>
                <w:bCs/>
                <w:iCs/>
                <w:sz w:val="28"/>
                <w:szCs w:val="28"/>
              </w:rPr>
              <w:t>Правила безопасных финансовых операций. Опасность финансовых пирамид</w:t>
            </w:r>
            <w:r w:rsidR="00C304A2" w:rsidRPr="00FC3C6D">
              <w:rPr>
                <w:rStyle w:val="af1"/>
                <w:b w:val="0"/>
                <w:bCs w:val="0"/>
                <w:iCs/>
                <w:sz w:val="28"/>
                <w:szCs w:val="28"/>
                <w:lang w:val="ru-RU"/>
              </w:rPr>
              <w:t>»</w:t>
            </w:r>
          </w:p>
        </w:tc>
        <w:tc>
          <w:tcPr>
            <w:tcW w:w="752" w:type="pct"/>
          </w:tcPr>
          <w:p w14:paraId="1CFD0F7F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час</w:t>
            </w:r>
            <w:proofErr w:type="spellEnd"/>
          </w:p>
        </w:tc>
        <w:tc>
          <w:tcPr>
            <w:tcW w:w="0" w:type="auto"/>
          </w:tcPr>
          <w:p w14:paraId="334848FD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руководитель</w:t>
            </w:r>
            <w:proofErr w:type="spellEnd"/>
          </w:p>
        </w:tc>
        <w:tc>
          <w:tcPr>
            <w:tcW w:w="759" w:type="pct"/>
          </w:tcPr>
          <w:p w14:paraId="7724E12E" w14:textId="77777777" w:rsidR="009216EF" w:rsidRPr="00117B9F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17B9F">
              <w:rPr>
                <w:rFonts w:ascii="Times New Roman" w:hAnsi="Times New Roman" w:cs="Times New Roman"/>
                <w:sz w:val="28"/>
                <w:szCs w:val="28"/>
              </w:rPr>
              <w:t>23.02.2026 г.</w:t>
            </w:r>
          </w:p>
        </w:tc>
      </w:tr>
      <w:tr w:rsidR="009216EF" w:rsidRPr="001026ED" w14:paraId="6724AC26" w14:textId="77777777" w:rsidTr="005251FF">
        <w:tc>
          <w:tcPr>
            <w:tcW w:w="5000" w:type="pct"/>
            <w:gridSpan w:val="5"/>
          </w:tcPr>
          <w:p w14:paraId="0B56141E" w14:textId="77777777" w:rsidR="009216EF" w:rsidRDefault="009216EF" w:rsidP="003F3E1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"/>
                <w:sz w:val="32"/>
                <w:szCs w:val="32"/>
                <w:lang w:val="kk-KZ" w:eastAsia="zh-TW"/>
              </w:rPr>
            </w:pPr>
          </w:p>
          <w:p w14:paraId="004E89A3" w14:textId="77777777" w:rsidR="009216EF" w:rsidRPr="00E23602" w:rsidRDefault="009216EF" w:rsidP="003F3E1B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ru-RU"/>
              </w:rPr>
            </w:pPr>
            <w:r w:rsidRPr="00E23602">
              <w:rPr>
                <w:rFonts w:ascii="Times New Roman" w:eastAsia="Times New Roman" w:hAnsi="Times New Roman" w:cs="Times New Roman"/>
                <w:b/>
                <w:bCs/>
                <w:kern w:val="2"/>
                <w:sz w:val="32"/>
                <w:szCs w:val="32"/>
                <w:lang w:val="kk-KZ" w:eastAsia="zh-TW"/>
              </w:rPr>
              <w:t>Наурыз – тәуелсіздік және отаншылдық айы</w:t>
            </w:r>
            <w:r w:rsidRPr="00E23602"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  <w:t xml:space="preserve">                                                                                                              Март</w:t>
            </w:r>
            <w:r w:rsidRPr="00E2360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 </w:t>
            </w:r>
            <w:r w:rsidRPr="00E23602"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  <w:t>— месяц независимости и</w:t>
            </w:r>
            <w:r w:rsidRPr="00E2360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 </w:t>
            </w:r>
            <w:r w:rsidRPr="00E23602"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  <w:t>патриотизма</w:t>
            </w:r>
          </w:p>
          <w:p w14:paraId="6002D14F" w14:textId="77777777" w:rsidR="009216EF" w:rsidRPr="00E23602" w:rsidRDefault="009216EF" w:rsidP="003F3E1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1 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марта</w:t>
            </w:r>
            <w:r w:rsidRPr="00F516A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– День благодарности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                                                                                                        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8 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марта</w:t>
            </w:r>
            <w:r w:rsidRPr="00F516A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– Международный женский день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                                                                                   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21, 22, 23 </w:t>
            </w:r>
            <w:proofErr w:type="spellStart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наурыз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– Март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ерекесі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                                                                                                </w:t>
            </w:r>
            <w:r w:rsidRPr="00E23602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30 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марта</w:t>
            </w:r>
            <w:r w:rsidRPr="00E2360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– Всемирный день Земли</w:t>
            </w:r>
          </w:p>
        </w:tc>
      </w:tr>
      <w:tr w:rsidR="009216EF" w:rsidRPr="00E23602" w14:paraId="7C9BA63E" w14:textId="77777777" w:rsidTr="005251FF">
        <w:tc>
          <w:tcPr>
            <w:tcW w:w="5000" w:type="pct"/>
            <w:gridSpan w:val="5"/>
          </w:tcPr>
          <w:p w14:paraId="04ED1DFA" w14:textId="77777777" w:rsidR="009216EF" w:rsidRDefault="009216EF" w:rsidP="003F3E1B">
            <w:pPr>
              <w:pStyle w:val="TableParagraph"/>
              <w:jc w:val="center"/>
              <w:rPr>
                <w:b/>
                <w:bCs/>
                <w:sz w:val="28"/>
                <w:szCs w:val="28"/>
                <w:lang w:val="ru-RU"/>
              </w:rPr>
            </w:pPr>
          </w:p>
          <w:p w14:paraId="17A3B014" w14:textId="77777777" w:rsidR="009216EF" w:rsidRPr="00E23602" w:rsidRDefault="009216EF" w:rsidP="003F3E1B">
            <w:pPr>
              <w:pStyle w:val="TableParagraph"/>
              <w:jc w:val="center"/>
              <w:rPr>
                <w:b/>
                <w:spacing w:val="3"/>
                <w:sz w:val="28"/>
                <w:szCs w:val="28"/>
                <w:shd w:val="clear" w:color="auto" w:fill="FFFFFF"/>
                <w:lang w:val="ru-RU"/>
              </w:rPr>
            </w:pPr>
            <w:r w:rsidRPr="00E23602">
              <w:rPr>
                <w:b/>
                <w:bCs/>
                <w:sz w:val="28"/>
                <w:szCs w:val="28"/>
                <w:lang w:val="ru-RU"/>
              </w:rPr>
              <w:t>Цитата 1-</w:t>
            </w:r>
            <w:r>
              <w:rPr>
                <w:b/>
                <w:bCs/>
                <w:sz w:val="28"/>
                <w:szCs w:val="28"/>
                <w:lang w:val="ru-RU"/>
              </w:rPr>
              <w:t>й</w:t>
            </w:r>
            <w:r w:rsidRPr="00E23602">
              <w:rPr>
                <w:b/>
                <w:bCs/>
                <w:sz w:val="28"/>
                <w:szCs w:val="28"/>
                <w:lang w:val="ru-RU"/>
              </w:rPr>
              <w:t xml:space="preserve"> </w:t>
            </w:r>
            <w:proofErr w:type="gramStart"/>
            <w:r w:rsidRPr="00E23602">
              <w:rPr>
                <w:b/>
                <w:bCs/>
                <w:sz w:val="28"/>
                <w:szCs w:val="28"/>
                <w:lang w:val="ru-RU"/>
              </w:rPr>
              <w:t xml:space="preserve">недели:   </w:t>
            </w:r>
            <w:proofErr w:type="gramEnd"/>
            <w:r w:rsidRPr="00E23602">
              <w:rPr>
                <w:b/>
                <w:bCs/>
                <w:sz w:val="28"/>
                <w:szCs w:val="28"/>
                <w:lang w:val="ru-RU"/>
              </w:rPr>
              <w:t xml:space="preserve">                                                                                                                                             </w:t>
            </w:r>
            <w:r w:rsidRPr="00E23602">
              <w:rPr>
                <w:b/>
                <w:spacing w:val="3"/>
                <w:sz w:val="28"/>
                <w:szCs w:val="28"/>
                <w:shd w:val="clear" w:color="auto" w:fill="FFFFFF"/>
              </w:rPr>
              <w:t>«Патриотизм – ата-анаңды құрметтей білуің...»(Б.Момышұлы)</w:t>
            </w:r>
          </w:p>
          <w:p w14:paraId="7DA6A1D7" w14:textId="77777777" w:rsidR="009216EF" w:rsidRPr="00E23602" w:rsidRDefault="009216EF" w:rsidP="003F3E1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E23602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«Патриотизм – это умение уважать своих родителей...» (Б. </w:t>
            </w:r>
            <w:proofErr w:type="spellStart"/>
            <w:r w:rsidRPr="00E23602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Момышулы</w:t>
            </w:r>
            <w:proofErr w:type="spellEnd"/>
            <w:r w:rsidRPr="00E23602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)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                      </w:t>
            </w:r>
            <w:r w:rsidRPr="00E23602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02–06.03.26</w:t>
            </w:r>
            <w:r w:rsidRPr="00E23602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Pr="00E23602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г.</w:t>
            </w:r>
          </w:p>
        </w:tc>
      </w:tr>
      <w:tr w:rsidR="008E48A2" w:rsidRPr="00F516A0" w14:paraId="7BFEC655" w14:textId="77777777" w:rsidTr="005251FF">
        <w:tc>
          <w:tcPr>
            <w:tcW w:w="121" w:type="pct"/>
          </w:tcPr>
          <w:p w14:paraId="7B5EEE30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24</w:t>
            </w:r>
          </w:p>
        </w:tc>
        <w:tc>
          <w:tcPr>
            <w:tcW w:w="2483" w:type="pct"/>
          </w:tcPr>
          <w:p w14:paraId="440E22CC" w14:textId="77777777" w:rsidR="009216EF" w:rsidRPr="00E23602" w:rsidRDefault="009216EF" w:rsidP="003F3E1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1 марта-День Благодарности.                      </w:t>
            </w:r>
            <w:r w:rsidRPr="00E23602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</w:t>
            </w:r>
            <w:r w:rsidRPr="003B099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Благодарность исходит от души</w:t>
            </w:r>
            <w:r w:rsidRPr="00E23602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»</w:t>
            </w:r>
            <w:r w:rsidRPr="00E2360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</w:t>
            </w:r>
          </w:p>
          <w:p w14:paraId="707DD828" w14:textId="439D5B9A" w:rsidR="00603C4A" w:rsidRPr="00603C4A" w:rsidRDefault="009216EF" w:rsidP="00603C4A">
            <w:pPr>
              <w:pStyle w:val="af3"/>
              <w:rPr>
                <w:rStyle w:val="af1"/>
                <w:rFonts w:eastAsiaTheme="majorEastAsia"/>
                <w:b w:val="0"/>
                <w:bCs w:val="0"/>
                <w:iCs/>
              </w:rPr>
            </w:pPr>
            <w:r w:rsidRPr="00E23602">
              <w:rPr>
                <w:sz w:val="28"/>
                <w:szCs w:val="28"/>
              </w:rPr>
              <w:t>Урок безопасности (10 </w:t>
            </w:r>
            <w:proofErr w:type="gramStart"/>
            <w:r w:rsidRPr="00E23602">
              <w:rPr>
                <w:sz w:val="28"/>
                <w:szCs w:val="28"/>
              </w:rPr>
              <w:t xml:space="preserve">минут)   </w:t>
            </w:r>
            <w:proofErr w:type="gramEnd"/>
            <w:r w:rsidRPr="00E23602">
              <w:rPr>
                <w:sz w:val="28"/>
                <w:szCs w:val="28"/>
              </w:rPr>
              <w:t xml:space="preserve">       </w:t>
            </w:r>
            <w:r>
              <w:rPr>
                <w:sz w:val="28"/>
                <w:szCs w:val="28"/>
              </w:rPr>
              <w:t xml:space="preserve">                          </w:t>
            </w:r>
            <w:r w:rsidRPr="00E23602">
              <w:rPr>
                <w:sz w:val="28"/>
                <w:szCs w:val="28"/>
              </w:rPr>
              <w:t xml:space="preserve">  Урок № 24</w:t>
            </w:r>
            <w:r>
              <w:rPr>
                <w:sz w:val="28"/>
                <w:szCs w:val="28"/>
              </w:rPr>
              <w:t xml:space="preserve">                                                                            </w:t>
            </w:r>
            <w:r w:rsidR="008A31D2">
              <w:rPr>
                <w:sz w:val="28"/>
                <w:szCs w:val="28"/>
              </w:rPr>
              <w:t>1</w:t>
            </w:r>
            <w:r w:rsidR="00491395">
              <w:rPr>
                <w:sz w:val="28"/>
                <w:szCs w:val="28"/>
              </w:rPr>
              <w:t>1</w:t>
            </w:r>
            <w:r w:rsidR="00C304A2">
              <w:rPr>
                <w:sz w:val="28"/>
                <w:szCs w:val="28"/>
              </w:rPr>
              <w:t xml:space="preserve"> </w:t>
            </w:r>
            <w:r w:rsidRPr="00E23602">
              <w:rPr>
                <w:sz w:val="28"/>
                <w:szCs w:val="28"/>
              </w:rPr>
              <w:t>класс</w:t>
            </w:r>
            <w:r w:rsidRPr="0045279E">
              <w:rPr>
                <w:sz w:val="28"/>
                <w:szCs w:val="28"/>
              </w:rPr>
              <w:t xml:space="preserve">: </w:t>
            </w:r>
            <w:r w:rsidR="00603C4A" w:rsidRPr="00603C4A">
              <w:rPr>
                <w:b/>
                <w:bCs/>
                <w:iCs/>
                <w:sz w:val="28"/>
                <w:szCs w:val="28"/>
              </w:rPr>
              <w:t>«Как обеспечить безопасные условия труда?»</w:t>
            </w:r>
          </w:p>
          <w:p w14:paraId="2908C192" w14:textId="26DA5804" w:rsidR="009216EF" w:rsidRPr="006503B4" w:rsidRDefault="009216EF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</w:p>
        </w:tc>
        <w:tc>
          <w:tcPr>
            <w:tcW w:w="752" w:type="pct"/>
          </w:tcPr>
          <w:p w14:paraId="4FF6C632" w14:textId="77777777" w:rsidR="009216EF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</w:p>
          <w:p w14:paraId="2EC04B25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час</w:t>
            </w:r>
            <w:proofErr w:type="spellEnd"/>
          </w:p>
        </w:tc>
        <w:tc>
          <w:tcPr>
            <w:tcW w:w="0" w:type="auto"/>
          </w:tcPr>
          <w:p w14:paraId="220F894F" w14:textId="77777777" w:rsidR="009216EF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</w:p>
          <w:p w14:paraId="5CDAE802" w14:textId="77777777" w:rsidR="009216EF" w:rsidRPr="00E23602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E23602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E23602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E23602">
              <w:rPr>
                <w:rFonts w:ascii="Times New Roman" w:hAnsi="Times New Roman" w:cs="Times New Roman"/>
                <w:sz w:val="28"/>
                <w:szCs w:val="28"/>
              </w:rPr>
              <w:t>руководитель</w:t>
            </w:r>
            <w:proofErr w:type="spellEnd"/>
          </w:p>
        </w:tc>
        <w:tc>
          <w:tcPr>
            <w:tcW w:w="759" w:type="pct"/>
          </w:tcPr>
          <w:p w14:paraId="550388A4" w14:textId="77777777" w:rsidR="009216EF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</w:p>
          <w:p w14:paraId="16DFB2FF" w14:textId="77777777" w:rsidR="009216EF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 w:rsidRPr="00E23602">
              <w:rPr>
                <w:rFonts w:ascii="Times New Roman" w:hAnsi="Times New Roman" w:cs="Times New Roman"/>
                <w:sz w:val="28"/>
                <w:szCs w:val="28"/>
              </w:rPr>
              <w:t>02.03.2026 г.</w:t>
            </w:r>
          </w:p>
          <w:p w14:paraId="3DE9E316" w14:textId="77777777" w:rsidR="009216EF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</w:p>
          <w:p w14:paraId="50B99E67" w14:textId="77777777" w:rsidR="009216EF" w:rsidRPr="00CF4A0B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</w:p>
        </w:tc>
      </w:tr>
      <w:tr w:rsidR="009216EF" w:rsidRPr="00E23602" w14:paraId="6317C2F5" w14:textId="77777777" w:rsidTr="005251FF">
        <w:tc>
          <w:tcPr>
            <w:tcW w:w="5000" w:type="pct"/>
            <w:gridSpan w:val="5"/>
          </w:tcPr>
          <w:p w14:paraId="7125482A" w14:textId="77777777" w:rsidR="009216EF" w:rsidRPr="003B0993" w:rsidRDefault="009216EF" w:rsidP="007859C6">
            <w:pPr>
              <w:pStyle w:val="TableParagraph"/>
              <w:jc w:val="center"/>
              <w:rPr>
                <w:b/>
                <w:spacing w:val="3"/>
                <w:sz w:val="28"/>
                <w:szCs w:val="28"/>
                <w:shd w:val="clear" w:color="auto" w:fill="FFFFFF"/>
              </w:rPr>
            </w:pPr>
            <w:r w:rsidRPr="003B0993">
              <w:rPr>
                <w:b/>
                <w:bCs/>
                <w:sz w:val="28"/>
                <w:szCs w:val="28"/>
                <w:lang w:val="ru-RU"/>
              </w:rPr>
              <w:t>Цитата</w:t>
            </w:r>
            <w:r w:rsidRPr="00C24D9F">
              <w:rPr>
                <w:b/>
                <w:bCs/>
                <w:sz w:val="28"/>
                <w:szCs w:val="28"/>
                <w:lang w:val="en-US"/>
              </w:rPr>
              <w:t xml:space="preserve"> 2-</w:t>
            </w:r>
            <w:r w:rsidRPr="003B0993">
              <w:rPr>
                <w:b/>
                <w:bCs/>
                <w:sz w:val="28"/>
                <w:szCs w:val="28"/>
                <w:lang w:val="ru-RU"/>
              </w:rPr>
              <w:t>й</w:t>
            </w:r>
            <w:r w:rsidRPr="00C24D9F">
              <w:rPr>
                <w:b/>
                <w:bCs/>
                <w:sz w:val="28"/>
                <w:szCs w:val="28"/>
                <w:lang w:val="en-US"/>
              </w:rPr>
              <w:t xml:space="preserve"> </w:t>
            </w:r>
            <w:proofErr w:type="gramStart"/>
            <w:r w:rsidRPr="003B0993">
              <w:rPr>
                <w:b/>
                <w:bCs/>
                <w:sz w:val="28"/>
                <w:szCs w:val="28"/>
                <w:lang w:val="ru-RU"/>
              </w:rPr>
              <w:t>недели</w:t>
            </w:r>
            <w:r w:rsidRPr="00C24D9F">
              <w:rPr>
                <w:b/>
                <w:bCs/>
                <w:sz w:val="28"/>
                <w:szCs w:val="28"/>
                <w:lang w:val="en-US"/>
              </w:rPr>
              <w:t xml:space="preserve">:   </w:t>
            </w:r>
            <w:proofErr w:type="gramEnd"/>
            <w:r w:rsidRPr="00C24D9F">
              <w:rPr>
                <w:b/>
                <w:bCs/>
                <w:sz w:val="28"/>
                <w:szCs w:val="28"/>
                <w:lang w:val="en-US"/>
              </w:rPr>
              <w:t xml:space="preserve">                                                                                                                                       </w:t>
            </w:r>
            <w:r w:rsidRPr="003B0993">
              <w:rPr>
                <w:b/>
                <w:spacing w:val="3"/>
                <w:sz w:val="28"/>
                <w:szCs w:val="28"/>
                <w:shd w:val="clear" w:color="auto" w:fill="FFFFFF"/>
              </w:rPr>
              <w:t>«Тәуелсіздік – тәтті сөз ғана емес, ұлттық жауапкершілік»</w:t>
            </w:r>
          </w:p>
          <w:p w14:paraId="3E4E7628" w14:textId="77777777" w:rsidR="009216EF" w:rsidRPr="00E23602" w:rsidRDefault="009216EF" w:rsidP="007859C6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3B099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Независимость — это не просто сладкое слово, это национальная ответственность».                                                                                                                                                                       09–13.03.26</w:t>
            </w:r>
            <w:r w:rsidRPr="003B099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Pr="003B099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г.</w:t>
            </w:r>
          </w:p>
        </w:tc>
      </w:tr>
      <w:tr w:rsidR="008E48A2" w:rsidRPr="00F516A0" w14:paraId="6E968DB4" w14:textId="77777777" w:rsidTr="005251FF">
        <w:tc>
          <w:tcPr>
            <w:tcW w:w="121" w:type="pct"/>
          </w:tcPr>
          <w:p w14:paraId="219F1676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25</w:t>
            </w:r>
          </w:p>
        </w:tc>
        <w:tc>
          <w:tcPr>
            <w:tcW w:w="2483" w:type="pct"/>
          </w:tcPr>
          <w:p w14:paraId="350D7691" w14:textId="62CB9162" w:rsidR="007859C6" w:rsidRPr="0045279E" w:rsidRDefault="009216EF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</w:pPr>
            <w:r w:rsidRPr="007859C6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</w:t>
            </w:r>
            <w:r w:rsidR="007859C6" w:rsidRPr="007859C6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Мама, все начинается с тебя!»</w:t>
            </w:r>
            <w:r w:rsidR="0045279E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/</w:t>
            </w:r>
            <w:r w:rsidR="0045279E" w:rsidRPr="0045279E">
              <w:rPr>
                <w:rFonts w:ascii="Arial" w:hAnsi="Arial" w:cs="Arial"/>
                <w:color w:val="000000"/>
                <w:sz w:val="21"/>
                <w:szCs w:val="21"/>
                <w:lang w:val="ru-RU"/>
              </w:rPr>
              <w:t xml:space="preserve"> </w:t>
            </w:r>
            <w:r w:rsidR="00C304A2">
              <w:rPr>
                <w:rFonts w:ascii="Arial" w:hAnsi="Arial" w:cs="Arial"/>
                <w:color w:val="000000"/>
                <w:sz w:val="21"/>
                <w:szCs w:val="21"/>
                <w:lang w:val="ru-RU"/>
              </w:rPr>
              <w:t xml:space="preserve">                                              </w:t>
            </w:r>
            <w:r w:rsidR="0045279E">
              <w:rPr>
                <w:rFonts w:ascii="Arial" w:hAnsi="Arial" w:cs="Arial"/>
                <w:color w:val="000000"/>
                <w:sz w:val="21"/>
                <w:szCs w:val="21"/>
                <w:lang w:val="ru-RU"/>
              </w:rPr>
              <w:t xml:space="preserve"> </w:t>
            </w:r>
          </w:p>
          <w:p w14:paraId="3A7FA585" w14:textId="0E51E9DB" w:rsidR="009216EF" w:rsidRPr="00C304A2" w:rsidRDefault="009216EF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</w:pPr>
            <w:r w:rsidRPr="00E2360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к безопасности (10</w:t>
            </w:r>
            <w:r w:rsidRPr="00E23602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E2360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минут)              </w:t>
            </w:r>
          </w:p>
          <w:p w14:paraId="4DFDC13F" w14:textId="77777777" w:rsidR="009216EF" w:rsidRDefault="009216EF" w:rsidP="003F3E1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2360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Урок</w:t>
            </w:r>
            <w:r w:rsidRPr="00E23602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E2360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№</w:t>
            </w:r>
            <w:r w:rsidRPr="00E23602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E2360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5</w:t>
            </w:r>
          </w:p>
          <w:p w14:paraId="1AEB773D" w14:textId="0C081394" w:rsidR="007859C6" w:rsidRPr="00C304A2" w:rsidRDefault="008A31D2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1</w:t>
            </w:r>
            <w:r w:rsidR="004913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="003D17D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9216EF" w:rsidRPr="00E2360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класс: </w:t>
            </w:r>
            <w:r w:rsidR="009216EF" w:rsidRPr="006503B4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</w:t>
            </w:r>
            <w:r w:rsidR="006503B4" w:rsidRPr="006503B4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Почему важно доверять родителям в определённых ситуациях</w:t>
            </w:r>
            <w:r w:rsidR="006503B4" w:rsidRPr="00603C4A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?</w:t>
            </w:r>
            <w:r w:rsidR="003D17D0" w:rsidRPr="00603C4A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»</w:t>
            </w:r>
            <w:r w:rsidR="00603C4A" w:rsidRPr="00603C4A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/ «Ответственность за бездействие и соучастие»</w:t>
            </w:r>
          </w:p>
        </w:tc>
        <w:tc>
          <w:tcPr>
            <w:tcW w:w="752" w:type="pct"/>
          </w:tcPr>
          <w:p w14:paraId="564A2178" w14:textId="77777777" w:rsidR="009216EF" w:rsidRPr="00F516A0" w:rsidRDefault="009216EF" w:rsidP="003F3E1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час</w:t>
            </w:r>
            <w:proofErr w:type="spellEnd"/>
          </w:p>
          <w:p w14:paraId="74F2EF47" w14:textId="77777777" w:rsidR="009216EF" w:rsidRPr="00F516A0" w:rsidRDefault="009216EF" w:rsidP="003F3E1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челлендж</w:t>
            </w:r>
            <w:proofErr w:type="spellEnd"/>
          </w:p>
        </w:tc>
        <w:tc>
          <w:tcPr>
            <w:tcW w:w="0" w:type="auto"/>
          </w:tcPr>
          <w:p w14:paraId="26D26C35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руководитель</w:t>
            </w:r>
            <w:proofErr w:type="spellEnd"/>
          </w:p>
        </w:tc>
        <w:tc>
          <w:tcPr>
            <w:tcW w:w="759" w:type="pct"/>
          </w:tcPr>
          <w:p w14:paraId="718DF901" w14:textId="77777777" w:rsidR="009216EF" w:rsidRPr="00E23602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23602">
              <w:rPr>
                <w:rFonts w:ascii="Times New Roman" w:hAnsi="Times New Roman" w:cs="Times New Roman"/>
                <w:sz w:val="28"/>
                <w:szCs w:val="28"/>
              </w:rPr>
              <w:t>09.03.2026 г.</w:t>
            </w:r>
          </w:p>
        </w:tc>
      </w:tr>
      <w:tr w:rsidR="009216EF" w:rsidRPr="00F7366F" w14:paraId="27944B93" w14:textId="77777777" w:rsidTr="005251FF">
        <w:tc>
          <w:tcPr>
            <w:tcW w:w="5000" w:type="pct"/>
            <w:gridSpan w:val="5"/>
          </w:tcPr>
          <w:p w14:paraId="1040F8C5" w14:textId="77777777" w:rsidR="009216EF" w:rsidRPr="00E23602" w:rsidRDefault="009216EF" w:rsidP="007859C6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E23602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lastRenderedPageBreak/>
              <w:t xml:space="preserve">Цитата 3-й </w:t>
            </w:r>
            <w:proofErr w:type="gramStart"/>
            <w:r w:rsidRPr="00E23602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недели:</w:t>
            </w:r>
            <w:r w:rsidRPr="00E23602">
              <w:rPr>
                <w:rFonts w:ascii="Times New Roman" w:hAnsi="Times New Roman" w:cs="Times New Roman"/>
                <w:b/>
                <w:spacing w:val="3"/>
                <w:sz w:val="28"/>
                <w:szCs w:val="28"/>
                <w:shd w:val="clear" w:color="auto" w:fill="FFFFFF"/>
                <w:lang w:val="kk-KZ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pacing w:val="3"/>
                <w:sz w:val="28"/>
                <w:szCs w:val="28"/>
                <w:shd w:val="clear" w:color="auto" w:fill="FFFFFF"/>
                <w:lang w:val="kk-KZ"/>
              </w:rPr>
              <w:t xml:space="preserve">  </w:t>
            </w:r>
            <w:proofErr w:type="gramEnd"/>
            <w:r>
              <w:rPr>
                <w:rFonts w:ascii="Times New Roman" w:hAnsi="Times New Roman" w:cs="Times New Roman"/>
                <w:b/>
                <w:spacing w:val="3"/>
                <w:sz w:val="28"/>
                <w:szCs w:val="28"/>
                <w:shd w:val="clear" w:color="auto" w:fill="FFFFFF"/>
                <w:lang w:val="kk-KZ"/>
              </w:rPr>
              <w:t xml:space="preserve">                                                                                                                                               </w:t>
            </w:r>
            <w:r w:rsidRPr="00E23602">
              <w:rPr>
                <w:rFonts w:ascii="Times New Roman" w:hAnsi="Times New Roman" w:cs="Times New Roman"/>
                <w:b/>
                <w:spacing w:val="3"/>
                <w:sz w:val="28"/>
                <w:szCs w:val="28"/>
                <w:shd w:val="clear" w:color="auto" w:fill="FFFFFF"/>
                <w:lang w:val="kk-KZ"/>
              </w:rPr>
              <w:t>«Ар-намыс қана тәуелсіздікке тірек бола алады»</w:t>
            </w:r>
            <w:r w:rsidRPr="00E23602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                                                    </w:t>
            </w:r>
            <w:r w:rsidRPr="00E23602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Только честь может быть основой независимости».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                                                         </w:t>
            </w:r>
            <w:r w:rsidRPr="00E23602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16–20.03.26</w:t>
            </w:r>
            <w:r w:rsidRPr="00E23602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Pr="00E23602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г.</w:t>
            </w:r>
          </w:p>
        </w:tc>
      </w:tr>
      <w:tr w:rsidR="008E48A2" w:rsidRPr="00F516A0" w14:paraId="21BCD789" w14:textId="77777777" w:rsidTr="005251FF">
        <w:tc>
          <w:tcPr>
            <w:tcW w:w="121" w:type="pct"/>
          </w:tcPr>
          <w:p w14:paraId="7F240E1B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26</w:t>
            </w:r>
          </w:p>
        </w:tc>
        <w:tc>
          <w:tcPr>
            <w:tcW w:w="2483" w:type="pct"/>
          </w:tcPr>
          <w:p w14:paraId="76E26969" w14:textId="13BEFCCC" w:rsidR="007859C6" w:rsidRPr="002E3839" w:rsidRDefault="009216EF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kk-KZ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Наурыз</w:t>
            </w:r>
            <w:proofErr w:type="spellEnd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— начало года»</w:t>
            </w:r>
            <w:r w:rsidR="002E3839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/ </w:t>
            </w:r>
            <w:r w:rsidR="006503B4" w:rsidRPr="006503B4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«Правила движения </w:t>
            </w:r>
            <w:r w:rsidR="006503B4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на </w:t>
            </w:r>
            <w:proofErr w:type="spellStart"/>
            <w:proofErr w:type="gramStart"/>
            <w:r w:rsidR="006503B4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велосипеде</w:t>
            </w:r>
            <w:r w:rsidR="006503B4" w:rsidRPr="006503B4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,</w:t>
            </w:r>
            <w:r w:rsidR="006503B4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на</w:t>
            </w:r>
            <w:proofErr w:type="spellEnd"/>
            <w:proofErr w:type="gramEnd"/>
            <w:r w:rsidR="006503B4" w:rsidRPr="006503B4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мопед</w:t>
            </w:r>
            <w:r w:rsidR="006503B4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е</w:t>
            </w:r>
            <w:r w:rsidR="006503B4" w:rsidRPr="006503B4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»</w:t>
            </w:r>
            <w:r w:rsidR="00524AEB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kk-KZ"/>
              </w:rPr>
              <w:t xml:space="preserve"> </w:t>
            </w:r>
            <w:r w:rsidR="002E3839" w:rsidRPr="002E3839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  <w:t xml:space="preserve"> ПДД №7</w:t>
            </w:r>
          </w:p>
          <w:p w14:paraId="5AB18A03" w14:textId="47E57C51" w:rsidR="009216EF" w:rsidRPr="00F516A0" w:rsidRDefault="009216EF" w:rsidP="003F3E1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6371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к безопасности (10</w:t>
            </w:r>
            <w:r w:rsidRPr="0046371A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46371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инут)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   </w:t>
            </w:r>
            <w:r w:rsidRPr="0046371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к</w:t>
            </w:r>
            <w:r w:rsidRPr="0046371A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46371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№</w:t>
            </w:r>
            <w:r w:rsidRPr="0046371A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46371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6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                                             </w:t>
            </w:r>
            <w:r w:rsidR="008A31D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="004913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Pr="007859C6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7859C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класс: </w:t>
            </w:r>
            <w:r w:rsidRPr="001C4F5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</w:t>
            </w:r>
            <w:r w:rsidR="001C4F53" w:rsidRPr="001C4F5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Опасные увлечения в сети (</w:t>
            </w:r>
            <w:proofErr w:type="spellStart"/>
            <w:r w:rsidR="001C4F53" w:rsidRPr="001C4F5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трэш-стрим</w:t>
            </w:r>
            <w:proofErr w:type="spellEnd"/>
            <w:r w:rsidR="001C4F53" w:rsidRPr="001C4F5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)</w:t>
            </w:r>
            <w:r w:rsidRPr="001C4F5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»</w:t>
            </w:r>
          </w:p>
        </w:tc>
        <w:tc>
          <w:tcPr>
            <w:tcW w:w="752" w:type="pct"/>
          </w:tcPr>
          <w:p w14:paraId="68087BBD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час</w:t>
            </w:r>
            <w:proofErr w:type="spellEnd"/>
          </w:p>
        </w:tc>
        <w:tc>
          <w:tcPr>
            <w:tcW w:w="0" w:type="auto"/>
          </w:tcPr>
          <w:p w14:paraId="287FFC05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руководитель</w:t>
            </w:r>
            <w:proofErr w:type="spellEnd"/>
          </w:p>
        </w:tc>
        <w:tc>
          <w:tcPr>
            <w:tcW w:w="759" w:type="pct"/>
          </w:tcPr>
          <w:p w14:paraId="50F4170B" w14:textId="77777777" w:rsidR="009216EF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 w:rsidRPr="0046371A">
              <w:rPr>
                <w:rFonts w:ascii="Times New Roman" w:hAnsi="Times New Roman" w:cs="Times New Roman"/>
                <w:sz w:val="28"/>
                <w:szCs w:val="28"/>
              </w:rPr>
              <w:t>16.03.2026 г</w:t>
            </w:r>
          </w:p>
          <w:p w14:paraId="3F24E8EC" w14:textId="77777777" w:rsidR="009216EF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</w:p>
          <w:p w14:paraId="06087D1B" w14:textId="77777777" w:rsidR="009216EF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</w:p>
          <w:p w14:paraId="35553AC8" w14:textId="77777777" w:rsidR="009216EF" w:rsidRPr="00235D1D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</w:p>
        </w:tc>
      </w:tr>
      <w:tr w:rsidR="009216EF" w:rsidRPr="001026ED" w14:paraId="6828688B" w14:textId="77777777" w:rsidTr="005251FF">
        <w:tc>
          <w:tcPr>
            <w:tcW w:w="5000" w:type="pct"/>
            <w:gridSpan w:val="5"/>
          </w:tcPr>
          <w:p w14:paraId="64A5642E" w14:textId="77777777" w:rsidR="009216EF" w:rsidRPr="0046371A" w:rsidRDefault="009216EF" w:rsidP="003F3E1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"/>
                <w:sz w:val="32"/>
                <w:szCs w:val="32"/>
                <w:lang w:val="kk-KZ" w:eastAsia="zh-TW"/>
              </w:rPr>
            </w:pPr>
            <w:r w:rsidRPr="0046371A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IV</w:t>
            </w:r>
            <w:r w:rsidRPr="00CF4A0B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</w:t>
            </w:r>
            <w:r w:rsidRPr="0046371A"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  <w:t>четверть</w:t>
            </w:r>
            <w:r w:rsidRPr="00CF4A0B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                                                                                                                                                                 </w:t>
            </w:r>
            <w:r w:rsidRPr="0046371A">
              <w:rPr>
                <w:rFonts w:ascii="Times New Roman" w:eastAsia="Times New Roman" w:hAnsi="Times New Roman" w:cs="Times New Roman"/>
                <w:b/>
                <w:bCs/>
                <w:kern w:val="2"/>
                <w:sz w:val="32"/>
                <w:szCs w:val="32"/>
                <w:lang w:val="kk-KZ" w:eastAsia="zh-TW"/>
              </w:rPr>
              <w:t>Сәуір – еңбекқорлық және кәсіби біліктілік айы</w:t>
            </w:r>
          </w:p>
          <w:p w14:paraId="38012881" w14:textId="77777777" w:rsidR="009216EF" w:rsidRPr="0046371A" w:rsidRDefault="009216EF" w:rsidP="003F3E1B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ru-RU"/>
              </w:rPr>
            </w:pPr>
            <w:r w:rsidRPr="0046371A"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  <w:t>Апрель</w:t>
            </w:r>
            <w:r w:rsidRPr="0046371A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 </w:t>
            </w:r>
            <w:r w:rsidRPr="0046371A"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  <w:t>— месяц трудолюбия и</w:t>
            </w:r>
            <w:r w:rsidRPr="0046371A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 </w:t>
            </w:r>
            <w:r w:rsidRPr="0046371A"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  <w:t>профессионал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  <w:t>изма</w:t>
            </w:r>
          </w:p>
          <w:p w14:paraId="1F7BB701" w14:textId="77777777" w:rsidR="009216EF" w:rsidRPr="0046371A" w:rsidRDefault="009216EF" w:rsidP="003F3E1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2 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апреля</w:t>
            </w:r>
            <w:r w:rsidRPr="00F516A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– Международный день детской книги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                                                                             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7 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апреля</w:t>
            </w:r>
            <w:r w:rsidRPr="00F516A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– Всемирный день здоровья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                                                                                               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12 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апреля</w:t>
            </w:r>
            <w:r w:rsidRPr="00F516A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– День науки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                                                                                                                       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15 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апреля</w:t>
            </w:r>
            <w:r w:rsidRPr="00F516A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– Международный день культуры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                                                                                      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18 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апреля</w:t>
            </w:r>
            <w:r w:rsidRPr="00F516A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– </w:t>
            </w:r>
            <w:r w:rsidRPr="000D4F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еждународный день охраны памятников и исторических мест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                              </w:t>
            </w:r>
            <w:r w:rsidRPr="0046371A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23 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апреля</w:t>
            </w:r>
            <w:r w:rsidRPr="0046371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– Национальный день книги</w:t>
            </w:r>
          </w:p>
        </w:tc>
      </w:tr>
      <w:tr w:rsidR="009216EF" w:rsidRPr="00F516A0" w14:paraId="61015545" w14:textId="77777777" w:rsidTr="005251FF">
        <w:tc>
          <w:tcPr>
            <w:tcW w:w="5000" w:type="pct"/>
            <w:gridSpan w:val="5"/>
          </w:tcPr>
          <w:p w14:paraId="2DE1ADEE" w14:textId="77777777" w:rsidR="009216EF" w:rsidRPr="0046371A" w:rsidRDefault="009216EF" w:rsidP="004D50D9">
            <w:pPr>
              <w:jc w:val="center"/>
              <w:rPr>
                <w:rFonts w:ascii="Times New Roman" w:eastAsia="Times New Roman" w:hAnsi="Times New Roman" w:cs="Times New Roman"/>
                <w:b/>
                <w:kern w:val="32"/>
                <w:sz w:val="28"/>
                <w:szCs w:val="28"/>
                <w:lang w:val="kk-KZ"/>
              </w:rPr>
            </w:pPr>
            <w:r w:rsidRPr="0046371A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Цитата 1-й </w:t>
            </w:r>
            <w:proofErr w:type="gramStart"/>
            <w:r w:rsidRPr="0046371A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недели:   </w:t>
            </w:r>
            <w:proofErr w:type="gramEnd"/>
            <w:r w:rsidRPr="0046371A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                                                                                                         </w:t>
            </w:r>
            <w:r w:rsidRPr="0046371A">
              <w:rPr>
                <w:rFonts w:ascii="Times New Roman" w:hAnsi="Times New Roman" w:cs="Times New Roman"/>
                <w:spacing w:val="3"/>
                <w:sz w:val="28"/>
                <w:szCs w:val="28"/>
                <w:shd w:val="clear" w:color="auto" w:fill="FFFFFF"/>
                <w:lang w:val="kk-KZ"/>
              </w:rPr>
              <w:t>«</w:t>
            </w:r>
            <w:r w:rsidRPr="0046371A">
              <w:rPr>
                <w:rFonts w:ascii="Times New Roman" w:hAnsi="Times New Roman" w:cs="Times New Roman"/>
                <w:b/>
                <w:spacing w:val="3"/>
                <w:sz w:val="28"/>
                <w:szCs w:val="28"/>
                <w:shd w:val="clear" w:color="auto" w:fill="FFFFFF"/>
                <w:lang w:val="kk-KZ"/>
              </w:rPr>
              <w:t>Патриотизмі жоқ халық жаны жоқ тәнмен тең»</w:t>
            </w:r>
          </w:p>
          <w:p w14:paraId="45DA4120" w14:textId="77777777" w:rsidR="009216EF" w:rsidRPr="0046371A" w:rsidRDefault="009216EF" w:rsidP="004D50D9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46371A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«Нация без патриотизма подобна телу без души».                                                                                                 </w:t>
            </w:r>
            <w:r w:rsidRPr="0046371A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30.03–03.04.26 г.</w:t>
            </w:r>
          </w:p>
        </w:tc>
      </w:tr>
      <w:tr w:rsidR="008E48A2" w:rsidRPr="002A685F" w14:paraId="01AE1AB2" w14:textId="77777777" w:rsidTr="005251FF">
        <w:tc>
          <w:tcPr>
            <w:tcW w:w="121" w:type="pct"/>
          </w:tcPr>
          <w:p w14:paraId="0B312072" w14:textId="77777777" w:rsidR="009216EF" w:rsidRPr="002A685F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2A685F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27</w:t>
            </w:r>
          </w:p>
        </w:tc>
        <w:tc>
          <w:tcPr>
            <w:tcW w:w="2483" w:type="pct"/>
          </w:tcPr>
          <w:p w14:paraId="76B669DC" w14:textId="0B7B7E11" w:rsidR="009216EF" w:rsidRPr="002A685F" w:rsidRDefault="009216EF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ru-RU"/>
              </w:rPr>
            </w:pPr>
            <w:r w:rsidRPr="002A685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2</w:t>
            </w:r>
            <w:r w:rsidRPr="002A685F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Pr="002A685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апреля</w:t>
            </w:r>
            <w:r w:rsidRPr="002A685F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Pr="002A685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– Международный день детской книги «Книга</w:t>
            </w:r>
            <w:r w:rsidRPr="002A685F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Pr="002A685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— духовное сокровище»</w:t>
            </w:r>
          </w:p>
          <w:p w14:paraId="33FBDD98" w14:textId="77777777" w:rsidR="003D17D0" w:rsidRPr="002A685F" w:rsidRDefault="009216EF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2A685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lastRenderedPageBreak/>
              <w:t xml:space="preserve"> </w:t>
            </w:r>
          </w:p>
          <w:p w14:paraId="062C9C8C" w14:textId="11D96845" w:rsidR="009216EF" w:rsidRPr="002A685F" w:rsidRDefault="009216EF" w:rsidP="003F3E1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A685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к безопасности (10</w:t>
            </w:r>
            <w:r w:rsidRPr="002A685F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2A685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минут)   </w:t>
            </w:r>
            <w:r w:rsidR="004D50D9" w:rsidRPr="002A685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Урок 27 </w:t>
            </w:r>
            <w:r w:rsidRPr="002A685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</w:t>
            </w:r>
            <w:r w:rsidR="004D50D9" w:rsidRPr="002A685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  </w:t>
            </w:r>
            <w:r w:rsidR="008A31D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="004913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Pr="002A685F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2A685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ласс</w:t>
            </w:r>
            <w:r w:rsidR="0045279E" w:rsidRPr="002A685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: </w:t>
            </w:r>
            <w:r w:rsidR="0045279E" w:rsidRPr="00603C4A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ru-RU" w:eastAsia="ru-RU"/>
              </w:rPr>
              <w:t>«</w:t>
            </w:r>
            <w:r w:rsidR="00603C4A" w:rsidRPr="00603C4A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Как не попасть под влияние сект?»</w:t>
            </w:r>
          </w:p>
        </w:tc>
        <w:tc>
          <w:tcPr>
            <w:tcW w:w="752" w:type="pct"/>
          </w:tcPr>
          <w:p w14:paraId="787E5A8F" w14:textId="77777777" w:rsidR="009216EF" w:rsidRPr="002A685F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2A685F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Классный</w:t>
            </w:r>
            <w:proofErr w:type="spellEnd"/>
            <w:r w:rsidRPr="002A685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2A685F">
              <w:rPr>
                <w:rFonts w:ascii="Times New Roman" w:hAnsi="Times New Roman" w:cs="Times New Roman"/>
                <w:sz w:val="28"/>
                <w:szCs w:val="28"/>
              </w:rPr>
              <w:t>час</w:t>
            </w:r>
            <w:proofErr w:type="spellEnd"/>
          </w:p>
        </w:tc>
        <w:tc>
          <w:tcPr>
            <w:tcW w:w="0" w:type="auto"/>
          </w:tcPr>
          <w:p w14:paraId="22650687" w14:textId="77777777" w:rsidR="009216EF" w:rsidRPr="002A685F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2A685F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2A685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2A685F">
              <w:rPr>
                <w:rFonts w:ascii="Times New Roman" w:hAnsi="Times New Roman" w:cs="Times New Roman"/>
                <w:sz w:val="28"/>
                <w:szCs w:val="28"/>
              </w:rPr>
              <w:t>руководитель</w:t>
            </w:r>
            <w:proofErr w:type="spellEnd"/>
          </w:p>
        </w:tc>
        <w:tc>
          <w:tcPr>
            <w:tcW w:w="759" w:type="pct"/>
          </w:tcPr>
          <w:p w14:paraId="18B83626" w14:textId="77777777" w:rsidR="009216EF" w:rsidRPr="002A685F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 w:rsidRPr="002A685F">
              <w:rPr>
                <w:rFonts w:ascii="Times New Roman" w:hAnsi="Times New Roman" w:cs="Times New Roman"/>
                <w:sz w:val="28"/>
                <w:szCs w:val="28"/>
              </w:rPr>
              <w:t>30.03.2026 г.</w:t>
            </w:r>
          </w:p>
          <w:p w14:paraId="6E01FFC2" w14:textId="77777777" w:rsidR="009216EF" w:rsidRPr="002A685F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</w:p>
          <w:p w14:paraId="5DBD98E8" w14:textId="77777777" w:rsidR="009216EF" w:rsidRPr="002A685F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</w:p>
          <w:p w14:paraId="4D9FD79E" w14:textId="77777777" w:rsidR="009216EF" w:rsidRPr="002A685F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</w:p>
          <w:p w14:paraId="081FB25A" w14:textId="77777777" w:rsidR="009216EF" w:rsidRPr="002A685F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</w:p>
          <w:p w14:paraId="388FDA15" w14:textId="77777777" w:rsidR="009216EF" w:rsidRPr="002A685F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</w:p>
        </w:tc>
      </w:tr>
      <w:tr w:rsidR="009216EF" w:rsidRPr="001026ED" w14:paraId="0F093D56" w14:textId="77777777" w:rsidTr="005251FF">
        <w:tc>
          <w:tcPr>
            <w:tcW w:w="5000" w:type="pct"/>
            <w:gridSpan w:val="5"/>
          </w:tcPr>
          <w:p w14:paraId="0F42C195" w14:textId="77777777" w:rsidR="009216EF" w:rsidRPr="00F73C1B" w:rsidRDefault="009216EF" w:rsidP="003F3E1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F73C1B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lastRenderedPageBreak/>
              <w:t xml:space="preserve">Цитата 2-й недели:                                                                                                                                                                  </w:t>
            </w:r>
            <w:r w:rsidRPr="00F73C1B">
              <w:rPr>
                <w:rFonts w:ascii="Times New Roman" w:hAnsi="Times New Roman" w:cs="Times New Roman"/>
                <w:b/>
                <w:spacing w:val="3"/>
                <w:sz w:val="28"/>
                <w:szCs w:val="28"/>
                <w:shd w:val="clear" w:color="auto" w:fill="FFFFFF"/>
                <w:lang w:val="kk-KZ"/>
              </w:rPr>
              <w:t>«</w:t>
            </w:r>
            <w:r w:rsidRPr="00F73C1B">
              <w:rPr>
                <w:rFonts w:ascii="Times New Roman" w:eastAsia="Times New Roman" w:hAnsi="Times New Roman" w:cs="Times New Roman"/>
                <w:b/>
                <w:spacing w:val="3"/>
                <w:kern w:val="32"/>
                <w:sz w:val="28"/>
                <w:szCs w:val="28"/>
                <w:shd w:val="clear" w:color="auto" w:fill="FFFFFF"/>
                <w:lang w:val="kk-KZ"/>
              </w:rPr>
              <w:t>Еңбек – қуаныш, жалқаулық – айырылмас азап» (Абай)</w:t>
            </w:r>
            <w:r w:rsidRPr="00F73C1B">
              <w:rPr>
                <w:rFonts w:ascii="Times New Roman" w:hAnsi="Times New Roman" w:cs="Times New Roman"/>
                <w:b/>
                <w:spacing w:val="3"/>
                <w:sz w:val="28"/>
                <w:szCs w:val="28"/>
                <w:shd w:val="clear" w:color="auto" w:fill="FFFFFF"/>
                <w:lang w:val="kk-KZ"/>
              </w:rPr>
              <w:t xml:space="preserve">                                                                                                            « </w:t>
            </w:r>
            <w:r w:rsidRPr="00F73C1B">
              <w:rPr>
                <w:rFonts w:ascii="Times New Roman" w:eastAsia="Times New Roman" w:hAnsi="Times New Roman" w:cs="Times New Roman"/>
                <w:b/>
                <w:spacing w:val="3"/>
                <w:kern w:val="32"/>
                <w:sz w:val="28"/>
                <w:szCs w:val="28"/>
                <w:shd w:val="clear" w:color="auto" w:fill="FFFFFF"/>
                <w:lang w:val="kk-KZ"/>
              </w:rPr>
              <w:t xml:space="preserve">Труд — радость, лень — мучение» </w:t>
            </w:r>
            <w:r w:rsidRPr="00F73C1B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(Абай)                                                                                                                          06–11.04.26</w:t>
            </w:r>
            <w:r w:rsidRPr="00F73C1B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Pr="00F73C1B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г.</w:t>
            </w:r>
          </w:p>
        </w:tc>
      </w:tr>
      <w:tr w:rsidR="008E48A2" w:rsidRPr="00F516A0" w14:paraId="03301A4A" w14:textId="77777777" w:rsidTr="005251FF">
        <w:tc>
          <w:tcPr>
            <w:tcW w:w="121" w:type="pct"/>
          </w:tcPr>
          <w:p w14:paraId="7082CC4E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28</w:t>
            </w:r>
          </w:p>
        </w:tc>
        <w:tc>
          <w:tcPr>
            <w:tcW w:w="2483" w:type="pct"/>
          </w:tcPr>
          <w:p w14:paraId="64E4B1C9" w14:textId="77777777" w:rsidR="009216EF" w:rsidRPr="002A685F" w:rsidRDefault="009216EF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7 </w:t>
            </w:r>
            <w:proofErr w:type="spellStart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сәуір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–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үниежүзілік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енсаулық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үні</w:t>
            </w:r>
            <w:proofErr w:type="spellEnd"/>
            <w:r w:rsidRPr="002A685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/ Всемирный день здоровья</w:t>
            </w:r>
          </w:p>
          <w:p w14:paraId="34856A20" w14:textId="1ECF5F14" w:rsidR="009216EF" w:rsidRPr="00743F66" w:rsidRDefault="009216EF" w:rsidP="002A685F">
            <w:pPr>
              <w:rPr>
                <w:rFonts w:ascii="Times New Roman" w:hAnsi="Times New Roman" w:cs="Times New Roman"/>
                <w:b/>
                <w:bCs/>
                <w:color w:val="333333"/>
                <w:sz w:val="28"/>
                <w:szCs w:val="28"/>
                <w:u w:val="single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</w:t>
            </w:r>
            <w:r w:rsidRPr="00235D1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Здоровый образ жизни –</w:t>
            </w:r>
            <w:r w:rsidRPr="00235D1D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Pr="00235D1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это</w:t>
            </w:r>
            <w:r w:rsidRPr="00235D1D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Pr="00235D1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здорово</w:t>
            </w:r>
            <w:r w:rsidRPr="002A685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».</w:t>
            </w:r>
          </w:p>
          <w:p w14:paraId="7070E720" w14:textId="0FA8DEA6" w:rsidR="009216EF" w:rsidRDefault="009216EF" w:rsidP="003F3E1B">
            <w:pPr>
              <w:rPr>
                <w:rStyle w:val="af1"/>
                <w:rFonts w:ascii="Times New Roman" w:hAnsi="Times New Roman" w:cs="Times New Roman"/>
                <w:b w:val="0"/>
                <w:bCs w:val="0"/>
                <w:iCs/>
                <w:sz w:val="28"/>
                <w:szCs w:val="28"/>
                <w:lang w:val="ru-RU"/>
              </w:rPr>
            </w:pPr>
            <w:r w:rsidRPr="006C1B1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к безопасности (10</w:t>
            </w:r>
            <w:r w:rsidRPr="006C1B16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6C1B1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инут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</w:t>
            </w:r>
            <w:r w:rsidRPr="006C1B1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к</w:t>
            </w:r>
            <w:r w:rsidRPr="006C1B16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6C1B1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№</w:t>
            </w:r>
            <w:r w:rsidRPr="006C1B16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6C1B1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8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                            </w:t>
            </w:r>
            <w:r w:rsidR="004D50D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</w:t>
            </w:r>
            <w:r w:rsidR="008A31D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="004913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="00622B9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Pr="006C1B1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лассы</w:t>
            </w:r>
            <w:r w:rsidRPr="006C1B16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: </w:t>
            </w:r>
            <w:r w:rsidR="00622B98" w:rsidRPr="00622B98"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  <w:lang w:val="ru-RU"/>
              </w:rPr>
              <w:t>«</w:t>
            </w:r>
            <w:r w:rsidR="00603C4A" w:rsidRPr="00603C4A"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  <w:lang w:val="ru-RU"/>
              </w:rPr>
              <w:t>Как отличить истинную дружбу от ложной»</w:t>
            </w:r>
            <w:r w:rsidR="00622B98" w:rsidRPr="00603C4A"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  <w:lang w:val="ru-RU"/>
              </w:rPr>
              <w:t>»</w:t>
            </w:r>
            <w:r w:rsidR="00622B98" w:rsidRPr="00622B98"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  <w:lang w:val="ru-RU"/>
              </w:rPr>
              <w:br/>
            </w:r>
          </w:p>
          <w:p w14:paraId="10A8182F" w14:textId="77777777" w:rsidR="00622B98" w:rsidRPr="00622B98" w:rsidRDefault="00622B98" w:rsidP="003F3E1B">
            <w:pPr>
              <w:rPr>
                <w:rStyle w:val="af1"/>
                <w:iCs/>
                <w:lang w:val="ru-RU"/>
              </w:rPr>
            </w:pPr>
          </w:p>
          <w:p w14:paraId="7490F843" w14:textId="77777777" w:rsidR="00622B98" w:rsidRPr="00622B98" w:rsidRDefault="00622B98" w:rsidP="003F3E1B">
            <w:pPr>
              <w:rPr>
                <w:rStyle w:val="af1"/>
                <w:iCs/>
                <w:lang w:val="ru-RU"/>
              </w:rPr>
            </w:pPr>
          </w:p>
          <w:p w14:paraId="7D451BFF" w14:textId="1A7B4FD8" w:rsidR="00622B98" w:rsidRPr="00622B98" w:rsidRDefault="00622B98" w:rsidP="003F3E1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752" w:type="pct"/>
          </w:tcPr>
          <w:p w14:paraId="5F5005B0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час</w:t>
            </w:r>
            <w:proofErr w:type="spellEnd"/>
          </w:p>
        </w:tc>
        <w:tc>
          <w:tcPr>
            <w:tcW w:w="0" w:type="auto"/>
          </w:tcPr>
          <w:p w14:paraId="1BF71B1D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руководитель</w:t>
            </w:r>
            <w:proofErr w:type="spellEnd"/>
          </w:p>
        </w:tc>
        <w:tc>
          <w:tcPr>
            <w:tcW w:w="759" w:type="pct"/>
          </w:tcPr>
          <w:p w14:paraId="71D7E9C5" w14:textId="77777777" w:rsidR="009216EF" w:rsidRPr="006C1B16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6C1B16">
              <w:rPr>
                <w:rFonts w:ascii="Times New Roman" w:hAnsi="Times New Roman" w:cs="Times New Roman"/>
                <w:sz w:val="28"/>
                <w:szCs w:val="28"/>
              </w:rPr>
              <w:t>06.04.2026 г.</w:t>
            </w:r>
          </w:p>
        </w:tc>
      </w:tr>
      <w:tr w:rsidR="009216EF" w:rsidRPr="001026ED" w14:paraId="23822FDA" w14:textId="77777777" w:rsidTr="005251FF">
        <w:tc>
          <w:tcPr>
            <w:tcW w:w="5000" w:type="pct"/>
            <w:gridSpan w:val="5"/>
          </w:tcPr>
          <w:p w14:paraId="676D35C3" w14:textId="77777777" w:rsidR="009216EF" w:rsidRDefault="009216EF" w:rsidP="003F3E1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</w:p>
          <w:p w14:paraId="63B4727A" w14:textId="77777777" w:rsidR="009216EF" w:rsidRDefault="009216EF" w:rsidP="003F3E1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6C1B16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Цитата 3-й недели</w:t>
            </w:r>
          </w:p>
          <w:p w14:paraId="1C988DBC" w14:textId="77777777" w:rsidR="009216EF" w:rsidRPr="006C1B16" w:rsidRDefault="009216EF" w:rsidP="003F3E1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6C1B16">
              <w:rPr>
                <w:rFonts w:ascii="Times New Roman" w:hAnsi="Times New Roman" w:cs="Times New Roman"/>
                <w:b/>
                <w:spacing w:val="3"/>
                <w:sz w:val="28"/>
                <w:szCs w:val="28"/>
                <w:shd w:val="clear" w:color="auto" w:fill="FFFFFF"/>
                <w:lang w:val="kk-KZ"/>
              </w:rPr>
              <w:t>«Көп еңбек еткенге бақыт басын иеді» (Леонардо да Винчи)</w:t>
            </w:r>
            <w:r w:rsidRPr="006C1B16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                              </w:t>
            </w:r>
            <w:r w:rsidRPr="006C1B16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</w:t>
            </w:r>
            <w:r w:rsidRPr="006C1B16">
              <w:rPr>
                <w:rFonts w:ascii="Times New Roman" w:hAnsi="Times New Roman" w:cs="Times New Roman"/>
                <w:b/>
                <w:spacing w:val="3"/>
                <w:sz w:val="28"/>
                <w:szCs w:val="28"/>
                <w:shd w:val="clear" w:color="auto" w:fill="FFFFFF"/>
                <w:lang w:val="kk-KZ"/>
              </w:rPr>
              <w:t>Счастье благоволит тем, кто усердно трудится</w:t>
            </w:r>
            <w:r w:rsidRPr="006C1B16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(Леонардо да Винчи)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                            </w:t>
            </w:r>
            <w:r w:rsidRPr="00054412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13–17.04.26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Pr="00054412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г.</w:t>
            </w:r>
          </w:p>
        </w:tc>
      </w:tr>
      <w:tr w:rsidR="008E48A2" w:rsidRPr="00F516A0" w14:paraId="6411E666" w14:textId="77777777" w:rsidTr="005251FF">
        <w:tc>
          <w:tcPr>
            <w:tcW w:w="121" w:type="pct"/>
          </w:tcPr>
          <w:p w14:paraId="54728DC5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29</w:t>
            </w:r>
          </w:p>
        </w:tc>
        <w:tc>
          <w:tcPr>
            <w:tcW w:w="2483" w:type="pct"/>
          </w:tcPr>
          <w:p w14:paraId="49B594A9" w14:textId="77777777" w:rsidR="009216EF" w:rsidRDefault="009216EF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12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апреля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– День космонавтики «Путешествие, начавшееся с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Байконура»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                </w:t>
            </w:r>
          </w:p>
          <w:p w14:paraId="5614E5EB" w14:textId="77777777" w:rsidR="009216EF" w:rsidRPr="006C1B16" w:rsidRDefault="009216EF" w:rsidP="003F3E1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6C1B1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к безопасности (10</w:t>
            </w:r>
            <w:r w:rsidRPr="006C1B16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6C1B1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инут)</w:t>
            </w:r>
          </w:p>
          <w:p w14:paraId="7AC54FFE" w14:textId="77777777" w:rsidR="009216EF" w:rsidRPr="006C1B16" w:rsidRDefault="009216EF" w:rsidP="003F3E1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6C1B1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к</w:t>
            </w:r>
            <w:r w:rsidRPr="006C1B16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6C1B1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№</w:t>
            </w:r>
            <w:r w:rsidRPr="006C1B16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6C1B1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9</w:t>
            </w:r>
          </w:p>
          <w:p w14:paraId="7E9ACB7D" w14:textId="6387D947" w:rsidR="009216EF" w:rsidRPr="00622B98" w:rsidRDefault="008A31D2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1</w:t>
            </w:r>
            <w:r w:rsidR="004913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="004D50D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9216EF" w:rsidRPr="006C1B1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класс: </w:t>
            </w:r>
            <w:r w:rsidR="00622B98" w:rsidRPr="00622B98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Дружба в трудные времена: как безопасно помочь другу в конфликте!</w:t>
            </w:r>
            <w:r w:rsidR="00622B98" w:rsidRPr="00622B98"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>»</w:t>
            </w:r>
          </w:p>
        </w:tc>
        <w:tc>
          <w:tcPr>
            <w:tcW w:w="752" w:type="pct"/>
          </w:tcPr>
          <w:p w14:paraId="137D834F" w14:textId="77777777" w:rsidR="009216EF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51231BC8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час</w:t>
            </w:r>
            <w:proofErr w:type="spellEnd"/>
          </w:p>
        </w:tc>
        <w:tc>
          <w:tcPr>
            <w:tcW w:w="0" w:type="auto"/>
          </w:tcPr>
          <w:p w14:paraId="4AED9655" w14:textId="77777777" w:rsidR="009216EF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17AD0A15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руководитель</w:t>
            </w:r>
            <w:proofErr w:type="spellEnd"/>
          </w:p>
        </w:tc>
        <w:tc>
          <w:tcPr>
            <w:tcW w:w="759" w:type="pct"/>
          </w:tcPr>
          <w:p w14:paraId="64687AE1" w14:textId="77777777" w:rsidR="009216EF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173EECDF" w14:textId="77777777" w:rsidR="009216EF" w:rsidRPr="006C1B16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6C1B16">
              <w:rPr>
                <w:rFonts w:ascii="Times New Roman" w:hAnsi="Times New Roman" w:cs="Times New Roman"/>
                <w:sz w:val="28"/>
                <w:szCs w:val="28"/>
              </w:rPr>
              <w:t>13.04.2026 г.</w:t>
            </w:r>
          </w:p>
        </w:tc>
      </w:tr>
      <w:tr w:rsidR="009216EF" w:rsidRPr="00F7366F" w14:paraId="082626A3" w14:textId="77777777" w:rsidTr="005251FF">
        <w:tc>
          <w:tcPr>
            <w:tcW w:w="5000" w:type="pct"/>
            <w:gridSpan w:val="5"/>
          </w:tcPr>
          <w:p w14:paraId="1DC0CA86" w14:textId="77777777" w:rsidR="009216EF" w:rsidRPr="006C1B16" w:rsidRDefault="009216EF" w:rsidP="003F3E1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6C1B16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lastRenderedPageBreak/>
              <w:t xml:space="preserve">Цитата 4-й </w:t>
            </w:r>
            <w:proofErr w:type="gramStart"/>
            <w:r w:rsidRPr="006C1B16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недели:   </w:t>
            </w:r>
            <w:proofErr w:type="gramEnd"/>
            <w:r w:rsidRPr="006C1B16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                                                                                                                   </w:t>
            </w:r>
            <w:r w:rsidRPr="006C1B16">
              <w:rPr>
                <w:rFonts w:ascii="Times New Roman" w:hAnsi="Times New Roman" w:cs="Times New Roman"/>
                <w:b/>
                <w:spacing w:val="3"/>
                <w:sz w:val="28"/>
                <w:szCs w:val="28"/>
                <w:shd w:val="clear" w:color="auto" w:fill="FFFFFF"/>
                <w:lang w:val="kk-KZ"/>
              </w:rPr>
              <w:t>«Болашағы зор мамандықтар жоқ, тек болашағы зор мамандар бар»</w:t>
            </w:r>
            <w:r w:rsidRPr="006C1B16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                                         «Нет перспективных профессий, есть перспективные специалисты».                                                                  20–24.04.26</w:t>
            </w:r>
            <w:r w:rsidRPr="006C1B1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Pr="006C1B16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г.</w:t>
            </w:r>
          </w:p>
        </w:tc>
      </w:tr>
      <w:tr w:rsidR="008E48A2" w:rsidRPr="00F516A0" w14:paraId="487C96D3" w14:textId="77777777" w:rsidTr="005251FF">
        <w:tc>
          <w:tcPr>
            <w:tcW w:w="121" w:type="pct"/>
          </w:tcPr>
          <w:p w14:paraId="3AA4F848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30</w:t>
            </w:r>
          </w:p>
        </w:tc>
        <w:tc>
          <w:tcPr>
            <w:tcW w:w="2483" w:type="pct"/>
          </w:tcPr>
          <w:p w14:paraId="65D5BD6B" w14:textId="77777777" w:rsidR="009216EF" w:rsidRDefault="009216EF" w:rsidP="003F3E1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35D1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Программа «ДОСБОЛ</w:t>
            </w:r>
            <w:r w:rsidRPr="00235D1D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IKE</w:t>
            </w:r>
            <w:r w:rsidRPr="00235D1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»</w:t>
            </w:r>
            <w:r w:rsidRPr="00F516A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</w:p>
          <w:p w14:paraId="53D094DA" w14:textId="668E729F" w:rsidR="009216EF" w:rsidRPr="004D3CB6" w:rsidRDefault="009216EF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</w:pPr>
            <w:r w:rsidRPr="006C1B16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</w:t>
            </w:r>
            <w:r w:rsidR="00743F66" w:rsidRPr="00743F66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Личностная компетенция</w:t>
            </w:r>
            <w:r w:rsidR="00743F66"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>»</w:t>
            </w:r>
            <w:r w:rsidR="004D3CB6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/ </w:t>
            </w:r>
            <w:r w:rsidR="004D3CB6"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>«</w:t>
            </w:r>
            <w:r w:rsidR="00E24C34" w:rsidRPr="00E24C34"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>Мои личные границы: сопряжены с жизнью</w:t>
            </w:r>
            <w:r w:rsidR="004D3CB6"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>»</w:t>
            </w:r>
          </w:p>
          <w:p w14:paraId="04DA6914" w14:textId="48AF304A" w:rsidR="00466540" w:rsidRPr="00E24C34" w:rsidRDefault="009216EF" w:rsidP="00466540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6C1B1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к безопасности (10</w:t>
            </w:r>
            <w:r w:rsidRPr="006C1B16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proofErr w:type="gramStart"/>
            <w:r w:rsidRPr="006C1B1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инут)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</w:t>
            </w:r>
            <w:proofErr w:type="gram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  </w:t>
            </w:r>
            <w:r w:rsidRPr="006C1B1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к</w:t>
            </w:r>
            <w:r w:rsidRPr="006C1B16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6C1B1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№</w:t>
            </w:r>
            <w:r w:rsidRPr="006C1B16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6C1B1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0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                                             </w:t>
            </w:r>
            <w:r w:rsidR="008A31D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="004913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Pr="006C1B1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-класс </w:t>
            </w:r>
            <w:r w:rsidRPr="00E24C34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:«</w:t>
            </w:r>
            <w:r w:rsidR="00E24C34" w:rsidRPr="00E24C34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Мои основные права и обязанности</w:t>
            </w:r>
            <w:r w:rsidR="00466540" w:rsidRPr="00E24C34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»</w:t>
            </w:r>
          </w:p>
          <w:p w14:paraId="03EB4704" w14:textId="636B2C03" w:rsidR="009216EF" w:rsidRPr="004D50D9" w:rsidRDefault="009216EF" w:rsidP="00466540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752" w:type="pct"/>
          </w:tcPr>
          <w:p w14:paraId="7410136E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час</w:t>
            </w:r>
            <w:proofErr w:type="spellEnd"/>
          </w:p>
        </w:tc>
        <w:tc>
          <w:tcPr>
            <w:tcW w:w="0" w:type="auto"/>
          </w:tcPr>
          <w:p w14:paraId="27C65EE5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руководитель</w:t>
            </w:r>
            <w:proofErr w:type="spellEnd"/>
          </w:p>
        </w:tc>
        <w:tc>
          <w:tcPr>
            <w:tcW w:w="759" w:type="pct"/>
          </w:tcPr>
          <w:p w14:paraId="00333B75" w14:textId="77777777" w:rsidR="009216EF" w:rsidRPr="006C1B16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6C1B16">
              <w:rPr>
                <w:rFonts w:ascii="Times New Roman" w:hAnsi="Times New Roman" w:cs="Times New Roman"/>
                <w:sz w:val="28"/>
                <w:szCs w:val="28"/>
              </w:rPr>
              <w:t>20.04.2026 г.</w:t>
            </w:r>
          </w:p>
        </w:tc>
      </w:tr>
      <w:tr w:rsidR="009216EF" w:rsidRPr="001026ED" w14:paraId="1993FF5E" w14:textId="77777777" w:rsidTr="005251FF">
        <w:tc>
          <w:tcPr>
            <w:tcW w:w="5000" w:type="pct"/>
            <w:gridSpan w:val="5"/>
          </w:tcPr>
          <w:p w14:paraId="6EB2F3A5" w14:textId="77777777" w:rsidR="009216EF" w:rsidRDefault="009216EF" w:rsidP="003F3E1B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</w:pPr>
          </w:p>
          <w:p w14:paraId="6239E4BE" w14:textId="77777777" w:rsidR="009216EF" w:rsidRDefault="009216EF" w:rsidP="003F3E1B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</w:pPr>
            <w:r w:rsidRPr="00235D1D"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  <w:t xml:space="preserve">Цитата 5-й недели:                                                                                                                                                         </w:t>
            </w:r>
            <w:r w:rsidRPr="00235D1D">
              <w:rPr>
                <w:rFonts w:ascii="Times New Roman" w:hAnsi="Times New Roman" w:cs="Times New Roman"/>
                <w:b/>
                <w:spacing w:val="3"/>
                <w:sz w:val="32"/>
                <w:szCs w:val="32"/>
                <w:shd w:val="clear" w:color="auto" w:fill="FFFFFF"/>
                <w:lang w:val="kk-KZ"/>
              </w:rPr>
              <w:t xml:space="preserve">«Білікті білім жинап кәсіп етер, білімнің дәмін татып өсіп өнер»                                                                                   </w:t>
            </w:r>
            <w:r w:rsidRPr="00235D1D"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  <w:t xml:space="preserve"> «</w:t>
            </w:r>
            <w:r w:rsidRPr="00235D1D">
              <w:rPr>
                <w:rFonts w:ascii="Times New Roman" w:hAnsi="Times New Roman" w:cs="Times New Roman"/>
                <w:b/>
                <w:bCs/>
                <w:sz w:val="32"/>
                <w:szCs w:val="32"/>
                <w:lang w:val="kk-KZ"/>
              </w:rPr>
              <w:t>Умный собирает знания,познав вкус знаний,растет</w:t>
            </w:r>
            <w:r w:rsidRPr="00235D1D"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  <w:t>»                                                                                                     27.04–01.05.2026</w:t>
            </w:r>
            <w:r w:rsidRPr="00235D1D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 </w:t>
            </w:r>
            <w:r w:rsidRPr="00235D1D"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  <w:t>г.</w:t>
            </w:r>
          </w:p>
          <w:p w14:paraId="62094B20" w14:textId="77777777" w:rsidR="009216EF" w:rsidRPr="00235D1D" w:rsidRDefault="009216EF" w:rsidP="003F3E1B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</w:pPr>
          </w:p>
        </w:tc>
      </w:tr>
      <w:tr w:rsidR="008E48A2" w:rsidRPr="00A47041" w14:paraId="70A8833D" w14:textId="77777777" w:rsidTr="005251FF">
        <w:tc>
          <w:tcPr>
            <w:tcW w:w="121" w:type="pct"/>
          </w:tcPr>
          <w:p w14:paraId="5DB86C79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31</w:t>
            </w:r>
          </w:p>
        </w:tc>
        <w:tc>
          <w:tcPr>
            <w:tcW w:w="2483" w:type="pct"/>
          </w:tcPr>
          <w:p w14:paraId="0726480F" w14:textId="0975A356" w:rsidR="009216EF" w:rsidRPr="00F516A0" w:rsidRDefault="009216EF" w:rsidP="003F3E1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F516A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98187F" w:rsidRPr="0098187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1 Мая-День единства народа Казахстана </w:t>
            </w:r>
            <w:r w:rsidR="0098187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</w:t>
            </w:r>
            <w:proofErr w:type="gramStart"/>
            <w:r w:rsidR="0098187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</w:t>
            </w:r>
            <w:proofErr w:type="gramEnd"/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Все м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ы разные, 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все 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мы равные»</w:t>
            </w:r>
          </w:p>
          <w:p w14:paraId="62A722B7" w14:textId="3791753A" w:rsidR="009216EF" w:rsidRDefault="009216EF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</w:pPr>
            <w:r w:rsidRPr="00A226F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к безопасности (10</w:t>
            </w:r>
            <w:r w:rsidRPr="00A226F1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proofErr w:type="gramStart"/>
            <w:r w:rsidRPr="00A226F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инут)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</w:t>
            </w:r>
            <w:proofErr w:type="gram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</w:t>
            </w:r>
            <w:r w:rsidRPr="00A226F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к</w:t>
            </w:r>
            <w:r w:rsidRPr="00A226F1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A226F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№</w:t>
            </w:r>
            <w:r w:rsidRPr="00A226F1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A226F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1: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                         </w:t>
            </w:r>
            <w:r w:rsidR="00E24C3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</w:t>
            </w:r>
            <w:r w:rsidR="008A31D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="004913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="00E24C3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Pr="00A226F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класс: </w:t>
            </w:r>
            <w:r w:rsidRPr="00235D1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Номера экстренных служб».</w:t>
            </w:r>
            <w:r w:rsidR="003C6E52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</w:t>
            </w:r>
            <w:r w:rsidR="003C6E52"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>«Пожарная безопасность»</w:t>
            </w:r>
            <w:r w:rsidR="00CF4A0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>, «Осторожно,железная дорога!»</w:t>
            </w:r>
          </w:p>
          <w:p w14:paraId="2E57AE96" w14:textId="77777777" w:rsidR="009216EF" w:rsidRPr="00F516A0" w:rsidRDefault="009216EF" w:rsidP="003F3E1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752" w:type="pct"/>
          </w:tcPr>
          <w:p w14:paraId="74D17F50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час</w:t>
            </w:r>
            <w:proofErr w:type="spellEnd"/>
          </w:p>
        </w:tc>
        <w:tc>
          <w:tcPr>
            <w:tcW w:w="0" w:type="auto"/>
          </w:tcPr>
          <w:p w14:paraId="240E2390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руководитель</w:t>
            </w:r>
            <w:proofErr w:type="spellEnd"/>
          </w:p>
        </w:tc>
        <w:tc>
          <w:tcPr>
            <w:tcW w:w="759" w:type="pct"/>
          </w:tcPr>
          <w:p w14:paraId="4D771CC2" w14:textId="77777777" w:rsidR="009216EF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226F1">
              <w:rPr>
                <w:rFonts w:ascii="Times New Roman" w:hAnsi="Times New Roman" w:cs="Times New Roman"/>
                <w:sz w:val="28"/>
                <w:szCs w:val="28"/>
              </w:rPr>
              <w:t>27.04.2026 г.</w:t>
            </w:r>
          </w:p>
          <w:p w14:paraId="6D972952" w14:textId="77777777" w:rsidR="009216EF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5B192FBD" w14:textId="77777777" w:rsidR="009216EF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7B7272BC" w14:textId="77777777" w:rsidR="009216EF" w:rsidRPr="00A47041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9216EF" w:rsidRPr="001026ED" w14:paraId="4BEB81A9" w14:textId="77777777" w:rsidTr="005251FF">
        <w:tc>
          <w:tcPr>
            <w:tcW w:w="5000" w:type="pct"/>
            <w:gridSpan w:val="5"/>
          </w:tcPr>
          <w:p w14:paraId="0BBFBF90" w14:textId="77777777" w:rsidR="009216EF" w:rsidRPr="00A226F1" w:rsidRDefault="009216EF" w:rsidP="003F3E1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"/>
                <w:sz w:val="32"/>
                <w:szCs w:val="32"/>
                <w:lang w:val="kk-KZ" w:eastAsia="zh-TW"/>
              </w:rPr>
            </w:pPr>
            <w:r w:rsidRPr="00A226F1">
              <w:rPr>
                <w:rFonts w:ascii="Times New Roman" w:eastAsia="Times New Roman" w:hAnsi="Times New Roman" w:cs="Times New Roman"/>
                <w:b/>
                <w:bCs/>
                <w:kern w:val="2"/>
                <w:sz w:val="32"/>
                <w:szCs w:val="32"/>
                <w:lang w:val="kk-KZ" w:eastAsia="zh-TW"/>
              </w:rPr>
              <w:t>Мамыр – бірлік және ынтымақ айы</w:t>
            </w:r>
          </w:p>
          <w:p w14:paraId="5624A94A" w14:textId="77777777" w:rsidR="009216EF" w:rsidRPr="00A226F1" w:rsidRDefault="009216EF" w:rsidP="003F3E1B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ru-RU"/>
              </w:rPr>
            </w:pPr>
            <w:r w:rsidRPr="00A226F1"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  <w:t>Май</w:t>
            </w:r>
            <w:r w:rsidRPr="00A226F1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 </w:t>
            </w:r>
            <w:r w:rsidRPr="00A226F1"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  <w:t>— месяц единства и</w:t>
            </w:r>
            <w:r w:rsidRPr="00A226F1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 </w:t>
            </w:r>
            <w:r w:rsidRPr="00A226F1">
              <w:rPr>
                <w:rFonts w:ascii="Times New Roman" w:hAnsi="Times New Roman" w:cs="Times New Roman"/>
                <w:b/>
                <w:bCs/>
                <w:sz w:val="32"/>
                <w:szCs w:val="32"/>
                <w:lang w:val="ru-RU"/>
              </w:rPr>
              <w:t>согласия</w:t>
            </w:r>
          </w:p>
          <w:p w14:paraId="2C285C51" w14:textId="77777777" w:rsidR="009216EF" w:rsidRDefault="009216EF" w:rsidP="003F3E1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lastRenderedPageBreak/>
              <w:t>1 ма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я</w:t>
            </w:r>
            <w:r w:rsidRPr="00F516A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– День единства народа Казахстана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                                                                                       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7 ма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я</w:t>
            </w:r>
            <w:r w:rsidRPr="00F516A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– День защитника Отечества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                                                                                                     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9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ма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я</w:t>
            </w:r>
            <w:r w:rsidRPr="00F516A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– День Победы в Великой Отечественной войне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                                                                  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15 ма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я</w:t>
            </w:r>
            <w:r w:rsidRPr="00F516A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– Международный день семьи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                                                                                           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18 ма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я</w:t>
            </w:r>
            <w:r w:rsidRPr="00F516A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– Международный день музеев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                                                                                                     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31 ма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я</w:t>
            </w:r>
            <w:r w:rsidRPr="00F516A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– </w:t>
            </w:r>
            <w:r w:rsidRPr="000D4F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ень памяти жертв политических репрессий</w:t>
            </w:r>
          </w:p>
          <w:p w14:paraId="4180C7F7" w14:textId="77777777" w:rsidR="004D50D9" w:rsidRDefault="004D50D9" w:rsidP="003F3E1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577F5BA4" w14:textId="77777777" w:rsidR="004D50D9" w:rsidRPr="00F516A0" w:rsidRDefault="004D50D9" w:rsidP="003F3E1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9216EF" w:rsidRPr="00102C3A" w14:paraId="5EAA303B" w14:textId="77777777" w:rsidTr="005251FF">
        <w:tc>
          <w:tcPr>
            <w:tcW w:w="5000" w:type="pct"/>
            <w:gridSpan w:val="5"/>
          </w:tcPr>
          <w:p w14:paraId="24DA1D7E" w14:textId="171CBA72" w:rsidR="009216EF" w:rsidRPr="00A226F1" w:rsidRDefault="009216EF" w:rsidP="003F3E1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A226F1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lastRenderedPageBreak/>
              <w:t xml:space="preserve">Цитата 1-й недели :                                                                                                                                                      </w:t>
            </w:r>
            <w:r w:rsidRPr="00A226F1">
              <w:rPr>
                <w:rFonts w:ascii="Times New Roman" w:hAnsi="Times New Roman" w:cs="Times New Roman"/>
                <w:b/>
                <w:bCs/>
                <w:spacing w:val="3"/>
                <w:sz w:val="28"/>
                <w:szCs w:val="28"/>
                <w:shd w:val="clear" w:color="auto" w:fill="FFFFFF"/>
                <w:lang w:val="kk-KZ"/>
              </w:rPr>
              <w:t>«</w:t>
            </w:r>
            <w:r w:rsidRPr="00A226F1">
              <w:rPr>
                <w:rFonts w:ascii="Times New Roman" w:hAnsi="Times New Roman" w:cs="Times New Roman"/>
                <w:b/>
                <w:spacing w:val="3"/>
                <w:sz w:val="28"/>
                <w:szCs w:val="28"/>
                <w:shd w:val="clear" w:color="auto" w:fill="FFFFFF"/>
                <w:lang w:val="kk-KZ"/>
              </w:rPr>
              <w:t>Күннің көзі ортақ, жақсының сөзі ортақ»</w:t>
            </w:r>
            <w:r w:rsidRPr="00A226F1">
              <w:rPr>
                <w:rFonts w:ascii="Times New Roman" w:hAnsi="Times New Roman" w:cs="Times New Roman"/>
                <w:b/>
                <w:bCs/>
                <w:spacing w:val="3"/>
                <w:sz w:val="28"/>
                <w:szCs w:val="28"/>
                <w:shd w:val="clear" w:color="auto" w:fill="FFFFFF"/>
                <w:lang w:val="kk-KZ"/>
              </w:rPr>
              <w:t xml:space="preserve">                                                                                                                                     «Солнце </w:t>
            </w:r>
            <w:r w:rsidR="00102C3A">
              <w:rPr>
                <w:rFonts w:ascii="Times New Roman" w:hAnsi="Times New Roman" w:cs="Times New Roman"/>
                <w:b/>
                <w:bCs/>
                <w:spacing w:val="3"/>
                <w:sz w:val="28"/>
                <w:szCs w:val="28"/>
                <w:shd w:val="clear" w:color="auto" w:fill="FFFFFF"/>
                <w:lang w:val="kk-KZ"/>
              </w:rPr>
              <w:t>светит для всех одинаково</w:t>
            </w:r>
            <w:r w:rsidRPr="00A226F1">
              <w:rPr>
                <w:rFonts w:ascii="Times New Roman" w:hAnsi="Times New Roman" w:cs="Times New Roman"/>
                <w:b/>
                <w:spacing w:val="3"/>
                <w:sz w:val="28"/>
                <w:szCs w:val="28"/>
                <w:shd w:val="clear" w:color="auto" w:fill="FFFFFF"/>
                <w:lang w:val="kk-KZ"/>
              </w:rPr>
              <w:t xml:space="preserve">».                                                                                                                                        </w:t>
            </w:r>
            <w:r w:rsidRPr="00102C3A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04.</w:t>
            </w:r>
            <w:r w:rsidR="004D50D9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-</w:t>
            </w:r>
            <w:r w:rsidRPr="00102C3A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09.05.26</w:t>
            </w:r>
            <w:r w:rsidRPr="00A226F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Pr="00102C3A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г.</w:t>
            </w:r>
          </w:p>
        </w:tc>
      </w:tr>
      <w:tr w:rsidR="008E48A2" w:rsidRPr="00F516A0" w14:paraId="5BF245F1" w14:textId="77777777" w:rsidTr="005251FF">
        <w:tc>
          <w:tcPr>
            <w:tcW w:w="121" w:type="pct"/>
          </w:tcPr>
          <w:p w14:paraId="42092FE2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32</w:t>
            </w:r>
          </w:p>
        </w:tc>
        <w:tc>
          <w:tcPr>
            <w:tcW w:w="2483" w:type="pct"/>
          </w:tcPr>
          <w:p w14:paraId="757ED2E1" w14:textId="36CBF02E" w:rsidR="009216EF" w:rsidRDefault="009216EF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9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мая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– День Победы в Великой Отечественной войне»</w:t>
            </w:r>
            <w:r w:rsidR="004D3CB6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/</w:t>
            </w:r>
            <w:r w:rsidR="004D3CB6" w:rsidRPr="004D3CB6">
              <w:rPr>
                <w:lang w:val="ru-RU"/>
              </w:rPr>
              <w:t xml:space="preserve"> </w:t>
            </w:r>
            <w:r w:rsidR="004D3CB6" w:rsidRPr="004D3CB6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</w:t>
            </w:r>
            <w:r w:rsidR="00466540" w:rsidRPr="0046654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Права, обязанности и ответственность участников дорожного движения</w:t>
            </w:r>
            <w:r w:rsidR="00E24C34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</w:t>
            </w:r>
          </w:p>
          <w:p w14:paraId="30BFC48E" w14:textId="77777777" w:rsidR="00102C3A" w:rsidRDefault="009216EF" w:rsidP="003F3E1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226F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к безопасности (10</w:t>
            </w:r>
            <w:r w:rsidRPr="00A226F1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A226F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инут)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</w:t>
            </w:r>
          </w:p>
          <w:p w14:paraId="1A653E1A" w14:textId="77777777" w:rsidR="00102C3A" w:rsidRDefault="009216EF" w:rsidP="003F3E1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</w:t>
            </w:r>
            <w:r w:rsidRPr="00A226F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к</w:t>
            </w:r>
            <w:r w:rsidRPr="00A226F1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A226F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№</w:t>
            </w:r>
            <w:r w:rsidRPr="00A226F1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A226F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2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</w:t>
            </w:r>
          </w:p>
          <w:p w14:paraId="1D6D0384" w14:textId="71AD96FD" w:rsidR="009216EF" w:rsidRPr="00A47041" w:rsidRDefault="008A31D2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="004913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="009216EF" w:rsidRPr="00A226F1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="009216EF" w:rsidRPr="00A226F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класс: </w:t>
            </w:r>
            <w:r w:rsidR="009216EF" w:rsidRPr="00A226F1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</w:t>
            </w:r>
            <w:r w:rsidR="0046654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Твои персональные данные и как их защитить</w:t>
            </w:r>
            <w:r w:rsidR="00466540" w:rsidRPr="0046654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?»</w:t>
            </w:r>
            <w:r w:rsidR="004D3CB6" w:rsidRPr="004D3CB6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</w:t>
            </w:r>
          </w:p>
        </w:tc>
        <w:tc>
          <w:tcPr>
            <w:tcW w:w="752" w:type="pct"/>
          </w:tcPr>
          <w:p w14:paraId="7A2CA981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час</w:t>
            </w:r>
            <w:proofErr w:type="spellEnd"/>
          </w:p>
        </w:tc>
        <w:tc>
          <w:tcPr>
            <w:tcW w:w="0" w:type="auto"/>
          </w:tcPr>
          <w:p w14:paraId="1E6FAFCE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руководитель</w:t>
            </w:r>
            <w:proofErr w:type="spellEnd"/>
          </w:p>
        </w:tc>
        <w:tc>
          <w:tcPr>
            <w:tcW w:w="759" w:type="pct"/>
          </w:tcPr>
          <w:p w14:paraId="3DB821B7" w14:textId="77777777" w:rsidR="009216EF" w:rsidRPr="00A226F1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A226F1">
              <w:rPr>
                <w:rFonts w:ascii="Times New Roman" w:hAnsi="Times New Roman" w:cs="Times New Roman"/>
                <w:sz w:val="28"/>
                <w:szCs w:val="28"/>
              </w:rPr>
              <w:t>04.05.2026 г.</w:t>
            </w:r>
          </w:p>
        </w:tc>
      </w:tr>
      <w:tr w:rsidR="009216EF" w:rsidRPr="00F7366F" w14:paraId="4A8D6C6E" w14:textId="77777777" w:rsidTr="005251FF">
        <w:tc>
          <w:tcPr>
            <w:tcW w:w="5000" w:type="pct"/>
            <w:gridSpan w:val="5"/>
          </w:tcPr>
          <w:p w14:paraId="78720DEE" w14:textId="71F05F46" w:rsidR="009216EF" w:rsidRPr="00D07548" w:rsidRDefault="009216EF" w:rsidP="003F3E1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Цитата 2-й </w:t>
            </w:r>
            <w:proofErr w:type="gramStart"/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недели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: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</w:t>
            </w:r>
            <w:proofErr w:type="gramEnd"/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                                                                                                                       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«</w:t>
            </w:r>
            <w:proofErr w:type="spellStart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Бірлік</w:t>
            </w:r>
            <w:proofErr w:type="spellEnd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жоқ</w:t>
            </w:r>
            <w:proofErr w:type="spellEnd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болса</w:t>
            </w:r>
            <w:proofErr w:type="spellEnd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ұйым</w:t>
            </w:r>
            <w:proofErr w:type="spellEnd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жоқ</w:t>
            </w:r>
            <w:proofErr w:type="spellEnd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, </w:t>
            </w:r>
            <w:proofErr w:type="spellStart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ұйым</w:t>
            </w:r>
            <w:proofErr w:type="spellEnd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жоқ</w:t>
            </w:r>
            <w:proofErr w:type="spellEnd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болса</w:t>
            </w:r>
            <w:proofErr w:type="spellEnd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күнің</w:t>
            </w:r>
            <w:proofErr w:type="spellEnd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жоқ</w:t>
            </w:r>
            <w:proofErr w:type="spellEnd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»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                                                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«Без единства нет организации, а без организации нет </w:t>
            </w:r>
            <w:r w:rsidR="007972EC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единства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».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                                             </w:t>
            </w:r>
            <w:r w:rsidRPr="00D07548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11–15.05.26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Pr="00D07548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г.</w:t>
            </w:r>
          </w:p>
        </w:tc>
      </w:tr>
      <w:tr w:rsidR="008E48A2" w:rsidRPr="00F516A0" w14:paraId="5469B5EB" w14:textId="77777777" w:rsidTr="005251FF">
        <w:tc>
          <w:tcPr>
            <w:tcW w:w="121" w:type="pct"/>
          </w:tcPr>
          <w:p w14:paraId="2E85934D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33</w:t>
            </w:r>
          </w:p>
        </w:tc>
        <w:tc>
          <w:tcPr>
            <w:tcW w:w="2483" w:type="pct"/>
          </w:tcPr>
          <w:p w14:paraId="1E9733C4" w14:textId="77777777" w:rsidR="00603C4A" w:rsidRDefault="009216EF" w:rsidP="00603C4A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kk-KZ"/>
              </w:rPr>
            </w:pP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Семья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— обитель счастья»</w:t>
            </w:r>
            <w:r w:rsidR="007972EC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/</w:t>
            </w:r>
            <w:r w:rsidR="007972EC" w:rsidRPr="004D50D9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kk-KZ"/>
              </w:rPr>
              <w:t xml:space="preserve"> </w:t>
            </w:r>
          </w:p>
          <w:p w14:paraId="6F841FD0" w14:textId="77777777" w:rsidR="00603C4A" w:rsidRDefault="00603C4A" w:rsidP="00603C4A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kk-KZ"/>
              </w:rPr>
            </w:pPr>
          </w:p>
          <w:p w14:paraId="5570B48F" w14:textId="29A9BB53" w:rsidR="0098187F" w:rsidRPr="00F516A0" w:rsidRDefault="009216EF" w:rsidP="00603C4A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0754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к безопасности (10</w:t>
            </w:r>
            <w:r w:rsidRPr="00D07548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D0754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инут)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</w:t>
            </w:r>
            <w:r w:rsidRPr="00D0754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к</w:t>
            </w:r>
            <w:r w:rsidRPr="00D07548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D0754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№</w:t>
            </w:r>
            <w:r w:rsidRPr="00D07548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D0754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3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8A31D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="004913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Pr="00D07548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D0754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классы: </w:t>
            </w:r>
            <w:r w:rsidR="00CF4A0D" w:rsidRPr="00E24C34"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>«</w:t>
            </w:r>
            <w:r w:rsidR="00E24C34" w:rsidRPr="00E24C34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Опасные сигналы при общении с незнакомыми людьми</w:t>
            </w:r>
            <w:r w:rsidR="00CF4A0D" w:rsidRPr="00E24C34"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 xml:space="preserve">»                                                             </w:t>
            </w:r>
          </w:p>
        </w:tc>
        <w:tc>
          <w:tcPr>
            <w:tcW w:w="752" w:type="pct"/>
          </w:tcPr>
          <w:p w14:paraId="5FCBA5A4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час</w:t>
            </w:r>
            <w:proofErr w:type="spellEnd"/>
          </w:p>
        </w:tc>
        <w:tc>
          <w:tcPr>
            <w:tcW w:w="0" w:type="auto"/>
          </w:tcPr>
          <w:p w14:paraId="229E80A9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Классный</w:t>
            </w:r>
            <w:proofErr w:type="spellEnd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руководитель</w:t>
            </w:r>
            <w:proofErr w:type="spellEnd"/>
          </w:p>
        </w:tc>
        <w:tc>
          <w:tcPr>
            <w:tcW w:w="759" w:type="pct"/>
          </w:tcPr>
          <w:p w14:paraId="35BAA571" w14:textId="77777777" w:rsidR="009216EF" w:rsidRPr="00F516A0" w:rsidRDefault="009216EF" w:rsidP="003F3E1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F516A0">
              <w:rPr>
                <w:rFonts w:ascii="Times New Roman" w:hAnsi="Times New Roman" w:cs="Times New Roman"/>
                <w:sz w:val="28"/>
                <w:szCs w:val="28"/>
              </w:rPr>
              <w:t>11.05.2026 г.</w:t>
            </w:r>
          </w:p>
        </w:tc>
      </w:tr>
      <w:tr w:rsidR="009216EF" w:rsidRPr="00FE52AA" w14:paraId="7B9CE8AE" w14:textId="77777777" w:rsidTr="005251FF">
        <w:tc>
          <w:tcPr>
            <w:tcW w:w="5000" w:type="pct"/>
            <w:gridSpan w:val="5"/>
          </w:tcPr>
          <w:p w14:paraId="7674D85A" w14:textId="6F6BA14C" w:rsidR="009216EF" w:rsidRPr="00D07548" w:rsidRDefault="009216EF" w:rsidP="003F3E1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lastRenderedPageBreak/>
              <w:t>Цитата</w:t>
            </w:r>
            <w:r w:rsidRPr="00D07548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3-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й</w:t>
            </w:r>
            <w:r w:rsidRPr="00D07548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недели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:</w:t>
            </w:r>
            <w:r w:rsidRPr="00D07548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  </w:t>
            </w:r>
            <w:proofErr w:type="gramEnd"/>
            <w:r w:rsidRPr="00D07548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                                                                                                                                              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Жалғанда</w:t>
            </w:r>
            <w:proofErr w:type="spellEnd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ойлап</w:t>
            </w:r>
            <w:proofErr w:type="spellEnd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тұрсаң</w:t>
            </w:r>
            <w:proofErr w:type="spellEnd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бірлік</w:t>
            </w:r>
            <w:proofErr w:type="spellEnd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керек</w:t>
            </w:r>
            <w:proofErr w:type="spellEnd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, </w:t>
            </w:r>
            <w:proofErr w:type="spellStart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бірлікті</w:t>
            </w:r>
            <w:proofErr w:type="spellEnd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ойлау</w:t>
            </w:r>
            <w:proofErr w:type="spellEnd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үшін</w:t>
            </w:r>
            <w:proofErr w:type="spellEnd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тірлік</w:t>
            </w:r>
            <w:proofErr w:type="spellEnd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керек</w:t>
            </w:r>
            <w:proofErr w:type="spellEnd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. 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(</w:t>
            </w:r>
            <w:proofErr w:type="spellStart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Төле</w:t>
            </w:r>
            <w:proofErr w:type="spellEnd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</w:t>
            </w:r>
            <w:proofErr w:type="gramStart"/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би) 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</w:t>
            </w:r>
            <w:proofErr w:type="gramEnd"/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    </w:t>
            </w:r>
            <w:r w:rsidR="00FE52AA" w:rsidRPr="00FE52AA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«Без единства нет толку ни в одном деле».</w:t>
            </w:r>
            <w:r w:rsidR="00FE52AA" w:rsidRPr="00FE52AA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="00FE52AA"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(Толе би)</w:t>
            </w:r>
            <w:r w:rsidR="00FE52AA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                                                                                                                                                                       </w:t>
            </w:r>
            <w:hyperlink r:id="rId5" w:tgtFrame="_blank" w:history="1">
              <w:r w:rsidR="00FE52AA" w:rsidRPr="00FE52AA">
                <w:rPr>
                  <w:rStyle w:val="af2"/>
                  <w:rFonts w:ascii="Times New Roman" w:hAnsi="Times New Roman" w:cs="Times New Roman"/>
                  <w:b/>
                  <w:bCs/>
                  <w:sz w:val="28"/>
                  <w:szCs w:val="28"/>
                  <w:lang w:val="ru-RU"/>
                </w:rPr>
                <w:br/>
              </w:r>
            </w:hyperlink>
            <w:r w:rsidRPr="00295571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18–22.05.26</w:t>
            </w:r>
            <w:r w:rsidRPr="00F516A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 </w:t>
            </w:r>
            <w:r w:rsidRPr="00295571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г.</w:t>
            </w:r>
          </w:p>
        </w:tc>
      </w:tr>
      <w:tr w:rsidR="008E48A2" w:rsidRPr="00F516A0" w14:paraId="14035270" w14:textId="77777777" w:rsidTr="005251FF">
        <w:tc>
          <w:tcPr>
            <w:tcW w:w="121" w:type="pct"/>
            <w:tcBorders>
              <w:right w:val="single" w:sz="4" w:space="0" w:color="auto"/>
            </w:tcBorders>
          </w:tcPr>
          <w:p w14:paraId="4D97624E" w14:textId="77777777" w:rsidR="009216EF" w:rsidRPr="00D07548" w:rsidRDefault="009216EF" w:rsidP="003F3E1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0754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4</w:t>
            </w:r>
          </w:p>
        </w:tc>
        <w:tc>
          <w:tcPr>
            <w:tcW w:w="2483" w:type="pct"/>
            <w:tcBorders>
              <w:left w:val="single" w:sz="4" w:space="0" w:color="auto"/>
            </w:tcBorders>
          </w:tcPr>
          <w:p w14:paraId="678F82E9" w14:textId="77777777" w:rsidR="009216EF" w:rsidRDefault="009216EF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</w:pPr>
            <w:r w:rsidRPr="00D07548"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>«Знания Родине!»</w:t>
            </w:r>
          </w:p>
          <w:p w14:paraId="66A55FE0" w14:textId="77777777" w:rsidR="007972EC" w:rsidRPr="00295571" w:rsidRDefault="007972EC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</w:pPr>
          </w:p>
          <w:p w14:paraId="079E1138" w14:textId="77777777" w:rsidR="009216EF" w:rsidRDefault="009216EF" w:rsidP="003F3E1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0754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к безопасности (10</w:t>
            </w:r>
            <w:r w:rsidRPr="00D07548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proofErr w:type="gramStart"/>
            <w:r w:rsidRPr="00D0754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инут)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</w:t>
            </w:r>
            <w:proofErr w:type="gram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</w:t>
            </w:r>
            <w:r w:rsidRPr="00D0754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к</w:t>
            </w:r>
            <w:r w:rsidRPr="00D07548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D0754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№</w:t>
            </w:r>
            <w:r w:rsidRPr="00D07548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D0754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</w:t>
            </w:r>
          </w:p>
          <w:p w14:paraId="56074C63" w14:textId="23BD93A0" w:rsidR="009216EF" w:rsidRPr="00295571" w:rsidRDefault="008A31D2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="004913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="009216E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класс: </w:t>
            </w:r>
            <w:r w:rsidR="009216EF" w:rsidRPr="002C1961"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>«</w:t>
            </w:r>
            <w:r w:rsidR="009216E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  <w:t>Техника безопасности во время летних каникул»</w:t>
            </w:r>
          </w:p>
          <w:p w14:paraId="710A50E5" w14:textId="77777777" w:rsidR="009216EF" w:rsidRPr="00D07548" w:rsidRDefault="009216EF" w:rsidP="003F3E1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kk-KZ"/>
              </w:rPr>
            </w:pPr>
          </w:p>
        </w:tc>
        <w:tc>
          <w:tcPr>
            <w:tcW w:w="752" w:type="pct"/>
            <w:tcBorders>
              <w:left w:val="single" w:sz="4" w:space="0" w:color="auto"/>
            </w:tcBorders>
          </w:tcPr>
          <w:p w14:paraId="33CE66B7" w14:textId="77777777" w:rsidR="009216EF" w:rsidRPr="00D07548" w:rsidRDefault="009216EF" w:rsidP="003F3E1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лассный час</w:t>
            </w:r>
          </w:p>
        </w:tc>
        <w:tc>
          <w:tcPr>
            <w:tcW w:w="885" w:type="pct"/>
            <w:tcBorders>
              <w:left w:val="single" w:sz="4" w:space="0" w:color="auto"/>
            </w:tcBorders>
          </w:tcPr>
          <w:p w14:paraId="10474856" w14:textId="77777777" w:rsidR="009216EF" w:rsidRPr="00D07548" w:rsidRDefault="009216EF" w:rsidP="003F3E1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лассный руководитель</w:t>
            </w:r>
          </w:p>
        </w:tc>
        <w:tc>
          <w:tcPr>
            <w:tcW w:w="759" w:type="pct"/>
            <w:tcBorders>
              <w:left w:val="single" w:sz="4" w:space="0" w:color="auto"/>
            </w:tcBorders>
          </w:tcPr>
          <w:p w14:paraId="19AEB428" w14:textId="77777777" w:rsidR="009216EF" w:rsidRDefault="009216EF" w:rsidP="003F3E1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8.05.2025</w:t>
            </w:r>
          </w:p>
          <w:p w14:paraId="5E421CC0" w14:textId="77777777" w:rsidR="009216EF" w:rsidRDefault="009216EF" w:rsidP="003F3E1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2955D0C3" w14:textId="77777777" w:rsidR="009216EF" w:rsidRDefault="009216EF" w:rsidP="003F3E1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5C36889A" w14:textId="77777777" w:rsidR="009216EF" w:rsidRDefault="009216EF" w:rsidP="003F3E1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33236BE4" w14:textId="77777777" w:rsidR="009216EF" w:rsidRDefault="009216EF" w:rsidP="003F3E1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70EECB8A" w14:textId="77777777" w:rsidR="009216EF" w:rsidRPr="00D07548" w:rsidRDefault="009216EF" w:rsidP="003F3E1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</w:tbl>
    <w:p w14:paraId="5E7E5C57" w14:textId="77777777" w:rsidR="009216EF" w:rsidRPr="00145F92" w:rsidRDefault="009216EF" w:rsidP="009216EF">
      <w:pPr>
        <w:pStyle w:val="ac"/>
        <w:rPr>
          <w:rFonts w:ascii="Times New Roman" w:hAnsi="Times New Roman" w:cs="Times New Roman"/>
          <w:sz w:val="28"/>
          <w:szCs w:val="28"/>
        </w:rPr>
      </w:pPr>
    </w:p>
    <w:p w14:paraId="30A964A7" w14:textId="77777777" w:rsidR="009216EF" w:rsidRPr="00F516A0" w:rsidRDefault="009216EF" w:rsidP="009216EF">
      <w:pPr>
        <w:pStyle w:val="ac"/>
        <w:rPr>
          <w:rFonts w:ascii="Times New Roman" w:hAnsi="Times New Roman" w:cs="Times New Roman"/>
          <w:sz w:val="28"/>
          <w:szCs w:val="28"/>
        </w:rPr>
      </w:pPr>
    </w:p>
    <w:p w14:paraId="6D87157C" w14:textId="77777777" w:rsidR="009216EF" w:rsidRPr="00F516A0" w:rsidRDefault="009216EF" w:rsidP="009216EF">
      <w:pPr>
        <w:pStyle w:val="ac"/>
        <w:rPr>
          <w:rFonts w:ascii="Times New Roman" w:hAnsi="Times New Roman" w:cs="Times New Roman"/>
          <w:sz w:val="28"/>
          <w:szCs w:val="28"/>
        </w:rPr>
      </w:pPr>
    </w:p>
    <w:p w14:paraId="72502670" w14:textId="77777777" w:rsidR="009216EF" w:rsidRPr="006732C8" w:rsidRDefault="009216EF" w:rsidP="009216EF">
      <w:pPr>
        <w:rPr>
          <w:lang w:val="ru-RU"/>
        </w:rPr>
      </w:pPr>
    </w:p>
    <w:p w14:paraId="07DF8237" w14:textId="77777777" w:rsidR="009216EF" w:rsidRDefault="009216EF" w:rsidP="009216EF">
      <w:pPr>
        <w:rPr>
          <w:lang w:val="ru-RU"/>
        </w:rPr>
      </w:pPr>
    </w:p>
    <w:p w14:paraId="24931E45" w14:textId="77777777" w:rsidR="009216EF" w:rsidRDefault="009216EF" w:rsidP="009216EF">
      <w:pPr>
        <w:rPr>
          <w:lang w:val="ru-RU"/>
        </w:rPr>
      </w:pPr>
    </w:p>
    <w:p w14:paraId="3AFD0FF0" w14:textId="77777777" w:rsidR="009216EF" w:rsidRDefault="009216EF" w:rsidP="009216EF">
      <w:pPr>
        <w:rPr>
          <w:lang w:val="ru-RU"/>
        </w:rPr>
      </w:pPr>
    </w:p>
    <w:p w14:paraId="0C5874F8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</w:p>
    <w:p w14:paraId="0103C7DF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sz w:val="28"/>
          <w:szCs w:val="28"/>
        </w:rPr>
      </w:pPr>
    </w:p>
    <w:p w14:paraId="09175449" w14:textId="77777777" w:rsidR="009216EF" w:rsidRPr="009216EF" w:rsidRDefault="009216EF" w:rsidP="009216EF">
      <w:pPr>
        <w:pStyle w:val="ac"/>
        <w:rPr>
          <w:rFonts w:ascii="Times New Roman" w:hAnsi="Times New Roman" w:cs="Times New Roman"/>
          <w:sz w:val="28"/>
          <w:szCs w:val="28"/>
        </w:rPr>
      </w:pPr>
    </w:p>
    <w:p w14:paraId="3D7F53B6" w14:textId="77777777" w:rsidR="009216EF" w:rsidRPr="009216EF" w:rsidRDefault="009216EF" w:rsidP="009216EF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sectPr w:rsidR="009216EF" w:rsidRPr="009216EF" w:rsidSect="009216EF">
      <w:pgSz w:w="15026" w:h="10206" w:orient="landscape" w:code="9"/>
      <w:pgMar w:top="284" w:right="720" w:bottom="426" w:left="720" w:header="720" w:footer="720" w:gutter="284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87A434F"/>
    <w:multiLevelType w:val="multilevel"/>
    <w:tmpl w:val="F7481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B2035"/>
    <w:rsid w:val="000402ED"/>
    <w:rsid w:val="000A0C8A"/>
    <w:rsid w:val="000A469E"/>
    <w:rsid w:val="000A4BD8"/>
    <w:rsid w:val="000B2035"/>
    <w:rsid w:val="000B5DC5"/>
    <w:rsid w:val="000C3F10"/>
    <w:rsid w:val="000E1F5E"/>
    <w:rsid w:val="001026ED"/>
    <w:rsid w:val="00102C3A"/>
    <w:rsid w:val="00141EF1"/>
    <w:rsid w:val="001A3328"/>
    <w:rsid w:val="001C4F53"/>
    <w:rsid w:val="001D0344"/>
    <w:rsid w:val="002037EB"/>
    <w:rsid w:val="0021103F"/>
    <w:rsid w:val="00234B71"/>
    <w:rsid w:val="0024057C"/>
    <w:rsid w:val="002A685F"/>
    <w:rsid w:val="002E3839"/>
    <w:rsid w:val="00322155"/>
    <w:rsid w:val="003268B6"/>
    <w:rsid w:val="00356ED9"/>
    <w:rsid w:val="003611AF"/>
    <w:rsid w:val="003769BB"/>
    <w:rsid w:val="003813BD"/>
    <w:rsid w:val="00391FC0"/>
    <w:rsid w:val="003C6E52"/>
    <w:rsid w:val="003D17D0"/>
    <w:rsid w:val="003D3C8F"/>
    <w:rsid w:val="003F3E1B"/>
    <w:rsid w:val="003F5416"/>
    <w:rsid w:val="004316F5"/>
    <w:rsid w:val="00447E95"/>
    <w:rsid w:val="0045279E"/>
    <w:rsid w:val="00466540"/>
    <w:rsid w:val="00483838"/>
    <w:rsid w:val="00490E4C"/>
    <w:rsid w:val="00491395"/>
    <w:rsid w:val="004D196F"/>
    <w:rsid w:val="004D3CB6"/>
    <w:rsid w:val="004D50D9"/>
    <w:rsid w:val="00524AEB"/>
    <w:rsid w:val="005251FF"/>
    <w:rsid w:val="005B2929"/>
    <w:rsid w:val="00603C4A"/>
    <w:rsid w:val="00622B98"/>
    <w:rsid w:val="00626B30"/>
    <w:rsid w:val="006503B4"/>
    <w:rsid w:val="00663419"/>
    <w:rsid w:val="006A1C45"/>
    <w:rsid w:val="006B4890"/>
    <w:rsid w:val="006F5A91"/>
    <w:rsid w:val="0070097A"/>
    <w:rsid w:val="007134BC"/>
    <w:rsid w:val="007160AE"/>
    <w:rsid w:val="00743F66"/>
    <w:rsid w:val="00744230"/>
    <w:rsid w:val="007859C6"/>
    <w:rsid w:val="007948E5"/>
    <w:rsid w:val="007972EC"/>
    <w:rsid w:val="0085471F"/>
    <w:rsid w:val="00896218"/>
    <w:rsid w:val="008A31D2"/>
    <w:rsid w:val="008B2677"/>
    <w:rsid w:val="008B338F"/>
    <w:rsid w:val="008D3C9D"/>
    <w:rsid w:val="008E48A2"/>
    <w:rsid w:val="008E58D2"/>
    <w:rsid w:val="00916411"/>
    <w:rsid w:val="009216EF"/>
    <w:rsid w:val="009671A7"/>
    <w:rsid w:val="0098187F"/>
    <w:rsid w:val="009A53BD"/>
    <w:rsid w:val="009E5A4D"/>
    <w:rsid w:val="00A04738"/>
    <w:rsid w:val="00A40DF6"/>
    <w:rsid w:val="00A47175"/>
    <w:rsid w:val="00A47814"/>
    <w:rsid w:val="00A94F28"/>
    <w:rsid w:val="00A965ED"/>
    <w:rsid w:val="00A96A5B"/>
    <w:rsid w:val="00AB2C34"/>
    <w:rsid w:val="00AB4EC2"/>
    <w:rsid w:val="00B224E2"/>
    <w:rsid w:val="00B32610"/>
    <w:rsid w:val="00B3325C"/>
    <w:rsid w:val="00B409C0"/>
    <w:rsid w:val="00B63DB4"/>
    <w:rsid w:val="00B81212"/>
    <w:rsid w:val="00BB1481"/>
    <w:rsid w:val="00BC22F0"/>
    <w:rsid w:val="00BE728D"/>
    <w:rsid w:val="00BF5ADD"/>
    <w:rsid w:val="00C11361"/>
    <w:rsid w:val="00C16EF7"/>
    <w:rsid w:val="00C304A2"/>
    <w:rsid w:val="00C40030"/>
    <w:rsid w:val="00C53FED"/>
    <w:rsid w:val="00C61CB3"/>
    <w:rsid w:val="00CC14FA"/>
    <w:rsid w:val="00CE4C8A"/>
    <w:rsid w:val="00CF4A0D"/>
    <w:rsid w:val="00D0288D"/>
    <w:rsid w:val="00D407F2"/>
    <w:rsid w:val="00D5269B"/>
    <w:rsid w:val="00D616D3"/>
    <w:rsid w:val="00D71A6D"/>
    <w:rsid w:val="00D734FD"/>
    <w:rsid w:val="00D7673B"/>
    <w:rsid w:val="00D80699"/>
    <w:rsid w:val="00D90DCE"/>
    <w:rsid w:val="00DA49B3"/>
    <w:rsid w:val="00DE40A4"/>
    <w:rsid w:val="00DF05EC"/>
    <w:rsid w:val="00DF7EAC"/>
    <w:rsid w:val="00E238FD"/>
    <w:rsid w:val="00E24C34"/>
    <w:rsid w:val="00E4192E"/>
    <w:rsid w:val="00E54F29"/>
    <w:rsid w:val="00E73328"/>
    <w:rsid w:val="00ED5806"/>
    <w:rsid w:val="00F06D5F"/>
    <w:rsid w:val="00F35819"/>
    <w:rsid w:val="00F47BF8"/>
    <w:rsid w:val="00F53DF8"/>
    <w:rsid w:val="00F72167"/>
    <w:rsid w:val="00F7366F"/>
    <w:rsid w:val="00F73C1B"/>
    <w:rsid w:val="00FA30A3"/>
    <w:rsid w:val="00FC3C6D"/>
    <w:rsid w:val="00FC47D2"/>
    <w:rsid w:val="00FC4880"/>
    <w:rsid w:val="00FE1C45"/>
    <w:rsid w:val="00FE52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8CF1E2"/>
  <w15:chartTrackingRefBased/>
  <w15:docId w15:val="{9D662063-43F3-4EDB-AEFB-7EA73B1419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216EF"/>
    <w:rPr>
      <w:kern w:val="0"/>
      <w:lang w:val="en-US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0B203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0B203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0B203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0B203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0B203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0B203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0B203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0B203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0B203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0B203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0B203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30">
    <w:name w:val="Заголовок 3 Знак"/>
    <w:basedOn w:val="a0"/>
    <w:link w:val="3"/>
    <w:uiPriority w:val="9"/>
    <w:semiHidden/>
    <w:rsid w:val="000B203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40">
    <w:name w:val="Заголовок 4 Знак"/>
    <w:basedOn w:val="a0"/>
    <w:link w:val="4"/>
    <w:uiPriority w:val="9"/>
    <w:semiHidden/>
    <w:rsid w:val="000B2035"/>
    <w:rPr>
      <w:rFonts w:eastAsiaTheme="majorEastAsia" w:cstheme="majorBidi"/>
      <w:i/>
      <w:iCs/>
      <w:color w:val="2F5496" w:themeColor="accent1" w:themeShade="BF"/>
    </w:rPr>
  </w:style>
  <w:style w:type="character" w:customStyle="1" w:styleId="50">
    <w:name w:val="Заголовок 5 Знак"/>
    <w:basedOn w:val="a0"/>
    <w:link w:val="5"/>
    <w:uiPriority w:val="9"/>
    <w:semiHidden/>
    <w:rsid w:val="000B2035"/>
    <w:rPr>
      <w:rFonts w:eastAsiaTheme="majorEastAsia" w:cstheme="majorBidi"/>
      <w:color w:val="2F5496" w:themeColor="accent1" w:themeShade="BF"/>
    </w:rPr>
  </w:style>
  <w:style w:type="character" w:customStyle="1" w:styleId="60">
    <w:name w:val="Заголовок 6 Знак"/>
    <w:basedOn w:val="a0"/>
    <w:link w:val="6"/>
    <w:uiPriority w:val="9"/>
    <w:semiHidden/>
    <w:rsid w:val="000B2035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0"/>
    <w:link w:val="7"/>
    <w:uiPriority w:val="9"/>
    <w:semiHidden/>
    <w:rsid w:val="000B2035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0"/>
    <w:link w:val="8"/>
    <w:uiPriority w:val="9"/>
    <w:semiHidden/>
    <w:rsid w:val="000B2035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0"/>
    <w:link w:val="9"/>
    <w:uiPriority w:val="9"/>
    <w:semiHidden/>
    <w:rsid w:val="000B2035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0B203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Заголовок Знак"/>
    <w:basedOn w:val="a0"/>
    <w:link w:val="a3"/>
    <w:uiPriority w:val="10"/>
    <w:rsid w:val="000B203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0B203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Подзаголовок Знак"/>
    <w:basedOn w:val="a0"/>
    <w:link w:val="a5"/>
    <w:uiPriority w:val="11"/>
    <w:rsid w:val="000B203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21">
    <w:name w:val="Quote"/>
    <w:basedOn w:val="a"/>
    <w:next w:val="a"/>
    <w:link w:val="22"/>
    <w:uiPriority w:val="29"/>
    <w:qFormat/>
    <w:rsid w:val="000B203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22">
    <w:name w:val="Цитата 2 Знак"/>
    <w:basedOn w:val="a0"/>
    <w:link w:val="21"/>
    <w:uiPriority w:val="29"/>
    <w:rsid w:val="000B2035"/>
    <w:rPr>
      <w:i/>
      <w:iCs/>
      <w:color w:val="404040" w:themeColor="text1" w:themeTint="BF"/>
    </w:rPr>
  </w:style>
  <w:style w:type="paragraph" w:styleId="a7">
    <w:name w:val="List Paragraph"/>
    <w:basedOn w:val="a"/>
    <w:uiPriority w:val="34"/>
    <w:qFormat/>
    <w:rsid w:val="000B2035"/>
    <w:pPr>
      <w:ind w:left="720"/>
      <w:contextualSpacing/>
    </w:pPr>
  </w:style>
  <w:style w:type="character" w:styleId="a8">
    <w:name w:val="Intense Emphasis"/>
    <w:basedOn w:val="a0"/>
    <w:uiPriority w:val="21"/>
    <w:qFormat/>
    <w:rsid w:val="000B2035"/>
    <w:rPr>
      <w:i/>
      <w:iCs/>
      <w:color w:val="2F5496" w:themeColor="accent1" w:themeShade="BF"/>
    </w:rPr>
  </w:style>
  <w:style w:type="paragraph" w:styleId="a9">
    <w:name w:val="Intense Quote"/>
    <w:basedOn w:val="a"/>
    <w:next w:val="a"/>
    <w:link w:val="aa"/>
    <w:uiPriority w:val="30"/>
    <w:qFormat/>
    <w:rsid w:val="000B203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aa">
    <w:name w:val="Выделенная цитата Знак"/>
    <w:basedOn w:val="a0"/>
    <w:link w:val="a9"/>
    <w:uiPriority w:val="30"/>
    <w:rsid w:val="000B2035"/>
    <w:rPr>
      <w:i/>
      <w:iCs/>
      <w:color w:val="2F5496" w:themeColor="accent1" w:themeShade="BF"/>
    </w:rPr>
  </w:style>
  <w:style w:type="character" w:styleId="ab">
    <w:name w:val="Intense Reference"/>
    <w:basedOn w:val="a0"/>
    <w:uiPriority w:val="32"/>
    <w:qFormat/>
    <w:rsid w:val="000B2035"/>
    <w:rPr>
      <w:b/>
      <w:bCs/>
      <w:smallCaps/>
      <w:color w:val="2F5496" w:themeColor="accent1" w:themeShade="BF"/>
      <w:spacing w:val="5"/>
    </w:rPr>
  </w:style>
  <w:style w:type="paragraph" w:customStyle="1" w:styleId="FirstParagraph">
    <w:name w:val="First Paragraph"/>
    <w:basedOn w:val="ac"/>
    <w:next w:val="ac"/>
    <w:qFormat/>
    <w:rsid w:val="009216EF"/>
    <w:pPr>
      <w:spacing w:before="180" w:after="180" w:line="240" w:lineRule="auto"/>
    </w:pPr>
    <w:rPr>
      <w:kern w:val="0"/>
      <w:sz w:val="24"/>
      <w:szCs w:val="24"/>
      <w:lang w:val="en-US"/>
      <w14:ligatures w14:val="none"/>
    </w:rPr>
  </w:style>
  <w:style w:type="paragraph" w:styleId="ac">
    <w:name w:val="Body Text"/>
    <w:basedOn w:val="a"/>
    <w:link w:val="ad"/>
    <w:uiPriority w:val="99"/>
    <w:unhideWhenUsed/>
    <w:rsid w:val="009216EF"/>
    <w:pPr>
      <w:spacing w:after="120"/>
    </w:pPr>
    <w:rPr>
      <w:kern w:val="2"/>
      <w:lang w:val="ru-RU"/>
      <w14:ligatures w14:val="standardContextual"/>
    </w:rPr>
  </w:style>
  <w:style w:type="character" w:customStyle="1" w:styleId="ad">
    <w:name w:val="Основной текст Знак"/>
    <w:basedOn w:val="a0"/>
    <w:link w:val="ac"/>
    <w:uiPriority w:val="99"/>
    <w:rsid w:val="009216EF"/>
  </w:style>
  <w:style w:type="paragraph" w:customStyle="1" w:styleId="Compact">
    <w:name w:val="Compact"/>
    <w:basedOn w:val="ac"/>
    <w:qFormat/>
    <w:rsid w:val="009216EF"/>
    <w:pPr>
      <w:spacing w:before="36" w:after="36" w:line="240" w:lineRule="auto"/>
    </w:pPr>
    <w:rPr>
      <w:kern w:val="0"/>
      <w:sz w:val="24"/>
      <w:szCs w:val="24"/>
      <w:lang w:val="en-US"/>
      <w14:ligatures w14:val="none"/>
    </w:rPr>
  </w:style>
  <w:style w:type="table" w:styleId="ae">
    <w:name w:val="Grid Table Light"/>
    <w:basedOn w:val="a1"/>
    <w:rsid w:val="009216EF"/>
    <w:pPr>
      <w:spacing w:after="0" w:line="240" w:lineRule="auto"/>
    </w:pPr>
    <w:rPr>
      <w:kern w:val="0"/>
      <w:sz w:val="24"/>
      <w:szCs w:val="24"/>
      <w:lang w:val="en-US"/>
      <w14:ligatures w14:val="none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af">
    <w:name w:val="No Spacing"/>
    <w:aliases w:val="Обя,мелкий,мой рабочий,Без интервала1,норма,Айгерим,ТекстОтчета,Алия,СНОСКИ,No Spacing1,Без интервала3,свой,Без интервала11,14 TNR,без интервала,Елжан,МОЙ СТИЛЬ,Без интеБез интервала,Article,Ерк!н,ARSH_N,Интервалсыз,исполнитель,No Spacing"/>
    <w:link w:val="af0"/>
    <w:uiPriority w:val="1"/>
    <w:qFormat/>
    <w:rsid w:val="009216EF"/>
    <w:pPr>
      <w:spacing w:after="0" w:line="240" w:lineRule="auto"/>
    </w:pPr>
    <w:rPr>
      <w:kern w:val="0"/>
      <w:lang w:val="en-US"/>
      <w14:ligatures w14:val="none"/>
    </w:rPr>
  </w:style>
  <w:style w:type="character" w:customStyle="1" w:styleId="af0">
    <w:name w:val="Без интервала Знак"/>
    <w:aliases w:val="Обя Знак,мелкий Знак,мой рабочий Знак,Без интервала1 Знак,норма Знак,Айгерим Знак,ТекстОтчета Знак,Алия Знак,СНОСКИ Знак,No Spacing1 Знак,Без интервала3 Знак,свой Знак,Без интервала11 Знак,14 TNR Знак,без интервала Знак,Елжан Знак"/>
    <w:link w:val="af"/>
    <w:uiPriority w:val="1"/>
    <w:qFormat/>
    <w:locked/>
    <w:rsid w:val="009216EF"/>
    <w:rPr>
      <w:kern w:val="0"/>
      <w:lang w:val="en-US"/>
      <w14:ligatures w14:val="none"/>
    </w:rPr>
  </w:style>
  <w:style w:type="paragraph" w:customStyle="1" w:styleId="TableParagraph">
    <w:name w:val="Table Paragraph"/>
    <w:basedOn w:val="a"/>
    <w:uiPriority w:val="1"/>
    <w:qFormat/>
    <w:rsid w:val="009216E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kk-KZ"/>
    </w:rPr>
  </w:style>
  <w:style w:type="character" w:styleId="af1">
    <w:name w:val="Strong"/>
    <w:uiPriority w:val="22"/>
    <w:qFormat/>
    <w:rsid w:val="00BE728D"/>
    <w:rPr>
      <w:b/>
      <w:bCs/>
    </w:rPr>
  </w:style>
  <w:style w:type="character" w:styleId="af2">
    <w:name w:val="Hyperlink"/>
    <w:basedOn w:val="a0"/>
    <w:uiPriority w:val="99"/>
    <w:unhideWhenUsed/>
    <w:rsid w:val="00FE52AA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FE52AA"/>
    <w:rPr>
      <w:color w:val="605E5C"/>
      <w:shd w:val="clear" w:color="auto" w:fill="E1DFDD"/>
    </w:rPr>
  </w:style>
  <w:style w:type="paragraph" w:styleId="af3">
    <w:name w:val="Normal (Web)"/>
    <w:aliases w:val="Обычный (Web),Знак Знак,Знак4 Знак Знак,Знак4,Знак4 Знак Знак Знак Знак,Знак4 Знак,Знак Знак7,Обычный (Web)1,Обычный (веб) Знак1,Обычный (веб) Знак Знак1,Знак Знак1 Знак,Обычный (веб) Знак Знак Знак,Знак Знак1 Знак Знак,Знак Знак1 Зн"/>
    <w:basedOn w:val="a"/>
    <w:link w:val="af4"/>
    <w:uiPriority w:val="99"/>
    <w:unhideWhenUsed/>
    <w:qFormat/>
    <w:rsid w:val="00A478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customStyle="1" w:styleId="af4">
    <w:name w:val="Обычный (веб) Знак"/>
    <w:aliases w:val="Обычный (Web) Знак,Знак Знак Знак,Знак4 Знак Знак Знак,Знак4 Знак1,Знак4 Знак Знак Знак Знак Знак,Знак4 Знак Знак1,Знак Знак7 Знак,Обычный (Web)1 Знак,Обычный (веб) Знак1 Знак,Обычный (веб) Знак Знак1 Знак,Знак Знак1 Знак Знак1"/>
    <w:link w:val="af3"/>
    <w:uiPriority w:val="99"/>
    <w:qFormat/>
    <w:locked/>
    <w:rsid w:val="00A47814"/>
    <w:rPr>
      <w:rFonts w:ascii="Times New Roman" w:eastAsia="Times New Roman" w:hAnsi="Times New Roman" w:cs="Times New Roman"/>
      <w:kern w:val="0"/>
      <w:sz w:val="24"/>
      <w:szCs w:val="24"/>
      <w:lang w:eastAsia="ru-RU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dmin.bkogov.kz/sites_files/osh7-uralsk.edu.kz/daeksozder/1736414381_%D0%A6%D0%98%D0%A2%D0%90%D0%A2%D0%AB%20%D0%92%20%D0%9A%D0%90%D0%A0%D0%A2%D0%98%D0%9D%D0%9A%D0%90%D0%A5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2</Pages>
  <Words>5951</Words>
  <Characters>33923</Characters>
  <Application>Microsoft Office Word</Application>
  <DocSecurity>0</DocSecurity>
  <Lines>282</Lines>
  <Paragraphs>7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Жулдыз</dc:creator>
  <cp:keywords/>
  <dc:description/>
  <cp:lastModifiedBy>Windows 10</cp:lastModifiedBy>
  <cp:revision>9</cp:revision>
  <cp:lastPrinted>2025-08-23T13:58:00Z</cp:lastPrinted>
  <dcterms:created xsi:type="dcterms:W3CDTF">2025-08-23T22:48:00Z</dcterms:created>
  <dcterms:modified xsi:type="dcterms:W3CDTF">2025-10-16T12:07:00Z</dcterms:modified>
</cp:coreProperties>
</file>